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100D" w:rsidRDefault="00C82167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bookmarkStart w:id="0" w:name="_GoBack"/>
      <w:bookmarkEnd w:id="0"/>
      <w:r>
        <w:rPr>
          <w:lang w:val="en-US"/>
        </w:rPr>
        <w:tab/>
      </w:r>
      <w:r w:rsidRPr="00F40E88"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Pr="00F40E88"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Pr="00F40E88">
        <w:rPr>
          <w:rFonts w:ascii="Times New Roman" w:hAnsi="Times New Roman" w:cs="Times New Roman"/>
          <w:b/>
          <w:sz w:val="24"/>
          <w:szCs w:val="24"/>
          <w:lang w:val="en-US"/>
        </w:rPr>
        <w:tab/>
      </w:r>
    </w:p>
    <w:p w:rsidR="00D33285" w:rsidRPr="007677C0" w:rsidRDefault="00C82167" w:rsidP="0089100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677C0">
        <w:rPr>
          <w:rFonts w:ascii="Times New Roman" w:hAnsi="Times New Roman" w:cs="Times New Roman"/>
          <w:b/>
          <w:sz w:val="24"/>
          <w:szCs w:val="24"/>
        </w:rPr>
        <w:t>КОНКУРС  ЗА  ЕСЕ</w:t>
      </w:r>
    </w:p>
    <w:p w:rsidR="0089100D" w:rsidRPr="007677C0" w:rsidRDefault="0089100D">
      <w:pPr>
        <w:rPr>
          <w:rFonts w:ascii="Times New Roman" w:hAnsi="Times New Roman" w:cs="Times New Roman"/>
          <w:b/>
          <w:sz w:val="24"/>
          <w:szCs w:val="24"/>
        </w:rPr>
      </w:pPr>
    </w:p>
    <w:p w:rsidR="00B57F24" w:rsidRPr="007677C0" w:rsidRDefault="00B57F24" w:rsidP="0089100D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677C0">
        <w:rPr>
          <w:rFonts w:ascii="Times New Roman" w:hAnsi="Times New Roman" w:cs="Times New Roman"/>
          <w:sz w:val="24"/>
          <w:szCs w:val="24"/>
        </w:rPr>
        <w:tab/>
        <w:t>Националната  асоциация на медиаторите</w:t>
      </w:r>
      <w:r w:rsidR="007F6F97" w:rsidRPr="007677C0">
        <w:rPr>
          <w:rFonts w:ascii="Times New Roman" w:hAnsi="Times New Roman" w:cs="Times New Roman"/>
          <w:sz w:val="24"/>
          <w:szCs w:val="24"/>
        </w:rPr>
        <w:t xml:space="preserve"> /НАМ/</w:t>
      </w:r>
      <w:r w:rsidRPr="007677C0">
        <w:rPr>
          <w:rFonts w:ascii="Times New Roman" w:hAnsi="Times New Roman" w:cs="Times New Roman"/>
          <w:sz w:val="24"/>
          <w:szCs w:val="24"/>
        </w:rPr>
        <w:t xml:space="preserve"> винаги  се   е стремяла да  поддържа  диалог  със  своите  членове, особено  с  младите  медиатори,   и  да привлича  нови  хора за каузата  на  медиацията.  Във  връзка  с  това  У</w:t>
      </w:r>
      <w:r w:rsidR="00F40E88" w:rsidRPr="007677C0">
        <w:rPr>
          <w:rFonts w:ascii="Times New Roman" w:hAnsi="Times New Roman" w:cs="Times New Roman"/>
          <w:sz w:val="24"/>
          <w:szCs w:val="24"/>
        </w:rPr>
        <w:t>правителният съвет</w:t>
      </w:r>
      <w:r w:rsidRPr="007677C0">
        <w:rPr>
          <w:rFonts w:ascii="Times New Roman" w:hAnsi="Times New Roman" w:cs="Times New Roman"/>
          <w:sz w:val="24"/>
          <w:szCs w:val="24"/>
        </w:rPr>
        <w:t xml:space="preserve">  на  НАМ  </w:t>
      </w:r>
      <w:r w:rsidRPr="007677C0">
        <w:rPr>
          <w:rFonts w:ascii="Times New Roman" w:hAnsi="Times New Roman" w:cs="Times New Roman"/>
          <w:b/>
          <w:sz w:val="24"/>
          <w:szCs w:val="24"/>
          <w:u w:val="single"/>
        </w:rPr>
        <w:t>обявява  конкурс  за есе</w:t>
      </w:r>
      <w:r w:rsidRPr="007677C0">
        <w:rPr>
          <w:rFonts w:ascii="Times New Roman" w:hAnsi="Times New Roman" w:cs="Times New Roman"/>
          <w:sz w:val="24"/>
          <w:szCs w:val="24"/>
        </w:rPr>
        <w:t>, в  две  части:</w:t>
      </w:r>
    </w:p>
    <w:p w:rsidR="00B57F24" w:rsidRPr="007677C0" w:rsidRDefault="00B57F24" w:rsidP="0089100D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7677C0">
        <w:rPr>
          <w:rFonts w:ascii="Times New Roman" w:hAnsi="Times New Roman" w:cs="Times New Roman"/>
          <w:sz w:val="24"/>
          <w:szCs w:val="24"/>
        </w:rPr>
        <w:tab/>
        <w:t xml:space="preserve">1.  </w:t>
      </w:r>
      <w:r w:rsidR="00F40E88" w:rsidRPr="007677C0">
        <w:rPr>
          <w:rFonts w:ascii="Times New Roman" w:hAnsi="Times New Roman" w:cs="Times New Roman"/>
          <w:sz w:val="24"/>
          <w:szCs w:val="24"/>
        </w:rPr>
        <w:t xml:space="preserve">За </w:t>
      </w:r>
      <w:r w:rsidRPr="007677C0">
        <w:rPr>
          <w:rFonts w:ascii="Times New Roman" w:hAnsi="Times New Roman" w:cs="Times New Roman"/>
          <w:sz w:val="24"/>
          <w:szCs w:val="24"/>
        </w:rPr>
        <w:t xml:space="preserve">студенти и младежи до  25 г., все  още  неангажирани с  медиацията. Темата  на  есето  е: </w:t>
      </w:r>
      <w:r w:rsidRPr="007677C0">
        <w:rPr>
          <w:rFonts w:ascii="Times New Roman" w:hAnsi="Times New Roman" w:cs="Times New Roman"/>
          <w:b/>
          <w:sz w:val="24"/>
          <w:szCs w:val="24"/>
        </w:rPr>
        <w:t>"</w:t>
      </w:r>
      <w:r w:rsidR="003D2BCA" w:rsidRPr="007677C0">
        <w:rPr>
          <w:rFonts w:ascii="Times New Roman" w:hAnsi="Times New Roman" w:cs="Times New Roman"/>
          <w:b/>
          <w:sz w:val="24"/>
          <w:szCs w:val="24"/>
        </w:rPr>
        <w:t>Медиацията</w:t>
      </w:r>
      <w:r w:rsidR="00765693" w:rsidRPr="007677C0">
        <w:rPr>
          <w:rFonts w:ascii="Times New Roman" w:hAnsi="Times New Roman" w:cs="Times New Roman"/>
          <w:b/>
          <w:sz w:val="24"/>
          <w:szCs w:val="24"/>
        </w:rPr>
        <w:t>: какво  и къде</w:t>
      </w:r>
      <w:r w:rsidR="00F40E88" w:rsidRPr="007677C0">
        <w:rPr>
          <w:rFonts w:ascii="Times New Roman" w:hAnsi="Times New Roman" w:cs="Times New Roman"/>
          <w:b/>
          <w:sz w:val="24"/>
          <w:szCs w:val="24"/>
        </w:rPr>
        <w:t>?</w:t>
      </w:r>
      <w:r w:rsidRPr="007677C0">
        <w:rPr>
          <w:rFonts w:ascii="Times New Roman" w:hAnsi="Times New Roman" w:cs="Times New Roman"/>
          <w:b/>
          <w:sz w:val="24"/>
          <w:szCs w:val="24"/>
        </w:rPr>
        <w:t>"</w:t>
      </w:r>
    </w:p>
    <w:p w:rsidR="003D2BCA" w:rsidRPr="007677C0" w:rsidRDefault="00B57F24" w:rsidP="0089100D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7677C0">
        <w:rPr>
          <w:rFonts w:ascii="Times New Roman" w:hAnsi="Times New Roman" w:cs="Times New Roman"/>
          <w:sz w:val="24"/>
          <w:szCs w:val="24"/>
        </w:rPr>
        <w:tab/>
        <w:t>2.  З</w:t>
      </w:r>
      <w:r w:rsidR="002F20F9" w:rsidRPr="007677C0">
        <w:rPr>
          <w:rFonts w:ascii="Times New Roman" w:hAnsi="Times New Roman" w:cs="Times New Roman"/>
          <w:sz w:val="24"/>
          <w:szCs w:val="24"/>
        </w:rPr>
        <w:t>а млади медиатори  до  30 г. Т</w:t>
      </w:r>
      <w:r w:rsidR="00B81C3A" w:rsidRPr="007677C0">
        <w:rPr>
          <w:rFonts w:ascii="Times New Roman" w:hAnsi="Times New Roman" w:cs="Times New Roman"/>
          <w:sz w:val="24"/>
          <w:szCs w:val="24"/>
        </w:rPr>
        <w:t>емата на есето  е</w:t>
      </w:r>
      <w:r w:rsidRPr="007677C0">
        <w:rPr>
          <w:rFonts w:ascii="Times New Roman" w:hAnsi="Times New Roman" w:cs="Times New Roman"/>
          <w:sz w:val="24"/>
          <w:szCs w:val="24"/>
        </w:rPr>
        <w:t xml:space="preserve">: </w:t>
      </w:r>
      <w:r w:rsidR="003D2BCA" w:rsidRPr="007677C0">
        <w:rPr>
          <w:rFonts w:ascii="Times New Roman" w:hAnsi="Times New Roman" w:cs="Times New Roman"/>
          <w:b/>
          <w:sz w:val="24"/>
          <w:szCs w:val="24"/>
        </w:rPr>
        <w:t>"Моята  визия за  развитието  на  медиацията  у нас"</w:t>
      </w:r>
      <w:r w:rsidR="007F6F97" w:rsidRPr="007677C0">
        <w:rPr>
          <w:rFonts w:ascii="Times New Roman" w:hAnsi="Times New Roman" w:cs="Times New Roman"/>
          <w:b/>
          <w:sz w:val="24"/>
          <w:szCs w:val="24"/>
        </w:rPr>
        <w:t>.</w:t>
      </w:r>
    </w:p>
    <w:p w:rsidR="00E851AA" w:rsidRPr="007677C0" w:rsidRDefault="005626B1" w:rsidP="00E851AA">
      <w:pPr>
        <w:spacing w:line="276" w:lineRule="auto"/>
        <w:rPr>
          <w:rFonts w:ascii="Times New Roman" w:hAnsi="Times New Roman" w:cs="Times New Roman"/>
          <w:b/>
          <w:bCs/>
          <w:color w:val="188FFF"/>
          <w:sz w:val="24"/>
          <w:szCs w:val="24"/>
          <w:shd w:val="clear" w:color="auto" w:fill="FFFFFF"/>
        </w:rPr>
      </w:pPr>
      <w:r w:rsidRPr="007677C0">
        <w:rPr>
          <w:rFonts w:ascii="Times New Roman" w:hAnsi="Times New Roman" w:cs="Times New Roman"/>
          <w:b/>
          <w:sz w:val="24"/>
          <w:szCs w:val="24"/>
        </w:rPr>
        <w:tab/>
      </w:r>
      <w:r w:rsidRPr="007677C0">
        <w:rPr>
          <w:rFonts w:ascii="Times New Roman" w:hAnsi="Times New Roman" w:cs="Times New Roman"/>
          <w:sz w:val="24"/>
          <w:szCs w:val="24"/>
        </w:rPr>
        <w:t xml:space="preserve">Есето  следва  да  е  в  обем до  2000 думи, да  </w:t>
      </w:r>
      <w:r w:rsidR="007F6F97" w:rsidRPr="007677C0">
        <w:rPr>
          <w:rFonts w:ascii="Times New Roman" w:hAnsi="Times New Roman" w:cs="Times New Roman"/>
          <w:sz w:val="24"/>
          <w:szCs w:val="24"/>
        </w:rPr>
        <w:t>представя</w:t>
      </w:r>
      <w:r w:rsidRPr="007677C0">
        <w:rPr>
          <w:rFonts w:ascii="Times New Roman" w:hAnsi="Times New Roman" w:cs="Times New Roman"/>
          <w:sz w:val="24"/>
          <w:szCs w:val="24"/>
        </w:rPr>
        <w:t xml:space="preserve">  личното  отношение</w:t>
      </w:r>
      <w:r w:rsidR="004372F9" w:rsidRPr="007677C0">
        <w:rPr>
          <w:rFonts w:ascii="Times New Roman" w:hAnsi="Times New Roman" w:cs="Times New Roman"/>
          <w:sz w:val="24"/>
          <w:szCs w:val="24"/>
        </w:rPr>
        <w:t xml:space="preserve">,  познания и визия  </w:t>
      </w:r>
      <w:r w:rsidRPr="007677C0">
        <w:rPr>
          <w:rFonts w:ascii="Times New Roman" w:hAnsi="Times New Roman" w:cs="Times New Roman"/>
          <w:sz w:val="24"/>
          <w:szCs w:val="24"/>
        </w:rPr>
        <w:t xml:space="preserve">на автора  </w:t>
      </w:r>
      <w:r w:rsidR="004372F9" w:rsidRPr="007677C0">
        <w:rPr>
          <w:rFonts w:ascii="Times New Roman" w:hAnsi="Times New Roman" w:cs="Times New Roman"/>
          <w:sz w:val="24"/>
          <w:szCs w:val="24"/>
        </w:rPr>
        <w:t>за</w:t>
      </w:r>
      <w:r w:rsidRPr="007677C0">
        <w:rPr>
          <w:rFonts w:ascii="Times New Roman" w:hAnsi="Times New Roman" w:cs="Times New Roman"/>
          <w:sz w:val="24"/>
          <w:szCs w:val="24"/>
        </w:rPr>
        <w:t xml:space="preserve"> медиацията</w:t>
      </w:r>
      <w:r w:rsidR="004372F9" w:rsidRPr="007677C0">
        <w:rPr>
          <w:rFonts w:ascii="Times New Roman" w:hAnsi="Times New Roman" w:cs="Times New Roman"/>
          <w:sz w:val="24"/>
          <w:szCs w:val="24"/>
        </w:rPr>
        <w:t>, да не е публикувано и</w:t>
      </w:r>
      <w:r w:rsidR="007677C0" w:rsidRPr="007677C0">
        <w:rPr>
          <w:rFonts w:ascii="Times New Roman" w:hAnsi="Times New Roman" w:cs="Times New Roman"/>
          <w:sz w:val="24"/>
          <w:szCs w:val="24"/>
        </w:rPr>
        <w:t>ли</w:t>
      </w:r>
      <w:r w:rsidR="004372F9" w:rsidRPr="007677C0">
        <w:rPr>
          <w:rFonts w:ascii="Times New Roman" w:hAnsi="Times New Roman" w:cs="Times New Roman"/>
          <w:sz w:val="24"/>
          <w:szCs w:val="24"/>
        </w:rPr>
        <w:t xml:space="preserve"> предложено за публикуване в печатно или електронно издание</w:t>
      </w:r>
      <w:r w:rsidRPr="007677C0">
        <w:rPr>
          <w:rFonts w:ascii="Times New Roman" w:hAnsi="Times New Roman" w:cs="Times New Roman"/>
          <w:sz w:val="24"/>
          <w:szCs w:val="24"/>
        </w:rPr>
        <w:t xml:space="preserve"> и в срок до </w:t>
      </w:r>
      <w:r w:rsidR="003D2BCA" w:rsidRPr="007677C0">
        <w:rPr>
          <w:rFonts w:ascii="Times New Roman" w:hAnsi="Times New Roman" w:cs="Times New Roman"/>
          <w:sz w:val="24"/>
          <w:szCs w:val="24"/>
        </w:rPr>
        <w:t>30</w:t>
      </w:r>
      <w:r w:rsidR="00544842" w:rsidRPr="007677C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D2BCA" w:rsidRPr="007677C0">
        <w:rPr>
          <w:rFonts w:ascii="Times New Roman" w:hAnsi="Times New Roman" w:cs="Times New Roman"/>
          <w:sz w:val="24"/>
          <w:szCs w:val="24"/>
        </w:rPr>
        <w:t xml:space="preserve">март </w:t>
      </w:r>
      <w:r w:rsidRPr="007677C0">
        <w:rPr>
          <w:rFonts w:ascii="Times New Roman" w:hAnsi="Times New Roman" w:cs="Times New Roman"/>
          <w:sz w:val="24"/>
          <w:szCs w:val="24"/>
        </w:rPr>
        <w:t xml:space="preserve"> 2021г.  да  бъде  изпратено  на   адрес: </w:t>
      </w:r>
      <w:r w:rsidRPr="007677C0">
        <w:rPr>
          <w:rFonts w:ascii="Times New Roman" w:hAnsi="Times New Roman" w:cs="Times New Roman"/>
          <w:b/>
          <w:bCs/>
          <w:color w:val="188FFF"/>
          <w:sz w:val="24"/>
          <w:szCs w:val="24"/>
          <w:shd w:val="clear" w:color="auto" w:fill="FFFFFF"/>
        </w:rPr>
        <w:t>info@nam-bg.org</w:t>
      </w:r>
    </w:p>
    <w:p w:rsidR="004372F9" w:rsidRPr="007677C0" w:rsidRDefault="00E851AA" w:rsidP="00E851AA">
      <w:pPr>
        <w:spacing w:line="276" w:lineRule="auto"/>
        <w:rPr>
          <w:rFonts w:ascii="Times New Roman" w:hAnsi="Times New Roman" w:cs="Times New Roman"/>
          <w:b/>
          <w:bCs/>
          <w:color w:val="188FFF"/>
          <w:sz w:val="24"/>
          <w:szCs w:val="24"/>
          <w:shd w:val="clear" w:color="auto" w:fill="FFFFFF"/>
        </w:rPr>
      </w:pPr>
      <w:r w:rsidRPr="007677C0">
        <w:rPr>
          <w:rFonts w:ascii="Times New Roman" w:hAnsi="Times New Roman" w:cs="Times New Roman"/>
          <w:sz w:val="24"/>
          <w:szCs w:val="24"/>
        </w:rPr>
        <w:tab/>
      </w:r>
      <w:r w:rsidR="004372F9" w:rsidRPr="007677C0">
        <w:rPr>
          <w:rFonts w:ascii="Times New Roman" w:hAnsi="Times New Roman" w:cs="Times New Roman"/>
          <w:sz w:val="24"/>
          <w:szCs w:val="24"/>
        </w:rPr>
        <w:t xml:space="preserve">Есетата трябва да са написани на български език във формат Microsoft Word, </w:t>
      </w:r>
      <w:r w:rsidR="004372F9" w:rsidRPr="007677C0">
        <w:rPr>
          <w:rFonts w:ascii="Times New Roman" w:hAnsi="Times New Roman" w:cs="Times New Roman"/>
          <w:sz w:val="24"/>
          <w:szCs w:val="24"/>
          <w:lang w:val="en-US"/>
        </w:rPr>
        <w:t>Times New Roman 12</w:t>
      </w:r>
      <w:r w:rsidR="004372F9" w:rsidRPr="007677C0">
        <w:rPr>
          <w:rFonts w:ascii="Times New Roman" w:hAnsi="Times New Roman" w:cs="Times New Roman"/>
          <w:sz w:val="24"/>
          <w:szCs w:val="24"/>
        </w:rPr>
        <w:t>, разредка 1.5;</w:t>
      </w:r>
    </w:p>
    <w:p w:rsidR="004372F9" w:rsidRPr="007677C0" w:rsidRDefault="00E851AA" w:rsidP="004372F9">
      <w:pPr>
        <w:pStyle w:val="Default"/>
        <w:spacing w:line="276" w:lineRule="auto"/>
        <w:jc w:val="both"/>
      </w:pPr>
      <w:r w:rsidRPr="007677C0">
        <w:tab/>
      </w:r>
      <w:r w:rsidR="004372F9" w:rsidRPr="007677C0">
        <w:t xml:space="preserve">На заглавната страница на всяко есе трябва да бъде посочена следната информация: трите имена на автора, адрес, имейл адрес и телефон за връзка; </w:t>
      </w:r>
    </w:p>
    <w:p w:rsidR="004372F9" w:rsidRPr="007677C0" w:rsidRDefault="00E851AA" w:rsidP="004372F9">
      <w:pPr>
        <w:pStyle w:val="Default"/>
        <w:spacing w:line="276" w:lineRule="auto"/>
        <w:jc w:val="both"/>
      </w:pPr>
      <w:r w:rsidRPr="007677C0">
        <w:tab/>
      </w:r>
      <w:r w:rsidR="004372F9" w:rsidRPr="007677C0">
        <w:t>Есето трябва да отговаря на академичните стандарти за  подобен вид</w:t>
      </w:r>
      <w:r w:rsidR="007677C0" w:rsidRPr="007677C0">
        <w:t xml:space="preserve"> разработка</w:t>
      </w:r>
      <w:r w:rsidR="004372F9" w:rsidRPr="007677C0">
        <w:t xml:space="preserve">, да има ясна структура, теза и аргументи. </w:t>
      </w:r>
    </w:p>
    <w:p w:rsidR="004372F9" w:rsidRPr="007677C0" w:rsidRDefault="004372F9" w:rsidP="0089100D">
      <w:pPr>
        <w:spacing w:line="276" w:lineRule="auto"/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</w:pPr>
      <w:r w:rsidRPr="007677C0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ab/>
        <w:t>Участниците следва  да представят  кратко био  до  150  думи, в което  обективно  да се представят, включително учебното  заведение, специалност и курс на   обучение.</w:t>
      </w:r>
    </w:p>
    <w:p w:rsidR="004372F9" w:rsidRPr="007677C0" w:rsidRDefault="004372F9" w:rsidP="0089100D">
      <w:pPr>
        <w:spacing w:line="276" w:lineRule="auto"/>
        <w:rPr>
          <w:rFonts w:ascii="Times New Roman" w:hAnsi="Times New Roman" w:cs="Times New Roman"/>
          <w:b/>
          <w:bCs/>
          <w:color w:val="188FFF"/>
          <w:sz w:val="24"/>
          <w:szCs w:val="24"/>
          <w:shd w:val="clear" w:color="auto" w:fill="FFFFFF"/>
        </w:rPr>
      </w:pPr>
      <w:r w:rsidRPr="007677C0">
        <w:rPr>
          <w:rFonts w:ascii="Times New Roman" w:hAnsi="Times New Roman" w:cs="Times New Roman"/>
          <w:sz w:val="24"/>
          <w:szCs w:val="24"/>
        </w:rPr>
        <w:tab/>
        <w:t>Препоръчително е заглавното поле на придружаващия имейл да съдържа текст “konkurs za ese“</w:t>
      </w:r>
    </w:p>
    <w:p w:rsidR="000E4E94" w:rsidRPr="007677C0" w:rsidRDefault="000E4E94" w:rsidP="0089100D">
      <w:pPr>
        <w:spacing w:line="276" w:lineRule="auto"/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</w:pPr>
      <w:r w:rsidRPr="007677C0">
        <w:rPr>
          <w:rFonts w:ascii="Times New Roman" w:hAnsi="Times New Roman" w:cs="Times New Roman"/>
          <w:b/>
          <w:bCs/>
          <w:color w:val="188FFF"/>
          <w:sz w:val="24"/>
          <w:szCs w:val="24"/>
          <w:shd w:val="clear" w:color="auto" w:fill="FFFFFF"/>
        </w:rPr>
        <w:tab/>
      </w:r>
      <w:r w:rsidR="007F6F97" w:rsidRPr="007677C0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Жури</w:t>
      </w:r>
      <w:r w:rsidRPr="007677C0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 от  НАМ  ще  оцени  есетата  и до </w:t>
      </w:r>
      <w:r w:rsidR="003D2BCA" w:rsidRPr="007677C0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30</w:t>
      </w:r>
      <w:r w:rsidRPr="007677C0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.0</w:t>
      </w:r>
      <w:r w:rsidR="003D2BCA" w:rsidRPr="007677C0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4</w:t>
      </w:r>
      <w:r w:rsidRPr="007677C0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.2021 г.  резултатите  ще  бъдат  публикувани  на  </w:t>
      </w:r>
      <w:r w:rsidR="007F6F97" w:rsidRPr="007677C0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интернет-</w:t>
      </w:r>
      <w:r w:rsidRPr="007677C0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страницата</w:t>
      </w:r>
      <w:r w:rsidR="004372F9" w:rsidRPr="007677C0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 и  Фейсбук страницата</w:t>
      </w:r>
      <w:r w:rsidRPr="007677C0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на  НАМ.</w:t>
      </w:r>
    </w:p>
    <w:p w:rsidR="000E4E94" w:rsidRPr="007677C0" w:rsidRDefault="000E4E94" w:rsidP="0089100D">
      <w:pPr>
        <w:spacing w:line="276" w:lineRule="auto"/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</w:pPr>
      <w:r w:rsidRPr="007677C0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ab/>
        <w:t>Предвидени  са следните  награди:</w:t>
      </w:r>
    </w:p>
    <w:p w:rsidR="000E4E94" w:rsidRPr="007677C0" w:rsidRDefault="000E4E94" w:rsidP="0089100D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7677C0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ab/>
      </w:r>
      <w:r w:rsidRPr="007677C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За  конкурса  за не-медиатори:</w:t>
      </w:r>
    </w:p>
    <w:p w:rsidR="000E4E94" w:rsidRPr="007677C0" w:rsidRDefault="000E4E94" w:rsidP="0089100D">
      <w:pPr>
        <w:spacing w:line="276" w:lineRule="auto"/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</w:pPr>
      <w:r w:rsidRPr="007677C0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ab/>
        <w:t>Първа награда -  безплатен  сертифициращ  курс  за  медиатор в  организация-член на  НАМ</w:t>
      </w:r>
    </w:p>
    <w:p w:rsidR="000E4E94" w:rsidRPr="007677C0" w:rsidRDefault="000E4E94" w:rsidP="0089100D">
      <w:pPr>
        <w:spacing w:line="276" w:lineRule="auto"/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</w:pPr>
      <w:r w:rsidRPr="007677C0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ab/>
        <w:t xml:space="preserve">Втора  </w:t>
      </w:r>
      <w:r w:rsidR="00F40E88" w:rsidRPr="007677C0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награда - освобождаване  от  2/3</w:t>
      </w:r>
      <w:r w:rsidRPr="007677C0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 от  таксата  за сертифициращ  курс  за  медиатор в  организация-член на  НАМ</w:t>
      </w:r>
    </w:p>
    <w:p w:rsidR="000E4E94" w:rsidRPr="007677C0" w:rsidRDefault="000E4E94" w:rsidP="0089100D">
      <w:pPr>
        <w:spacing w:line="276" w:lineRule="auto"/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</w:pPr>
      <w:r w:rsidRPr="007677C0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ab/>
        <w:t>Трета  награда - освобождаване  от  1</w:t>
      </w:r>
      <w:r w:rsidR="00F40E88" w:rsidRPr="007677C0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/3</w:t>
      </w:r>
      <w:r w:rsidRPr="007677C0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 от  таксата  за сертифициращ  курс  за  медиатор в  организация-член на  НАМ</w:t>
      </w:r>
    </w:p>
    <w:p w:rsidR="000E4E94" w:rsidRPr="007677C0" w:rsidRDefault="000E4E94" w:rsidP="0089100D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7677C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ab/>
        <w:t>За конкурса  за  млади  медиатори</w:t>
      </w:r>
      <w:r w:rsidR="00F40E88" w:rsidRPr="007677C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:</w:t>
      </w:r>
    </w:p>
    <w:p w:rsidR="007F6F97" w:rsidRPr="007677C0" w:rsidRDefault="000E4E94" w:rsidP="0089100D">
      <w:pPr>
        <w:spacing w:line="276" w:lineRule="auto"/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</w:pPr>
      <w:r w:rsidRPr="007677C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ab/>
      </w:r>
      <w:r w:rsidR="007F6F97" w:rsidRPr="007677C0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Първа награда -  безплатен  курс  за  допълнително обучение  по специализирана медиация  в  организация-член на  НАМ</w:t>
      </w:r>
    </w:p>
    <w:p w:rsidR="007F6F97" w:rsidRPr="007677C0" w:rsidRDefault="007F6F97" w:rsidP="0089100D">
      <w:pPr>
        <w:spacing w:line="276" w:lineRule="auto"/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</w:pPr>
      <w:r w:rsidRPr="007677C0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lastRenderedPageBreak/>
        <w:tab/>
        <w:t>Втора  награда - освобождаване  от  2/</w:t>
      </w:r>
      <w:r w:rsidR="00F40E88" w:rsidRPr="007677C0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3 </w:t>
      </w:r>
      <w:r w:rsidRPr="007677C0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 от  таксата  за </w:t>
      </w:r>
      <w:r w:rsidR="00F40E88" w:rsidRPr="007677C0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курс за</w:t>
      </w:r>
      <w:r w:rsidRPr="007677C0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 допълнително обучение  по специализирана медиация  в  организация-член на  НАМ</w:t>
      </w:r>
    </w:p>
    <w:p w:rsidR="007F6F97" w:rsidRPr="007677C0" w:rsidRDefault="007F6F97" w:rsidP="0089100D">
      <w:pPr>
        <w:spacing w:line="276" w:lineRule="auto"/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</w:pPr>
      <w:r w:rsidRPr="007677C0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ab/>
        <w:t>Трета  награда - освобождаване  от  1/</w:t>
      </w:r>
      <w:r w:rsidR="00F40E88" w:rsidRPr="007677C0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3</w:t>
      </w:r>
      <w:r w:rsidRPr="007677C0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 от  таксата  за   допълнително обучение  по специализирана медиация  в  организация-член на  НАМ</w:t>
      </w:r>
    </w:p>
    <w:p w:rsidR="007F6F97" w:rsidRPr="007677C0" w:rsidRDefault="00F40E88" w:rsidP="0089100D">
      <w:pPr>
        <w:spacing w:line="276" w:lineRule="auto"/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</w:pPr>
      <w:r w:rsidRPr="007677C0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ab/>
      </w:r>
      <w:r w:rsidR="007F6F97" w:rsidRPr="007677C0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Най-добрите  есета  ще бъдат  публикувани  на интернет-страницата на НАМ.</w:t>
      </w:r>
    </w:p>
    <w:p w:rsidR="007F6F97" w:rsidRPr="007677C0" w:rsidRDefault="007F6F97" w:rsidP="0089100D">
      <w:pPr>
        <w:spacing w:line="276" w:lineRule="auto"/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</w:pPr>
    </w:p>
    <w:p w:rsidR="007F6F97" w:rsidRPr="007677C0" w:rsidRDefault="00F40E88" w:rsidP="0089100D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7677C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ab/>
      </w:r>
      <w:r w:rsidR="007F6F97" w:rsidRPr="007677C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ЖЕЛАЕМ ВИ  УСПЕХ!</w:t>
      </w:r>
    </w:p>
    <w:sectPr w:rsidR="007F6F97" w:rsidRPr="007677C0" w:rsidSect="00D33285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605AE" w:rsidRDefault="004605AE" w:rsidP="0089100D">
      <w:pPr>
        <w:spacing w:line="240" w:lineRule="auto"/>
      </w:pPr>
      <w:r>
        <w:separator/>
      </w:r>
    </w:p>
  </w:endnote>
  <w:endnote w:type="continuationSeparator" w:id="0">
    <w:p w:rsidR="004605AE" w:rsidRDefault="004605AE" w:rsidP="0089100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9100D" w:rsidRPr="0089100D" w:rsidRDefault="0089100D" w:rsidP="0089100D">
    <w:pPr>
      <w:tabs>
        <w:tab w:val="center" w:pos="4320"/>
        <w:tab w:val="left" w:pos="7230"/>
        <w:tab w:val="left" w:pos="7655"/>
        <w:tab w:val="right" w:pos="8640"/>
      </w:tabs>
      <w:overflowPunct w:val="0"/>
      <w:autoSpaceDE w:val="0"/>
      <w:autoSpaceDN w:val="0"/>
      <w:adjustRightInd w:val="0"/>
      <w:spacing w:line="216" w:lineRule="auto"/>
      <w:ind w:left="-851" w:right="-285"/>
      <w:jc w:val="center"/>
      <w:textAlignment w:val="baseline"/>
      <w:rPr>
        <w:rFonts w:ascii="Times New Roman" w:eastAsia="Times New Roman" w:hAnsi="Times New Roman" w:cs="Times New Roman"/>
        <w:noProof/>
      </w:rPr>
    </w:pPr>
    <w:r w:rsidRPr="0089100D">
      <w:rPr>
        <w:rFonts w:ascii="Times New Roman" w:eastAsia="Times New Roman" w:hAnsi="Times New Roman" w:cs="Times New Roman"/>
        <w:noProof/>
      </w:rPr>
      <w:t>гр. София 10</w:t>
    </w:r>
    <w:r w:rsidRPr="0089100D">
      <w:rPr>
        <w:rFonts w:ascii="Times New Roman" w:eastAsia="Times New Roman" w:hAnsi="Times New Roman" w:cs="Times New Roman"/>
        <w:noProof/>
        <w:lang w:val="en-US"/>
      </w:rPr>
      <w:t>0</w:t>
    </w:r>
    <w:r w:rsidRPr="0089100D">
      <w:rPr>
        <w:rFonts w:ascii="Times New Roman" w:eastAsia="Times New Roman" w:hAnsi="Times New Roman" w:cs="Times New Roman"/>
        <w:noProof/>
      </w:rPr>
      <w:t>0, ул. "</w:t>
    </w:r>
    <w:r w:rsidRPr="0089100D">
      <w:rPr>
        <w:rFonts w:ascii="Times New Roman" w:eastAsia="Times New Roman" w:hAnsi="Times New Roman" w:cs="Times New Roman"/>
        <w:noProof/>
        <w:lang w:val="en-US"/>
      </w:rPr>
      <w:t>Пиротска</w:t>
    </w:r>
    <w:r w:rsidRPr="0089100D">
      <w:rPr>
        <w:rFonts w:ascii="Times New Roman" w:eastAsia="Times New Roman" w:hAnsi="Times New Roman" w:cs="Times New Roman"/>
        <w:noProof/>
      </w:rPr>
      <w:t>" № 7</w:t>
    </w:r>
  </w:p>
  <w:p w:rsidR="0089100D" w:rsidRPr="0089100D" w:rsidRDefault="0089100D" w:rsidP="0089100D">
    <w:pPr>
      <w:tabs>
        <w:tab w:val="center" w:pos="4320"/>
        <w:tab w:val="left" w:pos="7230"/>
        <w:tab w:val="left" w:pos="7655"/>
        <w:tab w:val="right" w:pos="8640"/>
      </w:tabs>
      <w:overflowPunct w:val="0"/>
      <w:autoSpaceDE w:val="0"/>
      <w:autoSpaceDN w:val="0"/>
      <w:adjustRightInd w:val="0"/>
      <w:spacing w:line="216" w:lineRule="auto"/>
      <w:ind w:left="-851" w:right="-285"/>
      <w:jc w:val="center"/>
      <w:textAlignment w:val="baseline"/>
      <w:rPr>
        <w:rFonts w:ascii="Times New Roman" w:eastAsia="Times New Roman" w:hAnsi="Times New Roman" w:cs="Times New Roman"/>
        <w:noProof/>
      </w:rPr>
    </w:pPr>
    <w:r w:rsidRPr="0089100D">
      <w:rPr>
        <w:rFonts w:ascii="Times New Roman" w:eastAsia="Times New Roman" w:hAnsi="Times New Roman" w:cs="Times New Roman"/>
        <w:noProof/>
      </w:rPr>
      <w:t xml:space="preserve">Тел: 0894488623, </w:t>
    </w:r>
    <w:r w:rsidRPr="0089100D">
      <w:rPr>
        <w:rFonts w:ascii="Times New Roman" w:eastAsia="Times New Roman" w:hAnsi="Times New Roman" w:cs="Times New Roman"/>
        <w:noProof/>
        <w:lang w:val="en-US"/>
      </w:rPr>
      <w:t xml:space="preserve">email: </w:t>
    </w:r>
    <w:r w:rsidRPr="0089100D">
      <w:rPr>
        <w:rFonts w:ascii="Times New Roman" w:eastAsia="Times New Roman" w:hAnsi="Times New Roman" w:cs="Times New Roman"/>
        <w:noProof/>
      </w:rPr>
      <w:t>info@nam-bg.org</w:t>
    </w:r>
  </w:p>
  <w:p w:rsidR="0089100D" w:rsidRPr="0089100D" w:rsidRDefault="0089100D" w:rsidP="0089100D">
    <w:pPr>
      <w:tabs>
        <w:tab w:val="center" w:pos="4320"/>
        <w:tab w:val="left" w:pos="7230"/>
        <w:tab w:val="left" w:pos="7655"/>
        <w:tab w:val="right" w:pos="8640"/>
      </w:tabs>
      <w:overflowPunct w:val="0"/>
      <w:autoSpaceDE w:val="0"/>
      <w:autoSpaceDN w:val="0"/>
      <w:adjustRightInd w:val="0"/>
      <w:spacing w:line="216" w:lineRule="auto"/>
      <w:ind w:left="-851" w:right="-285"/>
      <w:jc w:val="center"/>
      <w:textAlignment w:val="baseline"/>
      <w:rPr>
        <w:rFonts w:ascii="Times New Roman" w:eastAsia="Times New Roman" w:hAnsi="Times New Roman" w:cs="Times New Roman"/>
        <w:noProof/>
      </w:rPr>
    </w:pPr>
    <w:r w:rsidRPr="0089100D">
      <w:rPr>
        <w:rFonts w:ascii="Times New Roman" w:eastAsia="Times New Roman" w:hAnsi="Times New Roman" w:cs="Times New Roman"/>
        <w:noProof/>
      </w:rPr>
      <w:t xml:space="preserve">Сайт: </w:t>
    </w:r>
    <w:hyperlink r:id="rId1" w:history="1">
      <w:r w:rsidRPr="0089100D">
        <w:rPr>
          <w:rFonts w:ascii="Times New Roman" w:eastAsia="Times New Roman" w:hAnsi="Times New Roman" w:cs="Times New Roman"/>
          <w:noProof/>
          <w:color w:val="0563C1"/>
          <w:u w:val="single"/>
        </w:rPr>
        <w:t>www.nam-bg.org</w:t>
      </w:r>
    </w:hyperlink>
  </w:p>
  <w:p w:rsidR="0089100D" w:rsidRDefault="0089100D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605AE" w:rsidRDefault="004605AE" w:rsidP="0089100D">
      <w:pPr>
        <w:spacing w:line="240" w:lineRule="auto"/>
      </w:pPr>
      <w:r>
        <w:separator/>
      </w:r>
    </w:p>
  </w:footnote>
  <w:footnote w:type="continuationSeparator" w:id="0">
    <w:p w:rsidR="004605AE" w:rsidRDefault="004605AE" w:rsidP="0089100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9100D" w:rsidRDefault="0089100D" w:rsidP="0089100D">
    <w:pPr>
      <w:pStyle w:val="a3"/>
      <w:jc w:val="center"/>
    </w:pPr>
    <w:r w:rsidRPr="0089100D">
      <w:rPr>
        <w:noProof/>
        <w:lang w:eastAsia="bg-BG"/>
      </w:rPr>
      <w:drawing>
        <wp:inline distT="0" distB="0" distL="0" distR="0">
          <wp:extent cx="4848225" cy="1000125"/>
          <wp:effectExtent l="0" t="0" r="0" b="0"/>
          <wp:docPr id="1" name="Картина 1" descr="D:\mediac\НАМ\лого\NAM_BG-02 (1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mediac\НАМ\лого\NAM_BG-02 (1)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48225" cy="1000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992344"/>
    <w:multiLevelType w:val="hybridMultilevel"/>
    <w:tmpl w:val="587027A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3sDQ1MTK0tDAwtDBQ0lEKTi0uzszPAykwrgUAVGp/bSwAAAA="/>
  </w:docVars>
  <w:rsids>
    <w:rsidRoot w:val="00C82167"/>
    <w:rsid w:val="000001C8"/>
    <w:rsid w:val="0000027E"/>
    <w:rsid w:val="0000056B"/>
    <w:rsid w:val="00000612"/>
    <w:rsid w:val="00000817"/>
    <w:rsid w:val="00000BB1"/>
    <w:rsid w:val="00000D7D"/>
    <w:rsid w:val="00000DE7"/>
    <w:rsid w:val="00001113"/>
    <w:rsid w:val="0000148C"/>
    <w:rsid w:val="00001633"/>
    <w:rsid w:val="00001656"/>
    <w:rsid w:val="000023A6"/>
    <w:rsid w:val="000028C5"/>
    <w:rsid w:val="00002E00"/>
    <w:rsid w:val="00002E47"/>
    <w:rsid w:val="0000338F"/>
    <w:rsid w:val="00003960"/>
    <w:rsid w:val="0000406D"/>
    <w:rsid w:val="000040D6"/>
    <w:rsid w:val="00004348"/>
    <w:rsid w:val="000044F0"/>
    <w:rsid w:val="00004786"/>
    <w:rsid w:val="00004DB2"/>
    <w:rsid w:val="000051FB"/>
    <w:rsid w:val="00005598"/>
    <w:rsid w:val="00005C26"/>
    <w:rsid w:val="00006AE9"/>
    <w:rsid w:val="00006B1F"/>
    <w:rsid w:val="00006B3A"/>
    <w:rsid w:val="00006E96"/>
    <w:rsid w:val="00007343"/>
    <w:rsid w:val="000104C9"/>
    <w:rsid w:val="00010539"/>
    <w:rsid w:val="000107D6"/>
    <w:rsid w:val="00010A8D"/>
    <w:rsid w:val="00011569"/>
    <w:rsid w:val="00011892"/>
    <w:rsid w:val="00012326"/>
    <w:rsid w:val="0001248B"/>
    <w:rsid w:val="00012CC0"/>
    <w:rsid w:val="00012D41"/>
    <w:rsid w:val="00013210"/>
    <w:rsid w:val="00013632"/>
    <w:rsid w:val="000136CE"/>
    <w:rsid w:val="000139A0"/>
    <w:rsid w:val="00013C7E"/>
    <w:rsid w:val="00013F0C"/>
    <w:rsid w:val="00013F54"/>
    <w:rsid w:val="00014219"/>
    <w:rsid w:val="0001425D"/>
    <w:rsid w:val="000142FC"/>
    <w:rsid w:val="00014870"/>
    <w:rsid w:val="00014DCD"/>
    <w:rsid w:val="0001513E"/>
    <w:rsid w:val="00015346"/>
    <w:rsid w:val="000155A0"/>
    <w:rsid w:val="0001570E"/>
    <w:rsid w:val="00015B08"/>
    <w:rsid w:val="00016602"/>
    <w:rsid w:val="0001675A"/>
    <w:rsid w:val="000169CE"/>
    <w:rsid w:val="000169FE"/>
    <w:rsid w:val="00016CCF"/>
    <w:rsid w:val="00016FB2"/>
    <w:rsid w:val="000170D2"/>
    <w:rsid w:val="000172DF"/>
    <w:rsid w:val="00017B41"/>
    <w:rsid w:val="00017D02"/>
    <w:rsid w:val="00020639"/>
    <w:rsid w:val="000206F3"/>
    <w:rsid w:val="00021065"/>
    <w:rsid w:val="000211D5"/>
    <w:rsid w:val="00021290"/>
    <w:rsid w:val="00021602"/>
    <w:rsid w:val="00021A23"/>
    <w:rsid w:val="00021C5B"/>
    <w:rsid w:val="00021C73"/>
    <w:rsid w:val="0002214D"/>
    <w:rsid w:val="0002231F"/>
    <w:rsid w:val="0002253A"/>
    <w:rsid w:val="0002258E"/>
    <w:rsid w:val="0002294F"/>
    <w:rsid w:val="000229BE"/>
    <w:rsid w:val="00022AC0"/>
    <w:rsid w:val="000231FE"/>
    <w:rsid w:val="0002324B"/>
    <w:rsid w:val="00023339"/>
    <w:rsid w:val="00023976"/>
    <w:rsid w:val="00023A12"/>
    <w:rsid w:val="00023A19"/>
    <w:rsid w:val="0002401A"/>
    <w:rsid w:val="00024524"/>
    <w:rsid w:val="00024913"/>
    <w:rsid w:val="00024B02"/>
    <w:rsid w:val="00024C5A"/>
    <w:rsid w:val="00025249"/>
    <w:rsid w:val="0002529E"/>
    <w:rsid w:val="00025C72"/>
    <w:rsid w:val="00025CFF"/>
    <w:rsid w:val="00025EC9"/>
    <w:rsid w:val="000261A3"/>
    <w:rsid w:val="000266A3"/>
    <w:rsid w:val="00027904"/>
    <w:rsid w:val="00027BE6"/>
    <w:rsid w:val="00027D67"/>
    <w:rsid w:val="000304EC"/>
    <w:rsid w:val="0003070A"/>
    <w:rsid w:val="00030734"/>
    <w:rsid w:val="0003080D"/>
    <w:rsid w:val="0003083D"/>
    <w:rsid w:val="00030A4A"/>
    <w:rsid w:val="00030FA7"/>
    <w:rsid w:val="0003115B"/>
    <w:rsid w:val="000314E0"/>
    <w:rsid w:val="0003192C"/>
    <w:rsid w:val="00031C74"/>
    <w:rsid w:val="000320B8"/>
    <w:rsid w:val="000321B5"/>
    <w:rsid w:val="0003229C"/>
    <w:rsid w:val="000326FC"/>
    <w:rsid w:val="00032C2F"/>
    <w:rsid w:val="000334B2"/>
    <w:rsid w:val="00034439"/>
    <w:rsid w:val="00034538"/>
    <w:rsid w:val="0003465A"/>
    <w:rsid w:val="00034A2A"/>
    <w:rsid w:val="00035276"/>
    <w:rsid w:val="0003539A"/>
    <w:rsid w:val="000353D0"/>
    <w:rsid w:val="000353EF"/>
    <w:rsid w:val="0003588A"/>
    <w:rsid w:val="00035AFF"/>
    <w:rsid w:val="00035CAE"/>
    <w:rsid w:val="00036037"/>
    <w:rsid w:val="00036237"/>
    <w:rsid w:val="000362FD"/>
    <w:rsid w:val="00036A2C"/>
    <w:rsid w:val="00037002"/>
    <w:rsid w:val="00037668"/>
    <w:rsid w:val="00037873"/>
    <w:rsid w:val="00037932"/>
    <w:rsid w:val="00037AA7"/>
    <w:rsid w:val="00037BE2"/>
    <w:rsid w:val="00037CDA"/>
    <w:rsid w:val="00037E6A"/>
    <w:rsid w:val="00040863"/>
    <w:rsid w:val="00040C10"/>
    <w:rsid w:val="0004121B"/>
    <w:rsid w:val="00041683"/>
    <w:rsid w:val="000426FC"/>
    <w:rsid w:val="00042F8F"/>
    <w:rsid w:val="000432B5"/>
    <w:rsid w:val="000433D9"/>
    <w:rsid w:val="000434A4"/>
    <w:rsid w:val="000439F3"/>
    <w:rsid w:val="000442C3"/>
    <w:rsid w:val="00044549"/>
    <w:rsid w:val="00044AD5"/>
    <w:rsid w:val="00044ECF"/>
    <w:rsid w:val="00044FC8"/>
    <w:rsid w:val="0004527D"/>
    <w:rsid w:val="000452C6"/>
    <w:rsid w:val="00045B35"/>
    <w:rsid w:val="00045CA0"/>
    <w:rsid w:val="00046591"/>
    <w:rsid w:val="000467A7"/>
    <w:rsid w:val="00046D8E"/>
    <w:rsid w:val="00046DD5"/>
    <w:rsid w:val="00046E0D"/>
    <w:rsid w:val="00046E7D"/>
    <w:rsid w:val="00046EA7"/>
    <w:rsid w:val="00047732"/>
    <w:rsid w:val="00047AAF"/>
    <w:rsid w:val="00047F84"/>
    <w:rsid w:val="000500BF"/>
    <w:rsid w:val="00050DE2"/>
    <w:rsid w:val="00051003"/>
    <w:rsid w:val="0005132B"/>
    <w:rsid w:val="00051342"/>
    <w:rsid w:val="00051863"/>
    <w:rsid w:val="000518EE"/>
    <w:rsid w:val="00051959"/>
    <w:rsid w:val="00051F87"/>
    <w:rsid w:val="0005231A"/>
    <w:rsid w:val="000525FD"/>
    <w:rsid w:val="00052D51"/>
    <w:rsid w:val="00052E0D"/>
    <w:rsid w:val="00052E1E"/>
    <w:rsid w:val="00053BB6"/>
    <w:rsid w:val="00053CD9"/>
    <w:rsid w:val="00053D26"/>
    <w:rsid w:val="000547DD"/>
    <w:rsid w:val="00054CA9"/>
    <w:rsid w:val="00054D5C"/>
    <w:rsid w:val="00054F10"/>
    <w:rsid w:val="000558A1"/>
    <w:rsid w:val="00055A5F"/>
    <w:rsid w:val="00055A9D"/>
    <w:rsid w:val="00055BB8"/>
    <w:rsid w:val="00055C97"/>
    <w:rsid w:val="00055DD0"/>
    <w:rsid w:val="0005690C"/>
    <w:rsid w:val="0005691A"/>
    <w:rsid w:val="00056AF0"/>
    <w:rsid w:val="00057198"/>
    <w:rsid w:val="000571AB"/>
    <w:rsid w:val="0005768A"/>
    <w:rsid w:val="000577B5"/>
    <w:rsid w:val="000601EC"/>
    <w:rsid w:val="000602A7"/>
    <w:rsid w:val="00060ADE"/>
    <w:rsid w:val="00060FE4"/>
    <w:rsid w:val="00061271"/>
    <w:rsid w:val="00061288"/>
    <w:rsid w:val="000619B6"/>
    <w:rsid w:val="00061D78"/>
    <w:rsid w:val="000621F5"/>
    <w:rsid w:val="0006227E"/>
    <w:rsid w:val="00062524"/>
    <w:rsid w:val="00062A2D"/>
    <w:rsid w:val="00062C0C"/>
    <w:rsid w:val="00062DC2"/>
    <w:rsid w:val="00063118"/>
    <w:rsid w:val="00063379"/>
    <w:rsid w:val="000635FA"/>
    <w:rsid w:val="00063AF1"/>
    <w:rsid w:val="00063C72"/>
    <w:rsid w:val="00063CF7"/>
    <w:rsid w:val="000646D6"/>
    <w:rsid w:val="00065022"/>
    <w:rsid w:val="00065076"/>
    <w:rsid w:val="00065443"/>
    <w:rsid w:val="00065806"/>
    <w:rsid w:val="0006582C"/>
    <w:rsid w:val="00065970"/>
    <w:rsid w:val="00065CEC"/>
    <w:rsid w:val="0006619C"/>
    <w:rsid w:val="0006639C"/>
    <w:rsid w:val="000668A5"/>
    <w:rsid w:val="00066A44"/>
    <w:rsid w:val="00066F5B"/>
    <w:rsid w:val="00066FAF"/>
    <w:rsid w:val="00067032"/>
    <w:rsid w:val="00067121"/>
    <w:rsid w:val="000674D8"/>
    <w:rsid w:val="000675BA"/>
    <w:rsid w:val="00067877"/>
    <w:rsid w:val="00067C9D"/>
    <w:rsid w:val="00067E7A"/>
    <w:rsid w:val="00070272"/>
    <w:rsid w:val="000703AC"/>
    <w:rsid w:val="00070475"/>
    <w:rsid w:val="00070974"/>
    <w:rsid w:val="00070A5A"/>
    <w:rsid w:val="00070D2C"/>
    <w:rsid w:val="00070D30"/>
    <w:rsid w:val="0007100E"/>
    <w:rsid w:val="0007119F"/>
    <w:rsid w:val="00071429"/>
    <w:rsid w:val="000714EB"/>
    <w:rsid w:val="00071512"/>
    <w:rsid w:val="00071DB6"/>
    <w:rsid w:val="00071FE4"/>
    <w:rsid w:val="00072172"/>
    <w:rsid w:val="000723FA"/>
    <w:rsid w:val="000728AE"/>
    <w:rsid w:val="00072AF6"/>
    <w:rsid w:val="00072DAC"/>
    <w:rsid w:val="00073315"/>
    <w:rsid w:val="000733BB"/>
    <w:rsid w:val="00073760"/>
    <w:rsid w:val="0007391B"/>
    <w:rsid w:val="0007391E"/>
    <w:rsid w:val="00073A5F"/>
    <w:rsid w:val="00074507"/>
    <w:rsid w:val="000746D4"/>
    <w:rsid w:val="00074B01"/>
    <w:rsid w:val="00074B44"/>
    <w:rsid w:val="00074FE0"/>
    <w:rsid w:val="00075482"/>
    <w:rsid w:val="00075C67"/>
    <w:rsid w:val="000760A2"/>
    <w:rsid w:val="00076126"/>
    <w:rsid w:val="0007645D"/>
    <w:rsid w:val="000765E5"/>
    <w:rsid w:val="00076FA6"/>
    <w:rsid w:val="0007716F"/>
    <w:rsid w:val="000779EB"/>
    <w:rsid w:val="0008014D"/>
    <w:rsid w:val="00080656"/>
    <w:rsid w:val="000806A1"/>
    <w:rsid w:val="000807A0"/>
    <w:rsid w:val="0008097C"/>
    <w:rsid w:val="00080A6A"/>
    <w:rsid w:val="00080B21"/>
    <w:rsid w:val="00080C9A"/>
    <w:rsid w:val="00080CE4"/>
    <w:rsid w:val="00080D17"/>
    <w:rsid w:val="000819A9"/>
    <w:rsid w:val="00081BA1"/>
    <w:rsid w:val="00081EBD"/>
    <w:rsid w:val="0008206D"/>
    <w:rsid w:val="000826E3"/>
    <w:rsid w:val="00082834"/>
    <w:rsid w:val="00082845"/>
    <w:rsid w:val="00082B67"/>
    <w:rsid w:val="00082CDA"/>
    <w:rsid w:val="00082E39"/>
    <w:rsid w:val="000832BE"/>
    <w:rsid w:val="00083872"/>
    <w:rsid w:val="000847F2"/>
    <w:rsid w:val="00084A0F"/>
    <w:rsid w:val="00084BF0"/>
    <w:rsid w:val="00084D77"/>
    <w:rsid w:val="00084DDA"/>
    <w:rsid w:val="00084EBA"/>
    <w:rsid w:val="00084EF6"/>
    <w:rsid w:val="00085127"/>
    <w:rsid w:val="0008576F"/>
    <w:rsid w:val="0008588B"/>
    <w:rsid w:val="00085AFE"/>
    <w:rsid w:val="00086099"/>
    <w:rsid w:val="00086244"/>
    <w:rsid w:val="0008627D"/>
    <w:rsid w:val="000865FD"/>
    <w:rsid w:val="000867BD"/>
    <w:rsid w:val="000876FF"/>
    <w:rsid w:val="00087AED"/>
    <w:rsid w:val="00087B5F"/>
    <w:rsid w:val="00087EB4"/>
    <w:rsid w:val="00090568"/>
    <w:rsid w:val="0009080D"/>
    <w:rsid w:val="00090962"/>
    <w:rsid w:val="00090E48"/>
    <w:rsid w:val="00090E77"/>
    <w:rsid w:val="00091204"/>
    <w:rsid w:val="00091389"/>
    <w:rsid w:val="0009151F"/>
    <w:rsid w:val="000916B0"/>
    <w:rsid w:val="000917B8"/>
    <w:rsid w:val="00091CAA"/>
    <w:rsid w:val="00091DC7"/>
    <w:rsid w:val="00091DFA"/>
    <w:rsid w:val="00092474"/>
    <w:rsid w:val="00092828"/>
    <w:rsid w:val="000929F5"/>
    <w:rsid w:val="00092E13"/>
    <w:rsid w:val="00093263"/>
    <w:rsid w:val="00093288"/>
    <w:rsid w:val="00093D67"/>
    <w:rsid w:val="00093D95"/>
    <w:rsid w:val="00094294"/>
    <w:rsid w:val="000945FD"/>
    <w:rsid w:val="00094696"/>
    <w:rsid w:val="00094BD9"/>
    <w:rsid w:val="00094C81"/>
    <w:rsid w:val="00094CA8"/>
    <w:rsid w:val="00095232"/>
    <w:rsid w:val="00095727"/>
    <w:rsid w:val="000959C8"/>
    <w:rsid w:val="00095A4C"/>
    <w:rsid w:val="00095BF8"/>
    <w:rsid w:val="00096535"/>
    <w:rsid w:val="0009676D"/>
    <w:rsid w:val="00096BF1"/>
    <w:rsid w:val="00096D73"/>
    <w:rsid w:val="00096EEB"/>
    <w:rsid w:val="00097177"/>
    <w:rsid w:val="000974BD"/>
    <w:rsid w:val="00097921"/>
    <w:rsid w:val="00097D87"/>
    <w:rsid w:val="000A00A6"/>
    <w:rsid w:val="000A0180"/>
    <w:rsid w:val="000A0AB7"/>
    <w:rsid w:val="000A0CBC"/>
    <w:rsid w:val="000A0EA1"/>
    <w:rsid w:val="000A0EE8"/>
    <w:rsid w:val="000A0FD7"/>
    <w:rsid w:val="000A11E9"/>
    <w:rsid w:val="000A1AD5"/>
    <w:rsid w:val="000A1BF2"/>
    <w:rsid w:val="000A1D1D"/>
    <w:rsid w:val="000A24A4"/>
    <w:rsid w:val="000A27C9"/>
    <w:rsid w:val="000A2D12"/>
    <w:rsid w:val="000A2E9E"/>
    <w:rsid w:val="000A31F1"/>
    <w:rsid w:val="000A3223"/>
    <w:rsid w:val="000A34D2"/>
    <w:rsid w:val="000A34DD"/>
    <w:rsid w:val="000A34FD"/>
    <w:rsid w:val="000A37BA"/>
    <w:rsid w:val="000A3AD6"/>
    <w:rsid w:val="000A3B00"/>
    <w:rsid w:val="000A3B6B"/>
    <w:rsid w:val="000A3C14"/>
    <w:rsid w:val="000A46E1"/>
    <w:rsid w:val="000A4D5A"/>
    <w:rsid w:val="000A4F16"/>
    <w:rsid w:val="000A4F3C"/>
    <w:rsid w:val="000A511C"/>
    <w:rsid w:val="000A557C"/>
    <w:rsid w:val="000A566B"/>
    <w:rsid w:val="000A590D"/>
    <w:rsid w:val="000A59C3"/>
    <w:rsid w:val="000A5A4A"/>
    <w:rsid w:val="000A5A79"/>
    <w:rsid w:val="000A5EEB"/>
    <w:rsid w:val="000A63C9"/>
    <w:rsid w:val="000A653D"/>
    <w:rsid w:val="000A6A6F"/>
    <w:rsid w:val="000A6F75"/>
    <w:rsid w:val="000A726B"/>
    <w:rsid w:val="000A72B9"/>
    <w:rsid w:val="000A7DEE"/>
    <w:rsid w:val="000A7E18"/>
    <w:rsid w:val="000B0652"/>
    <w:rsid w:val="000B0884"/>
    <w:rsid w:val="000B0A23"/>
    <w:rsid w:val="000B0D46"/>
    <w:rsid w:val="000B18A4"/>
    <w:rsid w:val="000B194A"/>
    <w:rsid w:val="000B26DF"/>
    <w:rsid w:val="000B283F"/>
    <w:rsid w:val="000B2BA9"/>
    <w:rsid w:val="000B3810"/>
    <w:rsid w:val="000B3C8D"/>
    <w:rsid w:val="000B457A"/>
    <w:rsid w:val="000B47F4"/>
    <w:rsid w:val="000B5224"/>
    <w:rsid w:val="000B54C5"/>
    <w:rsid w:val="000B5720"/>
    <w:rsid w:val="000B58BB"/>
    <w:rsid w:val="000B5B29"/>
    <w:rsid w:val="000B5B3A"/>
    <w:rsid w:val="000B5E67"/>
    <w:rsid w:val="000B5ED3"/>
    <w:rsid w:val="000B65D2"/>
    <w:rsid w:val="000B74D3"/>
    <w:rsid w:val="000B7555"/>
    <w:rsid w:val="000B7D3E"/>
    <w:rsid w:val="000C02AA"/>
    <w:rsid w:val="000C0E0F"/>
    <w:rsid w:val="000C0EF2"/>
    <w:rsid w:val="000C118F"/>
    <w:rsid w:val="000C1686"/>
    <w:rsid w:val="000C280E"/>
    <w:rsid w:val="000C2E4F"/>
    <w:rsid w:val="000C383B"/>
    <w:rsid w:val="000C3BC6"/>
    <w:rsid w:val="000C442B"/>
    <w:rsid w:val="000C45EA"/>
    <w:rsid w:val="000C4709"/>
    <w:rsid w:val="000C4C9E"/>
    <w:rsid w:val="000C5079"/>
    <w:rsid w:val="000C54D2"/>
    <w:rsid w:val="000C594E"/>
    <w:rsid w:val="000C5C41"/>
    <w:rsid w:val="000C5D93"/>
    <w:rsid w:val="000C605C"/>
    <w:rsid w:val="000C6284"/>
    <w:rsid w:val="000C64B6"/>
    <w:rsid w:val="000C6731"/>
    <w:rsid w:val="000C6941"/>
    <w:rsid w:val="000C700E"/>
    <w:rsid w:val="000C77A7"/>
    <w:rsid w:val="000C78F3"/>
    <w:rsid w:val="000C7947"/>
    <w:rsid w:val="000C7A10"/>
    <w:rsid w:val="000C7C67"/>
    <w:rsid w:val="000C7D5A"/>
    <w:rsid w:val="000C7D5C"/>
    <w:rsid w:val="000D0196"/>
    <w:rsid w:val="000D023D"/>
    <w:rsid w:val="000D0316"/>
    <w:rsid w:val="000D032F"/>
    <w:rsid w:val="000D0906"/>
    <w:rsid w:val="000D0C0E"/>
    <w:rsid w:val="000D12FB"/>
    <w:rsid w:val="000D148E"/>
    <w:rsid w:val="000D15E9"/>
    <w:rsid w:val="000D16BA"/>
    <w:rsid w:val="000D17D0"/>
    <w:rsid w:val="000D1BD5"/>
    <w:rsid w:val="000D1D29"/>
    <w:rsid w:val="000D23D3"/>
    <w:rsid w:val="000D2560"/>
    <w:rsid w:val="000D2632"/>
    <w:rsid w:val="000D2780"/>
    <w:rsid w:val="000D2782"/>
    <w:rsid w:val="000D2A93"/>
    <w:rsid w:val="000D2C6F"/>
    <w:rsid w:val="000D2D18"/>
    <w:rsid w:val="000D38EE"/>
    <w:rsid w:val="000D3B13"/>
    <w:rsid w:val="000D464B"/>
    <w:rsid w:val="000D4A15"/>
    <w:rsid w:val="000D4A7F"/>
    <w:rsid w:val="000D4B34"/>
    <w:rsid w:val="000D4D6B"/>
    <w:rsid w:val="000D56ED"/>
    <w:rsid w:val="000D5749"/>
    <w:rsid w:val="000D5DE6"/>
    <w:rsid w:val="000D637E"/>
    <w:rsid w:val="000D6524"/>
    <w:rsid w:val="000D654D"/>
    <w:rsid w:val="000D680D"/>
    <w:rsid w:val="000D69C8"/>
    <w:rsid w:val="000D6A80"/>
    <w:rsid w:val="000D6C05"/>
    <w:rsid w:val="000D6C55"/>
    <w:rsid w:val="000D6F0B"/>
    <w:rsid w:val="000D7B29"/>
    <w:rsid w:val="000E000D"/>
    <w:rsid w:val="000E018C"/>
    <w:rsid w:val="000E02F4"/>
    <w:rsid w:val="000E0368"/>
    <w:rsid w:val="000E076F"/>
    <w:rsid w:val="000E09FE"/>
    <w:rsid w:val="000E1246"/>
    <w:rsid w:val="000E1478"/>
    <w:rsid w:val="000E16A8"/>
    <w:rsid w:val="000E1C66"/>
    <w:rsid w:val="000E1DAE"/>
    <w:rsid w:val="000E1DE6"/>
    <w:rsid w:val="000E1F2D"/>
    <w:rsid w:val="000E1FAD"/>
    <w:rsid w:val="000E2239"/>
    <w:rsid w:val="000E2527"/>
    <w:rsid w:val="000E2AE5"/>
    <w:rsid w:val="000E2B30"/>
    <w:rsid w:val="000E2CC4"/>
    <w:rsid w:val="000E355F"/>
    <w:rsid w:val="000E3BC7"/>
    <w:rsid w:val="000E3C67"/>
    <w:rsid w:val="000E3FC3"/>
    <w:rsid w:val="000E4589"/>
    <w:rsid w:val="000E4A8C"/>
    <w:rsid w:val="000E4E94"/>
    <w:rsid w:val="000E4F1F"/>
    <w:rsid w:val="000E514C"/>
    <w:rsid w:val="000E555D"/>
    <w:rsid w:val="000E5971"/>
    <w:rsid w:val="000E5AF9"/>
    <w:rsid w:val="000E5FA6"/>
    <w:rsid w:val="000E64D8"/>
    <w:rsid w:val="000E662E"/>
    <w:rsid w:val="000E6857"/>
    <w:rsid w:val="000E6B66"/>
    <w:rsid w:val="000E6BA7"/>
    <w:rsid w:val="000E6DD6"/>
    <w:rsid w:val="000E721C"/>
    <w:rsid w:val="000E7293"/>
    <w:rsid w:val="000E7B5B"/>
    <w:rsid w:val="000E7CDF"/>
    <w:rsid w:val="000E7D3C"/>
    <w:rsid w:val="000F044D"/>
    <w:rsid w:val="000F05DE"/>
    <w:rsid w:val="000F0611"/>
    <w:rsid w:val="000F0707"/>
    <w:rsid w:val="000F0A66"/>
    <w:rsid w:val="000F0F34"/>
    <w:rsid w:val="000F10A9"/>
    <w:rsid w:val="000F10D5"/>
    <w:rsid w:val="000F152A"/>
    <w:rsid w:val="000F15D7"/>
    <w:rsid w:val="000F16AE"/>
    <w:rsid w:val="000F17F4"/>
    <w:rsid w:val="000F1E85"/>
    <w:rsid w:val="000F25F0"/>
    <w:rsid w:val="000F27E5"/>
    <w:rsid w:val="000F2BF6"/>
    <w:rsid w:val="000F2F6D"/>
    <w:rsid w:val="000F3751"/>
    <w:rsid w:val="000F39A4"/>
    <w:rsid w:val="000F3CD5"/>
    <w:rsid w:val="000F3DC8"/>
    <w:rsid w:val="000F3EF7"/>
    <w:rsid w:val="000F402F"/>
    <w:rsid w:val="000F41CD"/>
    <w:rsid w:val="000F46D3"/>
    <w:rsid w:val="000F477E"/>
    <w:rsid w:val="000F5109"/>
    <w:rsid w:val="000F5210"/>
    <w:rsid w:val="000F573E"/>
    <w:rsid w:val="000F59F2"/>
    <w:rsid w:val="000F5A06"/>
    <w:rsid w:val="000F5E13"/>
    <w:rsid w:val="000F5E28"/>
    <w:rsid w:val="000F601F"/>
    <w:rsid w:val="000F6327"/>
    <w:rsid w:val="000F6835"/>
    <w:rsid w:val="000F6BF4"/>
    <w:rsid w:val="000F73EE"/>
    <w:rsid w:val="000F7D79"/>
    <w:rsid w:val="001000DD"/>
    <w:rsid w:val="00100388"/>
    <w:rsid w:val="00100DBD"/>
    <w:rsid w:val="00101148"/>
    <w:rsid w:val="0010116F"/>
    <w:rsid w:val="001013E2"/>
    <w:rsid w:val="0010149C"/>
    <w:rsid w:val="0010186B"/>
    <w:rsid w:val="00101AA9"/>
    <w:rsid w:val="0010228C"/>
    <w:rsid w:val="001034BD"/>
    <w:rsid w:val="001038AE"/>
    <w:rsid w:val="001044BF"/>
    <w:rsid w:val="00104637"/>
    <w:rsid w:val="0010477B"/>
    <w:rsid w:val="00104AD0"/>
    <w:rsid w:val="00104F71"/>
    <w:rsid w:val="00105620"/>
    <w:rsid w:val="00105634"/>
    <w:rsid w:val="00105969"/>
    <w:rsid w:val="00105C40"/>
    <w:rsid w:val="00105D93"/>
    <w:rsid w:val="00105DF5"/>
    <w:rsid w:val="001060FA"/>
    <w:rsid w:val="00106303"/>
    <w:rsid w:val="00106DBF"/>
    <w:rsid w:val="00106E19"/>
    <w:rsid w:val="00106E4D"/>
    <w:rsid w:val="00106FD4"/>
    <w:rsid w:val="001079DD"/>
    <w:rsid w:val="00110279"/>
    <w:rsid w:val="00110493"/>
    <w:rsid w:val="00110594"/>
    <w:rsid w:val="00110973"/>
    <w:rsid w:val="00110C03"/>
    <w:rsid w:val="00110F2A"/>
    <w:rsid w:val="001113D6"/>
    <w:rsid w:val="0011160C"/>
    <w:rsid w:val="00111853"/>
    <w:rsid w:val="00111DA8"/>
    <w:rsid w:val="00111DF2"/>
    <w:rsid w:val="00111E78"/>
    <w:rsid w:val="00112053"/>
    <w:rsid w:val="001120FA"/>
    <w:rsid w:val="00112371"/>
    <w:rsid w:val="00112482"/>
    <w:rsid w:val="001124E2"/>
    <w:rsid w:val="00112CAD"/>
    <w:rsid w:val="00112D77"/>
    <w:rsid w:val="00112E14"/>
    <w:rsid w:val="00113101"/>
    <w:rsid w:val="00113263"/>
    <w:rsid w:val="00113585"/>
    <w:rsid w:val="001137A2"/>
    <w:rsid w:val="00113B08"/>
    <w:rsid w:val="00113EF0"/>
    <w:rsid w:val="00114019"/>
    <w:rsid w:val="0011403C"/>
    <w:rsid w:val="0011422D"/>
    <w:rsid w:val="00114466"/>
    <w:rsid w:val="001145B5"/>
    <w:rsid w:val="00114681"/>
    <w:rsid w:val="00114F7F"/>
    <w:rsid w:val="001151DB"/>
    <w:rsid w:val="0011570F"/>
    <w:rsid w:val="001158D8"/>
    <w:rsid w:val="00115A3D"/>
    <w:rsid w:val="00115A58"/>
    <w:rsid w:val="00115EDB"/>
    <w:rsid w:val="001161FE"/>
    <w:rsid w:val="00116412"/>
    <w:rsid w:val="00116672"/>
    <w:rsid w:val="00116749"/>
    <w:rsid w:val="00116954"/>
    <w:rsid w:val="00117C4E"/>
    <w:rsid w:val="00117DDF"/>
    <w:rsid w:val="001204D2"/>
    <w:rsid w:val="00120A1E"/>
    <w:rsid w:val="00120A3C"/>
    <w:rsid w:val="00120CB3"/>
    <w:rsid w:val="00120FDF"/>
    <w:rsid w:val="00121182"/>
    <w:rsid w:val="0012140F"/>
    <w:rsid w:val="00121773"/>
    <w:rsid w:val="001217C2"/>
    <w:rsid w:val="0012182A"/>
    <w:rsid w:val="00121868"/>
    <w:rsid w:val="00121E23"/>
    <w:rsid w:val="00121F5C"/>
    <w:rsid w:val="00122232"/>
    <w:rsid w:val="001223D1"/>
    <w:rsid w:val="0012262E"/>
    <w:rsid w:val="0012294C"/>
    <w:rsid w:val="001229B6"/>
    <w:rsid w:val="0012317A"/>
    <w:rsid w:val="00123429"/>
    <w:rsid w:val="00123450"/>
    <w:rsid w:val="00123902"/>
    <w:rsid w:val="00123ABB"/>
    <w:rsid w:val="00123B16"/>
    <w:rsid w:val="00123C09"/>
    <w:rsid w:val="001244CD"/>
    <w:rsid w:val="00124F22"/>
    <w:rsid w:val="00125367"/>
    <w:rsid w:val="00125BB4"/>
    <w:rsid w:val="00125C52"/>
    <w:rsid w:val="0012628E"/>
    <w:rsid w:val="001263C3"/>
    <w:rsid w:val="00126A7F"/>
    <w:rsid w:val="00126AE4"/>
    <w:rsid w:val="00126E8B"/>
    <w:rsid w:val="00126E8E"/>
    <w:rsid w:val="001270B3"/>
    <w:rsid w:val="00127381"/>
    <w:rsid w:val="001279C6"/>
    <w:rsid w:val="00127C28"/>
    <w:rsid w:val="00130152"/>
    <w:rsid w:val="00130259"/>
    <w:rsid w:val="00130276"/>
    <w:rsid w:val="001307B5"/>
    <w:rsid w:val="00130811"/>
    <w:rsid w:val="00130B6C"/>
    <w:rsid w:val="00130D77"/>
    <w:rsid w:val="00131097"/>
    <w:rsid w:val="001311E1"/>
    <w:rsid w:val="00131C71"/>
    <w:rsid w:val="00131CFC"/>
    <w:rsid w:val="00132314"/>
    <w:rsid w:val="0013253C"/>
    <w:rsid w:val="001329C8"/>
    <w:rsid w:val="00132FEF"/>
    <w:rsid w:val="0013323E"/>
    <w:rsid w:val="001335D5"/>
    <w:rsid w:val="00133938"/>
    <w:rsid w:val="00133DC7"/>
    <w:rsid w:val="00134135"/>
    <w:rsid w:val="00134680"/>
    <w:rsid w:val="0013481D"/>
    <w:rsid w:val="00134AC0"/>
    <w:rsid w:val="00134B52"/>
    <w:rsid w:val="00134FF5"/>
    <w:rsid w:val="00135118"/>
    <w:rsid w:val="001357C3"/>
    <w:rsid w:val="00135842"/>
    <w:rsid w:val="00136873"/>
    <w:rsid w:val="001369F3"/>
    <w:rsid w:val="001370A6"/>
    <w:rsid w:val="001370D0"/>
    <w:rsid w:val="0013711F"/>
    <w:rsid w:val="001376BE"/>
    <w:rsid w:val="00137B82"/>
    <w:rsid w:val="00137C59"/>
    <w:rsid w:val="00137E0E"/>
    <w:rsid w:val="001401C7"/>
    <w:rsid w:val="001402B7"/>
    <w:rsid w:val="001405A9"/>
    <w:rsid w:val="00140667"/>
    <w:rsid w:val="001406BC"/>
    <w:rsid w:val="00140A07"/>
    <w:rsid w:val="00141090"/>
    <w:rsid w:val="001410D1"/>
    <w:rsid w:val="00141131"/>
    <w:rsid w:val="001411EA"/>
    <w:rsid w:val="001414BD"/>
    <w:rsid w:val="00141797"/>
    <w:rsid w:val="0014186B"/>
    <w:rsid w:val="00141B1F"/>
    <w:rsid w:val="00141C11"/>
    <w:rsid w:val="00142174"/>
    <w:rsid w:val="00142226"/>
    <w:rsid w:val="001424D6"/>
    <w:rsid w:val="0014257F"/>
    <w:rsid w:val="00142584"/>
    <w:rsid w:val="00142ACA"/>
    <w:rsid w:val="00142D93"/>
    <w:rsid w:val="00143010"/>
    <w:rsid w:val="00143190"/>
    <w:rsid w:val="00143621"/>
    <w:rsid w:val="00143927"/>
    <w:rsid w:val="00143C58"/>
    <w:rsid w:val="00143CD1"/>
    <w:rsid w:val="00143E47"/>
    <w:rsid w:val="0014465C"/>
    <w:rsid w:val="0014501B"/>
    <w:rsid w:val="00145028"/>
    <w:rsid w:val="00145339"/>
    <w:rsid w:val="00145D07"/>
    <w:rsid w:val="00145D4C"/>
    <w:rsid w:val="00145DEB"/>
    <w:rsid w:val="00145F62"/>
    <w:rsid w:val="0014603D"/>
    <w:rsid w:val="0014614B"/>
    <w:rsid w:val="001461BE"/>
    <w:rsid w:val="00146973"/>
    <w:rsid w:val="00146A10"/>
    <w:rsid w:val="00146E0D"/>
    <w:rsid w:val="001476A2"/>
    <w:rsid w:val="00147B3F"/>
    <w:rsid w:val="00150188"/>
    <w:rsid w:val="00150643"/>
    <w:rsid w:val="001507C1"/>
    <w:rsid w:val="00150828"/>
    <w:rsid w:val="00150944"/>
    <w:rsid w:val="00150B4C"/>
    <w:rsid w:val="00150C0F"/>
    <w:rsid w:val="00150D7F"/>
    <w:rsid w:val="00150F47"/>
    <w:rsid w:val="00150FCC"/>
    <w:rsid w:val="0015125B"/>
    <w:rsid w:val="00151516"/>
    <w:rsid w:val="00151B83"/>
    <w:rsid w:val="00151C9E"/>
    <w:rsid w:val="00151E16"/>
    <w:rsid w:val="00151EA3"/>
    <w:rsid w:val="00151EC5"/>
    <w:rsid w:val="0015274F"/>
    <w:rsid w:val="001527C6"/>
    <w:rsid w:val="00152AA2"/>
    <w:rsid w:val="0015361D"/>
    <w:rsid w:val="00153B5B"/>
    <w:rsid w:val="00153C3B"/>
    <w:rsid w:val="00153EA5"/>
    <w:rsid w:val="00153FA7"/>
    <w:rsid w:val="001543F2"/>
    <w:rsid w:val="001546A5"/>
    <w:rsid w:val="00154832"/>
    <w:rsid w:val="00155912"/>
    <w:rsid w:val="00155C8D"/>
    <w:rsid w:val="0015609D"/>
    <w:rsid w:val="001566EE"/>
    <w:rsid w:val="0015771D"/>
    <w:rsid w:val="001578B0"/>
    <w:rsid w:val="00157ACC"/>
    <w:rsid w:val="00157E32"/>
    <w:rsid w:val="00157E3D"/>
    <w:rsid w:val="00160719"/>
    <w:rsid w:val="00160D84"/>
    <w:rsid w:val="00160DE7"/>
    <w:rsid w:val="0016140E"/>
    <w:rsid w:val="00161730"/>
    <w:rsid w:val="001617AF"/>
    <w:rsid w:val="001619CE"/>
    <w:rsid w:val="00161BC2"/>
    <w:rsid w:val="0016214E"/>
    <w:rsid w:val="0016260E"/>
    <w:rsid w:val="00162853"/>
    <w:rsid w:val="00162892"/>
    <w:rsid w:val="00162DC6"/>
    <w:rsid w:val="001635BA"/>
    <w:rsid w:val="001639E7"/>
    <w:rsid w:val="001640C8"/>
    <w:rsid w:val="00164337"/>
    <w:rsid w:val="001644D9"/>
    <w:rsid w:val="00164682"/>
    <w:rsid w:val="0016469E"/>
    <w:rsid w:val="00164B40"/>
    <w:rsid w:val="00164B5B"/>
    <w:rsid w:val="00164CC3"/>
    <w:rsid w:val="0016535F"/>
    <w:rsid w:val="00165848"/>
    <w:rsid w:val="00165864"/>
    <w:rsid w:val="001658B5"/>
    <w:rsid w:val="00165BBC"/>
    <w:rsid w:val="00165C0D"/>
    <w:rsid w:val="00165CF5"/>
    <w:rsid w:val="00165DA8"/>
    <w:rsid w:val="00165F24"/>
    <w:rsid w:val="001662B9"/>
    <w:rsid w:val="00166371"/>
    <w:rsid w:val="001664A0"/>
    <w:rsid w:val="001664FD"/>
    <w:rsid w:val="0016658C"/>
    <w:rsid w:val="00166657"/>
    <w:rsid w:val="00166A6B"/>
    <w:rsid w:val="00166EBC"/>
    <w:rsid w:val="00166F55"/>
    <w:rsid w:val="00167256"/>
    <w:rsid w:val="001675D0"/>
    <w:rsid w:val="00167791"/>
    <w:rsid w:val="00167819"/>
    <w:rsid w:val="00167842"/>
    <w:rsid w:val="00167CFF"/>
    <w:rsid w:val="00167DF4"/>
    <w:rsid w:val="0017036D"/>
    <w:rsid w:val="00170471"/>
    <w:rsid w:val="0017064F"/>
    <w:rsid w:val="00170B9C"/>
    <w:rsid w:val="00170D01"/>
    <w:rsid w:val="00171075"/>
    <w:rsid w:val="00171EFB"/>
    <w:rsid w:val="00171F36"/>
    <w:rsid w:val="00172632"/>
    <w:rsid w:val="0017286D"/>
    <w:rsid w:val="00172928"/>
    <w:rsid w:val="00172EF8"/>
    <w:rsid w:val="00173125"/>
    <w:rsid w:val="00173172"/>
    <w:rsid w:val="001735E0"/>
    <w:rsid w:val="001737F7"/>
    <w:rsid w:val="00173959"/>
    <w:rsid w:val="00173B1D"/>
    <w:rsid w:val="00173F89"/>
    <w:rsid w:val="001744BE"/>
    <w:rsid w:val="00174C38"/>
    <w:rsid w:val="00174C5D"/>
    <w:rsid w:val="00175043"/>
    <w:rsid w:val="00175334"/>
    <w:rsid w:val="001754AB"/>
    <w:rsid w:val="00175819"/>
    <w:rsid w:val="00175993"/>
    <w:rsid w:val="00175E63"/>
    <w:rsid w:val="00176D19"/>
    <w:rsid w:val="00177039"/>
    <w:rsid w:val="001772EE"/>
    <w:rsid w:val="00177665"/>
    <w:rsid w:val="001778C2"/>
    <w:rsid w:val="00177910"/>
    <w:rsid w:val="00180032"/>
    <w:rsid w:val="00180546"/>
    <w:rsid w:val="00180B2D"/>
    <w:rsid w:val="00180C9B"/>
    <w:rsid w:val="00180CFD"/>
    <w:rsid w:val="00180ED8"/>
    <w:rsid w:val="00181E69"/>
    <w:rsid w:val="001820BA"/>
    <w:rsid w:val="00182431"/>
    <w:rsid w:val="00182A77"/>
    <w:rsid w:val="00182A97"/>
    <w:rsid w:val="00182ADF"/>
    <w:rsid w:val="00182BD2"/>
    <w:rsid w:val="00182CD9"/>
    <w:rsid w:val="00182D82"/>
    <w:rsid w:val="0018320C"/>
    <w:rsid w:val="00183275"/>
    <w:rsid w:val="0018347D"/>
    <w:rsid w:val="0018349A"/>
    <w:rsid w:val="00183551"/>
    <w:rsid w:val="00183C79"/>
    <w:rsid w:val="00183FD5"/>
    <w:rsid w:val="00183FFE"/>
    <w:rsid w:val="00184533"/>
    <w:rsid w:val="00184561"/>
    <w:rsid w:val="00184AE5"/>
    <w:rsid w:val="00184B46"/>
    <w:rsid w:val="00185CB8"/>
    <w:rsid w:val="0018651E"/>
    <w:rsid w:val="00186619"/>
    <w:rsid w:val="001869A5"/>
    <w:rsid w:val="0018708F"/>
    <w:rsid w:val="0018714D"/>
    <w:rsid w:val="0018726D"/>
    <w:rsid w:val="0018736A"/>
    <w:rsid w:val="00187CE8"/>
    <w:rsid w:val="00187D42"/>
    <w:rsid w:val="00187DBC"/>
    <w:rsid w:val="00190649"/>
    <w:rsid w:val="00190936"/>
    <w:rsid w:val="00190D60"/>
    <w:rsid w:val="00190E18"/>
    <w:rsid w:val="00190FE0"/>
    <w:rsid w:val="001911DF"/>
    <w:rsid w:val="001915F7"/>
    <w:rsid w:val="0019170A"/>
    <w:rsid w:val="00191FBE"/>
    <w:rsid w:val="00192585"/>
    <w:rsid w:val="001925D1"/>
    <w:rsid w:val="001926D2"/>
    <w:rsid w:val="0019295A"/>
    <w:rsid w:val="001929EC"/>
    <w:rsid w:val="00192CC2"/>
    <w:rsid w:val="00192DFA"/>
    <w:rsid w:val="00192F3C"/>
    <w:rsid w:val="001934FF"/>
    <w:rsid w:val="00193B7A"/>
    <w:rsid w:val="00193CC9"/>
    <w:rsid w:val="00193DCF"/>
    <w:rsid w:val="001941AB"/>
    <w:rsid w:val="00194293"/>
    <w:rsid w:val="00194594"/>
    <w:rsid w:val="00194745"/>
    <w:rsid w:val="001948C1"/>
    <w:rsid w:val="00194B6D"/>
    <w:rsid w:val="001950AE"/>
    <w:rsid w:val="0019535C"/>
    <w:rsid w:val="00195742"/>
    <w:rsid w:val="001959AE"/>
    <w:rsid w:val="00195A99"/>
    <w:rsid w:val="00195D41"/>
    <w:rsid w:val="0019604C"/>
    <w:rsid w:val="0019743E"/>
    <w:rsid w:val="00197548"/>
    <w:rsid w:val="001976F8"/>
    <w:rsid w:val="001978EF"/>
    <w:rsid w:val="00197B61"/>
    <w:rsid w:val="00197C9F"/>
    <w:rsid w:val="00197CBA"/>
    <w:rsid w:val="001A0207"/>
    <w:rsid w:val="001A0346"/>
    <w:rsid w:val="001A084A"/>
    <w:rsid w:val="001A0A28"/>
    <w:rsid w:val="001A0ACC"/>
    <w:rsid w:val="001A0AF3"/>
    <w:rsid w:val="001A0FE8"/>
    <w:rsid w:val="001A1178"/>
    <w:rsid w:val="001A1218"/>
    <w:rsid w:val="001A1314"/>
    <w:rsid w:val="001A154D"/>
    <w:rsid w:val="001A160D"/>
    <w:rsid w:val="001A19B4"/>
    <w:rsid w:val="001A1ABC"/>
    <w:rsid w:val="001A1C6D"/>
    <w:rsid w:val="001A20C2"/>
    <w:rsid w:val="001A21E1"/>
    <w:rsid w:val="001A28F7"/>
    <w:rsid w:val="001A2A2F"/>
    <w:rsid w:val="001A2DEB"/>
    <w:rsid w:val="001A313B"/>
    <w:rsid w:val="001A3224"/>
    <w:rsid w:val="001A3932"/>
    <w:rsid w:val="001A45B7"/>
    <w:rsid w:val="001A49DF"/>
    <w:rsid w:val="001A4BE6"/>
    <w:rsid w:val="001A4FA4"/>
    <w:rsid w:val="001A50FE"/>
    <w:rsid w:val="001A519D"/>
    <w:rsid w:val="001A54C8"/>
    <w:rsid w:val="001A562E"/>
    <w:rsid w:val="001A5CDC"/>
    <w:rsid w:val="001A5D29"/>
    <w:rsid w:val="001A61E8"/>
    <w:rsid w:val="001A62FE"/>
    <w:rsid w:val="001A6394"/>
    <w:rsid w:val="001A63D0"/>
    <w:rsid w:val="001A6893"/>
    <w:rsid w:val="001A6973"/>
    <w:rsid w:val="001A6E45"/>
    <w:rsid w:val="001A7370"/>
    <w:rsid w:val="001A741A"/>
    <w:rsid w:val="001A7B92"/>
    <w:rsid w:val="001B02EE"/>
    <w:rsid w:val="001B04A6"/>
    <w:rsid w:val="001B0654"/>
    <w:rsid w:val="001B06F3"/>
    <w:rsid w:val="001B075E"/>
    <w:rsid w:val="001B07D5"/>
    <w:rsid w:val="001B0A67"/>
    <w:rsid w:val="001B0C23"/>
    <w:rsid w:val="001B0C43"/>
    <w:rsid w:val="001B1308"/>
    <w:rsid w:val="001B1474"/>
    <w:rsid w:val="001B159D"/>
    <w:rsid w:val="001B163C"/>
    <w:rsid w:val="001B1E72"/>
    <w:rsid w:val="001B2881"/>
    <w:rsid w:val="001B2A27"/>
    <w:rsid w:val="001B2A9A"/>
    <w:rsid w:val="001B2BF9"/>
    <w:rsid w:val="001B3208"/>
    <w:rsid w:val="001B370A"/>
    <w:rsid w:val="001B37CC"/>
    <w:rsid w:val="001B3BF8"/>
    <w:rsid w:val="001B3D55"/>
    <w:rsid w:val="001B3F26"/>
    <w:rsid w:val="001B4927"/>
    <w:rsid w:val="001B4B8E"/>
    <w:rsid w:val="001B51C2"/>
    <w:rsid w:val="001B54C0"/>
    <w:rsid w:val="001B56BA"/>
    <w:rsid w:val="001B5AB0"/>
    <w:rsid w:val="001B5C0E"/>
    <w:rsid w:val="001B5E45"/>
    <w:rsid w:val="001B5FA5"/>
    <w:rsid w:val="001B6469"/>
    <w:rsid w:val="001B6A57"/>
    <w:rsid w:val="001B6AA9"/>
    <w:rsid w:val="001B6C33"/>
    <w:rsid w:val="001B6F70"/>
    <w:rsid w:val="001B7078"/>
    <w:rsid w:val="001B7286"/>
    <w:rsid w:val="001B75D1"/>
    <w:rsid w:val="001B7DAA"/>
    <w:rsid w:val="001B7E2E"/>
    <w:rsid w:val="001C00AB"/>
    <w:rsid w:val="001C0204"/>
    <w:rsid w:val="001C0E46"/>
    <w:rsid w:val="001C136A"/>
    <w:rsid w:val="001C14E2"/>
    <w:rsid w:val="001C15D2"/>
    <w:rsid w:val="001C1633"/>
    <w:rsid w:val="001C16E8"/>
    <w:rsid w:val="001C1D27"/>
    <w:rsid w:val="001C20BB"/>
    <w:rsid w:val="001C20EC"/>
    <w:rsid w:val="001C2294"/>
    <w:rsid w:val="001C24C0"/>
    <w:rsid w:val="001C27C9"/>
    <w:rsid w:val="001C2AFD"/>
    <w:rsid w:val="001C2FAC"/>
    <w:rsid w:val="001C3773"/>
    <w:rsid w:val="001C3A0F"/>
    <w:rsid w:val="001C3F4D"/>
    <w:rsid w:val="001C4B07"/>
    <w:rsid w:val="001C4FAD"/>
    <w:rsid w:val="001C513C"/>
    <w:rsid w:val="001C5248"/>
    <w:rsid w:val="001C539C"/>
    <w:rsid w:val="001C544C"/>
    <w:rsid w:val="001C5660"/>
    <w:rsid w:val="001C5687"/>
    <w:rsid w:val="001C5E5A"/>
    <w:rsid w:val="001C5F4A"/>
    <w:rsid w:val="001C61EC"/>
    <w:rsid w:val="001C6F1E"/>
    <w:rsid w:val="001C766C"/>
    <w:rsid w:val="001C7E3A"/>
    <w:rsid w:val="001C7E42"/>
    <w:rsid w:val="001D032F"/>
    <w:rsid w:val="001D0A94"/>
    <w:rsid w:val="001D0B1D"/>
    <w:rsid w:val="001D1798"/>
    <w:rsid w:val="001D18CE"/>
    <w:rsid w:val="001D1A9B"/>
    <w:rsid w:val="001D1D6F"/>
    <w:rsid w:val="001D22EB"/>
    <w:rsid w:val="001D2434"/>
    <w:rsid w:val="001D25D9"/>
    <w:rsid w:val="001D2A94"/>
    <w:rsid w:val="001D2AAF"/>
    <w:rsid w:val="001D2D5F"/>
    <w:rsid w:val="001D2DC8"/>
    <w:rsid w:val="001D2E49"/>
    <w:rsid w:val="001D30DE"/>
    <w:rsid w:val="001D3490"/>
    <w:rsid w:val="001D3647"/>
    <w:rsid w:val="001D3704"/>
    <w:rsid w:val="001D3CEC"/>
    <w:rsid w:val="001D3EF0"/>
    <w:rsid w:val="001D42E7"/>
    <w:rsid w:val="001D44EB"/>
    <w:rsid w:val="001D463B"/>
    <w:rsid w:val="001D47C9"/>
    <w:rsid w:val="001D47CD"/>
    <w:rsid w:val="001D4CBD"/>
    <w:rsid w:val="001D4F31"/>
    <w:rsid w:val="001D4FD8"/>
    <w:rsid w:val="001D4FF2"/>
    <w:rsid w:val="001D54B6"/>
    <w:rsid w:val="001D57AD"/>
    <w:rsid w:val="001D5A25"/>
    <w:rsid w:val="001D5A32"/>
    <w:rsid w:val="001D5FE2"/>
    <w:rsid w:val="001D6634"/>
    <w:rsid w:val="001D67C1"/>
    <w:rsid w:val="001D6A02"/>
    <w:rsid w:val="001D6A6D"/>
    <w:rsid w:val="001D6D82"/>
    <w:rsid w:val="001D6E08"/>
    <w:rsid w:val="001D72F3"/>
    <w:rsid w:val="001D76D1"/>
    <w:rsid w:val="001D76DD"/>
    <w:rsid w:val="001D7766"/>
    <w:rsid w:val="001D7873"/>
    <w:rsid w:val="001D7E34"/>
    <w:rsid w:val="001E0031"/>
    <w:rsid w:val="001E0400"/>
    <w:rsid w:val="001E089F"/>
    <w:rsid w:val="001E0E6A"/>
    <w:rsid w:val="001E0FF5"/>
    <w:rsid w:val="001E1337"/>
    <w:rsid w:val="001E1711"/>
    <w:rsid w:val="001E174C"/>
    <w:rsid w:val="001E18BD"/>
    <w:rsid w:val="001E1E08"/>
    <w:rsid w:val="001E2A37"/>
    <w:rsid w:val="001E2AA0"/>
    <w:rsid w:val="001E310D"/>
    <w:rsid w:val="001E376A"/>
    <w:rsid w:val="001E3A7A"/>
    <w:rsid w:val="001E3C47"/>
    <w:rsid w:val="001E3DEA"/>
    <w:rsid w:val="001E40AA"/>
    <w:rsid w:val="001E41A7"/>
    <w:rsid w:val="001E41C3"/>
    <w:rsid w:val="001E425A"/>
    <w:rsid w:val="001E4490"/>
    <w:rsid w:val="001E4C23"/>
    <w:rsid w:val="001E4D69"/>
    <w:rsid w:val="001E53B1"/>
    <w:rsid w:val="001E53F1"/>
    <w:rsid w:val="001E54F4"/>
    <w:rsid w:val="001E552D"/>
    <w:rsid w:val="001E55D8"/>
    <w:rsid w:val="001E5A3F"/>
    <w:rsid w:val="001E5BC1"/>
    <w:rsid w:val="001E5CBB"/>
    <w:rsid w:val="001E5D14"/>
    <w:rsid w:val="001E5F7A"/>
    <w:rsid w:val="001E6209"/>
    <w:rsid w:val="001E64F6"/>
    <w:rsid w:val="001E6B08"/>
    <w:rsid w:val="001E6BED"/>
    <w:rsid w:val="001E6CD0"/>
    <w:rsid w:val="001E6D33"/>
    <w:rsid w:val="001E6D45"/>
    <w:rsid w:val="001E6E5A"/>
    <w:rsid w:val="001E78B6"/>
    <w:rsid w:val="001E7A38"/>
    <w:rsid w:val="001E7B6F"/>
    <w:rsid w:val="001F012F"/>
    <w:rsid w:val="001F0182"/>
    <w:rsid w:val="001F09DE"/>
    <w:rsid w:val="001F0DC5"/>
    <w:rsid w:val="001F0E0C"/>
    <w:rsid w:val="001F105D"/>
    <w:rsid w:val="001F14AA"/>
    <w:rsid w:val="001F16D4"/>
    <w:rsid w:val="001F16E1"/>
    <w:rsid w:val="001F1970"/>
    <w:rsid w:val="001F1D60"/>
    <w:rsid w:val="001F1EDC"/>
    <w:rsid w:val="001F1FB6"/>
    <w:rsid w:val="001F30CB"/>
    <w:rsid w:val="001F370A"/>
    <w:rsid w:val="001F38F7"/>
    <w:rsid w:val="001F3CD3"/>
    <w:rsid w:val="001F3FC3"/>
    <w:rsid w:val="001F49D7"/>
    <w:rsid w:val="001F4E1D"/>
    <w:rsid w:val="001F4F56"/>
    <w:rsid w:val="001F5061"/>
    <w:rsid w:val="001F5727"/>
    <w:rsid w:val="001F572D"/>
    <w:rsid w:val="001F59D9"/>
    <w:rsid w:val="001F5E4E"/>
    <w:rsid w:val="001F5ED8"/>
    <w:rsid w:val="001F5FEE"/>
    <w:rsid w:val="001F67C2"/>
    <w:rsid w:val="001F683B"/>
    <w:rsid w:val="001F7445"/>
    <w:rsid w:val="001F77FA"/>
    <w:rsid w:val="001F7A66"/>
    <w:rsid w:val="001F7AFC"/>
    <w:rsid w:val="001F7CD6"/>
    <w:rsid w:val="001F7E2F"/>
    <w:rsid w:val="001F7E68"/>
    <w:rsid w:val="002002FA"/>
    <w:rsid w:val="002005F4"/>
    <w:rsid w:val="00200661"/>
    <w:rsid w:val="00200883"/>
    <w:rsid w:val="00200F08"/>
    <w:rsid w:val="00201440"/>
    <w:rsid w:val="002016A9"/>
    <w:rsid w:val="0020191B"/>
    <w:rsid w:val="0020207F"/>
    <w:rsid w:val="002020C5"/>
    <w:rsid w:val="00202113"/>
    <w:rsid w:val="002022AE"/>
    <w:rsid w:val="002023DF"/>
    <w:rsid w:val="00202631"/>
    <w:rsid w:val="0020272E"/>
    <w:rsid w:val="002029E7"/>
    <w:rsid w:val="00202BEC"/>
    <w:rsid w:val="00202D9C"/>
    <w:rsid w:val="00203AB1"/>
    <w:rsid w:val="002045BD"/>
    <w:rsid w:val="002045F9"/>
    <w:rsid w:val="00204A2C"/>
    <w:rsid w:val="00204B22"/>
    <w:rsid w:val="00204C84"/>
    <w:rsid w:val="0020508B"/>
    <w:rsid w:val="00205784"/>
    <w:rsid w:val="00205B0E"/>
    <w:rsid w:val="00205FF6"/>
    <w:rsid w:val="00206018"/>
    <w:rsid w:val="002062A1"/>
    <w:rsid w:val="0020640F"/>
    <w:rsid w:val="002064F1"/>
    <w:rsid w:val="002065B9"/>
    <w:rsid w:val="00206ABB"/>
    <w:rsid w:val="00206ADA"/>
    <w:rsid w:val="00206F01"/>
    <w:rsid w:val="0020728F"/>
    <w:rsid w:val="00207F40"/>
    <w:rsid w:val="002109CF"/>
    <w:rsid w:val="00210BF9"/>
    <w:rsid w:val="00211023"/>
    <w:rsid w:val="002110A2"/>
    <w:rsid w:val="00211139"/>
    <w:rsid w:val="0021121B"/>
    <w:rsid w:val="002113E9"/>
    <w:rsid w:val="002115E2"/>
    <w:rsid w:val="00211637"/>
    <w:rsid w:val="00211752"/>
    <w:rsid w:val="00211AAA"/>
    <w:rsid w:val="00211BB0"/>
    <w:rsid w:val="00211F8F"/>
    <w:rsid w:val="00212097"/>
    <w:rsid w:val="00212280"/>
    <w:rsid w:val="00212A72"/>
    <w:rsid w:val="00212E4D"/>
    <w:rsid w:val="00212E77"/>
    <w:rsid w:val="00213422"/>
    <w:rsid w:val="002134BB"/>
    <w:rsid w:val="00213984"/>
    <w:rsid w:val="00214283"/>
    <w:rsid w:val="002147AD"/>
    <w:rsid w:val="00214D9B"/>
    <w:rsid w:val="00214ED8"/>
    <w:rsid w:val="00214EF1"/>
    <w:rsid w:val="00214F6E"/>
    <w:rsid w:val="002151E3"/>
    <w:rsid w:val="002157AD"/>
    <w:rsid w:val="00215BC3"/>
    <w:rsid w:val="00215CB3"/>
    <w:rsid w:val="00215CCE"/>
    <w:rsid w:val="00215E5A"/>
    <w:rsid w:val="00215F58"/>
    <w:rsid w:val="002161F8"/>
    <w:rsid w:val="002163DA"/>
    <w:rsid w:val="0021643A"/>
    <w:rsid w:val="00216789"/>
    <w:rsid w:val="002167F6"/>
    <w:rsid w:val="00216A47"/>
    <w:rsid w:val="00216B0B"/>
    <w:rsid w:val="00216B33"/>
    <w:rsid w:val="00216D73"/>
    <w:rsid w:val="00216FEC"/>
    <w:rsid w:val="002173A7"/>
    <w:rsid w:val="002177BB"/>
    <w:rsid w:val="00217810"/>
    <w:rsid w:val="002178B4"/>
    <w:rsid w:val="00217906"/>
    <w:rsid w:val="00217A86"/>
    <w:rsid w:val="00217D1D"/>
    <w:rsid w:val="00217D56"/>
    <w:rsid w:val="00217E2C"/>
    <w:rsid w:val="00217F7A"/>
    <w:rsid w:val="002206F5"/>
    <w:rsid w:val="00220871"/>
    <w:rsid w:val="00221531"/>
    <w:rsid w:val="0022180D"/>
    <w:rsid w:val="00221E96"/>
    <w:rsid w:val="00222008"/>
    <w:rsid w:val="00222159"/>
    <w:rsid w:val="0022280B"/>
    <w:rsid w:val="002228F3"/>
    <w:rsid w:val="00222A63"/>
    <w:rsid w:val="00222A90"/>
    <w:rsid w:val="002230A6"/>
    <w:rsid w:val="00223189"/>
    <w:rsid w:val="00223382"/>
    <w:rsid w:val="0022347C"/>
    <w:rsid w:val="00223757"/>
    <w:rsid w:val="00223DD6"/>
    <w:rsid w:val="0022428A"/>
    <w:rsid w:val="002242D4"/>
    <w:rsid w:val="0022494D"/>
    <w:rsid w:val="002250F2"/>
    <w:rsid w:val="00225153"/>
    <w:rsid w:val="002252AF"/>
    <w:rsid w:val="002253B7"/>
    <w:rsid w:val="00225451"/>
    <w:rsid w:val="00225465"/>
    <w:rsid w:val="00225475"/>
    <w:rsid w:val="002254A3"/>
    <w:rsid w:val="002254DC"/>
    <w:rsid w:val="00225807"/>
    <w:rsid w:val="00225B36"/>
    <w:rsid w:val="00225E36"/>
    <w:rsid w:val="00225F76"/>
    <w:rsid w:val="00226054"/>
    <w:rsid w:val="00226270"/>
    <w:rsid w:val="002264CC"/>
    <w:rsid w:val="0022650D"/>
    <w:rsid w:val="0022669C"/>
    <w:rsid w:val="002266F7"/>
    <w:rsid w:val="00226CA8"/>
    <w:rsid w:val="00226D44"/>
    <w:rsid w:val="00227157"/>
    <w:rsid w:val="00227665"/>
    <w:rsid w:val="002276E8"/>
    <w:rsid w:val="0022784C"/>
    <w:rsid w:val="00230B32"/>
    <w:rsid w:val="00230BF4"/>
    <w:rsid w:val="00230EAC"/>
    <w:rsid w:val="00231402"/>
    <w:rsid w:val="00231432"/>
    <w:rsid w:val="00231B55"/>
    <w:rsid w:val="00231C40"/>
    <w:rsid w:val="00231DE4"/>
    <w:rsid w:val="00231F1B"/>
    <w:rsid w:val="00232289"/>
    <w:rsid w:val="002322B0"/>
    <w:rsid w:val="00232DCB"/>
    <w:rsid w:val="0023341E"/>
    <w:rsid w:val="00233B69"/>
    <w:rsid w:val="00233D9A"/>
    <w:rsid w:val="00233DED"/>
    <w:rsid w:val="0023402B"/>
    <w:rsid w:val="002341F1"/>
    <w:rsid w:val="00234277"/>
    <w:rsid w:val="0023438C"/>
    <w:rsid w:val="002345B8"/>
    <w:rsid w:val="00234670"/>
    <w:rsid w:val="002346D1"/>
    <w:rsid w:val="00234B97"/>
    <w:rsid w:val="00234D56"/>
    <w:rsid w:val="00234F81"/>
    <w:rsid w:val="00235016"/>
    <w:rsid w:val="0023523E"/>
    <w:rsid w:val="0023552E"/>
    <w:rsid w:val="002359E2"/>
    <w:rsid w:val="00235A8A"/>
    <w:rsid w:val="00235D05"/>
    <w:rsid w:val="00235D0F"/>
    <w:rsid w:val="0023631B"/>
    <w:rsid w:val="002369B1"/>
    <w:rsid w:val="00236A02"/>
    <w:rsid w:val="00236C6A"/>
    <w:rsid w:val="0023721B"/>
    <w:rsid w:val="0023728E"/>
    <w:rsid w:val="0023773C"/>
    <w:rsid w:val="002379EF"/>
    <w:rsid w:val="00237A72"/>
    <w:rsid w:val="0024004A"/>
    <w:rsid w:val="00240787"/>
    <w:rsid w:val="00241044"/>
    <w:rsid w:val="0024121A"/>
    <w:rsid w:val="00241A69"/>
    <w:rsid w:val="00241E60"/>
    <w:rsid w:val="00241FBA"/>
    <w:rsid w:val="002422BC"/>
    <w:rsid w:val="00242A63"/>
    <w:rsid w:val="00242CD1"/>
    <w:rsid w:val="00242CD3"/>
    <w:rsid w:val="00242E48"/>
    <w:rsid w:val="00242F4D"/>
    <w:rsid w:val="00243404"/>
    <w:rsid w:val="00243502"/>
    <w:rsid w:val="0024393D"/>
    <w:rsid w:val="00243F43"/>
    <w:rsid w:val="00244458"/>
    <w:rsid w:val="00244682"/>
    <w:rsid w:val="002447B9"/>
    <w:rsid w:val="00244C53"/>
    <w:rsid w:val="00244E32"/>
    <w:rsid w:val="002453D2"/>
    <w:rsid w:val="00245899"/>
    <w:rsid w:val="0024590F"/>
    <w:rsid w:val="00245B1F"/>
    <w:rsid w:val="00245B70"/>
    <w:rsid w:val="00245BA9"/>
    <w:rsid w:val="00245D69"/>
    <w:rsid w:val="002461FA"/>
    <w:rsid w:val="00246691"/>
    <w:rsid w:val="00246B6A"/>
    <w:rsid w:val="00246B6E"/>
    <w:rsid w:val="00247055"/>
    <w:rsid w:val="00247443"/>
    <w:rsid w:val="002478C1"/>
    <w:rsid w:val="00247BEA"/>
    <w:rsid w:val="00247C2F"/>
    <w:rsid w:val="00247FA5"/>
    <w:rsid w:val="00247FAA"/>
    <w:rsid w:val="002501BC"/>
    <w:rsid w:val="0025062F"/>
    <w:rsid w:val="002508AC"/>
    <w:rsid w:val="00250DF0"/>
    <w:rsid w:val="00251008"/>
    <w:rsid w:val="002515BE"/>
    <w:rsid w:val="0025169F"/>
    <w:rsid w:val="00251826"/>
    <w:rsid w:val="0025182C"/>
    <w:rsid w:val="002524E6"/>
    <w:rsid w:val="00252677"/>
    <w:rsid w:val="00252B68"/>
    <w:rsid w:val="00252DA3"/>
    <w:rsid w:val="00252DEF"/>
    <w:rsid w:val="00253102"/>
    <w:rsid w:val="00253465"/>
    <w:rsid w:val="0025372B"/>
    <w:rsid w:val="0025383B"/>
    <w:rsid w:val="00253A29"/>
    <w:rsid w:val="00253A33"/>
    <w:rsid w:val="00253CDD"/>
    <w:rsid w:val="00253E94"/>
    <w:rsid w:val="002540D6"/>
    <w:rsid w:val="002542AA"/>
    <w:rsid w:val="002542D4"/>
    <w:rsid w:val="002546A6"/>
    <w:rsid w:val="002549A4"/>
    <w:rsid w:val="00254A7B"/>
    <w:rsid w:val="00254A93"/>
    <w:rsid w:val="00254D77"/>
    <w:rsid w:val="0025510E"/>
    <w:rsid w:val="0025512E"/>
    <w:rsid w:val="00255466"/>
    <w:rsid w:val="002554B0"/>
    <w:rsid w:val="00255729"/>
    <w:rsid w:val="00255D9B"/>
    <w:rsid w:val="0025650C"/>
    <w:rsid w:val="002565D1"/>
    <w:rsid w:val="00256CBD"/>
    <w:rsid w:val="002576D6"/>
    <w:rsid w:val="002579FF"/>
    <w:rsid w:val="00257AF9"/>
    <w:rsid w:val="00257CBA"/>
    <w:rsid w:val="00260180"/>
    <w:rsid w:val="002602BD"/>
    <w:rsid w:val="00260CF1"/>
    <w:rsid w:val="00261158"/>
    <w:rsid w:val="0026128B"/>
    <w:rsid w:val="0026161A"/>
    <w:rsid w:val="00261F8D"/>
    <w:rsid w:val="00262568"/>
    <w:rsid w:val="00262F9E"/>
    <w:rsid w:val="00263242"/>
    <w:rsid w:val="002632EA"/>
    <w:rsid w:val="002633B8"/>
    <w:rsid w:val="002633F2"/>
    <w:rsid w:val="00263834"/>
    <w:rsid w:val="002638E5"/>
    <w:rsid w:val="002639DA"/>
    <w:rsid w:val="002639E3"/>
    <w:rsid w:val="00263E7B"/>
    <w:rsid w:val="00263F47"/>
    <w:rsid w:val="00264843"/>
    <w:rsid w:val="00264C48"/>
    <w:rsid w:val="00265302"/>
    <w:rsid w:val="0026536E"/>
    <w:rsid w:val="002653C2"/>
    <w:rsid w:val="002659A1"/>
    <w:rsid w:val="00265D39"/>
    <w:rsid w:val="00266429"/>
    <w:rsid w:val="002664DD"/>
    <w:rsid w:val="00266775"/>
    <w:rsid w:val="00266A04"/>
    <w:rsid w:val="00266C64"/>
    <w:rsid w:val="00266CC2"/>
    <w:rsid w:val="00266D0B"/>
    <w:rsid w:val="002671BB"/>
    <w:rsid w:val="002672A8"/>
    <w:rsid w:val="002678D8"/>
    <w:rsid w:val="00267DC8"/>
    <w:rsid w:val="002701A7"/>
    <w:rsid w:val="00270B4D"/>
    <w:rsid w:val="00270EF8"/>
    <w:rsid w:val="00271235"/>
    <w:rsid w:val="00271A8A"/>
    <w:rsid w:val="00271B12"/>
    <w:rsid w:val="00271B40"/>
    <w:rsid w:val="00272599"/>
    <w:rsid w:val="00272755"/>
    <w:rsid w:val="00272877"/>
    <w:rsid w:val="00272974"/>
    <w:rsid w:val="0027304B"/>
    <w:rsid w:val="0027346C"/>
    <w:rsid w:val="00273642"/>
    <w:rsid w:val="002736F2"/>
    <w:rsid w:val="00273B36"/>
    <w:rsid w:val="00273CBF"/>
    <w:rsid w:val="00273F02"/>
    <w:rsid w:val="00273F72"/>
    <w:rsid w:val="0027406D"/>
    <w:rsid w:val="002740DB"/>
    <w:rsid w:val="0027444E"/>
    <w:rsid w:val="00274683"/>
    <w:rsid w:val="0027488F"/>
    <w:rsid w:val="00274DBE"/>
    <w:rsid w:val="0027500F"/>
    <w:rsid w:val="002755CB"/>
    <w:rsid w:val="00275630"/>
    <w:rsid w:val="00275FB3"/>
    <w:rsid w:val="002762DA"/>
    <w:rsid w:val="002763A4"/>
    <w:rsid w:val="002765C2"/>
    <w:rsid w:val="00276756"/>
    <w:rsid w:val="00276954"/>
    <w:rsid w:val="00276BCD"/>
    <w:rsid w:val="00276C0F"/>
    <w:rsid w:val="002771EC"/>
    <w:rsid w:val="002772D1"/>
    <w:rsid w:val="002774B7"/>
    <w:rsid w:val="0027793D"/>
    <w:rsid w:val="00277B43"/>
    <w:rsid w:val="00277C27"/>
    <w:rsid w:val="00277CEA"/>
    <w:rsid w:val="00277DBC"/>
    <w:rsid w:val="00280348"/>
    <w:rsid w:val="002803AA"/>
    <w:rsid w:val="002806D1"/>
    <w:rsid w:val="00280B7F"/>
    <w:rsid w:val="00280E1B"/>
    <w:rsid w:val="00280F33"/>
    <w:rsid w:val="00281045"/>
    <w:rsid w:val="002811B6"/>
    <w:rsid w:val="002814E3"/>
    <w:rsid w:val="00281749"/>
    <w:rsid w:val="002818FF"/>
    <w:rsid w:val="00281C94"/>
    <w:rsid w:val="00281CEA"/>
    <w:rsid w:val="00281CF4"/>
    <w:rsid w:val="00281D63"/>
    <w:rsid w:val="00281DC1"/>
    <w:rsid w:val="00281EBD"/>
    <w:rsid w:val="002820D6"/>
    <w:rsid w:val="002823FD"/>
    <w:rsid w:val="00282507"/>
    <w:rsid w:val="0028266C"/>
    <w:rsid w:val="0028291B"/>
    <w:rsid w:val="00282B48"/>
    <w:rsid w:val="00282B7C"/>
    <w:rsid w:val="0028373A"/>
    <w:rsid w:val="002837F5"/>
    <w:rsid w:val="0028380C"/>
    <w:rsid w:val="00283824"/>
    <w:rsid w:val="002838C8"/>
    <w:rsid w:val="002839AC"/>
    <w:rsid w:val="0028430B"/>
    <w:rsid w:val="00284741"/>
    <w:rsid w:val="002851DC"/>
    <w:rsid w:val="002856D1"/>
    <w:rsid w:val="00285747"/>
    <w:rsid w:val="00285B7D"/>
    <w:rsid w:val="002866DC"/>
    <w:rsid w:val="00286840"/>
    <w:rsid w:val="002869D4"/>
    <w:rsid w:val="00286E31"/>
    <w:rsid w:val="00287494"/>
    <w:rsid w:val="00287902"/>
    <w:rsid w:val="00290256"/>
    <w:rsid w:val="002902B4"/>
    <w:rsid w:val="00290330"/>
    <w:rsid w:val="0029085D"/>
    <w:rsid w:val="0029090F"/>
    <w:rsid w:val="00290A9A"/>
    <w:rsid w:val="00290F1E"/>
    <w:rsid w:val="00291127"/>
    <w:rsid w:val="0029144F"/>
    <w:rsid w:val="00292090"/>
    <w:rsid w:val="00292852"/>
    <w:rsid w:val="00292891"/>
    <w:rsid w:val="00292AA7"/>
    <w:rsid w:val="00293252"/>
    <w:rsid w:val="00293357"/>
    <w:rsid w:val="00293B49"/>
    <w:rsid w:val="00293C87"/>
    <w:rsid w:val="00293EB7"/>
    <w:rsid w:val="0029413A"/>
    <w:rsid w:val="0029419F"/>
    <w:rsid w:val="00294592"/>
    <w:rsid w:val="00294714"/>
    <w:rsid w:val="002948B1"/>
    <w:rsid w:val="002948EE"/>
    <w:rsid w:val="00294AED"/>
    <w:rsid w:val="00295215"/>
    <w:rsid w:val="002953AC"/>
    <w:rsid w:val="00295510"/>
    <w:rsid w:val="00295715"/>
    <w:rsid w:val="00295A89"/>
    <w:rsid w:val="00296362"/>
    <w:rsid w:val="0029639F"/>
    <w:rsid w:val="0029652F"/>
    <w:rsid w:val="00296A84"/>
    <w:rsid w:val="00296C16"/>
    <w:rsid w:val="00296E06"/>
    <w:rsid w:val="0029709B"/>
    <w:rsid w:val="002971EB"/>
    <w:rsid w:val="00297268"/>
    <w:rsid w:val="00297459"/>
    <w:rsid w:val="00297B20"/>
    <w:rsid w:val="002A0382"/>
    <w:rsid w:val="002A04EC"/>
    <w:rsid w:val="002A0546"/>
    <w:rsid w:val="002A071E"/>
    <w:rsid w:val="002A0E7A"/>
    <w:rsid w:val="002A104A"/>
    <w:rsid w:val="002A17D8"/>
    <w:rsid w:val="002A2281"/>
    <w:rsid w:val="002A228F"/>
    <w:rsid w:val="002A2A1B"/>
    <w:rsid w:val="002A2C46"/>
    <w:rsid w:val="002A2D89"/>
    <w:rsid w:val="002A2EB8"/>
    <w:rsid w:val="002A35BD"/>
    <w:rsid w:val="002A35F6"/>
    <w:rsid w:val="002A363D"/>
    <w:rsid w:val="002A39AE"/>
    <w:rsid w:val="002A3A67"/>
    <w:rsid w:val="002A3B51"/>
    <w:rsid w:val="002A41E2"/>
    <w:rsid w:val="002A430F"/>
    <w:rsid w:val="002A4445"/>
    <w:rsid w:val="002A4D5E"/>
    <w:rsid w:val="002A551F"/>
    <w:rsid w:val="002A57CA"/>
    <w:rsid w:val="002A5A3D"/>
    <w:rsid w:val="002A60FB"/>
    <w:rsid w:val="002A61D6"/>
    <w:rsid w:val="002A63F7"/>
    <w:rsid w:val="002A68DC"/>
    <w:rsid w:val="002A6A4F"/>
    <w:rsid w:val="002A6EB4"/>
    <w:rsid w:val="002A6FE2"/>
    <w:rsid w:val="002A71B8"/>
    <w:rsid w:val="002A73BA"/>
    <w:rsid w:val="002A7D1A"/>
    <w:rsid w:val="002A7F47"/>
    <w:rsid w:val="002B0697"/>
    <w:rsid w:val="002B06C1"/>
    <w:rsid w:val="002B0722"/>
    <w:rsid w:val="002B095D"/>
    <w:rsid w:val="002B0AC3"/>
    <w:rsid w:val="002B0D4B"/>
    <w:rsid w:val="002B0EE1"/>
    <w:rsid w:val="002B11FB"/>
    <w:rsid w:val="002B1978"/>
    <w:rsid w:val="002B1B58"/>
    <w:rsid w:val="002B1D98"/>
    <w:rsid w:val="002B1DAD"/>
    <w:rsid w:val="002B1EA4"/>
    <w:rsid w:val="002B203E"/>
    <w:rsid w:val="002B215D"/>
    <w:rsid w:val="002B225B"/>
    <w:rsid w:val="002B28D2"/>
    <w:rsid w:val="002B29BC"/>
    <w:rsid w:val="002B2E1C"/>
    <w:rsid w:val="002B2E76"/>
    <w:rsid w:val="002B2FA3"/>
    <w:rsid w:val="002B3260"/>
    <w:rsid w:val="002B34F3"/>
    <w:rsid w:val="002B366C"/>
    <w:rsid w:val="002B3750"/>
    <w:rsid w:val="002B3DD0"/>
    <w:rsid w:val="002B40E5"/>
    <w:rsid w:val="002B4249"/>
    <w:rsid w:val="002B46AF"/>
    <w:rsid w:val="002B4BD2"/>
    <w:rsid w:val="002B4FA1"/>
    <w:rsid w:val="002B4FCA"/>
    <w:rsid w:val="002B55ED"/>
    <w:rsid w:val="002B5777"/>
    <w:rsid w:val="002B6737"/>
    <w:rsid w:val="002B69F3"/>
    <w:rsid w:val="002B6B3E"/>
    <w:rsid w:val="002B6B68"/>
    <w:rsid w:val="002B6D96"/>
    <w:rsid w:val="002B713F"/>
    <w:rsid w:val="002B7441"/>
    <w:rsid w:val="002B7C20"/>
    <w:rsid w:val="002B7E2F"/>
    <w:rsid w:val="002C011A"/>
    <w:rsid w:val="002C02A0"/>
    <w:rsid w:val="002C052C"/>
    <w:rsid w:val="002C0785"/>
    <w:rsid w:val="002C0866"/>
    <w:rsid w:val="002C158B"/>
    <w:rsid w:val="002C2082"/>
    <w:rsid w:val="002C2189"/>
    <w:rsid w:val="002C23F6"/>
    <w:rsid w:val="002C2463"/>
    <w:rsid w:val="002C2A9D"/>
    <w:rsid w:val="002C2BC0"/>
    <w:rsid w:val="002C3214"/>
    <w:rsid w:val="002C337E"/>
    <w:rsid w:val="002C33F8"/>
    <w:rsid w:val="002C3466"/>
    <w:rsid w:val="002C387A"/>
    <w:rsid w:val="002C3B31"/>
    <w:rsid w:val="002C3B3B"/>
    <w:rsid w:val="002C3B75"/>
    <w:rsid w:val="002C3FF0"/>
    <w:rsid w:val="002C462B"/>
    <w:rsid w:val="002C4AB5"/>
    <w:rsid w:val="002C4CB4"/>
    <w:rsid w:val="002C4F41"/>
    <w:rsid w:val="002C5893"/>
    <w:rsid w:val="002C5B7F"/>
    <w:rsid w:val="002C5D6E"/>
    <w:rsid w:val="002C5E07"/>
    <w:rsid w:val="002C62B9"/>
    <w:rsid w:val="002C681D"/>
    <w:rsid w:val="002C695F"/>
    <w:rsid w:val="002C696F"/>
    <w:rsid w:val="002C6AE8"/>
    <w:rsid w:val="002C6BA8"/>
    <w:rsid w:val="002C6C85"/>
    <w:rsid w:val="002C6D78"/>
    <w:rsid w:val="002C70E2"/>
    <w:rsid w:val="002C75AA"/>
    <w:rsid w:val="002C75F9"/>
    <w:rsid w:val="002C766E"/>
    <w:rsid w:val="002C77F2"/>
    <w:rsid w:val="002C7A13"/>
    <w:rsid w:val="002D00FE"/>
    <w:rsid w:val="002D0227"/>
    <w:rsid w:val="002D0B57"/>
    <w:rsid w:val="002D0C32"/>
    <w:rsid w:val="002D0D85"/>
    <w:rsid w:val="002D0E35"/>
    <w:rsid w:val="002D14FD"/>
    <w:rsid w:val="002D15BE"/>
    <w:rsid w:val="002D17B0"/>
    <w:rsid w:val="002D1E5E"/>
    <w:rsid w:val="002D28AC"/>
    <w:rsid w:val="002D2CCA"/>
    <w:rsid w:val="002D2D58"/>
    <w:rsid w:val="002D2D6C"/>
    <w:rsid w:val="002D2D70"/>
    <w:rsid w:val="002D2F93"/>
    <w:rsid w:val="002D3501"/>
    <w:rsid w:val="002D36E4"/>
    <w:rsid w:val="002D3BE4"/>
    <w:rsid w:val="002D4625"/>
    <w:rsid w:val="002D4863"/>
    <w:rsid w:val="002D4997"/>
    <w:rsid w:val="002D4B49"/>
    <w:rsid w:val="002D4F48"/>
    <w:rsid w:val="002D500A"/>
    <w:rsid w:val="002D542B"/>
    <w:rsid w:val="002D5507"/>
    <w:rsid w:val="002D5708"/>
    <w:rsid w:val="002D5956"/>
    <w:rsid w:val="002D5AE6"/>
    <w:rsid w:val="002D5B35"/>
    <w:rsid w:val="002D5DDE"/>
    <w:rsid w:val="002D6009"/>
    <w:rsid w:val="002D61AB"/>
    <w:rsid w:val="002D6292"/>
    <w:rsid w:val="002D62E9"/>
    <w:rsid w:val="002D6DEF"/>
    <w:rsid w:val="002D6F44"/>
    <w:rsid w:val="002D7195"/>
    <w:rsid w:val="002D76D8"/>
    <w:rsid w:val="002D796A"/>
    <w:rsid w:val="002D7C51"/>
    <w:rsid w:val="002E0193"/>
    <w:rsid w:val="002E0238"/>
    <w:rsid w:val="002E09C8"/>
    <w:rsid w:val="002E0C73"/>
    <w:rsid w:val="002E1906"/>
    <w:rsid w:val="002E2161"/>
    <w:rsid w:val="002E216C"/>
    <w:rsid w:val="002E23E7"/>
    <w:rsid w:val="002E269F"/>
    <w:rsid w:val="002E288F"/>
    <w:rsid w:val="002E2E38"/>
    <w:rsid w:val="002E3194"/>
    <w:rsid w:val="002E336B"/>
    <w:rsid w:val="002E3874"/>
    <w:rsid w:val="002E38BA"/>
    <w:rsid w:val="002E3967"/>
    <w:rsid w:val="002E3CFE"/>
    <w:rsid w:val="002E3DE8"/>
    <w:rsid w:val="002E3FFE"/>
    <w:rsid w:val="002E4813"/>
    <w:rsid w:val="002E4860"/>
    <w:rsid w:val="002E4A96"/>
    <w:rsid w:val="002E559E"/>
    <w:rsid w:val="002E55C7"/>
    <w:rsid w:val="002E56F1"/>
    <w:rsid w:val="002E57F6"/>
    <w:rsid w:val="002E5837"/>
    <w:rsid w:val="002E5901"/>
    <w:rsid w:val="002E5AD5"/>
    <w:rsid w:val="002E5AE5"/>
    <w:rsid w:val="002E5C33"/>
    <w:rsid w:val="002E66DB"/>
    <w:rsid w:val="002E699E"/>
    <w:rsid w:val="002E6D2D"/>
    <w:rsid w:val="002E6E38"/>
    <w:rsid w:val="002E6F97"/>
    <w:rsid w:val="002E75BD"/>
    <w:rsid w:val="002E79DF"/>
    <w:rsid w:val="002E7B9B"/>
    <w:rsid w:val="002F0265"/>
    <w:rsid w:val="002F0383"/>
    <w:rsid w:val="002F0B0D"/>
    <w:rsid w:val="002F0D57"/>
    <w:rsid w:val="002F0DDB"/>
    <w:rsid w:val="002F120D"/>
    <w:rsid w:val="002F1680"/>
    <w:rsid w:val="002F1A07"/>
    <w:rsid w:val="002F1CCC"/>
    <w:rsid w:val="002F1D03"/>
    <w:rsid w:val="002F1DFD"/>
    <w:rsid w:val="002F1F10"/>
    <w:rsid w:val="002F20F9"/>
    <w:rsid w:val="002F2605"/>
    <w:rsid w:val="002F2845"/>
    <w:rsid w:val="002F2FAA"/>
    <w:rsid w:val="002F3394"/>
    <w:rsid w:val="002F342C"/>
    <w:rsid w:val="002F386B"/>
    <w:rsid w:val="002F392C"/>
    <w:rsid w:val="002F3A52"/>
    <w:rsid w:val="002F3BFD"/>
    <w:rsid w:val="002F3FFE"/>
    <w:rsid w:val="002F429D"/>
    <w:rsid w:val="002F43C6"/>
    <w:rsid w:val="002F450B"/>
    <w:rsid w:val="002F4BCF"/>
    <w:rsid w:val="002F585B"/>
    <w:rsid w:val="002F5AC6"/>
    <w:rsid w:val="002F5D54"/>
    <w:rsid w:val="002F6396"/>
    <w:rsid w:val="002F6CAD"/>
    <w:rsid w:val="002F6F6D"/>
    <w:rsid w:val="002F70D8"/>
    <w:rsid w:val="002F7495"/>
    <w:rsid w:val="002F7DE7"/>
    <w:rsid w:val="002F7F92"/>
    <w:rsid w:val="00300613"/>
    <w:rsid w:val="00300A23"/>
    <w:rsid w:val="00300AD6"/>
    <w:rsid w:val="00300BA8"/>
    <w:rsid w:val="00300DB9"/>
    <w:rsid w:val="00300F8A"/>
    <w:rsid w:val="003013DD"/>
    <w:rsid w:val="003015CD"/>
    <w:rsid w:val="003016D7"/>
    <w:rsid w:val="00301911"/>
    <w:rsid w:val="00301A24"/>
    <w:rsid w:val="00301D0E"/>
    <w:rsid w:val="00301FC3"/>
    <w:rsid w:val="003020A8"/>
    <w:rsid w:val="0030216E"/>
    <w:rsid w:val="003021DE"/>
    <w:rsid w:val="003029D1"/>
    <w:rsid w:val="00302C79"/>
    <w:rsid w:val="00302F4A"/>
    <w:rsid w:val="003030D2"/>
    <w:rsid w:val="003030E9"/>
    <w:rsid w:val="00303102"/>
    <w:rsid w:val="0030314D"/>
    <w:rsid w:val="00303407"/>
    <w:rsid w:val="00303614"/>
    <w:rsid w:val="00303660"/>
    <w:rsid w:val="00303852"/>
    <w:rsid w:val="00303959"/>
    <w:rsid w:val="00303A94"/>
    <w:rsid w:val="00303E93"/>
    <w:rsid w:val="00303F5C"/>
    <w:rsid w:val="0030418E"/>
    <w:rsid w:val="00304977"/>
    <w:rsid w:val="00304F58"/>
    <w:rsid w:val="0030509E"/>
    <w:rsid w:val="003055FD"/>
    <w:rsid w:val="0030581A"/>
    <w:rsid w:val="003059CC"/>
    <w:rsid w:val="00305BE9"/>
    <w:rsid w:val="00305CB4"/>
    <w:rsid w:val="00306E78"/>
    <w:rsid w:val="003072AD"/>
    <w:rsid w:val="0030751D"/>
    <w:rsid w:val="00307575"/>
    <w:rsid w:val="003076ED"/>
    <w:rsid w:val="00307AF4"/>
    <w:rsid w:val="00310102"/>
    <w:rsid w:val="003102CE"/>
    <w:rsid w:val="0031030C"/>
    <w:rsid w:val="00310365"/>
    <w:rsid w:val="00310620"/>
    <w:rsid w:val="003106A1"/>
    <w:rsid w:val="00310735"/>
    <w:rsid w:val="00310ACD"/>
    <w:rsid w:val="00310BFD"/>
    <w:rsid w:val="00311170"/>
    <w:rsid w:val="0031147B"/>
    <w:rsid w:val="0031151C"/>
    <w:rsid w:val="00311A09"/>
    <w:rsid w:val="00311C01"/>
    <w:rsid w:val="00311D11"/>
    <w:rsid w:val="00311E3D"/>
    <w:rsid w:val="003120BE"/>
    <w:rsid w:val="003121BD"/>
    <w:rsid w:val="0031262E"/>
    <w:rsid w:val="003127F0"/>
    <w:rsid w:val="00312C64"/>
    <w:rsid w:val="00312C83"/>
    <w:rsid w:val="0031325B"/>
    <w:rsid w:val="00313483"/>
    <w:rsid w:val="00313AB6"/>
    <w:rsid w:val="00313B76"/>
    <w:rsid w:val="00313D91"/>
    <w:rsid w:val="00313FE1"/>
    <w:rsid w:val="0031426C"/>
    <w:rsid w:val="003147DB"/>
    <w:rsid w:val="00314F3F"/>
    <w:rsid w:val="0031502D"/>
    <w:rsid w:val="003152D6"/>
    <w:rsid w:val="003158E1"/>
    <w:rsid w:val="00315B09"/>
    <w:rsid w:val="00315E74"/>
    <w:rsid w:val="003160AD"/>
    <w:rsid w:val="00316192"/>
    <w:rsid w:val="003162D8"/>
    <w:rsid w:val="003163AD"/>
    <w:rsid w:val="0031657E"/>
    <w:rsid w:val="00316589"/>
    <w:rsid w:val="003165DD"/>
    <w:rsid w:val="0031726D"/>
    <w:rsid w:val="0031747C"/>
    <w:rsid w:val="003175F9"/>
    <w:rsid w:val="00317CE0"/>
    <w:rsid w:val="00320287"/>
    <w:rsid w:val="00321111"/>
    <w:rsid w:val="0032186A"/>
    <w:rsid w:val="0032190E"/>
    <w:rsid w:val="00321B4D"/>
    <w:rsid w:val="00321E08"/>
    <w:rsid w:val="00321F96"/>
    <w:rsid w:val="0032295D"/>
    <w:rsid w:val="00322D97"/>
    <w:rsid w:val="00322EC8"/>
    <w:rsid w:val="00323136"/>
    <w:rsid w:val="003231E3"/>
    <w:rsid w:val="00323229"/>
    <w:rsid w:val="00323321"/>
    <w:rsid w:val="003234FC"/>
    <w:rsid w:val="003236BA"/>
    <w:rsid w:val="0032388D"/>
    <w:rsid w:val="00323E59"/>
    <w:rsid w:val="003240F8"/>
    <w:rsid w:val="003242F7"/>
    <w:rsid w:val="00324798"/>
    <w:rsid w:val="00324FBB"/>
    <w:rsid w:val="00324FD7"/>
    <w:rsid w:val="00325176"/>
    <w:rsid w:val="0032549E"/>
    <w:rsid w:val="003256C8"/>
    <w:rsid w:val="00325858"/>
    <w:rsid w:val="00325AFA"/>
    <w:rsid w:val="00325D81"/>
    <w:rsid w:val="0032684C"/>
    <w:rsid w:val="00326EBD"/>
    <w:rsid w:val="003271FA"/>
    <w:rsid w:val="00327232"/>
    <w:rsid w:val="00327572"/>
    <w:rsid w:val="00327746"/>
    <w:rsid w:val="00327ED4"/>
    <w:rsid w:val="00327FE4"/>
    <w:rsid w:val="00330004"/>
    <w:rsid w:val="003300B4"/>
    <w:rsid w:val="003302F5"/>
    <w:rsid w:val="00330335"/>
    <w:rsid w:val="00330937"/>
    <w:rsid w:val="003309AC"/>
    <w:rsid w:val="00330C02"/>
    <w:rsid w:val="00330FEF"/>
    <w:rsid w:val="0033149C"/>
    <w:rsid w:val="003314C5"/>
    <w:rsid w:val="0033283C"/>
    <w:rsid w:val="00332F8B"/>
    <w:rsid w:val="003330DF"/>
    <w:rsid w:val="003331ED"/>
    <w:rsid w:val="00333627"/>
    <w:rsid w:val="003336BC"/>
    <w:rsid w:val="003338E9"/>
    <w:rsid w:val="00333988"/>
    <w:rsid w:val="00333E0C"/>
    <w:rsid w:val="00333E59"/>
    <w:rsid w:val="0033400E"/>
    <w:rsid w:val="0033409A"/>
    <w:rsid w:val="00334328"/>
    <w:rsid w:val="003345FE"/>
    <w:rsid w:val="00334862"/>
    <w:rsid w:val="00334975"/>
    <w:rsid w:val="00334A8B"/>
    <w:rsid w:val="00334AF8"/>
    <w:rsid w:val="00334BB2"/>
    <w:rsid w:val="00334E57"/>
    <w:rsid w:val="00334F59"/>
    <w:rsid w:val="00334FA0"/>
    <w:rsid w:val="0033551F"/>
    <w:rsid w:val="003356FE"/>
    <w:rsid w:val="00335AA7"/>
    <w:rsid w:val="00335CF2"/>
    <w:rsid w:val="00335D46"/>
    <w:rsid w:val="00335E3A"/>
    <w:rsid w:val="00336159"/>
    <w:rsid w:val="0033620E"/>
    <w:rsid w:val="00336CDB"/>
    <w:rsid w:val="003371D7"/>
    <w:rsid w:val="0034019F"/>
    <w:rsid w:val="003403D9"/>
    <w:rsid w:val="00340793"/>
    <w:rsid w:val="00340A8B"/>
    <w:rsid w:val="00341055"/>
    <w:rsid w:val="003416AD"/>
    <w:rsid w:val="00341D5A"/>
    <w:rsid w:val="00342077"/>
    <w:rsid w:val="003425BF"/>
    <w:rsid w:val="003425C5"/>
    <w:rsid w:val="00342C16"/>
    <w:rsid w:val="0034346F"/>
    <w:rsid w:val="00343987"/>
    <w:rsid w:val="00343ABC"/>
    <w:rsid w:val="0034466E"/>
    <w:rsid w:val="0034473E"/>
    <w:rsid w:val="003451EE"/>
    <w:rsid w:val="003454BB"/>
    <w:rsid w:val="00345968"/>
    <w:rsid w:val="00345991"/>
    <w:rsid w:val="003463CC"/>
    <w:rsid w:val="00346839"/>
    <w:rsid w:val="003469EE"/>
    <w:rsid w:val="00346A60"/>
    <w:rsid w:val="00346BDA"/>
    <w:rsid w:val="0034708A"/>
    <w:rsid w:val="00347138"/>
    <w:rsid w:val="003473FF"/>
    <w:rsid w:val="003475BE"/>
    <w:rsid w:val="0034796E"/>
    <w:rsid w:val="003479EC"/>
    <w:rsid w:val="00347AFF"/>
    <w:rsid w:val="0035033C"/>
    <w:rsid w:val="003504D2"/>
    <w:rsid w:val="003506B9"/>
    <w:rsid w:val="00350813"/>
    <w:rsid w:val="00350C35"/>
    <w:rsid w:val="00350F16"/>
    <w:rsid w:val="003510FF"/>
    <w:rsid w:val="00351B41"/>
    <w:rsid w:val="00351D57"/>
    <w:rsid w:val="00351E2E"/>
    <w:rsid w:val="00351E5A"/>
    <w:rsid w:val="00351ED3"/>
    <w:rsid w:val="003520EC"/>
    <w:rsid w:val="003528BD"/>
    <w:rsid w:val="00352AB7"/>
    <w:rsid w:val="00352F7B"/>
    <w:rsid w:val="00353306"/>
    <w:rsid w:val="00353B4F"/>
    <w:rsid w:val="00353BBF"/>
    <w:rsid w:val="00353BC7"/>
    <w:rsid w:val="00353CF4"/>
    <w:rsid w:val="00354050"/>
    <w:rsid w:val="0035418B"/>
    <w:rsid w:val="003546F6"/>
    <w:rsid w:val="00354B5B"/>
    <w:rsid w:val="00354C42"/>
    <w:rsid w:val="00354E6C"/>
    <w:rsid w:val="00354EEC"/>
    <w:rsid w:val="00355077"/>
    <w:rsid w:val="00355156"/>
    <w:rsid w:val="00355206"/>
    <w:rsid w:val="0035522E"/>
    <w:rsid w:val="003553EB"/>
    <w:rsid w:val="00355659"/>
    <w:rsid w:val="003556B8"/>
    <w:rsid w:val="00355FA8"/>
    <w:rsid w:val="003560B9"/>
    <w:rsid w:val="00356D85"/>
    <w:rsid w:val="00356E53"/>
    <w:rsid w:val="00357115"/>
    <w:rsid w:val="003571D7"/>
    <w:rsid w:val="003573C6"/>
    <w:rsid w:val="0035745D"/>
    <w:rsid w:val="00357490"/>
    <w:rsid w:val="00357531"/>
    <w:rsid w:val="00357816"/>
    <w:rsid w:val="00357867"/>
    <w:rsid w:val="003579A1"/>
    <w:rsid w:val="00357A98"/>
    <w:rsid w:val="00357BB6"/>
    <w:rsid w:val="00357DFE"/>
    <w:rsid w:val="00357FBB"/>
    <w:rsid w:val="00360202"/>
    <w:rsid w:val="003604BF"/>
    <w:rsid w:val="00360875"/>
    <w:rsid w:val="00360A27"/>
    <w:rsid w:val="00360FB2"/>
    <w:rsid w:val="0036134F"/>
    <w:rsid w:val="00361576"/>
    <w:rsid w:val="003617F2"/>
    <w:rsid w:val="00361885"/>
    <w:rsid w:val="00361C38"/>
    <w:rsid w:val="00362059"/>
    <w:rsid w:val="0036207B"/>
    <w:rsid w:val="0036211A"/>
    <w:rsid w:val="003621AF"/>
    <w:rsid w:val="00362340"/>
    <w:rsid w:val="00362B39"/>
    <w:rsid w:val="00362C5A"/>
    <w:rsid w:val="00362E33"/>
    <w:rsid w:val="0036310B"/>
    <w:rsid w:val="0036330A"/>
    <w:rsid w:val="003633D9"/>
    <w:rsid w:val="00363402"/>
    <w:rsid w:val="003638BF"/>
    <w:rsid w:val="00363980"/>
    <w:rsid w:val="003639D5"/>
    <w:rsid w:val="00363A6A"/>
    <w:rsid w:val="00363B85"/>
    <w:rsid w:val="00363E64"/>
    <w:rsid w:val="003641CC"/>
    <w:rsid w:val="003643A8"/>
    <w:rsid w:val="00364444"/>
    <w:rsid w:val="00364812"/>
    <w:rsid w:val="00364A5A"/>
    <w:rsid w:val="00365D0D"/>
    <w:rsid w:val="00365E09"/>
    <w:rsid w:val="00366277"/>
    <w:rsid w:val="003664D4"/>
    <w:rsid w:val="00366909"/>
    <w:rsid w:val="00366CE3"/>
    <w:rsid w:val="003671FD"/>
    <w:rsid w:val="00367234"/>
    <w:rsid w:val="003675A0"/>
    <w:rsid w:val="003675D4"/>
    <w:rsid w:val="00367688"/>
    <w:rsid w:val="00367987"/>
    <w:rsid w:val="003679A4"/>
    <w:rsid w:val="00367B47"/>
    <w:rsid w:val="00370684"/>
    <w:rsid w:val="00370AC1"/>
    <w:rsid w:val="00370B78"/>
    <w:rsid w:val="00370C99"/>
    <w:rsid w:val="00370D6B"/>
    <w:rsid w:val="00370DA9"/>
    <w:rsid w:val="003715B0"/>
    <w:rsid w:val="0037163A"/>
    <w:rsid w:val="00371B6A"/>
    <w:rsid w:val="00371BA9"/>
    <w:rsid w:val="003727DA"/>
    <w:rsid w:val="0037280A"/>
    <w:rsid w:val="0037280E"/>
    <w:rsid w:val="00372B39"/>
    <w:rsid w:val="00372CBF"/>
    <w:rsid w:val="00372E7D"/>
    <w:rsid w:val="003731F3"/>
    <w:rsid w:val="00373658"/>
    <w:rsid w:val="00373A62"/>
    <w:rsid w:val="00373C2A"/>
    <w:rsid w:val="00374600"/>
    <w:rsid w:val="00374879"/>
    <w:rsid w:val="00374F24"/>
    <w:rsid w:val="003750D4"/>
    <w:rsid w:val="0037548F"/>
    <w:rsid w:val="003759B8"/>
    <w:rsid w:val="0037621C"/>
    <w:rsid w:val="003764BE"/>
    <w:rsid w:val="003768BE"/>
    <w:rsid w:val="003768E7"/>
    <w:rsid w:val="0037692E"/>
    <w:rsid w:val="00376E16"/>
    <w:rsid w:val="00377801"/>
    <w:rsid w:val="00377BF2"/>
    <w:rsid w:val="00380073"/>
    <w:rsid w:val="0038044D"/>
    <w:rsid w:val="0038045B"/>
    <w:rsid w:val="00380AAA"/>
    <w:rsid w:val="00380B17"/>
    <w:rsid w:val="0038100B"/>
    <w:rsid w:val="00381191"/>
    <w:rsid w:val="0038125D"/>
    <w:rsid w:val="003814E9"/>
    <w:rsid w:val="003817C8"/>
    <w:rsid w:val="00381A71"/>
    <w:rsid w:val="00381E60"/>
    <w:rsid w:val="00382023"/>
    <w:rsid w:val="003820E1"/>
    <w:rsid w:val="003822C4"/>
    <w:rsid w:val="00382ABE"/>
    <w:rsid w:val="00382B3B"/>
    <w:rsid w:val="00382C64"/>
    <w:rsid w:val="00383184"/>
    <w:rsid w:val="00383294"/>
    <w:rsid w:val="003833B7"/>
    <w:rsid w:val="00383503"/>
    <w:rsid w:val="00383670"/>
    <w:rsid w:val="003836EE"/>
    <w:rsid w:val="00383776"/>
    <w:rsid w:val="00383829"/>
    <w:rsid w:val="0038384C"/>
    <w:rsid w:val="0038448E"/>
    <w:rsid w:val="003844E3"/>
    <w:rsid w:val="00384AF2"/>
    <w:rsid w:val="00384D21"/>
    <w:rsid w:val="003853DE"/>
    <w:rsid w:val="00385436"/>
    <w:rsid w:val="003860D6"/>
    <w:rsid w:val="003868B1"/>
    <w:rsid w:val="0038698C"/>
    <w:rsid w:val="00386C01"/>
    <w:rsid w:val="00386C23"/>
    <w:rsid w:val="00386D8A"/>
    <w:rsid w:val="0038720F"/>
    <w:rsid w:val="003872B0"/>
    <w:rsid w:val="003879F4"/>
    <w:rsid w:val="00387A0F"/>
    <w:rsid w:val="00387A3B"/>
    <w:rsid w:val="00387DC4"/>
    <w:rsid w:val="00387DEF"/>
    <w:rsid w:val="003905B2"/>
    <w:rsid w:val="00390729"/>
    <w:rsid w:val="00390759"/>
    <w:rsid w:val="003907E5"/>
    <w:rsid w:val="00390A02"/>
    <w:rsid w:val="00390D40"/>
    <w:rsid w:val="00391379"/>
    <w:rsid w:val="00391761"/>
    <w:rsid w:val="003917CC"/>
    <w:rsid w:val="003918DB"/>
    <w:rsid w:val="00391A74"/>
    <w:rsid w:val="00391B6C"/>
    <w:rsid w:val="003920A6"/>
    <w:rsid w:val="003924FB"/>
    <w:rsid w:val="0039297B"/>
    <w:rsid w:val="00392A46"/>
    <w:rsid w:val="00392A85"/>
    <w:rsid w:val="00392BB8"/>
    <w:rsid w:val="00392FB3"/>
    <w:rsid w:val="003933E9"/>
    <w:rsid w:val="00393A3B"/>
    <w:rsid w:val="00393A94"/>
    <w:rsid w:val="00393F40"/>
    <w:rsid w:val="00394277"/>
    <w:rsid w:val="0039429C"/>
    <w:rsid w:val="00394871"/>
    <w:rsid w:val="0039489E"/>
    <w:rsid w:val="00394B28"/>
    <w:rsid w:val="00394FA2"/>
    <w:rsid w:val="00395036"/>
    <w:rsid w:val="00395258"/>
    <w:rsid w:val="003952F7"/>
    <w:rsid w:val="003955CA"/>
    <w:rsid w:val="00395A55"/>
    <w:rsid w:val="00395A61"/>
    <w:rsid w:val="00395AE0"/>
    <w:rsid w:val="00396616"/>
    <w:rsid w:val="00396D7C"/>
    <w:rsid w:val="003970C9"/>
    <w:rsid w:val="00397E37"/>
    <w:rsid w:val="00397E44"/>
    <w:rsid w:val="00397F9E"/>
    <w:rsid w:val="003A090B"/>
    <w:rsid w:val="003A0BCD"/>
    <w:rsid w:val="003A0D6E"/>
    <w:rsid w:val="003A12C7"/>
    <w:rsid w:val="003A1649"/>
    <w:rsid w:val="003A16B9"/>
    <w:rsid w:val="003A16C5"/>
    <w:rsid w:val="003A1886"/>
    <w:rsid w:val="003A1A4C"/>
    <w:rsid w:val="003A1CD5"/>
    <w:rsid w:val="003A1D9E"/>
    <w:rsid w:val="003A1DBE"/>
    <w:rsid w:val="003A2683"/>
    <w:rsid w:val="003A2987"/>
    <w:rsid w:val="003A2FB7"/>
    <w:rsid w:val="003A30DA"/>
    <w:rsid w:val="003A31F9"/>
    <w:rsid w:val="003A3476"/>
    <w:rsid w:val="003A3811"/>
    <w:rsid w:val="003A3BA2"/>
    <w:rsid w:val="003A3F4B"/>
    <w:rsid w:val="003A418D"/>
    <w:rsid w:val="003A4222"/>
    <w:rsid w:val="003A4342"/>
    <w:rsid w:val="003A4B2A"/>
    <w:rsid w:val="003A4B7C"/>
    <w:rsid w:val="003A4CED"/>
    <w:rsid w:val="003A4E01"/>
    <w:rsid w:val="003A4E32"/>
    <w:rsid w:val="003A51BF"/>
    <w:rsid w:val="003A5221"/>
    <w:rsid w:val="003A55DA"/>
    <w:rsid w:val="003A5818"/>
    <w:rsid w:val="003A59B3"/>
    <w:rsid w:val="003A5A38"/>
    <w:rsid w:val="003A5B71"/>
    <w:rsid w:val="003A5DCA"/>
    <w:rsid w:val="003A5ED7"/>
    <w:rsid w:val="003A63EB"/>
    <w:rsid w:val="003A646A"/>
    <w:rsid w:val="003A6474"/>
    <w:rsid w:val="003A64DD"/>
    <w:rsid w:val="003A669F"/>
    <w:rsid w:val="003A6740"/>
    <w:rsid w:val="003A6834"/>
    <w:rsid w:val="003A6B95"/>
    <w:rsid w:val="003A6E2C"/>
    <w:rsid w:val="003A7366"/>
    <w:rsid w:val="003A748F"/>
    <w:rsid w:val="003A76B8"/>
    <w:rsid w:val="003A7BE0"/>
    <w:rsid w:val="003B0010"/>
    <w:rsid w:val="003B00BE"/>
    <w:rsid w:val="003B0101"/>
    <w:rsid w:val="003B047D"/>
    <w:rsid w:val="003B05BD"/>
    <w:rsid w:val="003B08F0"/>
    <w:rsid w:val="003B0FD3"/>
    <w:rsid w:val="003B12C8"/>
    <w:rsid w:val="003B130E"/>
    <w:rsid w:val="003B1677"/>
    <w:rsid w:val="003B171A"/>
    <w:rsid w:val="003B20F5"/>
    <w:rsid w:val="003B21CB"/>
    <w:rsid w:val="003B220F"/>
    <w:rsid w:val="003B244D"/>
    <w:rsid w:val="003B273F"/>
    <w:rsid w:val="003B27B1"/>
    <w:rsid w:val="003B28EF"/>
    <w:rsid w:val="003B2A0D"/>
    <w:rsid w:val="003B2CA1"/>
    <w:rsid w:val="003B3021"/>
    <w:rsid w:val="003B3063"/>
    <w:rsid w:val="003B344C"/>
    <w:rsid w:val="003B3A78"/>
    <w:rsid w:val="003B3C5C"/>
    <w:rsid w:val="003B3E25"/>
    <w:rsid w:val="003B4051"/>
    <w:rsid w:val="003B4110"/>
    <w:rsid w:val="003B4367"/>
    <w:rsid w:val="003B4EF9"/>
    <w:rsid w:val="003B5564"/>
    <w:rsid w:val="003B590C"/>
    <w:rsid w:val="003B5BC9"/>
    <w:rsid w:val="003B5D11"/>
    <w:rsid w:val="003B6034"/>
    <w:rsid w:val="003B61A5"/>
    <w:rsid w:val="003B6403"/>
    <w:rsid w:val="003B646D"/>
    <w:rsid w:val="003B64E2"/>
    <w:rsid w:val="003B6719"/>
    <w:rsid w:val="003B71E7"/>
    <w:rsid w:val="003B7231"/>
    <w:rsid w:val="003B77CD"/>
    <w:rsid w:val="003B795A"/>
    <w:rsid w:val="003C004D"/>
    <w:rsid w:val="003C00E6"/>
    <w:rsid w:val="003C015C"/>
    <w:rsid w:val="003C019A"/>
    <w:rsid w:val="003C0C83"/>
    <w:rsid w:val="003C0CAF"/>
    <w:rsid w:val="003C0FB6"/>
    <w:rsid w:val="003C0FE9"/>
    <w:rsid w:val="003C1524"/>
    <w:rsid w:val="003C1866"/>
    <w:rsid w:val="003C1DEC"/>
    <w:rsid w:val="003C2136"/>
    <w:rsid w:val="003C2250"/>
    <w:rsid w:val="003C2ACC"/>
    <w:rsid w:val="003C2E1F"/>
    <w:rsid w:val="003C2E2A"/>
    <w:rsid w:val="003C31A0"/>
    <w:rsid w:val="003C3276"/>
    <w:rsid w:val="003C32D1"/>
    <w:rsid w:val="003C34E7"/>
    <w:rsid w:val="003C3EC3"/>
    <w:rsid w:val="003C4133"/>
    <w:rsid w:val="003C4346"/>
    <w:rsid w:val="003C43B5"/>
    <w:rsid w:val="003C443D"/>
    <w:rsid w:val="003C4734"/>
    <w:rsid w:val="003C4A6F"/>
    <w:rsid w:val="003C4BCD"/>
    <w:rsid w:val="003C53F7"/>
    <w:rsid w:val="003C616D"/>
    <w:rsid w:val="003C63E0"/>
    <w:rsid w:val="003C66FE"/>
    <w:rsid w:val="003C695B"/>
    <w:rsid w:val="003C69E1"/>
    <w:rsid w:val="003C6A20"/>
    <w:rsid w:val="003C6BD1"/>
    <w:rsid w:val="003C6C33"/>
    <w:rsid w:val="003C6FFA"/>
    <w:rsid w:val="003C708E"/>
    <w:rsid w:val="003C7381"/>
    <w:rsid w:val="003C75CE"/>
    <w:rsid w:val="003C7710"/>
    <w:rsid w:val="003C7E99"/>
    <w:rsid w:val="003C7F17"/>
    <w:rsid w:val="003D0209"/>
    <w:rsid w:val="003D0443"/>
    <w:rsid w:val="003D090D"/>
    <w:rsid w:val="003D0A7C"/>
    <w:rsid w:val="003D0BC7"/>
    <w:rsid w:val="003D10EA"/>
    <w:rsid w:val="003D14D5"/>
    <w:rsid w:val="003D16E4"/>
    <w:rsid w:val="003D19ED"/>
    <w:rsid w:val="003D1E94"/>
    <w:rsid w:val="003D1F06"/>
    <w:rsid w:val="003D1F88"/>
    <w:rsid w:val="003D22D8"/>
    <w:rsid w:val="003D24CF"/>
    <w:rsid w:val="003D24F6"/>
    <w:rsid w:val="003D2697"/>
    <w:rsid w:val="003D279D"/>
    <w:rsid w:val="003D2ACD"/>
    <w:rsid w:val="003D2AD0"/>
    <w:rsid w:val="003D2B65"/>
    <w:rsid w:val="003D2BCA"/>
    <w:rsid w:val="003D2F64"/>
    <w:rsid w:val="003D3275"/>
    <w:rsid w:val="003D3761"/>
    <w:rsid w:val="003D3825"/>
    <w:rsid w:val="003D4248"/>
    <w:rsid w:val="003D42C7"/>
    <w:rsid w:val="003D4401"/>
    <w:rsid w:val="003D4BB6"/>
    <w:rsid w:val="003D58ED"/>
    <w:rsid w:val="003D6073"/>
    <w:rsid w:val="003D620A"/>
    <w:rsid w:val="003D62E3"/>
    <w:rsid w:val="003D62F4"/>
    <w:rsid w:val="003D6394"/>
    <w:rsid w:val="003D6495"/>
    <w:rsid w:val="003D6AE7"/>
    <w:rsid w:val="003D72F0"/>
    <w:rsid w:val="003D7873"/>
    <w:rsid w:val="003D7AC0"/>
    <w:rsid w:val="003D7E52"/>
    <w:rsid w:val="003E0022"/>
    <w:rsid w:val="003E008B"/>
    <w:rsid w:val="003E0466"/>
    <w:rsid w:val="003E0882"/>
    <w:rsid w:val="003E09D6"/>
    <w:rsid w:val="003E0A8F"/>
    <w:rsid w:val="003E0B08"/>
    <w:rsid w:val="003E114A"/>
    <w:rsid w:val="003E1567"/>
    <w:rsid w:val="003E1A8D"/>
    <w:rsid w:val="003E1C74"/>
    <w:rsid w:val="003E1E5F"/>
    <w:rsid w:val="003E2321"/>
    <w:rsid w:val="003E2594"/>
    <w:rsid w:val="003E28D7"/>
    <w:rsid w:val="003E29C4"/>
    <w:rsid w:val="003E29D5"/>
    <w:rsid w:val="003E2F3B"/>
    <w:rsid w:val="003E310C"/>
    <w:rsid w:val="003E3DBE"/>
    <w:rsid w:val="003E3EE4"/>
    <w:rsid w:val="003E3FB9"/>
    <w:rsid w:val="003E403D"/>
    <w:rsid w:val="003E41AD"/>
    <w:rsid w:val="003E4235"/>
    <w:rsid w:val="003E4623"/>
    <w:rsid w:val="003E4918"/>
    <w:rsid w:val="003E4C58"/>
    <w:rsid w:val="003E5588"/>
    <w:rsid w:val="003E5919"/>
    <w:rsid w:val="003E5ABF"/>
    <w:rsid w:val="003E5DF3"/>
    <w:rsid w:val="003E6272"/>
    <w:rsid w:val="003E6537"/>
    <w:rsid w:val="003E6838"/>
    <w:rsid w:val="003E6B78"/>
    <w:rsid w:val="003E7100"/>
    <w:rsid w:val="003E71A1"/>
    <w:rsid w:val="003E72AA"/>
    <w:rsid w:val="003E7323"/>
    <w:rsid w:val="003E7832"/>
    <w:rsid w:val="003E7A02"/>
    <w:rsid w:val="003E7EF3"/>
    <w:rsid w:val="003F0069"/>
    <w:rsid w:val="003F059D"/>
    <w:rsid w:val="003F099F"/>
    <w:rsid w:val="003F0C16"/>
    <w:rsid w:val="003F0D8C"/>
    <w:rsid w:val="003F0DDC"/>
    <w:rsid w:val="003F131F"/>
    <w:rsid w:val="003F141C"/>
    <w:rsid w:val="003F1798"/>
    <w:rsid w:val="003F198E"/>
    <w:rsid w:val="003F1A0B"/>
    <w:rsid w:val="003F1E7E"/>
    <w:rsid w:val="003F2348"/>
    <w:rsid w:val="003F24FC"/>
    <w:rsid w:val="003F2A15"/>
    <w:rsid w:val="003F2BBF"/>
    <w:rsid w:val="003F2D9B"/>
    <w:rsid w:val="003F30DB"/>
    <w:rsid w:val="003F3414"/>
    <w:rsid w:val="003F34AD"/>
    <w:rsid w:val="003F3519"/>
    <w:rsid w:val="003F3864"/>
    <w:rsid w:val="003F3A90"/>
    <w:rsid w:val="003F3B13"/>
    <w:rsid w:val="003F3B45"/>
    <w:rsid w:val="003F3E16"/>
    <w:rsid w:val="003F47C3"/>
    <w:rsid w:val="003F4B85"/>
    <w:rsid w:val="003F5444"/>
    <w:rsid w:val="003F54BE"/>
    <w:rsid w:val="003F5568"/>
    <w:rsid w:val="003F55E5"/>
    <w:rsid w:val="003F59C9"/>
    <w:rsid w:val="003F5E52"/>
    <w:rsid w:val="003F644A"/>
    <w:rsid w:val="003F6A71"/>
    <w:rsid w:val="003F6D83"/>
    <w:rsid w:val="003F75DA"/>
    <w:rsid w:val="003F7E1A"/>
    <w:rsid w:val="0040014E"/>
    <w:rsid w:val="00400729"/>
    <w:rsid w:val="0040089F"/>
    <w:rsid w:val="00400AD0"/>
    <w:rsid w:val="00400D5B"/>
    <w:rsid w:val="00400DD8"/>
    <w:rsid w:val="00400E4B"/>
    <w:rsid w:val="0040135A"/>
    <w:rsid w:val="00401424"/>
    <w:rsid w:val="004019CB"/>
    <w:rsid w:val="004027D2"/>
    <w:rsid w:val="00402922"/>
    <w:rsid w:val="00402AFE"/>
    <w:rsid w:val="004039B0"/>
    <w:rsid w:val="004042BA"/>
    <w:rsid w:val="004044BD"/>
    <w:rsid w:val="004044FB"/>
    <w:rsid w:val="00404510"/>
    <w:rsid w:val="00404731"/>
    <w:rsid w:val="00404856"/>
    <w:rsid w:val="004053FF"/>
    <w:rsid w:val="00405824"/>
    <w:rsid w:val="00405D1F"/>
    <w:rsid w:val="00406400"/>
    <w:rsid w:val="004064FA"/>
    <w:rsid w:val="00406548"/>
    <w:rsid w:val="004065DC"/>
    <w:rsid w:val="00406A1F"/>
    <w:rsid w:val="00406E2A"/>
    <w:rsid w:val="00406EF7"/>
    <w:rsid w:val="0040788C"/>
    <w:rsid w:val="00407BA6"/>
    <w:rsid w:val="00407BB4"/>
    <w:rsid w:val="00407E26"/>
    <w:rsid w:val="00407E5C"/>
    <w:rsid w:val="00410379"/>
    <w:rsid w:val="0041043A"/>
    <w:rsid w:val="00410783"/>
    <w:rsid w:val="00410F6C"/>
    <w:rsid w:val="00411274"/>
    <w:rsid w:val="00411294"/>
    <w:rsid w:val="004114AA"/>
    <w:rsid w:val="004118C7"/>
    <w:rsid w:val="00411BB1"/>
    <w:rsid w:val="00411E5D"/>
    <w:rsid w:val="00411FAC"/>
    <w:rsid w:val="004121CF"/>
    <w:rsid w:val="004125B9"/>
    <w:rsid w:val="00412EE5"/>
    <w:rsid w:val="004133FF"/>
    <w:rsid w:val="00413592"/>
    <w:rsid w:val="00413706"/>
    <w:rsid w:val="00413A40"/>
    <w:rsid w:val="00413B31"/>
    <w:rsid w:val="00413B70"/>
    <w:rsid w:val="00413DA8"/>
    <w:rsid w:val="00413EC1"/>
    <w:rsid w:val="00414365"/>
    <w:rsid w:val="004144D1"/>
    <w:rsid w:val="00414733"/>
    <w:rsid w:val="00414820"/>
    <w:rsid w:val="00414C5C"/>
    <w:rsid w:val="00415405"/>
    <w:rsid w:val="0041562C"/>
    <w:rsid w:val="00415DDD"/>
    <w:rsid w:val="004160A4"/>
    <w:rsid w:val="00416125"/>
    <w:rsid w:val="004162FA"/>
    <w:rsid w:val="0041632B"/>
    <w:rsid w:val="00416861"/>
    <w:rsid w:val="00416D9A"/>
    <w:rsid w:val="00416E47"/>
    <w:rsid w:val="00417011"/>
    <w:rsid w:val="0041736B"/>
    <w:rsid w:val="00417863"/>
    <w:rsid w:val="00417A7E"/>
    <w:rsid w:val="004201E4"/>
    <w:rsid w:val="00420205"/>
    <w:rsid w:val="00420309"/>
    <w:rsid w:val="0042059A"/>
    <w:rsid w:val="00420752"/>
    <w:rsid w:val="004209ED"/>
    <w:rsid w:val="00420B70"/>
    <w:rsid w:val="00420BD4"/>
    <w:rsid w:val="00420D62"/>
    <w:rsid w:val="00420DCF"/>
    <w:rsid w:val="00420DE6"/>
    <w:rsid w:val="00420E5F"/>
    <w:rsid w:val="0042198D"/>
    <w:rsid w:val="00421C16"/>
    <w:rsid w:val="00421DFB"/>
    <w:rsid w:val="00422324"/>
    <w:rsid w:val="004224C5"/>
    <w:rsid w:val="00422C34"/>
    <w:rsid w:val="00422C7B"/>
    <w:rsid w:val="00423149"/>
    <w:rsid w:val="004231BA"/>
    <w:rsid w:val="004232DB"/>
    <w:rsid w:val="00424414"/>
    <w:rsid w:val="00424583"/>
    <w:rsid w:val="0042474E"/>
    <w:rsid w:val="00424D69"/>
    <w:rsid w:val="00425EAA"/>
    <w:rsid w:val="00425EB7"/>
    <w:rsid w:val="00426367"/>
    <w:rsid w:val="0042645F"/>
    <w:rsid w:val="004264F6"/>
    <w:rsid w:val="004267E6"/>
    <w:rsid w:val="004267F4"/>
    <w:rsid w:val="0042687D"/>
    <w:rsid w:val="00427036"/>
    <w:rsid w:val="00427667"/>
    <w:rsid w:val="00427816"/>
    <w:rsid w:val="00427DD4"/>
    <w:rsid w:val="0043050B"/>
    <w:rsid w:val="004305C4"/>
    <w:rsid w:val="0043062D"/>
    <w:rsid w:val="0043092C"/>
    <w:rsid w:val="004309FE"/>
    <w:rsid w:val="00430F51"/>
    <w:rsid w:val="00431096"/>
    <w:rsid w:val="00431656"/>
    <w:rsid w:val="004319B3"/>
    <w:rsid w:val="004328BB"/>
    <w:rsid w:val="00432AC1"/>
    <w:rsid w:val="00432C70"/>
    <w:rsid w:val="00432E02"/>
    <w:rsid w:val="0043350E"/>
    <w:rsid w:val="0043394B"/>
    <w:rsid w:val="00433AB8"/>
    <w:rsid w:val="00433B41"/>
    <w:rsid w:val="00434156"/>
    <w:rsid w:val="004343F1"/>
    <w:rsid w:val="0043450C"/>
    <w:rsid w:val="00434528"/>
    <w:rsid w:val="00435161"/>
    <w:rsid w:val="004351DF"/>
    <w:rsid w:val="00435396"/>
    <w:rsid w:val="004354C2"/>
    <w:rsid w:val="0043558B"/>
    <w:rsid w:val="004359D0"/>
    <w:rsid w:val="00435F05"/>
    <w:rsid w:val="00435F9A"/>
    <w:rsid w:val="0043667D"/>
    <w:rsid w:val="0043667F"/>
    <w:rsid w:val="0043681E"/>
    <w:rsid w:val="00437182"/>
    <w:rsid w:val="00437190"/>
    <w:rsid w:val="004372F9"/>
    <w:rsid w:val="004379C6"/>
    <w:rsid w:val="00437DB6"/>
    <w:rsid w:val="0044009F"/>
    <w:rsid w:val="004400AE"/>
    <w:rsid w:val="004402DC"/>
    <w:rsid w:val="0044047C"/>
    <w:rsid w:val="0044065B"/>
    <w:rsid w:val="00440889"/>
    <w:rsid w:val="00440C12"/>
    <w:rsid w:val="00440FCF"/>
    <w:rsid w:val="004412E4"/>
    <w:rsid w:val="004413EF"/>
    <w:rsid w:val="004416E3"/>
    <w:rsid w:val="00441DDC"/>
    <w:rsid w:val="00441F62"/>
    <w:rsid w:val="0044241E"/>
    <w:rsid w:val="004426FB"/>
    <w:rsid w:val="004427AB"/>
    <w:rsid w:val="00442E35"/>
    <w:rsid w:val="00442EF6"/>
    <w:rsid w:val="0044338E"/>
    <w:rsid w:val="004436AA"/>
    <w:rsid w:val="004438EB"/>
    <w:rsid w:val="00443991"/>
    <w:rsid w:val="004439A2"/>
    <w:rsid w:val="004445FE"/>
    <w:rsid w:val="00444F4A"/>
    <w:rsid w:val="004452B8"/>
    <w:rsid w:val="004453A2"/>
    <w:rsid w:val="004453AD"/>
    <w:rsid w:val="0044562E"/>
    <w:rsid w:val="00445684"/>
    <w:rsid w:val="004456BD"/>
    <w:rsid w:val="00445B82"/>
    <w:rsid w:val="00445BBF"/>
    <w:rsid w:val="00445E19"/>
    <w:rsid w:val="004460B4"/>
    <w:rsid w:val="004464D8"/>
    <w:rsid w:val="004464DC"/>
    <w:rsid w:val="00446735"/>
    <w:rsid w:val="004468BC"/>
    <w:rsid w:val="00446A9C"/>
    <w:rsid w:val="00446AB6"/>
    <w:rsid w:val="00446B38"/>
    <w:rsid w:val="00446CD9"/>
    <w:rsid w:val="004473B4"/>
    <w:rsid w:val="00447481"/>
    <w:rsid w:val="004476EC"/>
    <w:rsid w:val="0044786A"/>
    <w:rsid w:val="00450287"/>
    <w:rsid w:val="004502EE"/>
    <w:rsid w:val="00450665"/>
    <w:rsid w:val="004506FD"/>
    <w:rsid w:val="004507E1"/>
    <w:rsid w:val="004507F8"/>
    <w:rsid w:val="004509CF"/>
    <w:rsid w:val="00450FC4"/>
    <w:rsid w:val="0045109E"/>
    <w:rsid w:val="00451105"/>
    <w:rsid w:val="00451502"/>
    <w:rsid w:val="0045178F"/>
    <w:rsid w:val="00451C4A"/>
    <w:rsid w:val="00451D1F"/>
    <w:rsid w:val="00451F78"/>
    <w:rsid w:val="004520AB"/>
    <w:rsid w:val="0045243A"/>
    <w:rsid w:val="004528AC"/>
    <w:rsid w:val="004532DA"/>
    <w:rsid w:val="00453C55"/>
    <w:rsid w:val="00454529"/>
    <w:rsid w:val="00454631"/>
    <w:rsid w:val="00454ABC"/>
    <w:rsid w:val="00454E59"/>
    <w:rsid w:val="00454ECC"/>
    <w:rsid w:val="00454FAA"/>
    <w:rsid w:val="004554E0"/>
    <w:rsid w:val="004555CA"/>
    <w:rsid w:val="0045573C"/>
    <w:rsid w:val="0045591A"/>
    <w:rsid w:val="00455B30"/>
    <w:rsid w:val="00455C76"/>
    <w:rsid w:val="00455CE6"/>
    <w:rsid w:val="00455F38"/>
    <w:rsid w:val="004561AD"/>
    <w:rsid w:val="00456400"/>
    <w:rsid w:val="004564F6"/>
    <w:rsid w:val="004565DD"/>
    <w:rsid w:val="00456AFC"/>
    <w:rsid w:val="00456B48"/>
    <w:rsid w:val="00456E24"/>
    <w:rsid w:val="0045716A"/>
    <w:rsid w:val="0045723E"/>
    <w:rsid w:val="00457AE1"/>
    <w:rsid w:val="00457BA7"/>
    <w:rsid w:val="00457F62"/>
    <w:rsid w:val="004603CA"/>
    <w:rsid w:val="004605AE"/>
    <w:rsid w:val="004607D0"/>
    <w:rsid w:val="00460D8B"/>
    <w:rsid w:val="00460FBF"/>
    <w:rsid w:val="00461652"/>
    <w:rsid w:val="00461660"/>
    <w:rsid w:val="004616F5"/>
    <w:rsid w:val="00461899"/>
    <w:rsid w:val="00461EE9"/>
    <w:rsid w:val="004622BB"/>
    <w:rsid w:val="0046231D"/>
    <w:rsid w:val="004623BA"/>
    <w:rsid w:val="00462688"/>
    <w:rsid w:val="00462866"/>
    <w:rsid w:val="0046288B"/>
    <w:rsid w:val="00462B5C"/>
    <w:rsid w:val="00462B7A"/>
    <w:rsid w:val="004632B4"/>
    <w:rsid w:val="00463383"/>
    <w:rsid w:val="00463410"/>
    <w:rsid w:val="004636ED"/>
    <w:rsid w:val="00463B9C"/>
    <w:rsid w:val="00463D61"/>
    <w:rsid w:val="00463D67"/>
    <w:rsid w:val="0046412B"/>
    <w:rsid w:val="004642F9"/>
    <w:rsid w:val="0046449F"/>
    <w:rsid w:val="0046469A"/>
    <w:rsid w:val="0046489C"/>
    <w:rsid w:val="004648A4"/>
    <w:rsid w:val="00464B9E"/>
    <w:rsid w:val="00464C2F"/>
    <w:rsid w:val="00464EE9"/>
    <w:rsid w:val="004650CE"/>
    <w:rsid w:val="00465506"/>
    <w:rsid w:val="00465920"/>
    <w:rsid w:val="004664F2"/>
    <w:rsid w:val="00466885"/>
    <w:rsid w:val="00466F28"/>
    <w:rsid w:val="00467153"/>
    <w:rsid w:val="0046719C"/>
    <w:rsid w:val="004672F5"/>
    <w:rsid w:val="00467348"/>
    <w:rsid w:val="004674B3"/>
    <w:rsid w:val="004678D4"/>
    <w:rsid w:val="004679DD"/>
    <w:rsid w:val="00467DEA"/>
    <w:rsid w:val="00470045"/>
    <w:rsid w:val="0047007E"/>
    <w:rsid w:val="004706AA"/>
    <w:rsid w:val="00470752"/>
    <w:rsid w:val="00470C8F"/>
    <w:rsid w:val="004710EC"/>
    <w:rsid w:val="00471312"/>
    <w:rsid w:val="004715C2"/>
    <w:rsid w:val="0047194D"/>
    <w:rsid w:val="00471A86"/>
    <w:rsid w:val="004723E6"/>
    <w:rsid w:val="004728E4"/>
    <w:rsid w:val="004729F1"/>
    <w:rsid w:val="00472E47"/>
    <w:rsid w:val="004735B2"/>
    <w:rsid w:val="00473649"/>
    <w:rsid w:val="00473845"/>
    <w:rsid w:val="00474074"/>
    <w:rsid w:val="00474269"/>
    <w:rsid w:val="00474282"/>
    <w:rsid w:val="004742C6"/>
    <w:rsid w:val="004742C8"/>
    <w:rsid w:val="004746EA"/>
    <w:rsid w:val="0047488E"/>
    <w:rsid w:val="0047490E"/>
    <w:rsid w:val="00474C4E"/>
    <w:rsid w:val="0047542E"/>
    <w:rsid w:val="0047584B"/>
    <w:rsid w:val="0047613D"/>
    <w:rsid w:val="004763A1"/>
    <w:rsid w:val="004767B7"/>
    <w:rsid w:val="00476848"/>
    <w:rsid w:val="004768BC"/>
    <w:rsid w:val="0047694B"/>
    <w:rsid w:val="00476AB5"/>
    <w:rsid w:val="00476AD8"/>
    <w:rsid w:val="00476F1A"/>
    <w:rsid w:val="00476FAA"/>
    <w:rsid w:val="00477248"/>
    <w:rsid w:val="004773C6"/>
    <w:rsid w:val="00477816"/>
    <w:rsid w:val="0047782A"/>
    <w:rsid w:val="0047795E"/>
    <w:rsid w:val="00477998"/>
    <w:rsid w:val="00477A04"/>
    <w:rsid w:val="00477B06"/>
    <w:rsid w:val="00477E31"/>
    <w:rsid w:val="00480141"/>
    <w:rsid w:val="00480349"/>
    <w:rsid w:val="004804D4"/>
    <w:rsid w:val="0048094C"/>
    <w:rsid w:val="004809BF"/>
    <w:rsid w:val="00480CFC"/>
    <w:rsid w:val="00480DA9"/>
    <w:rsid w:val="004810B3"/>
    <w:rsid w:val="0048114C"/>
    <w:rsid w:val="00481431"/>
    <w:rsid w:val="00481794"/>
    <w:rsid w:val="0048198D"/>
    <w:rsid w:val="00481A8B"/>
    <w:rsid w:val="00481BA8"/>
    <w:rsid w:val="00482193"/>
    <w:rsid w:val="004823C3"/>
    <w:rsid w:val="004825A5"/>
    <w:rsid w:val="00482695"/>
    <w:rsid w:val="004827DB"/>
    <w:rsid w:val="004828E3"/>
    <w:rsid w:val="004830A4"/>
    <w:rsid w:val="00483215"/>
    <w:rsid w:val="004833E0"/>
    <w:rsid w:val="00483510"/>
    <w:rsid w:val="004836FE"/>
    <w:rsid w:val="004837A5"/>
    <w:rsid w:val="00483D30"/>
    <w:rsid w:val="00483E74"/>
    <w:rsid w:val="00484136"/>
    <w:rsid w:val="00484257"/>
    <w:rsid w:val="00484366"/>
    <w:rsid w:val="00484404"/>
    <w:rsid w:val="00484523"/>
    <w:rsid w:val="00484D26"/>
    <w:rsid w:val="0048510A"/>
    <w:rsid w:val="004857E1"/>
    <w:rsid w:val="004857EC"/>
    <w:rsid w:val="0048585E"/>
    <w:rsid w:val="00485CB8"/>
    <w:rsid w:val="00485E7A"/>
    <w:rsid w:val="00485EBA"/>
    <w:rsid w:val="00485F62"/>
    <w:rsid w:val="004860F7"/>
    <w:rsid w:val="00486529"/>
    <w:rsid w:val="0048654B"/>
    <w:rsid w:val="00487036"/>
    <w:rsid w:val="004870CD"/>
    <w:rsid w:val="0048729C"/>
    <w:rsid w:val="00487647"/>
    <w:rsid w:val="00487668"/>
    <w:rsid w:val="00487A0F"/>
    <w:rsid w:val="00487AE8"/>
    <w:rsid w:val="00487E5A"/>
    <w:rsid w:val="00487F29"/>
    <w:rsid w:val="00490300"/>
    <w:rsid w:val="0049048E"/>
    <w:rsid w:val="00490624"/>
    <w:rsid w:val="0049085A"/>
    <w:rsid w:val="00490920"/>
    <w:rsid w:val="00490B39"/>
    <w:rsid w:val="00491109"/>
    <w:rsid w:val="00491584"/>
    <w:rsid w:val="00491944"/>
    <w:rsid w:val="004919A8"/>
    <w:rsid w:val="004919FF"/>
    <w:rsid w:val="00491F36"/>
    <w:rsid w:val="004920E5"/>
    <w:rsid w:val="00492788"/>
    <w:rsid w:val="00492A76"/>
    <w:rsid w:val="0049319E"/>
    <w:rsid w:val="004932A5"/>
    <w:rsid w:val="004934D6"/>
    <w:rsid w:val="004935B1"/>
    <w:rsid w:val="004937D2"/>
    <w:rsid w:val="004938C6"/>
    <w:rsid w:val="0049390D"/>
    <w:rsid w:val="00493CAC"/>
    <w:rsid w:val="004947A5"/>
    <w:rsid w:val="00494E11"/>
    <w:rsid w:val="00494FB3"/>
    <w:rsid w:val="0049530F"/>
    <w:rsid w:val="004955E6"/>
    <w:rsid w:val="00495621"/>
    <w:rsid w:val="0049566D"/>
    <w:rsid w:val="00495872"/>
    <w:rsid w:val="004958C5"/>
    <w:rsid w:val="00495F36"/>
    <w:rsid w:val="0049627C"/>
    <w:rsid w:val="0049662C"/>
    <w:rsid w:val="00496852"/>
    <w:rsid w:val="00496F5F"/>
    <w:rsid w:val="004970F0"/>
    <w:rsid w:val="004972C1"/>
    <w:rsid w:val="0049758B"/>
    <w:rsid w:val="00497A0E"/>
    <w:rsid w:val="004A0154"/>
    <w:rsid w:val="004A040C"/>
    <w:rsid w:val="004A041A"/>
    <w:rsid w:val="004A05A1"/>
    <w:rsid w:val="004A0B5A"/>
    <w:rsid w:val="004A0C98"/>
    <w:rsid w:val="004A0E1A"/>
    <w:rsid w:val="004A0F02"/>
    <w:rsid w:val="004A0F3B"/>
    <w:rsid w:val="004A0F4D"/>
    <w:rsid w:val="004A14DD"/>
    <w:rsid w:val="004A155C"/>
    <w:rsid w:val="004A1585"/>
    <w:rsid w:val="004A1726"/>
    <w:rsid w:val="004A1962"/>
    <w:rsid w:val="004A1976"/>
    <w:rsid w:val="004A19A1"/>
    <w:rsid w:val="004A1C4C"/>
    <w:rsid w:val="004A1D22"/>
    <w:rsid w:val="004A23EA"/>
    <w:rsid w:val="004A288E"/>
    <w:rsid w:val="004A2947"/>
    <w:rsid w:val="004A2D1A"/>
    <w:rsid w:val="004A2E70"/>
    <w:rsid w:val="004A3103"/>
    <w:rsid w:val="004A31A3"/>
    <w:rsid w:val="004A35B6"/>
    <w:rsid w:val="004A35FE"/>
    <w:rsid w:val="004A3BA7"/>
    <w:rsid w:val="004A3BA8"/>
    <w:rsid w:val="004A41A1"/>
    <w:rsid w:val="004A4669"/>
    <w:rsid w:val="004A4718"/>
    <w:rsid w:val="004A4AB2"/>
    <w:rsid w:val="004A4C66"/>
    <w:rsid w:val="004A4D6F"/>
    <w:rsid w:val="004A5074"/>
    <w:rsid w:val="004A5279"/>
    <w:rsid w:val="004A56F7"/>
    <w:rsid w:val="004A5867"/>
    <w:rsid w:val="004A5BB0"/>
    <w:rsid w:val="004A5F4C"/>
    <w:rsid w:val="004A6152"/>
    <w:rsid w:val="004A61FC"/>
    <w:rsid w:val="004A63DA"/>
    <w:rsid w:val="004A642E"/>
    <w:rsid w:val="004A66AB"/>
    <w:rsid w:val="004A70AB"/>
    <w:rsid w:val="004A721A"/>
    <w:rsid w:val="004A7237"/>
    <w:rsid w:val="004A727C"/>
    <w:rsid w:val="004A74AE"/>
    <w:rsid w:val="004A754B"/>
    <w:rsid w:val="004A7E10"/>
    <w:rsid w:val="004B010B"/>
    <w:rsid w:val="004B0499"/>
    <w:rsid w:val="004B05C5"/>
    <w:rsid w:val="004B0716"/>
    <w:rsid w:val="004B0DF8"/>
    <w:rsid w:val="004B122E"/>
    <w:rsid w:val="004B142E"/>
    <w:rsid w:val="004B198F"/>
    <w:rsid w:val="004B1B00"/>
    <w:rsid w:val="004B223C"/>
    <w:rsid w:val="004B2364"/>
    <w:rsid w:val="004B2371"/>
    <w:rsid w:val="004B23B9"/>
    <w:rsid w:val="004B256C"/>
    <w:rsid w:val="004B25CE"/>
    <w:rsid w:val="004B27C5"/>
    <w:rsid w:val="004B27D9"/>
    <w:rsid w:val="004B27FE"/>
    <w:rsid w:val="004B29AF"/>
    <w:rsid w:val="004B3182"/>
    <w:rsid w:val="004B3187"/>
    <w:rsid w:val="004B375F"/>
    <w:rsid w:val="004B4148"/>
    <w:rsid w:val="004B443D"/>
    <w:rsid w:val="004B45DB"/>
    <w:rsid w:val="004B4713"/>
    <w:rsid w:val="004B479D"/>
    <w:rsid w:val="004B4B59"/>
    <w:rsid w:val="004B4C9B"/>
    <w:rsid w:val="004B4FC0"/>
    <w:rsid w:val="004B50E7"/>
    <w:rsid w:val="004B58DA"/>
    <w:rsid w:val="004B5F11"/>
    <w:rsid w:val="004B611B"/>
    <w:rsid w:val="004B65A9"/>
    <w:rsid w:val="004B678E"/>
    <w:rsid w:val="004B6D0F"/>
    <w:rsid w:val="004B6D46"/>
    <w:rsid w:val="004B6DAD"/>
    <w:rsid w:val="004B7428"/>
    <w:rsid w:val="004B78CF"/>
    <w:rsid w:val="004B791D"/>
    <w:rsid w:val="004B7A3D"/>
    <w:rsid w:val="004B7EE8"/>
    <w:rsid w:val="004C003D"/>
    <w:rsid w:val="004C010B"/>
    <w:rsid w:val="004C024A"/>
    <w:rsid w:val="004C07DB"/>
    <w:rsid w:val="004C07F0"/>
    <w:rsid w:val="004C08BB"/>
    <w:rsid w:val="004C08EF"/>
    <w:rsid w:val="004C0D3C"/>
    <w:rsid w:val="004C0F5D"/>
    <w:rsid w:val="004C1041"/>
    <w:rsid w:val="004C121B"/>
    <w:rsid w:val="004C1455"/>
    <w:rsid w:val="004C1F0D"/>
    <w:rsid w:val="004C2540"/>
    <w:rsid w:val="004C27A9"/>
    <w:rsid w:val="004C2935"/>
    <w:rsid w:val="004C3485"/>
    <w:rsid w:val="004C3969"/>
    <w:rsid w:val="004C3D92"/>
    <w:rsid w:val="004C4522"/>
    <w:rsid w:val="004C45B7"/>
    <w:rsid w:val="004C45C4"/>
    <w:rsid w:val="004C47BC"/>
    <w:rsid w:val="004C4A09"/>
    <w:rsid w:val="004C4AFF"/>
    <w:rsid w:val="004C4C92"/>
    <w:rsid w:val="004C4E7E"/>
    <w:rsid w:val="004C5409"/>
    <w:rsid w:val="004C5FD4"/>
    <w:rsid w:val="004C6185"/>
    <w:rsid w:val="004C659F"/>
    <w:rsid w:val="004C65EF"/>
    <w:rsid w:val="004C6603"/>
    <w:rsid w:val="004C664B"/>
    <w:rsid w:val="004C66B0"/>
    <w:rsid w:val="004C66D4"/>
    <w:rsid w:val="004C6891"/>
    <w:rsid w:val="004C698B"/>
    <w:rsid w:val="004C6C38"/>
    <w:rsid w:val="004C6DAE"/>
    <w:rsid w:val="004C765F"/>
    <w:rsid w:val="004C767A"/>
    <w:rsid w:val="004D0480"/>
    <w:rsid w:val="004D0684"/>
    <w:rsid w:val="004D0AD2"/>
    <w:rsid w:val="004D0CF4"/>
    <w:rsid w:val="004D0D8E"/>
    <w:rsid w:val="004D0FCC"/>
    <w:rsid w:val="004D10B0"/>
    <w:rsid w:val="004D163B"/>
    <w:rsid w:val="004D1844"/>
    <w:rsid w:val="004D186B"/>
    <w:rsid w:val="004D1BD3"/>
    <w:rsid w:val="004D1C9C"/>
    <w:rsid w:val="004D1DBC"/>
    <w:rsid w:val="004D1EEA"/>
    <w:rsid w:val="004D2FF9"/>
    <w:rsid w:val="004D3230"/>
    <w:rsid w:val="004D3A36"/>
    <w:rsid w:val="004D3C8D"/>
    <w:rsid w:val="004D3D00"/>
    <w:rsid w:val="004D3D65"/>
    <w:rsid w:val="004D3DA7"/>
    <w:rsid w:val="004D3F6C"/>
    <w:rsid w:val="004D40E8"/>
    <w:rsid w:val="004D4266"/>
    <w:rsid w:val="004D4566"/>
    <w:rsid w:val="004D4C4F"/>
    <w:rsid w:val="004D500D"/>
    <w:rsid w:val="004D50F4"/>
    <w:rsid w:val="004D5221"/>
    <w:rsid w:val="004D527B"/>
    <w:rsid w:val="004D53A1"/>
    <w:rsid w:val="004D541D"/>
    <w:rsid w:val="004D583C"/>
    <w:rsid w:val="004D583D"/>
    <w:rsid w:val="004D5C78"/>
    <w:rsid w:val="004D5FDB"/>
    <w:rsid w:val="004D601D"/>
    <w:rsid w:val="004D6168"/>
    <w:rsid w:val="004D6BEE"/>
    <w:rsid w:val="004D7139"/>
    <w:rsid w:val="004E02B1"/>
    <w:rsid w:val="004E0329"/>
    <w:rsid w:val="004E03D9"/>
    <w:rsid w:val="004E0680"/>
    <w:rsid w:val="004E0A95"/>
    <w:rsid w:val="004E0F4E"/>
    <w:rsid w:val="004E142C"/>
    <w:rsid w:val="004E17F1"/>
    <w:rsid w:val="004E1B31"/>
    <w:rsid w:val="004E22F2"/>
    <w:rsid w:val="004E2D2C"/>
    <w:rsid w:val="004E2D76"/>
    <w:rsid w:val="004E2DF5"/>
    <w:rsid w:val="004E2F7C"/>
    <w:rsid w:val="004E3156"/>
    <w:rsid w:val="004E331A"/>
    <w:rsid w:val="004E3882"/>
    <w:rsid w:val="004E39E0"/>
    <w:rsid w:val="004E3B92"/>
    <w:rsid w:val="004E3BE4"/>
    <w:rsid w:val="004E3CAE"/>
    <w:rsid w:val="004E3E60"/>
    <w:rsid w:val="004E3EBE"/>
    <w:rsid w:val="004E40DD"/>
    <w:rsid w:val="004E4319"/>
    <w:rsid w:val="004E453E"/>
    <w:rsid w:val="004E4888"/>
    <w:rsid w:val="004E4ADC"/>
    <w:rsid w:val="004E4C82"/>
    <w:rsid w:val="004E51B9"/>
    <w:rsid w:val="004E5771"/>
    <w:rsid w:val="004E58B4"/>
    <w:rsid w:val="004E5908"/>
    <w:rsid w:val="004E598A"/>
    <w:rsid w:val="004E5F26"/>
    <w:rsid w:val="004E62D9"/>
    <w:rsid w:val="004E65FC"/>
    <w:rsid w:val="004E6655"/>
    <w:rsid w:val="004E6819"/>
    <w:rsid w:val="004E6D9F"/>
    <w:rsid w:val="004E6F19"/>
    <w:rsid w:val="004E719C"/>
    <w:rsid w:val="004E7AA6"/>
    <w:rsid w:val="004E7BED"/>
    <w:rsid w:val="004E7C63"/>
    <w:rsid w:val="004E7C71"/>
    <w:rsid w:val="004E7CBA"/>
    <w:rsid w:val="004E7ED7"/>
    <w:rsid w:val="004F0192"/>
    <w:rsid w:val="004F0671"/>
    <w:rsid w:val="004F069A"/>
    <w:rsid w:val="004F08A3"/>
    <w:rsid w:val="004F0939"/>
    <w:rsid w:val="004F0B52"/>
    <w:rsid w:val="004F0CF1"/>
    <w:rsid w:val="004F10F8"/>
    <w:rsid w:val="004F156B"/>
    <w:rsid w:val="004F17AA"/>
    <w:rsid w:val="004F17B7"/>
    <w:rsid w:val="004F1AFA"/>
    <w:rsid w:val="004F1B2A"/>
    <w:rsid w:val="004F1EEB"/>
    <w:rsid w:val="004F252F"/>
    <w:rsid w:val="004F2637"/>
    <w:rsid w:val="004F2769"/>
    <w:rsid w:val="004F2C44"/>
    <w:rsid w:val="004F2DB0"/>
    <w:rsid w:val="004F2DF0"/>
    <w:rsid w:val="004F304A"/>
    <w:rsid w:val="004F32F8"/>
    <w:rsid w:val="004F3887"/>
    <w:rsid w:val="004F393C"/>
    <w:rsid w:val="004F39F2"/>
    <w:rsid w:val="004F3B2E"/>
    <w:rsid w:val="004F3B63"/>
    <w:rsid w:val="004F3BC8"/>
    <w:rsid w:val="004F3ED6"/>
    <w:rsid w:val="004F3F55"/>
    <w:rsid w:val="004F407F"/>
    <w:rsid w:val="004F46B7"/>
    <w:rsid w:val="004F4834"/>
    <w:rsid w:val="004F48E4"/>
    <w:rsid w:val="004F48FF"/>
    <w:rsid w:val="004F4C30"/>
    <w:rsid w:val="004F5443"/>
    <w:rsid w:val="004F5677"/>
    <w:rsid w:val="004F5ACB"/>
    <w:rsid w:val="004F5C4D"/>
    <w:rsid w:val="004F5EF1"/>
    <w:rsid w:val="004F60A4"/>
    <w:rsid w:val="004F6353"/>
    <w:rsid w:val="004F6403"/>
    <w:rsid w:val="004F6724"/>
    <w:rsid w:val="004F6E44"/>
    <w:rsid w:val="004F6EF0"/>
    <w:rsid w:val="004F6F43"/>
    <w:rsid w:val="004F6FC9"/>
    <w:rsid w:val="004F72BD"/>
    <w:rsid w:val="004F7AB3"/>
    <w:rsid w:val="004F7BFD"/>
    <w:rsid w:val="0050023D"/>
    <w:rsid w:val="005002B0"/>
    <w:rsid w:val="00500356"/>
    <w:rsid w:val="00500568"/>
    <w:rsid w:val="0050063C"/>
    <w:rsid w:val="005007E3"/>
    <w:rsid w:val="00501042"/>
    <w:rsid w:val="00501BDC"/>
    <w:rsid w:val="00502012"/>
    <w:rsid w:val="00502051"/>
    <w:rsid w:val="00502062"/>
    <w:rsid w:val="0050207A"/>
    <w:rsid w:val="005023C0"/>
    <w:rsid w:val="0050272E"/>
    <w:rsid w:val="00502AE8"/>
    <w:rsid w:val="00502C41"/>
    <w:rsid w:val="0050340A"/>
    <w:rsid w:val="00503502"/>
    <w:rsid w:val="005036C7"/>
    <w:rsid w:val="00503849"/>
    <w:rsid w:val="005046E0"/>
    <w:rsid w:val="005047DF"/>
    <w:rsid w:val="005049F7"/>
    <w:rsid w:val="00504AD4"/>
    <w:rsid w:val="00504BFE"/>
    <w:rsid w:val="005054E1"/>
    <w:rsid w:val="00505C4A"/>
    <w:rsid w:val="00506286"/>
    <w:rsid w:val="0050633D"/>
    <w:rsid w:val="00506446"/>
    <w:rsid w:val="005067CC"/>
    <w:rsid w:val="00506DE8"/>
    <w:rsid w:val="00506E61"/>
    <w:rsid w:val="005077B3"/>
    <w:rsid w:val="005078A2"/>
    <w:rsid w:val="00507BC6"/>
    <w:rsid w:val="00507C9C"/>
    <w:rsid w:val="00507FED"/>
    <w:rsid w:val="00510101"/>
    <w:rsid w:val="00510DC0"/>
    <w:rsid w:val="00510FF4"/>
    <w:rsid w:val="00511AB6"/>
    <w:rsid w:val="00511AFF"/>
    <w:rsid w:val="00511B3E"/>
    <w:rsid w:val="00511BBE"/>
    <w:rsid w:val="00511E64"/>
    <w:rsid w:val="00512069"/>
    <w:rsid w:val="005120FA"/>
    <w:rsid w:val="00512775"/>
    <w:rsid w:val="00512A6D"/>
    <w:rsid w:val="00512A82"/>
    <w:rsid w:val="00512B34"/>
    <w:rsid w:val="00512CCF"/>
    <w:rsid w:val="00513963"/>
    <w:rsid w:val="00513A5A"/>
    <w:rsid w:val="00514A10"/>
    <w:rsid w:val="0051509D"/>
    <w:rsid w:val="00515452"/>
    <w:rsid w:val="00515512"/>
    <w:rsid w:val="0051574B"/>
    <w:rsid w:val="005157F2"/>
    <w:rsid w:val="00515ACA"/>
    <w:rsid w:val="00515C91"/>
    <w:rsid w:val="00516546"/>
    <w:rsid w:val="00516744"/>
    <w:rsid w:val="00516835"/>
    <w:rsid w:val="00516AF4"/>
    <w:rsid w:val="00516BCD"/>
    <w:rsid w:val="00516F73"/>
    <w:rsid w:val="00516FFE"/>
    <w:rsid w:val="00517556"/>
    <w:rsid w:val="00517C95"/>
    <w:rsid w:val="00517CAF"/>
    <w:rsid w:val="0052032D"/>
    <w:rsid w:val="005208E7"/>
    <w:rsid w:val="005208F4"/>
    <w:rsid w:val="00520E32"/>
    <w:rsid w:val="00521298"/>
    <w:rsid w:val="00521460"/>
    <w:rsid w:val="00521480"/>
    <w:rsid w:val="005214BE"/>
    <w:rsid w:val="00521558"/>
    <w:rsid w:val="005215E0"/>
    <w:rsid w:val="005215E6"/>
    <w:rsid w:val="005216FC"/>
    <w:rsid w:val="00521E49"/>
    <w:rsid w:val="00522047"/>
    <w:rsid w:val="00522082"/>
    <w:rsid w:val="0052243A"/>
    <w:rsid w:val="0052245B"/>
    <w:rsid w:val="005225C3"/>
    <w:rsid w:val="00522AFA"/>
    <w:rsid w:val="0052314A"/>
    <w:rsid w:val="0052351F"/>
    <w:rsid w:val="005239FA"/>
    <w:rsid w:val="00523AF4"/>
    <w:rsid w:val="00523D50"/>
    <w:rsid w:val="00523D9D"/>
    <w:rsid w:val="00523E6B"/>
    <w:rsid w:val="005241F5"/>
    <w:rsid w:val="005244B8"/>
    <w:rsid w:val="0052487F"/>
    <w:rsid w:val="00524A5C"/>
    <w:rsid w:val="00524AC0"/>
    <w:rsid w:val="00524AD1"/>
    <w:rsid w:val="005252D8"/>
    <w:rsid w:val="005255B7"/>
    <w:rsid w:val="0052560E"/>
    <w:rsid w:val="00525738"/>
    <w:rsid w:val="00525850"/>
    <w:rsid w:val="00525953"/>
    <w:rsid w:val="005259C5"/>
    <w:rsid w:val="005259F3"/>
    <w:rsid w:val="00525E4B"/>
    <w:rsid w:val="005262A2"/>
    <w:rsid w:val="005267A2"/>
    <w:rsid w:val="00526812"/>
    <w:rsid w:val="0052685E"/>
    <w:rsid w:val="00526D15"/>
    <w:rsid w:val="00526D45"/>
    <w:rsid w:val="00526F69"/>
    <w:rsid w:val="00527022"/>
    <w:rsid w:val="005270DF"/>
    <w:rsid w:val="0052716F"/>
    <w:rsid w:val="0052728D"/>
    <w:rsid w:val="005272DC"/>
    <w:rsid w:val="005274EF"/>
    <w:rsid w:val="00527964"/>
    <w:rsid w:val="00527C34"/>
    <w:rsid w:val="005301BC"/>
    <w:rsid w:val="0053035C"/>
    <w:rsid w:val="00530631"/>
    <w:rsid w:val="00530A77"/>
    <w:rsid w:val="005310AD"/>
    <w:rsid w:val="00531448"/>
    <w:rsid w:val="0053175F"/>
    <w:rsid w:val="00531ADF"/>
    <w:rsid w:val="00531D8B"/>
    <w:rsid w:val="00531DF6"/>
    <w:rsid w:val="00531EEC"/>
    <w:rsid w:val="00532028"/>
    <w:rsid w:val="005322CA"/>
    <w:rsid w:val="0053246C"/>
    <w:rsid w:val="005327AD"/>
    <w:rsid w:val="00532BF3"/>
    <w:rsid w:val="00532FE3"/>
    <w:rsid w:val="005332B3"/>
    <w:rsid w:val="00533957"/>
    <w:rsid w:val="00533A1C"/>
    <w:rsid w:val="00533C4D"/>
    <w:rsid w:val="00533F2F"/>
    <w:rsid w:val="0053421E"/>
    <w:rsid w:val="00534249"/>
    <w:rsid w:val="005343C1"/>
    <w:rsid w:val="005344BD"/>
    <w:rsid w:val="00534749"/>
    <w:rsid w:val="00534C2F"/>
    <w:rsid w:val="0053555C"/>
    <w:rsid w:val="00535E6B"/>
    <w:rsid w:val="0053639C"/>
    <w:rsid w:val="005368DE"/>
    <w:rsid w:val="00536AB5"/>
    <w:rsid w:val="00536B7F"/>
    <w:rsid w:val="00536CB2"/>
    <w:rsid w:val="005370D8"/>
    <w:rsid w:val="00537407"/>
    <w:rsid w:val="00537565"/>
    <w:rsid w:val="005376F5"/>
    <w:rsid w:val="0053774B"/>
    <w:rsid w:val="00537A42"/>
    <w:rsid w:val="00537B34"/>
    <w:rsid w:val="00540255"/>
    <w:rsid w:val="005402FF"/>
    <w:rsid w:val="00540300"/>
    <w:rsid w:val="00540309"/>
    <w:rsid w:val="00540747"/>
    <w:rsid w:val="00540760"/>
    <w:rsid w:val="00540D7B"/>
    <w:rsid w:val="005413E6"/>
    <w:rsid w:val="00541823"/>
    <w:rsid w:val="005419AA"/>
    <w:rsid w:val="00541E12"/>
    <w:rsid w:val="005427E8"/>
    <w:rsid w:val="00542944"/>
    <w:rsid w:val="00542B8F"/>
    <w:rsid w:val="00542E52"/>
    <w:rsid w:val="0054305C"/>
    <w:rsid w:val="00543182"/>
    <w:rsid w:val="00543268"/>
    <w:rsid w:val="005437AA"/>
    <w:rsid w:val="005438D2"/>
    <w:rsid w:val="00543A3A"/>
    <w:rsid w:val="00543D95"/>
    <w:rsid w:val="0054426D"/>
    <w:rsid w:val="0054442C"/>
    <w:rsid w:val="00544842"/>
    <w:rsid w:val="0054499B"/>
    <w:rsid w:val="005449C5"/>
    <w:rsid w:val="005449DA"/>
    <w:rsid w:val="005449F8"/>
    <w:rsid w:val="0054539D"/>
    <w:rsid w:val="00545496"/>
    <w:rsid w:val="00545696"/>
    <w:rsid w:val="005458A6"/>
    <w:rsid w:val="005459EC"/>
    <w:rsid w:val="00545A29"/>
    <w:rsid w:val="00545CD6"/>
    <w:rsid w:val="00545D7F"/>
    <w:rsid w:val="00545F29"/>
    <w:rsid w:val="005460A4"/>
    <w:rsid w:val="005464AE"/>
    <w:rsid w:val="005465A0"/>
    <w:rsid w:val="00546D79"/>
    <w:rsid w:val="00547264"/>
    <w:rsid w:val="005474D9"/>
    <w:rsid w:val="00547A2B"/>
    <w:rsid w:val="00550216"/>
    <w:rsid w:val="00550575"/>
    <w:rsid w:val="00550738"/>
    <w:rsid w:val="00550901"/>
    <w:rsid w:val="0055097B"/>
    <w:rsid w:val="00550BFD"/>
    <w:rsid w:val="00550CDC"/>
    <w:rsid w:val="00550D01"/>
    <w:rsid w:val="00550D7B"/>
    <w:rsid w:val="00551456"/>
    <w:rsid w:val="0055187C"/>
    <w:rsid w:val="00551BF8"/>
    <w:rsid w:val="00551D51"/>
    <w:rsid w:val="00551D9A"/>
    <w:rsid w:val="00551DD5"/>
    <w:rsid w:val="00551FB1"/>
    <w:rsid w:val="00552213"/>
    <w:rsid w:val="0055225B"/>
    <w:rsid w:val="0055234B"/>
    <w:rsid w:val="00553586"/>
    <w:rsid w:val="005536DE"/>
    <w:rsid w:val="00553D3E"/>
    <w:rsid w:val="0055426E"/>
    <w:rsid w:val="00554603"/>
    <w:rsid w:val="0055482A"/>
    <w:rsid w:val="00554D90"/>
    <w:rsid w:val="00554E17"/>
    <w:rsid w:val="00554E82"/>
    <w:rsid w:val="00554FF5"/>
    <w:rsid w:val="0055513B"/>
    <w:rsid w:val="0055583B"/>
    <w:rsid w:val="00555C8A"/>
    <w:rsid w:val="00555CD5"/>
    <w:rsid w:val="00555E7A"/>
    <w:rsid w:val="00555E8D"/>
    <w:rsid w:val="00556082"/>
    <w:rsid w:val="00556118"/>
    <w:rsid w:val="00556206"/>
    <w:rsid w:val="005562E2"/>
    <w:rsid w:val="00556475"/>
    <w:rsid w:val="00556907"/>
    <w:rsid w:val="00556975"/>
    <w:rsid w:val="005569D8"/>
    <w:rsid w:val="00556DBB"/>
    <w:rsid w:val="00556E24"/>
    <w:rsid w:val="005573F6"/>
    <w:rsid w:val="005577C0"/>
    <w:rsid w:val="00557B59"/>
    <w:rsid w:val="005603D7"/>
    <w:rsid w:val="0056055C"/>
    <w:rsid w:val="0056066F"/>
    <w:rsid w:val="00560865"/>
    <w:rsid w:val="005608C0"/>
    <w:rsid w:val="00560B3B"/>
    <w:rsid w:val="00560F7D"/>
    <w:rsid w:val="00561153"/>
    <w:rsid w:val="005613D7"/>
    <w:rsid w:val="00561678"/>
    <w:rsid w:val="00561759"/>
    <w:rsid w:val="00561AA4"/>
    <w:rsid w:val="00561D96"/>
    <w:rsid w:val="00561EC1"/>
    <w:rsid w:val="00561FAF"/>
    <w:rsid w:val="00561FF2"/>
    <w:rsid w:val="0056205E"/>
    <w:rsid w:val="005621C6"/>
    <w:rsid w:val="00562465"/>
    <w:rsid w:val="005624DF"/>
    <w:rsid w:val="0056253D"/>
    <w:rsid w:val="005626B1"/>
    <w:rsid w:val="00562AC2"/>
    <w:rsid w:val="00562E5C"/>
    <w:rsid w:val="00562FB7"/>
    <w:rsid w:val="00563C0B"/>
    <w:rsid w:val="00564773"/>
    <w:rsid w:val="00564C7F"/>
    <w:rsid w:val="00564CDA"/>
    <w:rsid w:val="00564D53"/>
    <w:rsid w:val="00564EDB"/>
    <w:rsid w:val="00564F38"/>
    <w:rsid w:val="0056577D"/>
    <w:rsid w:val="005657DA"/>
    <w:rsid w:val="00565BEF"/>
    <w:rsid w:val="005664F7"/>
    <w:rsid w:val="0056652A"/>
    <w:rsid w:val="0056668B"/>
    <w:rsid w:val="00566DDA"/>
    <w:rsid w:val="005676BF"/>
    <w:rsid w:val="00567737"/>
    <w:rsid w:val="005677B6"/>
    <w:rsid w:val="005679EA"/>
    <w:rsid w:val="00567D40"/>
    <w:rsid w:val="00567E38"/>
    <w:rsid w:val="005702AC"/>
    <w:rsid w:val="0057057B"/>
    <w:rsid w:val="00570910"/>
    <w:rsid w:val="00570D2A"/>
    <w:rsid w:val="00570E23"/>
    <w:rsid w:val="00571298"/>
    <w:rsid w:val="0057141E"/>
    <w:rsid w:val="005719EB"/>
    <w:rsid w:val="00571A44"/>
    <w:rsid w:val="00571AC1"/>
    <w:rsid w:val="005721B8"/>
    <w:rsid w:val="00572615"/>
    <w:rsid w:val="00572DB6"/>
    <w:rsid w:val="00572F75"/>
    <w:rsid w:val="00573158"/>
    <w:rsid w:val="00573230"/>
    <w:rsid w:val="00573272"/>
    <w:rsid w:val="00573A1E"/>
    <w:rsid w:val="00573A42"/>
    <w:rsid w:val="00573AA7"/>
    <w:rsid w:val="00573E50"/>
    <w:rsid w:val="00574299"/>
    <w:rsid w:val="0057433A"/>
    <w:rsid w:val="00574484"/>
    <w:rsid w:val="0057453A"/>
    <w:rsid w:val="005749C8"/>
    <w:rsid w:val="00574AD9"/>
    <w:rsid w:val="00574C03"/>
    <w:rsid w:val="00574EF9"/>
    <w:rsid w:val="0057532B"/>
    <w:rsid w:val="005755E1"/>
    <w:rsid w:val="00575B29"/>
    <w:rsid w:val="00575DB0"/>
    <w:rsid w:val="0057607D"/>
    <w:rsid w:val="005765E6"/>
    <w:rsid w:val="00576ABA"/>
    <w:rsid w:val="00576B96"/>
    <w:rsid w:val="00576C18"/>
    <w:rsid w:val="00576D1F"/>
    <w:rsid w:val="00576EAB"/>
    <w:rsid w:val="00576FDA"/>
    <w:rsid w:val="00577388"/>
    <w:rsid w:val="00577EED"/>
    <w:rsid w:val="00577FA1"/>
    <w:rsid w:val="00580885"/>
    <w:rsid w:val="00580A25"/>
    <w:rsid w:val="00580B80"/>
    <w:rsid w:val="00580F0A"/>
    <w:rsid w:val="00581094"/>
    <w:rsid w:val="00581757"/>
    <w:rsid w:val="00581934"/>
    <w:rsid w:val="00581C54"/>
    <w:rsid w:val="00581CF5"/>
    <w:rsid w:val="00581D4A"/>
    <w:rsid w:val="00581E72"/>
    <w:rsid w:val="005821BD"/>
    <w:rsid w:val="005825A8"/>
    <w:rsid w:val="00582754"/>
    <w:rsid w:val="00582773"/>
    <w:rsid w:val="0058280D"/>
    <w:rsid w:val="00582AA6"/>
    <w:rsid w:val="00582D27"/>
    <w:rsid w:val="005834B8"/>
    <w:rsid w:val="0058354E"/>
    <w:rsid w:val="00583C37"/>
    <w:rsid w:val="00583DB0"/>
    <w:rsid w:val="00583E07"/>
    <w:rsid w:val="00583EA1"/>
    <w:rsid w:val="0058412C"/>
    <w:rsid w:val="00584177"/>
    <w:rsid w:val="005841AC"/>
    <w:rsid w:val="00585596"/>
    <w:rsid w:val="005859D5"/>
    <w:rsid w:val="00585B2C"/>
    <w:rsid w:val="00585C26"/>
    <w:rsid w:val="0058679A"/>
    <w:rsid w:val="00586855"/>
    <w:rsid w:val="00586859"/>
    <w:rsid w:val="00586BE5"/>
    <w:rsid w:val="00586C37"/>
    <w:rsid w:val="00586D09"/>
    <w:rsid w:val="00586DFA"/>
    <w:rsid w:val="00586E36"/>
    <w:rsid w:val="00586F56"/>
    <w:rsid w:val="00586F8E"/>
    <w:rsid w:val="00586FFF"/>
    <w:rsid w:val="005870E4"/>
    <w:rsid w:val="00587152"/>
    <w:rsid w:val="005872B2"/>
    <w:rsid w:val="005873E4"/>
    <w:rsid w:val="0058752A"/>
    <w:rsid w:val="00587682"/>
    <w:rsid w:val="00587A85"/>
    <w:rsid w:val="00587B82"/>
    <w:rsid w:val="00587E8D"/>
    <w:rsid w:val="00587F0F"/>
    <w:rsid w:val="00590049"/>
    <w:rsid w:val="005903A9"/>
    <w:rsid w:val="0059079D"/>
    <w:rsid w:val="00590BD5"/>
    <w:rsid w:val="00590D04"/>
    <w:rsid w:val="005911EC"/>
    <w:rsid w:val="00591729"/>
    <w:rsid w:val="00591AB7"/>
    <w:rsid w:val="00591B80"/>
    <w:rsid w:val="00592179"/>
    <w:rsid w:val="00592D5A"/>
    <w:rsid w:val="00592FCC"/>
    <w:rsid w:val="0059304F"/>
    <w:rsid w:val="005936D7"/>
    <w:rsid w:val="00593984"/>
    <w:rsid w:val="005939E8"/>
    <w:rsid w:val="005945CF"/>
    <w:rsid w:val="00594650"/>
    <w:rsid w:val="00594969"/>
    <w:rsid w:val="00594B7C"/>
    <w:rsid w:val="005954EC"/>
    <w:rsid w:val="0059556F"/>
    <w:rsid w:val="0059565C"/>
    <w:rsid w:val="005957F0"/>
    <w:rsid w:val="0059591B"/>
    <w:rsid w:val="00595F04"/>
    <w:rsid w:val="00595FFE"/>
    <w:rsid w:val="005960E9"/>
    <w:rsid w:val="00596D77"/>
    <w:rsid w:val="00596ECC"/>
    <w:rsid w:val="0059709A"/>
    <w:rsid w:val="005970C3"/>
    <w:rsid w:val="00597759"/>
    <w:rsid w:val="005A0588"/>
    <w:rsid w:val="005A06D4"/>
    <w:rsid w:val="005A0E58"/>
    <w:rsid w:val="005A0EF3"/>
    <w:rsid w:val="005A0FFB"/>
    <w:rsid w:val="005A104C"/>
    <w:rsid w:val="005A12B5"/>
    <w:rsid w:val="005A12CF"/>
    <w:rsid w:val="005A1834"/>
    <w:rsid w:val="005A2CFE"/>
    <w:rsid w:val="005A2E14"/>
    <w:rsid w:val="005A2EE3"/>
    <w:rsid w:val="005A2EFC"/>
    <w:rsid w:val="005A2F63"/>
    <w:rsid w:val="005A3263"/>
    <w:rsid w:val="005A358F"/>
    <w:rsid w:val="005A39C6"/>
    <w:rsid w:val="005A3D02"/>
    <w:rsid w:val="005A3E5F"/>
    <w:rsid w:val="005A3E94"/>
    <w:rsid w:val="005A3EB7"/>
    <w:rsid w:val="005A465E"/>
    <w:rsid w:val="005A493A"/>
    <w:rsid w:val="005A4ADB"/>
    <w:rsid w:val="005A4E14"/>
    <w:rsid w:val="005A4E59"/>
    <w:rsid w:val="005A4EA7"/>
    <w:rsid w:val="005A5383"/>
    <w:rsid w:val="005A572C"/>
    <w:rsid w:val="005A585B"/>
    <w:rsid w:val="005A5933"/>
    <w:rsid w:val="005A5B66"/>
    <w:rsid w:val="005A5CEA"/>
    <w:rsid w:val="005A5FD8"/>
    <w:rsid w:val="005A60BB"/>
    <w:rsid w:val="005A6315"/>
    <w:rsid w:val="005A69E6"/>
    <w:rsid w:val="005A6A0C"/>
    <w:rsid w:val="005A74A0"/>
    <w:rsid w:val="005A7777"/>
    <w:rsid w:val="005A7EA1"/>
    <w:rsid w:val="005B01FF"/>
    <w:rsid w:val="005B0255"/>
    <w:rsid w:val="005B028A"/>
    <w:rsid w:val="005B05E3"/>
    <w:rsid w:val="005B063E"/>
    <w:rsid w:val="005B0846"/>
    <w:rsid w:val="005B0C2F"/>
    <w:rsid w:val="005B0D97"/>
    <w:rsid w:val="005B1653"/>
    <w:rsid w:val="005B2273"/>
    <w:rsid w:val="005B22B9"/>
    <w:rsid w:val="005B22C4"/>
    <w:rsid w:val="005B2850"/>
    <w:rsid w:val="005B2BBD"/>
    <w:rsid w:val="005B2DAF"/>
    <w:rsid w:val="005B312F"/>
    <w:rsid w:val="005B31FE"/>
    <w:rsid w:val="005B3502"/>
    <w:rsid w:val="005B3561"/>
    <w:rsid w:val="005B3CB1"/>
    <w:rsid w:val="005B3CED"/>
    <w:rsid w:val="005B3E20"/>
    <w:rsid w:val="005B3F3C"/>
    <w:rsid w:val="005B4002"/>
    <w:rsid w:val="005B416F"/>
    <w:rsid w:val="005B460A"/>
    <w:rsid w:val="005B4974"/>
    <w:rsid w:val="005B4EEF"/>
    <w:rsid w:val="005B4EF1"/>
    <w:rsid w:val="005B4FFF"/>
    <w:rsid w:val="005B53F1"/>
    <w:rsid w:val="005B5C1B"/>
    <w:rsid w:val="005B5D37"/>
    <w:rsid w:val="005B5FB9"/>
    <w:rsid w:val="005B5FEF"/>
    <w:rsid w:val="005B6737"/>
    <w:rsid w:val="005B6758"/>
    <w:rsid w:val="005B6FEE"/>
    <w:rsid w:val="005B757A"/>
    <w:rsid w:val="005B77B2"/>
    <w:rsid w:val="005B7841"/>
    <w:rsid w:val="005B7998"/>
    <w:rsid w:val="005B7DCE"/>
    <w:rsid w:val="005B7ECF"/>
    <w:rsid w:val="005B7EFC"/>
    <w:rsid w:val="005C0053"/>
    <w:rsid w:val="005C03EE"/>
    <w:rsid w:val="005C0934"/>
    <w:rsid w:val="005C139E"/>
    <w:rsid w:val="005C1653"/>
    <w:rsid w:val="005C1781"/>
    <w:rsid w:val="005C1A24"/>
    <w:rsid w:val="005C1B0F"/>
    <w:rsid w:val="005C1D42"/>
    <w:rsid w:val="005C1E0B"/>
    <w:rsid w:val="005C1E4A"/>
    <w:rsid w:val="005C1F88"/>
    <w:rsid w:val="005C22A3"/>
    <w:rsid w:val="005C2592"/>
    <w:rsid w:val="005C2E26"/>
    <w:rsid w:val="005C30E6"/>
    <w:rsid w:val="005C3459"/>
    <w:rsid w:val="005C3D12"/>
    <w:rsid w:val="005C3D8A"/>
    <w:rsid w:val="005C3E3E"/>
    <w:rsid w:val="005C4098"/>
    <w:rsid w:val="005C448B"/>
    <w:rsid w:val="005C4596"/>
    <w:rsid w:val="005C4752"/>
    <w:rsid w:val="005C4EDD"/>
    <w:rsid w:val="005C5413"/>
    <w:rsid w:val="005C547C"/>
    <w:rsid w:val="005C54F1"/>
    <w:rsid w:val="005C55F1"/>
    <w:rsid w:val="005C5818"/>
    <w:rsid w:val="005C5835"/>
    <w:rsid w:val="005C5896"/>
    <w:rsid w:val="005C5BD5"/>
    <w:rsid w:val="005C5E1C"/>
    <w:rsid w:val="005C689D"/>
    <w:rsid w:val="005C72FE"/>
    <w:rsid w:val="005C7592"/>
    <w:rsid w:val="005C78E8"/>
    <w:rsid w:val="005C7FFB"/>
    <w:rsid w:val="005D0254"/>
    <w:rsid w:val="005D0360"/>
    <w:rsid w:val="005D0D70"/>
    <w:rsid w:val="005D1183"/>
    <w:rsid w:val="005D1205"/>
    <w:rsid w:val="005D17D1"/>
    <w:rsid w:val="005D1EB8"/>
    <w:rsid w:val="005D1F18"/>
    <w:rsid w:val="005D28A0"/>
    <w:rsid w:val="005D2CF6"/>
    <w:rsid w:val="005D2D5F"/>
    <w:rsid w:val="005D2F78"/>
    <w:rsid w:val="005D326B"/>
    <w:rsid w:val="005D35AF"/>
    <w:rsid w:val="005D37B1"/>
    <w:rsid w:val="005D4233"/>
    <w:rsid w:val="005D42E2"/>
    <w:rsid w:val="005D43C8"/>
    <w:rsid w:val="005D451A"/>
    <w:rsid w:val="005D474F"/>
    <w:rsid w:val="005D51AC"/>
    <w:rsid w:val="005D55BD"/>
    <w:rsid w:val="005D57FE"/>
    <w:rsid w:val="005D596E"/>
    <w:rsid w:val="005D5C8B"/>
    <w:rsid w:val="005D5D44"/>
    <w:rsid w:val="005D6344"/>
    <w:rsid w:val="005D6530"/>
    <w:rsid w:val="005D69AC"/>
    <w:rsid w:val="005D6DD8"/>
    <w:rsid w:val="005D6EED"/>
    <w:rsid w:val="005D74CC"/>
    <w:rsid w:val="005D78A2"/>
    <w:rsid w:val="005D796A"/>
    <w:rsid w:val="005D79EA"/>
    <w:rsid w:val="005E001B"/>
    <w:rsid w:val="005E00B3"/>
    <w:rsid w:val="005E0565"/>
    <w:rsid w:val="005E05E2"/>
    <w:rsid w:val="005E098A"/>
    <w:rsid w:val="005E0997"/>
    <w:rsid w:val="005E0CDE"/>
    <w:rsid w:val="005E0D91"/>
    <w:rsid w:val="005E1048"/>
    <w:rsid w:val="005E1C3E"/>
    <w:rsid w:val="005E1CA0"/>
    <w:rsid w:val="005E251D"/>
    <w:rsid w:val="005E2CEB"/>
    <w:rsid w:val="005E30CC"/>
    <w:rsid w:val="005E3389"/>
    <w:rsid w:val="005E35FB"/>
    <w:rsid w:val="005E363B"/>
    <w:rsid w:val="005E36A3"/>
    <w:rsid w:val="005E3B53"/>
    <w:rsid w:val="005E3D6B"/>
    <w:rsid w:val="005E48A4"/>
    <w:rsid w:val="005E4B37"/>
    <w:rsid w:val="005E4F59"/>
    <w:rsid w:val="005E597B"/>
    <w:rsid w:val="005E5ADD"/>
    <w:rsid w:val="005E5C1F"/>
    <w:rsid w:val="005E5ECF"/>
    <w:rsid w:val="005E6299"/>
    <w:rsid w:val="005E6AFC"/>
    <w:rsid w:val="005E6B00"/>
    <w:rsid w:val="005E70CF"/>
    <w:rsid w:val="005E747B"/>
    <w:rsid w:val="005E773D"/>
    <w:rsid w:val="005E7820"/>
    <w:rsid w:val="005E7D86"/>
    <w:rsid w:val="005F008F"/>
    <w:rsid w:val="005F0163"/>
    <w:rsid w:val="005F050F"/>
    <w:rsid w:val="005F0798"/>
    <w:rsid w:val="005F08D3"/>
    <w:rsid w:val="005F0E62"/>
    <w:rsid w:val="005F0F85"/>
    <w:rsid w:val="005F0F8D"/>
    <w:rsid w:val="005F1879"/>
    <w:rsid w:val="005F1C8D"/>
    <w:rsid w:val="005F1F16"/>
    <w:rsid w:val="005F25A0"/>
    <w:rsid w:val="005F2922"/>
    <w:rsid w:val="005F29B9"/>
    <w:rsid w:val="005F2CC8"/>
    <w:rsid w:val="005F3557"/>
    <w:rsid w:val="005F35E2"/>
    <w:rsid w:val="005F3626"/>
    <w:rsid w:val="005F3651"/>
    <w:rsid w:val="005F36AA"/>
    <w:rsid w:val="005F3865"/>
    <w:rsid w:val="005F3A76"/>
    <w:rsid w:val="005F3C8B"/>
    <w:rsid w:val="005F3CC8"/>
    <w:rsid w:val="005F3F1C"/>
    <w:rsid w:val="005F4394"/>
    <w:rsid w:val="005F4834"/>
    <w:rsid w:val="005F4C6A"/>
    <w:rsid w:val="005F5566"/>
    <w:rsid w:val="005F5578"/>
    <w:rsid w:val="005F5B42"/>
    <w:rsid w:val="005F5C8F"/>
    <w:rsid w:val="005F6DEB"/>
    <w:rsid w:val="005F7152"/>
    <w:rsid w:val="005F719F"/>
    <w:rsid w:val="005F7893"/>
    <w:rsid w:val="006000E4"/>
    <w:rsid w:val="0060025E"/>
    <w:rsid w:val="006002FF"/>
    <w:rsid w:val="00600F3A"/>
    <w:rsid w:val="00601053"/>
    <w:rsid w:val="006010ED"/>
    <w:rsid w:val="00601100"/>
    <w:rsid w:val="00601353"/>
    <w:rsid w:val="006016B8"/>
    <w:rsid w:val="00601975"/>
    <w:rsid w:val="00601D13"/>
    <w:rsid w:val="00601FD5"/>
    <w:rsid w:val="00602245"/>
    <w:rsid w:val="0060243F"/>
    <w:rsid w:val="006024A2"/>
    <w:rsid w:val="006031FC"/>
    <w:rsid w:val="00603435"/>
    <w:rsid w:val="006035E3"/>
    <w:rsid w:val="00603C69"/>
    <w:rsid w:val="00603DA9"/>
    <w:rsid w:val="00603EC2"/>
    <w:rsid w:val="006048FB"/>
    <w:rsid w:val="00604906"/>
    <w:rsid w:val="00604A9C"/>
    <w:rsid w:val="00604C3A"/>
    <w:rsid w:val="00604DA9"/>
    <w:rsid w:val="00604EF3"/>
    <w:rsid w:val="006051D8"/>
    <w:rsid w:val="00605333"/>
    <w:rsid w:val="00605975"/>
    <w:rsid w:val="00605B1C"/>
    <w:rsid w:val="006067B4"/>
    <w:rsid w:val="0060681B"/>
    <w:rsid w:val="006068D9"/>
    <w:rsid w:val="0060751C"/>
    <w:rsid w:val="0060787F"/>
    <w:rsid w:val="00607ADE"/>
    <w:rsid w:val="0061026C"/>
    <w:rsid w:val="006104AD"/>
    <w:rsid w:val="00610639"/>
    <w:rsid w:val="00610A44"/>
    <w:rsid w:val="00610BB7"/>
    <w:rsid w:val="00610BBF"/>
    <w:rsid w:val="006110C3"/>
    <w:rsid w:val="006115B8"/>
    <w:rsid w:val="00611C47"/>
    <w:rsid w:val="00611D7B"/>
    <w:rsid w:val="00611F55"/>
    <w:rsid w:val="006123A7"/>
    <w:rsid w:val="00612755"/>
    <w:rsid w:val="0061298E"/>
    <w:rsid w:val="00612BE4"/>
    <w:rsid w:val="00612E26"/>
    <w:rsid w:val="006130E1"/>
    <w:rsid w:val="006134B8"/>
    <w:rsid w:val="006134EA"/>
    <w:rsid w:val="006137BD"/>
    <w:rsid w:val="00613CA3"/>
    <w:rsid w:val="00613D76"/>
    <w:rsid w:val="00614214"/>
    <w:rsid w:val="00614530"/>
    <w:rsid w:val="00614904"/>
    <w:rsid w:val="00614D4D"/>
    <w:rsid w:val="00614D56"/>
    <w:rsid w:val="00614DC3"/>
    <w:rsid w:val="00614FCB"/>
    <w:rsid w:val="00615317"/>
    <w:rsid w:val="00615670"/>
    <w:rsid w:val="00615957"/>
    <w:rsid w:val="006159B4"/>
    <w:rsid w:val="00615B49"/>
    <w:rsid w:val="00615E45"/>
    <w:rsid w:val="00615F75"/>
    <w:rsid w:val="00616215"/>
    <w:rsid w:val="006165B0"/>
    <w:rsid w:val="006167B4"/>
    <w:rsid w:val="00616D39"/>
    <w:rsid w:val="00616E42"/>
    <w:rsid w:val="00617360"/>
    <w:rsid w:val="006177C5"/>
    <w:rsid w:val="00617849"/>
    <w:rsid w:val="00617D0C"/>
    <w:rsid w:val="006207B6"/>
    <w:rsid w:val="006208FD"/>
    <w:rsid w:val="0062097E"/>
    <w:rsid w:val="00620C9D"/>
    <w:rsid w:val="00620FBD"/>
    <w:rsid w:val="0062122D"/>
    <w:rsid w:val="006212EF"/>
    <w:rsid w:val="006213EA"/>
    <w:rsid w:val="00621443"/>
    <w:rsid w:val="00621868"/>
    <w:rsid w:val="00621E43"/>
    <w:rsid w:val="00622191"/>
    <w:rsid w:val="00622257"/>
    <w:rsid w:val="006223C8"/>
    <w:rsid w:val="00622424"/>
    <w:rsid w:val="006226AB"/>
    <w:rsid w:val="006226F6"/>
    <w:rsid w:val="00622A36"/>
    <w:rsid w:val="00622D7E"/>
    <w:rsid w:val="00622E5E"/>
    <w:rsid w:val="0062384B"/>
    <w:rsid w:val="00623FED"/>
    <w:rsid w:val="00624263"/>
    <w:rsid w:val="00624403"/>
    <w:rsid w:val="00624675"/>
    <w:rsid w:val="00624A4C"/>
    <w:rsid w:val="00624AB2"/>
    <w:rsid w:val="00624B93"/>
    <w:rsid w:val="00624F42"/>
    <w:rsid w:val="006251D0"/>
    <w:rsid w:val="00625914"/>
    <w:rsid w:val="006261C7"/>
    <w:rsid w:val="006263E4"/>
    <w:rsid w:val="006264DF"/>
    <w:rsid w:val="00626F6E"/>
    <w:rsid w:val="006274FD"/>
    <w:rsid w:val="00627904"/>
    <w:rsid w:val="00630147"/>
    <w:rsid w:val="006307E8"/>
    <w:rsid w:val="00630B1A"/>
    <w:rsid w:val="00630EE7"/>
    <w:rsid w:val="00630F19"/>
    <w:rsid w:val="00630F77"/>
    <w:rsid w:val="006312A4"/>
    <w:rsid w:val="0063146C"/>
    <w:rsid w:val="00631945"/>
    <w:rsid w:val="00631A24"/>
    <w:rsid w:val="00631B81"/>
    <w:rsid w:val="00631C8E"/>
    <w:rsid w:val="00631EC7"/>
    <w:rsid w:val="0063211B"/>
    <w:rsid w:val="006326FC"/>
    <w:rsid w:val="0063372B"/>
    <w:rsid w:val="00633A1C"/>
    <w:rsid w:val="0063420B"/>
    <w:rsid w:val="00634248"/>
    <w:rsid w:val="0063425F"/>
    <w:rsid w:val="0063433A"/>
    <w:rsid w:val="006348E2"/>
    <w:rsid w:val="00634A28"/>
    <w:rsid w:val="0063501C"/>
    <w:rsid w:val="0063538A"/>
    <w:rsid w:val="006353A3"/>
    <w:rsid w:val="00635A7D"/>
    <w:rsid w:val="00635EC4"/>
    <w:rsid w:val="00636394"/>
    <w:rsid w:val="00636397"/>
    <w:rsid w:val="006363DF"/>
    <w:rsid w:val="006364C6"/>
    <w:rsid w:val="0063669C"/>
    <w:rsid w:val="00636C88"/>
    <w:rsid w:val="00636D05"/>
    <w:rsid w:val="00637124"/>
    <w:rsid w:val="00637581"/>
    <w:rsid w:val="00637DB5"/>
    <w:rsid w:val="00637FB4"/>
    <w:rsid w:val="0064014F"/>
    <w:rsid w:val="00640586"/>
    <w:rsid w:val="00640A87"/>
    <w:rsid w:val="00640F7E"/>
    <w:rsid w:val="00641042"/>
    <w:rsid w:val="006410E1"/>
    <w:rsid w:val="0064124D"/>
    <w:rsid w:val="00641788"/>
    <w:rsid w:val="00641AC4"/>
    <w:rsid w:val="00641F6F"/>
    <w:rsid w:val="00642157"/>
    <w:rsid w:val="00642545"/>
    <w:rsid w:val="006428D8"/>
    <w:rsid w:val="00642C87"/>
    <w:rsid w:val="00642F8C"/>
    <w:rsid w:val="0064317A"/>
    <w:rsid w:val="006431A6"/>
    <w:rsid w:val="006431D2"/>
    <w:rsid w:val="00643362"/>
    <w:rsid w:val="0064387B"/>
    <w:rsid w:val="00643B5E"/>
    <w:rsid w:val="00643E2A"/>
    <w:rsid w:val="006440B2"/>
    <w:rsid w:val="0064419A"/>
    <w:rsid w:val="006443BA"/>
    <w:rsid w:val="00644A30"/>
    <w:rsid w:val="006451B3"/>
    <w:rsid w:val="00645218"/>
    <w:rsid w:val="00645739"/>
    <w:rsid w:val="006458E0"/>
    <w:rsid w:val="00645DF2"/>
    <w:rsid w:val="00646500"/>
    <w:rsid w:val="00646943"/>
    <w:rsid w:val="00646C4E"/>
    <w:rsid w:val="00646F20"/>
    <w:rsid w:val="0064754D"/>
    <w:rsid w:val="00647596"/>
    <w:rsid w:val="00647774"/>
    <w:rsid w:val="006478A7"/>
    <w:rsid w:val="006479E7"/>
    <w:rsid w:val="00647B12"/>
    <w:rsid w:val="00647C7A"/>
    <w:rsid w:val="00647F74"/>
    <w:rsid w:val="006502EA"/>
    <w:rsid w:val="006503A9"/>
    <w:rsid w:val="006505DF"/>
    <w:rsid w:val="006507FA"/>
    <w:rsid w:val="00650AE1"/>
    <w:rsid w:val="00650C6B"/>
    <w:rsid w:val="00650E49"/>
    <w:rsid w:val="006512F1"/>
    <w:rsid w:val="006514EC"/>
    <w:rsid w:val="00651533"/>
    <w:rsid w:val="00651565"/>
    <w:rsid w:val="00651A4E"/>
    <w:rsid w:val="00651A86"/>
    <w:rsid w:val="00651E79"/>
    <w:rsid w:val="00652009"/>
    <w:rsid w:val="0065261A"/>
    <w:rsid w:val="00652AF0"/>
    <w:rsid w:val="00652EC4"/>
    <w:rsid w:val="006534C9"/>
    <w:rsid w:val="00653516"/>
    <w:rsid w:val="006549FD"/>
    <w:rsid w:val="006554DF"/>
    <w:rsid w:val="00655564"/>
    <w:rsid w:val="00655719"/>
    <w:rsid w:val="006559B1"/>
    <w:rsid w:val="006559E3"/>
    <w:rsid w:val="00656246"/>
    <w:rsid w:val="006563B8"/>
    <w:rsid w:val="0065678C"/>
    <w:rsid w:val="006572B5"/>
    <w:rsid w:val="00657793"/>
    <w:rsid w:val="00660332"/>
    <w:rsid w:val="006603C8"/>
    <w:rsid w:val="00660A5D"/>
    <w:rsid w:val="00660A85"/>
    <w:rsid w:val="00661150"/>
    <w:rsid w:val="006612C6"/>
    <w:rsid w:val="006614AD"/>
    <w:rsid w:val="00661547"/>
    <w:rsid w:val="00661A87"/>
    <w:rsid w:val="00661A9A"/>
    <w:rsid w:val="00661E0A"/>
    <w:rsid w:val="00661F78"/>
    <w:rsid w:val="0066214C"/>
    <w:rsid w:val="006624A4"/>
    <w:rsid w:val="006628C2"/>
    <w:rsid w:val="00662CE1"/>
    <w:rsid w:val="00662D4C"/>
    <w:rsid w:val="00663411"/>
    <w:rsid w:val="00663513"/>
    <w:rsid w:val="006635A0"/>
    <w:rsid w:val="006635F9"/>
    <w:rsid w:val="00663ABB"/>
    <w:rsid w:val="0066422D"/>
    <w:rsid w:val="00664335"/>
    <w:rsid w:val="00664592"/>
    <w:rsid w:val="0066471C"/>
    <w:rsid w:val="006649BD"/>
    <w:rsid w:val="00664B8D"/>
    <w:rsid w:val="00664D75"/>
    <w:rsid w:val="00665018"/>
    <w:rsid w:val="00665151"/>
    <w:rsid w:val="00665172"/>
    <w:rsid w:val="00665376"/>
    <w:rsid w:val="00665623"/>
    <w:rsid w:val="006656B7"/>
    <w:rsid w:val="00665BBA"/>
    <w:rsid w:val="00665FD6"/>
    <w:rsid w:val="00666054"/>
    <w:rsid w:val="0066610A"/>
    <w:rsid w:val="00666500"/>
    <w:rsid w:val="006665A1"/>
    <w:rsid w:val="00666644"/>
    <w:rsid w:val="0066674C"/>
    <w:rsid w:val="0066682A"/>
    <w:rsid w:val="00666904"/>
    <w:rsid w:val="00666F22"/>
    <w:rsid w:val="006670B7"/>
    <w:rsid w:val="00667462"/>
    <w:rsid w:val="00667AD2"/>
    <w:rsid w:val="006702A3"/>
    <w:rsid w:val="006704A0"/>
    <w:rsid w:val="006704BC"/>
    <w:rsid w:val="00670775"/>
    <w:rsid w:val="0067082E"/>
    <w:rsid w:val="00670B7E"/>
    <w:rsid w:val="006710C2"/>
    <w:rsid w:val="006715C9"/>
    <w:rsid w:val="0067174B"/>
    <w:rsid w:val="0067198A"/>
    <w:rsid w:val="00671F78"/>
    <w:rsid w:val="00672235"/>
    <w:rsid w:val="0067294F"/>
    <w:rsid w:val="00672A44"/>
    <w:rsid w:val="00672BD9"/>
    <w:rsid w:val="00672D2A"/>
    <w:rsid w:val="00672E9F"/>
    <w:rsid w:val="0067333D"/>
    <w:rsid w:val="006734DA"/>
    <w:rsid w:val="00673BEB"/>
    <w:rsid w:val="00673D70"/>
    <w:rsid w:val="00673F49"/>
    <w:rsid w:val="00673FC5"/>
    <w:rsid w:val="0067420C"/>
    <w:rsid w:val="006743C2"/>
    <w:rsid w:val="00674434"/>
    <w:rsid w:val="00674517"/>
    <w:rsid w:val="0067460C"/>
    <w:rsid w:val="006747AB"/>
    <w:rsid w:val="006748B9"/>
    <w:rsid w:val="00674A54"/>
    <w:rsid w:val="00675245"/>
    <w:rsid w:val="00675779"/>
    <w:rsid w:val="006757AE"/>
    <w:rsid w:val="0067591D"/>
    <w:rsid w:val="0067599A"/>
    <w:rsid w:val="00676742"/>
    <w:rsid w:val="00676993"/>
    <w:rsid w:val="006773A4"/>
    <w:rsid w:val="00677837"/>
    <w:rsid w:val="006779C3"/>
    <w:rsid w:val="00677D82"/>
    <w:rsid w:val="00677FA7"/>
    <w:rsid w:val="0068060F"/>
    <w:rsid w:val="006812B0"/>
    <w:rsid w:val="0068171D"/>
    <w:rsid w:val="00681FFC"/>
    <w:rsid w:val="00682191"/>
    <w:rsid w:val="006822A9"/>
    <w:rsid w:val="006829C9"/>
    <w:rsid w:val="00682E2D"/>
    <w:rsid w:val="0068326A"/>
    <w:rsid w:val="006832AF"/>
    <w:rsid w:val="006836C2"/>
    <w:rsid w:val="00683790"/>
    <w:rsid w:val="00683996"/>
    <w:rsid w:val="00683D91"/>
    <w:rsid w:val="00683DB4"/>
    <w:rsid w:val="00684121"/>
    <w:rsid w:val="006844BC"/>
    <w:rsid w:val="0068495B"/>
    <w:rsid w:val="006849C5"/>
    <w:rsid w:val="00684C16"/>
    <w:rsid w:val="00685828"/>
    <w:rsid w:val="006858E0"/>
    <w:rsid w:val="0068598D"/>
    <w:rsid w:val="00685B2C"/>
    <w:rsid w:val="00685D01"/>
    <w:rsid w:val="00686409"/>
    <w:rsid w:val="00686ADB"/>
    <w:rsid w:val="006873D1"/>
    <w:rsid w:val="006874AF"/>
    <w:rsid w:val="0068777F"/>
    <w:rsid w:val="0068787D"/>
    <w:rsid w:val="00687BAE"/>
    <w:rsid w:val="006901AA"/>
    <w:rsid w:val="0069021E"/>
    <w:rsid w:val="006906D6"/>
    <w:rsid w:val="00690AC3"/>
    <w:rsid w:val="00690C01"/>
    <w:rsid w:val="00690FD2"/>
    <w:rsid w:val="006910C4"/>
    <w:rsid w:val="006914C7"/>
    <w:rsid w:val="006916AC"/>
    <w:rsid w:val="006918CE"/>
    <w:rsid w:val="00692279"/>
    <w:rsid w:val="00692348"/>
    <w:rsid w:val="00692735"/>
    <w:rsid w:val="00692AE0"/>
    <w:rsid w:val="00692F8F"/>
    <w:rsid w:val="006933C5"/>
    <w:rsid w:val="006933CB"/>
    <w:rsid w:val="0069367C"/>
    <w:rsid w:val="006937B3"/>
    <w:rsid w:val="006937F7"/>
    <w:rsid w:val="00694031"/>
    <w:rsid w:val="00694859"/>
    <w:rsid w:val="006948F3"/>
    <w:rsid w:val="00694F8A"/>
    <w:rsid w:val="00695225"/>
    <w:rsid w:val="00695413"/>
    <w:rsid w:val="00695609"/>
    <w:rsid w:val="00695A4A"/>
    <w:rsid w:val="00695D00"/>
    <w:rsid w:val="00695D9A"/>
    <w:rsid w:val="0069614C"/>
    <w:rsid w:val="00696C85"/>
    <w:rsid w:val="006970D4"/>
    <w:rsid w:val="00697455"/>
    <w:rsid w:val="0069758F"/>
    <w:rsid w:val="00697788"/>
    <w:rsid w:val="00697A1B"/>
    <w:rsid w:val="00697C32"/>
    <w:rsid w:val="00697E9C"/>
    <w:rsid w:val="006A018C"/>
    <w:rsid w:val="006A02CA"/>
    <w:rsid w:val="006A02D0"/>
    <w:rsid w:val="006A047C"/>
    <w:rsid w:val="006A0A35"/>
    <w:rsid w:val="006A0D07"/>
    <w:rsid w:val="006A1000"/>
    <w:rsid w:val="006A1157"/>
    <w:rsid w:val="006A1162"/>
    <w:rsid w:val="006A11DE"/>
    <w:rsid w:val="006A148C"/>
    <w:rsid w:val="006A1893"/>
    <w:rsid w:val="006A1A09"/>
    <w:rsid w:val="006A1A41"/>
    <w:rsid w:val="006A1A6C"/>
    <w:rsid w:val="006A1A96"/>
    <w:rsid w:val="006A2139"/>
    <w:rsid w:val="006A215C"/>
    <w:rsid w:val="006A2353"/>
    <w:rsid w:val="006A25D7"/>
    <w:rsid w:val="006A266B"/>
    <w:rsid w:val="006A2854"/>
    <w:rsid w:val="006A28CB"/>
    <w:rsid w:val="006A2FBE"/>
    <w:rsid w:val="006A31D5"/>
    <w:rsid w:val="006A376C"/>
    <w:rsid w:val="006A3B11"/>
    <w:rsid w:val="006A3C52"/>
    <w:rsid w:val="006A4209"/>
    <w:rsid w:val="006A4265"/>
    <w:rsid w:val="006A429E"/>
    <w:rsid w:val="006A46C4"/>
    <w:rsid w:val="006A4929"/>
    <w:rsid w:val="006A4CB6"/>
    <w:rsid w:val="006A4F76"/>
    <w:rsid w:val="006A55D0"/>
    <w:rsid w:val="006A5FA4"/>
    <w:rsid w:val="006A6BC2"/>
    <w:rsid w:val="006A6FC5"/>
    <w:rsid w:val="006A70EA"/>
    <w:rsid w:val="006A70EE"/>
    <w:rsid w:val="006A7142"/>
    <w:rsid w:val="006A731E"/>
    <w:rsid w:val="006A75F8"/>
    <w:rsid w:val="006A7B08"/>
    <w:rsid w:val="006B05FE"/>
    <w:rsid w:val="006B0BC1"/>
    <w:rsid w:val="006B0EC6"/>
    <w:rsid w:val="006B13BF"/>
    <w:rsid w:val="006B14CC"/>
    <w:rsid w:val="006B18D9"/>
    <w:rsid w:val="006B21D5"/>
    <w:rsid w:val="006B2302"/>
    <w:rsid w:val="006B268F"/>
    <w:rsid w:val="006B2A4C"/>
    <w:rsid w:val="006B2BCB"/>
    <w:rsid w:val="006B318F"/>
    <w:rsid w:val="006B32D0"/>
    <w:rsid w:val="006B33A6"/>
    <w:rsid w:val="006B33D6"/>
    <w:rsid w:val="006B3BBB"/>
    <w:rsid w:val="006B3C0E"/>
    <w:rsid w:val="006B42DE"/>
    <w:rsid w:val="006B48F2"/>
    <w:rsid w:val="006B49A7"/>
    <w:rsid w:val="006B49F4"/>
    <w:rsid w:val="006B50FD"/>
    <w:rsid w:val="006B512B"/>
    <w:rsid w:val="006B54D5"/>
    <w:rsid w:val="006B55D7"/>
    <w:rsid w:val="006B5933"/>
    <w:rsid w:val="006B5A76"/>
    <w:rsid w:val="006B5B55"/>
    <w:rsid w:val="006B5D81"/>
    <w:rsid w:val="006B5E38"/>
    <w:rsid w:val="006B6389"/>
    <w:rsid w:val="006B6485"/>
    <w:rsid w:val="006B656C"/>
    <w:rsid w:val="006B65C5"/>
    <w:rsid w:val="006B6C76"/>
    <w:rsid w:val="006B6EAE"/>
    <w:rsid w:val="006B731B"/>
    <w:rsid w:val="006B7344"/>
    <w:rsid w:val="006B7897"/>
    <w:rsid w:val="006B7E2F"/>
    <w:rsid w:val="006C042C"/>
    <w:rsid w:val="006C05C7"/>
    <w:rsid w:val="006C0675"/>
    <w:rsid w:val="006C0729"/>
    <w:rsid w:val="006C07AE"/>
    <w:rsid w:val="006C0895"/>
    <w:rsid w:val="006C1247"/>
    <w:rsid w:val="006C135F"/>
    <w:rsid w:val="006C1B4B"/>
    <w:rsid w:val="006C2201"/>
    <w:rsid w:val="006C2574"/>
    <w:rsid w:val="006C285E"/>
    <w:rsid w:val="006C2B45"/>
    <w:rsid w:val="006C2C70"/>
    <w:rsid w:val="006C2F64"/>
    <w:rsid w:val="006C3076"/>
    <w:rsid w:val="006C3079"/>
    <w:rsid w:val="006C3118"/>
    <w:rsid w:val="006C31EC"/>
    <w:rsid w:val="006C369F"/>
    <w:rsid w:val="006C3A01"/>
    <w:rsid w:val="006C3F3E"/>
    <w:rsid w:val="006C3F61"/>
    <w:rsid w:val="006C428D"/>
    <w:rsid w:val="006C437F"/>
    <w:rsid w:val="006C4B03"/>
    <w:rsid w:val="006C5003"/>
    <w:rsid w:val="006C5009"/>
    <w:rsid w:val="006C50D9"/>
    <w:rsid w:val="006C53B1"/>
    <w:rsid w:val="006C5503"/>
    <w:rsid w:val="006C5686"/>
    <w:rsid w:val="006C56FE"/>
    <w:rsid w:val="006C586C"/>
    <w:rsid w:val="006C5986"/>
    <w:rsid w:val="006C5F7B"/>
    <w:rsid w:val="006C678D"/>
    <w:rsid w:val="006C7101"/>
    <w:rsid w:val="006D0446"/>
    <w:rsid w:val="006D0612"/>
    <w:rsid w:val="006D0A6C"/>
    <w:rsid w:val="006D0D04"/>
    <w:rsid w:val="006D0E92"/>
    <w:rsid w:val="006D1081"/>
    <w:rsid w:val="006D10D1"/>
    <w:rsid w:val="006D10E3"/>
    <w:rsid w:val="006D1614"/>
    <w:rsid w:val="006D1B97"/>
    <w:rsid w:val="006D1D6B"/>
    <w:rsid w:val="006D2662"/>
    <w:rsid w:val="006D2AFD"/>
    <w:rsid w:val="006D2D9E"/>
    <w:rsid w:val="006D2F7F"/>
    <w:rsid w:val="006D41C6"/>
    <w:rsid w:val="006D4421"/>
    <w:rsid w:val="006D45A9"/>
    <w:rsid w:val="006D46CB"/>
    <w:rsid w:val="006D49E1"/>
    <w:rsid w:val="006D4A5D"/>
    <w:rsid w:val="006D4A7B"/>
    <w:rsid w:val="006D4CF4"/>
    <w:rsid w:val="006D4D9C"/>
    <w:rsid w:val="006D4E43"/>
    <w:rsid w:val="006D4E74"/>
    <w:rsid w:val="006D579A"/>
    <w:rsid w:val="006D57BC"/>
    <w:rsid w:val="006D5A08"/>
    <w:rsid w:val="006D5D3C"/>
    <w:rsid w:val="006D5DF4"/>
    <w:rsid w:val="006D6465"/>
    <w:rsid w:val="006D6999"/>
    <w:rsid w:val="006D6B79"/>
    <w:rsid w:val="006D6CC8"/>
    <w:rsid w:val="006D6CCF"/>
    <w:rsid w:val="006D6FDC"/>
    <w:rsid w:val="006D7001"/>
    <w:rsid w:val="006D7161"/>
    <w:rsid w:val="006D749F"/>
    <w:rsid w:val="006D7E7B"/>
    <w:rsid w:val="006E0052"/>
    <w:rsid w:val="006E0327"/>
    <w:rsid w:val="006E0481"/>
    <w:rsid w:val="006E066F"/>
    <w:rsid w:val="006E0808"/>
    <w:rsid w:val="006E0A86"/>
    <w:rsid w:val="006E0C93"/>
    <w:rsid w:val="006E0C9D"/>
    <w:rsid w:val="006E0E30"/>
    <w:rsid w:val="006E0EE6"/>
    <w:rsid w:val="006E11B1"/>
    <w:rsid w:val="006E1382"/>
    <w:rsid w:val="006E13BA"/>
    <w:rsid w:val="006E19DF"/>
    <w:rsid w:val="006E1A51"/>
    <w:rsid w:val="006E1E1F"/>
    <w:rsid w:val="006E21C0"/>
    <w:rsid w:val="006E2380"/>
    <w:rsid w:val="006E28B2"/>
    <w:rsid w:val="006E2AE5"/>
    <w:rsid w:val="006E2CC3"/>
    <w:rsid w:val="006E2EBD"/>
    <w:rsid w:val="006E3498"/>
    <w:rsid w:val="006E35BB"/>
    <w:rsid w:val="006E35F4"/>
    <w:rsid w:val="006E380F"/>
    <w:rsid w:val="006E3E10"/>
    <w:rsid w:val="006E3EFF"/>
    <w:rsid w:val="006E3FDE"/>
    <w:rsid w:val="006E414E"/>
    <w:rsid w:val="006E431E"/>
    <w:rsid w:val="006E4320"/>
    <w:rsid w:val="006E4484"/>
    <w:rsid w:val="006E4B26"/>
    <w:rsid w:val="006E4E9B"/>
    <w:rsid w:val="006E5214"/>
    <w:rsid w:val="006E536C"/>
    <w:rsid w:val="006E5662"/>
    <w:rsid w:val="006E5772"/>
    <w:rsid w:val="006E583B"/>
    <w:rsid w:val="006E5F2B"/>
    <w:rsid w:val="006E62A9"/>
    <w:rsid w:val="006E66E2"/>
    <w:rsid w:val="006E6792"/>
    <w:rsid w:val="006E6B79"/>
    <w:rsid w:val="006E6DD2"/>
    <w:rsid w:val="006E72B9"/>
    <w:rsid w:val="006E7B81"/>
    <w:rsid w:val="006E7BF8"/>
    <w:rsid w:val="006E7C89"/>
    <w:rsid w:val="006E7D75"/>
    <w:rsid w:val="006E7F20"/>
    <w:rsid w:val="006F0381"/>
    <w:rsid w:val="006F0589"/>
    <w:rsid w:val="006F09DC"/>
    <w:rsid w:val="006F0D5F"/>
    <w:rsid w:val="006F11F9"/>
    <w:rsid w:val="006F126D"/>
    <w:rsid w:val="006F1285"/>
    <w:rsid w:val="006F1417"/>
    <w:rsid w:val="006F14BD"/>
    <w:rsid w:val="006F16D4"/>
    <w:rsid w:val="006F16FE"/>
    <w:rsid w:val="006F1B5E"/>
    <w:rsid w:val="006F1CBA"/>
    <w:rsid w:val="006F1DFA"/>
    <w:rsid w:val="006F22FC"/>
    <w:rsid w:val="006F2413"/>
    <w:rsid w:val="006F278F"/>
    <w:rsid w:val="006F2BE1"/>
    <w:rsid w:val="006F2D70"/>
    <w:rsid w:val="006F2E0E"/>
    <w:rsid w:val="006F30D4"/>
    <w:rsid w:val="006F34F6"/>
    <w:rsid w:val="006F35F0"/>
    <w:rsid w:val="006F3CD0"/>
    <w:rsid w:val="006F3DCB"/>
    <w:rsid w:val="006F47D9"/>
    <w:rsid w:val="006F482F"/>
    <w:rsid w:val="006F4CA6"/>
    <w:rsid w:val="006F4F6B"/>
    <w:rsid w:val="006F5135"/>
    <w:rsid w:val="006F5159"/>
    <w:rsid w:val="006F521E"/>
    <w:rsid w:val="006F54F0"/>
    <w:rsid w:val="006F567D"/>
    <w:rsid w:val="006F57DE"/>
    <w:rsid w:val="006F59CE"/>
    <w:rsid w:val="006F5FC1"/>
    <w:rsid w:val="006F60E5"/>
    <w:rsid w:val="006F6741"/>
    <w:rsid w:val="006F6799"/>
    <w:rsid w:val="006F67F7"/>
    <w:rsid w:val="006F6891"/>
    <w:rsid w:val="006F6B50"/>
    <w:rsid w:val="006F6B67"/>
    <w:rsid w:val="006F7307"/>
    <w:rsid w:val="006F756C"/>
    <w:rsid w:val="006F78E7"/>
    <w:rsid w:val="006F78FB"/>
    <w:rsid w:val="006F79E2"/>
    <w:rsid w:val="006F7C43"/>
    <w:rsid w:val="007001AE"/>
    <w:rsid w:val="0070026D"/>
    <w:rsid w:val="0070033A"/>
    <w:rsid w:val="00700698"/>
    <w:rsid w:val="007006D4"/>
    <w:rsid w:val="00700AF8"/>
    <w:rsid w:val="00700C3C"/>
    <w:rsid w:val="00700DB3"/>
    <w:rsid w:val="0070119E"/>
    <w:rsid w:val="00701214"/>
    <w:rsid w:val="00701514"/>
    <w:rsid w:val="007018C5"/>
    <w:rsid w:val="00701935"/>
    <w:rsid w:val="007019D5"/>
    <w:rsid w:val="00701A61"/>
    <w:rsid w:val="00701B5F"/>
    <w:rsid w:val="00701D50"/>
    <w:rsid w:val="0070220E"/>
    <w:rsid w:val="007023E6"/>
    <w:rsid w:val="007028A2"/>
    <w:rsid w:val="007031BE"/>
    <w:rsid w:val="007033F5"/>
    <w:rsid w:val="00703AE1"/>
    <w:rsid w:val="0070431C"/>
    <w:rsid w:val="00704664"/>
    <w:rsid w:val="007047A3"/>
    <w:rsid w:val="00704846"/>
    <w:rsid w:val="00704872"/>
    <w:rsid w:val="00704DC6"/>
    <w:rsid w:val="007050AE"/>
    <w:rsid w:val="00705328"/>
    <w:rsid w:val="00705376"/>
    <w:rsid w:val="00705500"/>
    <w:rsid w:val="00705617"/>
    <w:rsid w:val="00705CF5"/>
    <w:rsid w:val="00705D18"/>
    <w:rsid w:val="007062BD"/>
    <w:rsid w:val="0070653F"/>
    <w:rsid w:val="00706623"/>
    <w:rsid w:val="00706A78"/>
    <w:rsid w:val="007070E8"/>
    <w:rsid w:val="007071C9"/>
    <w:rsid w:val="00707791"/>
    <w:rsid w:val="00707C4D"/>
    <w:rsid w:val="00707CC8"/>
    <w:rsid w:val="00707EEE"/>
    <w:rsid w:val="00707FD1"/>
    <w:rsid w:val="00710355"/>
    <w:rsid w:val="007107CD"/>
    <w:rsid w:val="007107EA"/>
    <w:rsid w:val="0071096A"/>
    <w:rsid w:val="00710AAB"/>
    <w:rsid w:val="00710B2E"/>
    <w:rsid w:val="00710D12"/>
    <w:rsid w:val="00710FA2"/>
    <w:rsid w:val="007111B2"/>
    <w:rsid w:val="00711939"/>
    <w:rsid w:val="007119F9"/>
    <w:rsid w:val="00711EE3"/>
    <w:rsid w:val="00711F57"/>
    <w:rsid w:val="0071211D"/>
    <w:rsid w:val="007124E6"/>
    <w:rsid w:val="00712511"/>
    <w:rsid w:val="0071251A"/>
    <w:rsid w:val="00712C3A"/>
    <w:rsid w:val="00712CB7"/>
    <w:rsid w:val="00713432"/>
    <w:rsid w:val="007134B6"/>
    <w:rsid w:val="007135BF"/>
    <w:rsid w:val="0071373F"/>
    <w:rsid w:val="00713E1F"/>
    <w:rsid w:val="00714216"/>
    <w:rsid w:val="007147DB"/>
    <w:rsid w:val="00714F31"/>
    <w:rsid w:val="007150F0"/>
    <w:rsid w:val="007157EC"/>
    <w:rsid w:val="007157F7"/>
    <w:rsid w:val="00715A28"/>
    <w:rsid w:val="00715BC0"/>
    <w:rsid w:val="00715ED4"/>
    <w:rsid w:val="00716226"/>
    <w:rsid w:val="0071645E"/>
    <w:rsid w:val="0071655B"/>
    <w:rsid w:val="00716676"/>
    <w:rsid w:val="00716683"/>
    <w:rsid w:val="00716B06"/>
    <w:rsid w:val="00716CF0"/>
    <w:rsid w:val="00717219"/>
    <w:rsid w:val="007174E1"/>
    <w:rsid w:val="00717C1E"/>
    <w:rsid w:val="00717EC5"/>
    <w:rsid w:val="00720014"/>
    <w:rsid w:val="0072004C"/>
    <w:rsid w:val="0072037A"/>
    <w:rsid w:val="0072092E"/>
    <w:rsid w:val="00720E6D"/>
    <w:rsid w:val="007210A5"/>
    <w:rsid w:val="0072117B"/>
    <w:rsid w:val="00721388"/>
    <w:rsid w:val="0072170B"/>
    <w:rsid w:val="00721878"/>
    <w:rsid w:val="00721F32"/>
    <w:rsid w:val="00722036"/>
    <w:rsid w:val="0072266C"/>
    <w:rsid w:val="00722C30"/>
    <w:rsid w:val="00722C86"/>
    <w:rsid w:val="00722DD1"/>
    <w:rsid w:val="00723058"/>
    <w:rsid w:val="007236DD"/>
    <w:rsid w:val="0072379B"/>
    <w:rsid w:val="0072379C"/>
    <w:rsid w:val="007239D5"/>
    <w:rsid w:val="00724017"/>
    <w:rsid w:val="00724766"/>
    <w:rsid w:val="007247AD"/>
    <w:rsid w:val="007247B2"/>
    <w:rsid w:val="00724853"/>
    <w:rsid w:val="007249FE"/>
    <w:rsid w:val="00724A43"/>
    <w:rsid w:val="0072516F"/>
    <w:rsid w:val="007255B7"/>
    <w:rsid w:val="00725F3B"/>
    <w:rsid w:val="0072646C"/>
    <w:rsid w:val="00726767"/>
    <w:rsid w:val="00726C2A"/>
    <w:rsid w:val="00727986"/>
    <w:rsid w:val="00727EA4"/>
    <w:rsid w:val="0073058B"/>
    <w:rsid w:val="00730D0F"/>
    <w:rsid w:val="00730D21"/>
    <w:rsid w:val="00731BBB"/>
    <w:rsid w:val="0073239F"/>
    <w:rsid w:val="00732740"/>
    <w:rsid w:val="00732EEB"/>
    <w:rsid w:val="007334E0"/>
    <w:rsid w:val="00733537"/>
    <w:rsid w:val="00733617"/>
    <w:rsid w:val="00733A60"/>
    <w:rsid w:val="00733C0A"/>
    <w:rsid w:val="0073442E"/>
    <w:rsid w:val="00734433"/>
    <w:rsid w:val="00734F9C"/>
    <w:rsid w:val="00735108"/>
    <w:rsid w:val="007353B6"/>
    <w:rsid w:val="007353FA"/>
    <w:rsid w:val="007355B0"/>
    <w:rsid w:val="00735A7B"/>
    <w:rsid w:val="007360F4"/>
    <w:rsid w:val="007364DD"/>
    <w:rsid w:val="007365DC"/>
    <w:rsid w:val="0073665D"/>
    <w:rsid w:val="007373C5"/>
    <w:rsid w:val="00737881"/>
    <w:rsid w:val="0073788B"/>
    <w:rsid w:val="007379EC"/>
    <w:rsid w:val="00737BD7"/>
    <w:rsid w:val="00737CB1"/>
    <w:rsid w:val="00737E8B"/>
    <w:rsid w:val="00737FAE"/>
    <w:rsid w:val="00740468"/>
    <w:rsid w:val="007405FA"/>
    <w:rsid w:val="00740F14"/>
    <w:rsid w:val="0074140A"/>
    <w:rsid w:val="00741422"/>
    <w:rsid w:val="00741682"/>
    <w:rsid w:val="007419AA"/>
    <w:rsid w:val="00742138"/>
    <w:rsid w:val="00742144"/>
    <w:rsid w:val="00742197"/>
    <w:rsid w:val="0074281C"/>
    <w:rsid w:val="007429F4"/>
    <w:rsid w:val="00742B35"/>
    <w:rsid w:val="00742C24"/>
    <w:rsid w:val="00742E49"/>
    <w:rsid w:val="007432B7"/>
    <w:rsid w:val="00743417"/>
    <w:rsid w:val="00743441"/>
    <w:rsid w:val="0074351D"/>
    <w:rsid w:val="00743732"/>
    <w:rsid w:val="0074390B"/>
    <w:rsid w:val="00745440"/>
    <w:rsid w:val="0074563D"/>
    <w:rsid w:val="007457DA"/>
    <w:rsid w:val="00745AB9"/>
    <w:rsid w:val="00745EBC"/>
    <w:rsid w:val="007460F7"/>
    <w:rsid w:val="007463FA"/>
    <w:rsid w:val="007465EE"/>
    <w:rsid w:val="007465F8"/>
    <w:rsid w:val="0074666B"/>
    <w:rsid w:val="00746C5A"/>
    <w:rsid w:val="00746F16"/>
    <w:rsid w:val="0074728B"/>
    <w:rsid w:val="00747299"/>
    <w:rsid w:val="0075005A"/>
    <w:rsid w:val="007501BB"/>
    <w:rsid w:val="00750302"/>
    <w:rsid w:val="00750488"/>
    <w:rsid w:val="0075079F"/>
    <w:rsid w:val="00750861"/>
    <w:rsid w:val="00750E31"/>
    <w:rsid w:val="00750FA2"/>
    <w:rsid w:val="0075144A"/>
    <w:rsid w:val="007515A5"/>
    <w:rsid w:val="007519D2"/>
    <w:rsid w:val="00751D1A"/>
    <w:rsid w:val="00751E8A"/>
    <w:rsid w:val="0075248F"/>
    <w:rsid w:val="00752943"/>
    <w:rsid w:val="00752A02"/>
    <w:rsid w:val="00752AE4"/>
    <w:rsid w:val="00752B9C"/>
    <w:rsid w:val="00752E36"/>
    <w:rsid w:val="007532D2"/>
    <w:rsid w:val="00753E3E"/>
    <w:rsid w:val="007543D9"/>
    <w:rsid w:val="00754AC5"/>
    <w:rsid w:val="00754DF3"/>
    <w:rsid w:val="0075507E"/>
    <w:rsid w:val="00755427"/>
    <w:rsid w:val="00755518"/>
    <w:rsid w:val="00755BCD"/>
    <w:rsid w:val="00756267"/>
    <w:rsid w:val="007562F5"/>
    <w:rsid w:val="00756638"/>
    <w:rsid w:val="007567CA"/>
    <w:rsid w:val="007569B5"/>
    <w:rsid w:val="00756B54"/>
    <w:rsid w:val="00756B9C"/>
    <w:rsid w:val="00757065"/>
    <w:rsid w:val="00757365"/>
    <w:rsid w:val="00757C64"/>
    <w:rsid w:val="00757EAE"/>
    <w:rsid w:val="00757F48"/>
    <w:rsid w:val="00760A6F"/>
    <w:rsid w:val="00760DF3"/>
    <w:rsid w:val="00761026"/>
    <w:rsid w:val="0076105C"/>
    <w:rsid w:val="0076171B"/>
    <w:rsid w:val="0076171C"/>
    <w:rsid w:val="00761A0B"/>
    <w:rsid w:val="00761CF8"/>
    <w:rsid w:val="00762570"/>
    <w:rsid w:val="007628E7"/>
    <w:rsid w:val="00762A24"/>
    <w:rsid w:val="00762D33"/>
    <w:rsid w:val="00762E5E"/>
    <w:rsid w:val="007633D9"/>
    <w:rsid w:val="007638E6"/>
    <w:rsid w:val="00763D86"/>
    <w:rsid w:val="007641DE"/>
    <w:rsid w:val="007642DD"/>
    <w:rsid w:val="007645AA"/>
    <w:rsid w:val="00764629"/>
    <w:rsid w:val="0076492F"/>
    <w:rsid w:val="00764C45"/>
    <w:rsid w:val="00764F22"/>
    <w:rsid w:val="00765061"/>
    <w:rsid w:val="00765449"/>
    <w:rsid w:val="007655AF"/>
    <w:rsid w:val="00765693"/>
    <w:rsid w:val="00765C60"/>
    <w:rsid w:val="00765D41"/>
    <w:rsid w:val="0076603F"/>
    <w:rsid w:val="00766868"/>
    <w:rsid w:val="007672E7"/>
    <w:rsid w:val="0076765A"/>
    <w:rsid w:val="00767690"/>
    <w:rsid w:val="007677C0"/>
    <w:rsid w:val="00767DDC"/>
    <w:rsid w:val="00767F95"/>
    <w:rsid w:val="00770969"/>
    <w:rsid w:val="00770F6F"/>
    <w:rsid w:val="0077117F"/>
    <w:rsid w:val="0077162D"/>
    <w:rsid w:val="007719BA"/>
    <w:rsid w:val="0077259F"/>
    <w:rsid w:val="007725D4"/>
    <w:rsid w:val="00772AE8"/>
    <w:rsid w:val="00772C3E"/>
    <w:rsid w:val="00772D66"/>
    <w:rsid w:val="00772EDA"/>
    <w:rsid w:val="00772FF2"/>
    <w:rsid w:val="00773092"/>
    <w:rsid w:val="007735AC"/>
    <w:rsid w:val="007736A1"/>
    <w:rsid w:val="007737C1"/>
    <w:rsid w:val="00773EB3"/>
    <w:rsid w:val="00773EF6"/>
    <w:rsid w:val="0077409A"/>
    <w:rsid w:val="007741A3"/>
    <w:rsid w:val="0077474A"/>
    <w:rsid w:val="00774B9F"/>
    <w:rsid w:val="007750F2"/>
    <w:rsid w:val="0077554C"/>
    <w:rsid w:val="0077562C"/>
    <w:rsid w:val="00775BFA"/>
    <w:rsid w:val="00776AF4"/>
    <w:rsid w:val="00776BE4"/>
    <w:rsid w:val="00776CB7"/>
    <w:rsid w:val="00776D00"/>
    <w:rsid w:val="00776D15"/>
    <w:rsid w:val="00777391"/>
    <w:rsid w:val="00777728"/>
    <w:rsid w:val="00777DC6"/>
    <w:rsid w:val="0078060F"/>
    <w:rsid w:val="00780705"/>
    <w:rsid w:val="007809D7"/>
    <w:rsid w:val="00780BCB"/>
    <w:rsid w:val="00780CDE"/>
    <w:rsid w:val="00780D66"/>
    <w:rsid w:val="00781C9B"/>
    <w:rsid w:val="00781D28"/>
    <w:rsid w:val="00781FC2"/>
    <w:rsid w:val="00782075"/>
    <w:rsid w:val="00782181"/>
    <w:rsid w:val="00782225"/>
    <w:rsid w:val="00783452"/>
    <w:rsid w:val="00783493"/>
    <w:rsid w:val="007843C3"/>
    <w:rsid w:val="007844C0"/>
    <w:rsid w:val="007848D4"/>
    <w:rsid w:val="00784934"/>
    <w:rsid w:val="00784EE9"/>
    <w:rsid w:val="007858A8"/>
    <w:rsid w:val="00785EF2"/>
    <w:rsid w:val="00785F4E"/>
    <w:rsid w:val="007861FF"/>
    <w:rsid w:val="007864C5"/>
    <w:rsid w:val="007865B3"/>
    <w:rsid w:val="00786A11"/>
    <w:rsid w:val="00786EC3"/>
    <w:rsid w:val="00787652"/>
    <w:rsid w:val="00787C88"/>
    <w:rsid w:val="0079034E"/>
    <w:rsid w:val="00790353"/>
    <w:rsid w:val="00790780"/>
    <w:rsid w:val="007909DD"/>
    <w:rsid w:val="007909E1"/>
    <w:rsid w:val="00790E08"/>
    <w:rsid w:val="00790EEB"/>
    <w:rsid w:val="00790F5C"/>
    <w:rsid w:val="0079143C"/>
    <w:rsid w:val="00791687"/>
    <w:rsid w:val="00791D5D"/>
    <w:rsid w:val="0079207A"/>
    <w:rsid w:val="00792085"/>
    <w:rsid w:val="0079241B"/>
    <w:rsid w:val="007924CD"/>
    <w:rsid w:val="007926B3"/>
    <w:rsid w:val="00793016"/>
    <w:rsid w:val="007931B3"/>
    <w:rsid w:val="007934BF"/>
    <w:rsid w:val="0079361C"/>
    <w:rsid w:val="007938D7"/>
    <w:rsid w:val="00793E7F"/>
    <w:rsid w:val="00793F3B"/>
    <w:rsid w:val="00794127"/>
    <w:rsid w:val="00794997"/>
    <w:rsid w:val="00794B99"/>
    <w:rsid w:val="00795280"/>
    <w:rsid w:val="00795777"/>
    <w:rsid w:val="0079581D"/>
    <w:rsid w:val="00795EC0"/>
    <w:rsid w:val="00796224"/>
    <w:rsid w:val="00796282"/>
    <w:rsid w:val="0079640C"/>
    <w:rsid w:val="00796D3D"/>
    <w:rsid w:val="00796F0F"/>
    <w:rsid w:val="007970A7"/>
    <w:rsid w:val="00797204"/>
    <w:rsid w:val="00797268"/>
    <w:rsid w:val="007974C7"/>
    <w:rsid w:val="007976BB"/>
    <w:rsid w:val="00797760"/>
    <w:rsid w:val="00797A25"/>
    <w:rsid w:val="00797AEA"/>
    <w:rsid w:val="00797C1E"/>
    <w:rsid w:val="00797C22"/>
    <w:rsid w:val="00797E55"/>
    <w:rsid w:val="007A0594"/>
    <w:rsid w:val="007A0AD6"/>
    <w:rsid w:val="007A1179"/>
    <w:rsid w:val="007A2042"/>
    <w:rsid w:val="007A2974"/>
    <w:rsid w:val="007A2B53"/>
    <w:rsid w:val="007A2B5E"/>
    <w:rsid w:val="007A2DE3"/>
    <w:rsid w:val="007A3088"/>
    <w:rsid w:val="007A3AEA"/>
    <w:rsid w:val="007A40EC"/>
    <w:rsid w:val="007A476F"/>
    <w:rsid w:val="007A483C"/>
    <w:rsid w:val="007A495D"/>
    <w:rsid w:val="007A4A05"/>
    <w:rsid w:val="007A4D33"/>
    <w:rsid w:val="007A5031"/>
    <w:rsid w:val="007A5187"/>
    <w:rsid w:val="007A51F0"/>
    <w:rsid w:val="007A54DC"/>
    <w:rsid w:val="007A587B"/>
    <w:rsid w:val="007A5CB3"/>
    <w:rsid w:val="007A6411"/>
    <w:rsid w:val="007A68B3"/>
    <w:rsid w:val="007A6BD0"/>
    <w:rsid w:val="007A6CEE"/>
    <w:rsid w:val="007A6D48"/>
    <w:rsid w:val="007A7157"/>
    <w:rsid w:val="007A716F"/>
    <w:rsid w:val="007A73B4"/>
    <w:rsid w:val="007A746D"/>
    <w:rsid w:val="007A7472"/>
    <w:rsid w:val="007A786C"/>
    <w:rsid w:val="007B0696"/>
    <w:rsid w:val="007B0E5D"/>
    <w:rsid w:val="007B110E"/>
    <w:rsid w:val="007B1B55"/>
    <w:rsid w:val="007B1F00"/>
    <w:rsid w:val="007B1F5A"/>
    <w:rsid w:val="007B20CC"/>
    <w:rsid w:val="007B24DC"/>
    <w:rsid w:val="007B2620"/>
    <w:rsid w:val="007B2635"/>
    <w:rsid w:val="007B26B7"/>
    <w:rsid w:val="007B28DF"/>
    <w:rsid w:val="007B2B0E"/>
    <w:rsid w:val="007B3CF9"/>
    <w:rsid w:val="007B3ED7"/>
    <w:rsid w:val="007B429D"/>
    <w:rsid w:val="007B45C3"/>
    <w:rsid w:val="007B47A0"/>
    <w:rsid w:val="007B4870"/>
    <w:rsid w:val="007B4FDE"/>
    <w:rsid w:val="007B50DC"/>
    <w:rsid w:val="007B5324"/>
    <w:rsid w:val="007B57F1"/>
    <w:rsid w:val="007B5804"/>
    <w:rsid w:val="007B5821"/>
    <w:rsid w:val="007B58FE"/>
    <w:rsid w:val="007B59AE"/>
    <w:rsid w:val="007B6505"/>
    <w:rsid w:val="007B660A"/>
    <w:rsid w:val="007B6C11"/>
    <w:rsid w:val="007B6DFC"/>
    <w:rsid w:val="007B7116"/>
    <w:rsid w:val="007B7285"/>
    <w:rsid w:val="007B7629"/>
    <w:rsid w:val="007B786C"/>
    <w:rsid w:val="007C056E"/>
    <w:rsid w:val="007C07A6"/>
    <w:rsid w:val="007C088D"/>
    <w:rsid w:val="007C09AF"/>
    <w:rsid w:val="007C0ADE"/>
    <w:rsid w:val="007C0C05"/>
    <w:rsid w:val="007C0FFC"/>
    <w:rsid w:val="007C125A"/>
    <w:rsid w:val="007C1E86"/>
    <w:rsid w:val="007C2069"/>
    <w:rsid w:val="007C2175"/>
    <w:rsid w:val="007C22E9"/>
    <w:rsid w:val="007C2488"/>
    <w:rsid w:val="007C26A1"/>
    <w:rsid w:val="007C27D9"/>
    <w:rsid w:val="007C2ACA"/>
    <w:rsid w:val="007C2AF4"/>
    <w:rsid w:val="007C2B5D"/>
    <w:rsid w:val="007C2BC6"/>
    <w:rsid w:val="007C32FE"/>
    <w:rsid w:val="007C35FA"/>
    <w:rsid w:val="007C36F3"/>
    <w:rsid w:val="007C3D7C"/>
    <w:rsid w:val="007C4046"/>
    <w:rsid w:val="007C427D"/>
    <w:rsid w:val="007C42B2"/>
    <w:rsid w:val="007C4577"/>
    <w:rsid w:val="007C459E"/>
    <w:rsid w:val="007C47D4"/>
    <w:rsid w:val="007C4BF1"/>
    <w:rsid w:val="007C4E4D"/>
    <w:rsid w:val="007C4FC5"/>
    <w:rsid w:val="007C544D"/>
    <w:rsid w:val="007C59AC"/>
    <w:rsid w:val="007C6030"/>
    <w:rsid w:val="007C60A5"/>
    <w:rsid w:val="007C6775"/>
    <w:rsid w:val="007C68E8"/>
    <w:rsid w:val="007C6F7B"/>
    <w:rsid w:val="007C75C1"/>
    <w:rsid w:val="007C76F2"/>
    <w:rsid w:val="007C7872"/>
    <w:rsid w:val="007C78D0"/>
    <w:rsid w:val="007C7CF2"/>
    <w:rsid w:val="007C7E53"/>
    <w:rsid w:val="007D00A4"/>
    <w:rsid w:val="007D0251"/>
    <w:rsid w:val="007D0642"/>
    <w:rsid w:val="007D0AFA"/>
    <w:rsid w:val="007D1140"/>
    <w:rsid w:val="007D1727"/>
    <w:rsid w:val="007D1819"/>
    <w:rsid w:val="007D2650"/>
    <w:rsid w:val="007D2962"/>
    <w:rsid w:val="007D31E2"/>
    <w:rsid w:val="007D320D"/>
    <w:rsid w:val="007D339D"/>
    <w:rsid w:val="007D3E1B"/>
    <w:rsid w:val="007D3E2E"/>
    <w:rsid w:val="007D3E42"/>
    <w:rsid w:val="007D4179"/>
    <w:rsid w:val="007D45DF"/>
    <w:rsid w:val="007D4852"/>
    <w:rsid w:val="007D4864"/>
    <w:rsid w:val="007D493E"/>
    <w:rsid w:val="007D4994"/>
    <w:rsid w:val="007D4B95"/>
    <w:rsid w:val="007D5027"/>
    <w:rsid w:val="007D50C7"/>
    <w:rsid w:val="007D57B9"/>
    <w:rsid w:val="007D5B0A"/>
    <w:rsid w:val="007D5D5B"/>
    <w:rsid w:val="007D5DA4"/>
    <w:rsid w:val="007D605D"/>
    <w:rsid w:val="007D607D"/>
    <w:rsid w:val="007D608E"/>
    <w:rsid w:val="007D6358"/>
    <w:rsid w:val="007D6AF2"/>
    <w:rsid w:val="007D752C"/>
    <w:rsid w:val="007D75FF"/>
    <w:rsid w:val="007D7632"/>
    <w:rsid w:val="007D76BB"/>
    <w:rsid w:val="007D7A19"/>
    <w:rsid w:val="007D7BB3"/>
    <w:rsid w:val="007D7F27"/>
    <w:rsid w:val="007E0AB2"/>
    <w:rsid w:val="007E0BAB"/>
    <w:rsid w:val="007E1018"/>
    <w:rsid w:val="007E10AA"/>
    <w:rsid w:val="007E1E57"/>
    <w:rsid w:val="007E242C"/>
    <w:rsid w:val="007E285E"/>
    <w:rsid w:val="007E2B78"/>
    <w:rsid w:val="007E2E3D"/>
    <w:rsid w:val="007E366D"/>
    <w:rsid w:val="007E3C37"/>
    <w:rsid w:val="007E3E60"/>
    <w:rsid w:val="007E43C4"/>
    <w:rsid w:val="007E4803"/>
    <w:rsid w:val="007E48FF"/>
    <w:rsid w:val="007E4A93"/>
    <w:rsid w:val="007E4B77"/>
    <w:rsid w:val="007E4E9A"/>
    <w:rsid w:val="007E4EA1"/>
    <w:rsid w:val="007E4F10"/>
    <w:rsid w:val="007E558D"/>
    <w:rsid w:val="007E5803"/>
    <w:rsid w:val="007E596C"/>
    <w:rsid w:val="007E59FC"/>
    <w:rsid w:val="007E5D78"/>
    <w:rsid w:val="007E60B0"/>
    <w:rsid w:val="007E60ED"/>
    <w:rsid w:val="007E679A"/>
    <w:rsid w:val="007E6981"/>
    <w:rsid w:val="007E6C25"/>
    <w:rsid w:val="007E71A5"/>
    <w:rsid w:val="007E7446"/>
    <w:rsid w:val="007E746E"/>
    <w:rsid w:val="007E759A"/>
    <w:rsid w:val="007E7B24"/>
    <w:rsid w:val="007E7B8D"/>
    <w:rsid w:val="007E7BD2"/>
    <w:rsid w:val="007E7ED4"/>
    <w:rsid w:val="007F0771"/>
    <w:rsid w:val="007F087E"/>
    <w:rsid w:val="007F0928"/>
    <w:rsid w:val="007F0AC3"/>
    <w:rsid w:val="007F0B5A"/>
    <w:rsid w:val="007F0EC8"/>
    <w:rsid w:val="007F11CB"/>
    <w:rsid w:val="007F178F"/>
    <w:rsid w:val="007F1C14"/>
    <w:rsid w:val="007F20CE"/>
    <w:rsid w:val="007F21B4"/>
    <w:rsid w:val="007F26C9"/>
    <w:rsid w:val="007F27E2"/>
    <w:rsid w:val="007F28BD"/>
    <w:rsid w:val="007F3B20"/>
    <w:rsid w:val="007F40CD"/>
    <w:rsid w:val="007F419A"/>
    <w:rsid w:val="007F4211"/>
    <w:rsid w:val="007F4356"/>
    <w:rsid w:val="007F4381"/>
    <w:rsid w:val="007F487C"/>
    <w:rsid w:val="007F48E5"/>
    <w:rsid w:val="007F48F1"/>
    <w:rsid w:val="007F4E1B"/>
    <w:rsid w:val="007F5158"/>
    <w:rsid w:val="007F5565"/>
    <w:rsid w:val="007F56FA"/>
    <w:rsid w:val="007F5C15"/>
    <w:rsid w:val="007F5C6F"/>
    <w:rsid w:val="007F5D74"/>
    <w:rsid w:val="007F6067"/>
    <w:rsid w:val="007F6459"/>
    <w:rsid w:val="007F667B"/>
    <w:rsid w:val="007F66DF"/>
    <w:rsid w:val="007F6DDF"/>
    <w:rsid w:val="007F6F97"/>
    <w:rsid w:val="007F727F"/>
    <w:rsid w:val="007F762C"/>
    <w:rsid w:val="007F7BB6"/>
    <w:rsid w:val="0080017F"/>
    <w:rsid w:val="008002DB"/>
    <w:rsid w:val="00800529"/>
    <w:rsid w:val="00800649"/>
    <w:rsid w:val="0080091D"/>
    <w:rsid w:val="008014BF"/>
    <w:rsid w:val="008015EF"/>
    <w:rsid w:val="00801B00"/>
    <w:rsid w:val="00802168"/>
    <w:rsid w:val="008021E2"/>
    <w:rsid w:val="0080275F"/>
    <w:rsid w:val="00802813"/>
    <w:rsid w:val="00802889"/>
    <w:rsid w:val="008029F0"/>
    <w:rsid w:val="008029F5"/>
    <w:rsid w:val="00802A2E"/>
    <w:rsid w:val="00802D9D"/>
    <w:rsid w:val="00803058"/>
    <w:rsid w:val="00803068"/>
    <w:rsid w:val="00803678"/>
    <w:rsid w:val="0080373E"/>
    <w:rsid w:val="008038A7"/>
    <w:rsid w:val="008039C4"/>
    <w:rsid w:val="00803FF6"/>
    <w:rsid w:val="00804065"/>
    <w:rsid w:val="008042F2"/>
    <w:rsid w:val="00804648"/>
    <w:rsid w:val="00804701"/>
    <w:rsid w:val="008049C9"/>
    <w:rsid w:val="00804AA6"/>
    <w:rsid w:val="00804D23"/>
    <w:rsid w:val="00804F23"/>
    <w:rsid w:val="00805D50"/>
    <w:rsid w:val="00805F3B"/>
    <w:rsid w:val="008060CC"/>
    <w:rsid w:val="008065C1"/>
    <w:rsid w:val="0080692B"/>
    <w:rsid w:val="00806994"/>
    <w:rsid w:val="00806F1E"/>
    <w:rsid w:val="0080706B"/>
    <w:rsid w:val="00807117"/>
    <w:rsid w:val="0080732D"/>
    <w:rsid w:val="008074CC"/>
    <w:rsid w:val="00807675"/>
    <w:rsid w:val="00807D67"/>
    <w:rsid w:val="00807DAC"/>
    <w:rsid w:val="00807DC2"/>
    <w:rsid w:val="008105BB"/>
    <w:rsid w:val="00810886"/>
    <w:rsid w:val="00810C9F"/>
    <w:rsid w:val="00810D83"/>
    <w:rsid w:val="00811126"/>
    <w:rsid w:val="008111BA"/>
    <w:rsid w:val="0081142E"/>
    <w:rsid w:val="0081152B"/>
    <w:rsid w:val="008116DA"/>
    <w:rsid w:val="0081216F"/>
    <w:rsid w:val="00812479"/>
    <w:rsid w:val="008127FE"/>
    <w:rsid w:val="00812DE0"/>
    <w:rsid w:val="00812FF0"/>
    <w:rsid w:val="00813065"/>
    <w:rsid w:val="00813232"/>
    <w:rsid w:val="008135F5"/>
    <w:rsid w:val="008139BC"/>
    <w:rsid w:val="008139C8"/>
    <w:rsid w:val="00813A25"/>
    <w:rsid w:val="00813AE6"/>
    <w:rsid w:val="00813AF6"/>
    <w:rsid w:val="008149DA"/>
    <w:rsid w:val="00814EAA"/>
    <w:rsid w:val="008157D1"/>
    <w:rsid w:val="00815B47"/>
    <w:rsid w:val="00815DA2"/>
    <w:rsid w:val="00815F7C"/>
    <w:rsid w:val="0081624E"/>
    <w:rsid w:val="0081673A"/>
    <w:rsid w:val="0081692F"/>
    <w:rsid w:val="00816FE1"/>
    <w:rsid w:val="008170C7"/>
    <w:rsid w:val="0081739B"/>
    <w:rsid w:val="0081756D"/>
    <w:rsid w:val="00817A0A"/>
    <w:rsid w:val="00817A50"/>
    <w:rsid w:val="0082066C"/>
    <w:rsid w:val="00820C04"/>
    <w:rsid w:val="00820C1E"/>
    <w:rsid w:val="00820C2E"/>
    <w:rsid w:val="00820D50"/>
    <w:rsid w:val="00820F0D"/>
    <w:rsid w:val="00820F10"/>
    <w:rsid w:val="00821347"/>
    <w:rsid w:val="008217DE"/>
    <w:rsid w:val="00821E4E"/>
    <w:rsid w:val="00822239"/>
    <w:rsid w:val="00822353"/>
    <w:rsid w:val="0082278A"/>
    <w:rsid w:val="0082289A"/>
    <w:rsid w:val="00822B83"/>
    <w:rsid w:val="00822C7E"/>
    <w:rsid w:val="00822D56"/>
    <w:rsid w:val="00822DB7"/>
    <w:rsid w:val="008230BC"/>
    <w:rsid w:val="00823205"/>
    <w:rsid w:val="008232B2"/>
    <w:rsid w:val="00823421"/>
    <w:rsid w:val="0082364F"/>
    <w:rsid w:val="00823A69"/>
    <w:rsid w:val="008247C0"/>
    <w:rsid w:val="008247E1"/>
    <w:rsid w:val="0082498F"/>
    <w:rsid w:val="008255BD"/>
    <w:rsid w:val="00825652"/>
    <w:rsid w:val="00825738"/>
    <w:rsid w:val="00825BC6"/>
    <w:rsid w:val="00825C47"/>
    <w:rsid w:val="00825D4C"/>
    <w:rsid w:val="00826860"/>
    <w:rsid w:val="00827032"/>
    <w:rsid w:val="0082745F"/>
    <w:rsid w:val="0082779E"/>
    <w:rsid w:val="008279F3"/>
    <w:rsid w:val="00830359"/>
    <w:rsid w:val="0083038B"/>
    <w:rsid w:val="00830990"/>
    <w:rsid w:val="00830BAD"/>
    <w:rsid w:val="00830C4D"/>
    <w:rsid w:val="00830D8D"/>
    <w:rsid w:val="00830F84"/>
    <w:rsid w:val="008310C1"/>
    <w:rsid w:val="00831579"/>
    <w:rsid w:val="0083254D"/>
    <w:rsid w:val="0083274F"/>
    <w:rsid w:val="0083281A"/>
    <w:rsid w:val="00832870"/>
    <w:rsid w:val="00832AB8"/>
    <w:rsid w:val="008332E4"/>
    <w:rsid w:val="008335B6"/>
    <w:rsid w:val="00833634"/>
    <w:rsid w:val="00833893"/>
    <w:rsid w:val="00833AFC"/>
    <w:rsid w:val="00833E19"/>
    <w:rsid w:val="0083411C"/>
    <w:rsid w:val="00834291"/>
    <w:rsid w:val="00834304"/>
    <w:rsid w:val="008343D8"/>
    <w:rsid w:val="008344D5"/>
    <w:rsid w:val="00834CD8"/>
    <w:rsid w:val="00834FB4"/>
    <w:rsid w:val="00835114"/>
    <w:rsid w:val="00835128"/>
    <w:rsid w:val="008358F9"/>
    <w:rsid w:val="00835A56"/>
    <w:rsid w:val="00835FB6"/>
    <w:rsid w:val="0083603F"/>
    <w:rsid w:val="0083667B"/>
    <w:rsid w:val="008366A6"/>
    <w:rsid w:val="00836890"/>
    <w:rsid w:val="00836B30"/>
    <w:rsid w:val="00836E31"/>
    <w:rsid w:val="00837644"/>
    <w:rsid w:val="00837A04"/>
    <w:rsid w:val="00840335"/>
    <w:rsid w:val="008403F3"/>
    <w:rsid w:val="00840559"/>
    <w:rsid w:val="00840B9C"/>
    <w:rsid w:val="00841670"/>
    <w:rsid w:val="00841981"/>
    <w:rsid w:val="00841A0D"/>
    <w:rsid w:val="00841A27"/>
    <w:rsid w:val="00841FD7"/>
    <w:rsid w:val="00842108"/>
    <w:rsid w:val="0084294C"/>
    <w:rsid w:val="00842BF2"/>
    <w:rsid w:val="00842F93"/>
    <w:rsid w:val="008431D1"/>
    <w:rsid w:val="00843631"/>
    <w:rsid w:val="008436AF"/>
    <w:rsid w:val="00843CCD"/>
    <w:rsid w:val="00843D36"/>
    <w:rsid w:val="00843D98"/>
    <w:rsid w:val="00843E8A"/>
    <w:rsid w:val="00844685"/>
    <w:rsid w:val="00844A95"/>
    <w:rsid w:val="00844CD4"/>
    <w:rsid w:val="00844F1B"/>
    <w:rsid w:val="008450C6"/>
    <w:rsid w:val="008450CB"/>
    <w:rsid w:val="008451C3"/>
    <w:rsid w:val="00845544"/>
    <w:rsid w:val="00845930"/>
    <w:rsid w:val="00846236"/>
    <w:rsid w:val="00846BFA"/>
    <w:rsid w:val="00846D58"/>
    <w:rsid w:val="00846D7D"/>
    <w:rsid w:val="00847194"/>
    <w:rsid w:val="00847627"/>
    <w:rsid w:val="0084785B"/>
    <w:rsid w:val="00847AAB"/>
    <w:rsid w:val="00847CB2"/>
    <w:rsid w:val="0085006C"/>
    <w:rsid w:val="00850235"/>
    <w:rsid w:val="0085064B"/>
    <w:rsid w:val="00850654"/>
    <w:rsid w:val="008506A8"/>
    <w:rsid w:val="00850E2D"/>
    <w:rsid w:val="00851011"/>
    <w:rsid w:val="00851158"/>
    <w:rsid w:val="008516B3"/>
    <w:rsid w:val="00851767"/>
    <w:rsid w:val="00851922"/>
    <w:rsid w:val="00851F50"/>
    <w:rsid w:val="00852215"/>
    <w:rsid w:val="00852846"/>
    <w:rsid w:val="00852EF0"/>
    <w:rsid w:val="0085352E"/>
    <w:rsid w:val="00853928"/>
    <w:rsid w:val="00853AAD"/>
    <w:rsid w:val="00853BAE"/>
    <w:rsid w:val="00854207"/>
    <w:rsid w:val="00854907"/>
    <w:rsid w:val="00854AF3"/>
    <w:rsid w:val="00854BFE"/>
    <w:rsid w:val="00854FC8"/>
    <w:rsid w:val="00855345"/>
    <w:rsid w:val="00855972"/>
    <w:rsid w:val="00855B0A"/>
    <w:rsid w:val="00855F56"/>
    <w:rsid w:val="00856303"/>
    <w:rsid w:val="008567E4"/>
    <w:rsid w:val="008568F9"/>
    <w:rsid w:val="00856D62"/>
    <w:rsid w:val="00857020"/>
    <w:rsid w:val="00857234"/>
    <w:rsid w:val="0085741F"/>
    <w:rsid w:val="00857A5C"/>
    <w:rsid w:val="00857A8C"/>
    <w:rsid w:val="00857B36"/>
    <w:rsid w:val="00857C82"/>
    <w:rsid w:val="00857D83"/>
    <w:rsid w:val="008600C4"/>
    <w:rsid w:val="008601A4"/>
    <w:rsid w:val="00860646"/>
    <w:rsid w:val="008610E0"/>
    <w:rsid w:val="00861184"/>
    <w:rsid w:val="00861186"/>
    <w:rsid w:val="008612E1"/>
    <w:rsid w:val="00861558"/>
    <w:rsid w:val="00861FB3"/>
    <w:rsid w:val="00862076"/>
    <w:rsid w:val="008629EA"/>
    <w:rsid w:val="00862A66"/>
    <w:rsid w:val="00862A7C"/>
    <w:rsid w:val="00862B67"/>
    <w:rsid w:val="00862D38"/>
    <w:rsid w:val="00862EB0"/>
    <w:rsid w:val="00863A63"/>
    <w:rsid w:val="00863D6B"/>
    <w:rsid w:val="00863F82"/>
    <w:rsid w:val="00863FF5"/>
    <w:rsid w:val="008641DC"/>
    <w:rsid w:val="0086460A"/>
    <w:rsid w:val="00864934"/>
    <w:rsid w:val="00864B69"/>
    <w:rsid w:val="00865115"/>
    <w:rsid w:val="0086512B"/>
    <w:rsid w:val="00865426"/>
    <w:rsid w:val="008654E6"/>
    <w:rsid w:val="008656F8"/>
    <w:rsid w:val="00865862"/>
    <w:rsid w:val="008658AE"/>
    <w:rsid w:val="008659F9"/>
    <w:rsid w:val="00865C48"/>
    <w:rsid w:val="00865FCC"/>
    <w:rsid w:val="008663A1"/>
    <w:rsid w:val="008668B8"/>
    <w:rsid w:val="00866B3A"/>
    <w:rsid w:val="00867260"/>
    <w:rsid w:val="00867287"/>
    <w:rsid w:val="00867727"/>
    <w:rsid w:val="00867925"/>
    <w:rsid w:val="00870080"/>
    <w:rsid w:val="008702B4"/>
    <w:rsid w:val="0087032A"/>
    <w:rsid w:val="008704DD"/>
    <w:rsid w:val="00870ADB"/>
    <w:rsid w:val="00870B61"/>
    <w:rsid w:val="00870DBB"/>
    <w:rsid w:val="00871223"/>
    <w:rsid w:val="008712EA"/>
    <w:rsid w:val="008714A4"/>
    <w:rsid w:val="00871795"/>
    <w:rsid w:val="008717FE"/>
    <w:rsid w:val="00871A42"/>
    <w:rsid w:val="00871C23"/>
    <w:rsid w:val="00872475"/>
    <w:rsid w:val="0087259C"/>
    <w:rsid w:val="00872627"/>
    <w:rsid w:val="0087283D"/>
    <w:rsid w:val="00872AE5"/>
    <w:rsid w:val="00872DEC"/>
    <w:rsid w:val="00872F77"/>
    <w:rsid w:val="00873371"/>
    <w:rsid w:val="00873FDF"/>
    <w:rsid w:val="00874790"/>
    <w:rsid w:val="0087483D"/>
    <w:rsid w:val="0087563C"/>
    <w:rsid w:val="0087599B"/>
    <w:rsid w:val="00875A60"/>
    <w:rsid w:val="008762CC"/>
    <w:rsid w:val="008763C5"/>
    <w:rsid w:val="008764D6"/>
    <w:rsid w:val="0087674C"/>
    <w:rsid w:val="00876ECD"/>
    <w:rsid w:val="00877008"/>
    <w:rsid w:val="008771A6"/>
    <w:rsid w:val="00877217"/>
    <w:rsid w:val="00877229"/>
    <w:rsid w:val="0087724E"/>
    <w:rsid w:val="008773B1"/>
    <w:rsid w:val="008775DE"/>
    <w:rsid w:val="00877890"/>
    <w:rsid w:val="008779EE"/>
    <w:rsid w:val="00877A1A"/>
    <w:rsid w:val="00877C1D"/>
    <w:rsid w:val="008801F2"/>
    <w:rsid w:val="0088038E"/>
    <w:rsid w:val="00880463"/>
    <w:rsid w:val="00880A5C"/>
    <w:rsid w:val="00881239"/>
    <w:rsid w:val="0088126E"/>
    <w:rsid w:val="008815CC"/>
    <w:rsid w:val="00881675"/>
    <w:rsid w:val="008816F8"/>
    <w:rsid w:val="00881711"/>
    <w:rsid w:val="00881A24"/>
    <w:rsid w:val="00881FA9"/>
    <w:rsid w:val="00881FD9"/>
    <w:rsid w:val="008825A8"/>
    <w:rsid w:val="00882625"/>
    <w:rsid w:val="00882C0E"/>
    <w:rsid w:val="00882EE5"/>
    <w:rsid w:val="0088328A"/>
    <w:rsid w:val="00883378"/>
    <w:rsid w:val="00883995"/>
    <w:rsid w:val="00883B9D"/>
    <w:rsid w:val="00883C35"/>
    <w:rsid w:val="00883D38"/>
    <w:rsid w:val="00883DED"/>
    <w:rsid w:val="0088483C"/>
    <w:rsid w:val="008848E7"/>
    <w:rsid w:val="00884C0F"/>
    <w:rsid w:val="0088547E"/>
    <w:rsid w:val="0088549A"/>
    <w:rsid w:val="00885680"/>
    <w:rsid w:val="00885B9B"/>
    <w:rsid w:val="00885E26"/>
    <w:rsid w:val="00885E93"/>
    <w:rsid w:val="008860C3"/>
    <w:rsid w:val="0088622A"/>
    <w:rsid w:val="008863C2"/>
    <w:rsid w:val="0088646A"/>
    <w:rsid w:val="00886599"/>
    <w:rsid w:val="00886AC5"/>
    <w:rsid w:val="00886B5E"/>
    <w:rsid w:val="00887761"/>
    <w:rsid w:val="00887957"/>
    <w:rsid w:val="00887A02"/>
    <w:rsid w:val="0089014B"/>
    <w:rsid w:val="008904C3"/>
    <w:rsid w:val="00890587"/>
    <w:rsid w:val="00890626"/>
    <w:rsid w:val="00890C1D"/>
    <w:rsid w:val="0089100D"/>
    <w:rsid w:val="00891196"/>
    <w:rsid w:val="00891405"/>
    <w:rsid w:val="00891A13"/>
    <w:rsid w:val="00891B03"/>
    <w:rsid w:val="00891C0E"/>
    <w:rsid w:val="00891F6E"/>
    <w:rsid w:val="00892504"/>
    <w:rsid w:val="00892594"/>
    <w:rsid w:val="00892668"/>
    <w:rsid w:val="00892694"/>
    <w:rsid w:val="008927D2"/>
    <w:rsid w:val="008927EE"/>
    <w:rsid w:val="00892856"/>
    <w:rsid w:val="00892E67"/>
    <w:rsid w:val="00893534"/>
    <w:rsid w:val="008938F2"/>
    <w:rsid w:val="0089397A"/>
    <w:rsid w:val="00893C3F"/>
    <w:rsid w:val="00893F07"/>
    <w:rsid w:val="0089434B"/>
    <w:rsid w:val="008943E0"/>
    <w:rsid w:val="008948BA"/>
    <w:rsid w:val="0089490D"/>
    <w:rsid w:val="00894C79"/>
    <w:rsid w:val="00894D4C"/>
    <w:rsid w:val="00894FE9"/>
    <w:rsid w:val="00895038"/>
    <w:rsid w:val="00895225"/>
    <w:rsid w:val="00895754"/>
    <w:rsid w:val="00895ACA"/>
    <w:rsid w:val="00895BEB"/>
    <w:rsid w:val="00895F2E"/>
    <w:rsid w:val="00895F43"/>
    <w:rsid w:val="0089626A"/>
    <w:rsid w:val="00896798"/>
    <w:rsid w:val="00896D14"/>
    <w:rsid w:val="008973CE"/>
    <w:rsid w:val="00897B7D"/>
    <w:rsid w:val="008A0803"/>
    <w:rsid w:val="008A0AC3"/>
    <w:rsid w:val="008A0BA1"/>
    <w:rsid w:val="008A0BDF"/>
    <w:rsid w:val="008A0E5B"/>
    <w:rsid w:val="008A0EB8"/>
    <w:rsid w:val="008A0F76"/>
    <w:rsid w:val="008A1056"/>
    <w:rsid w:val="008A11DB"/>
    <w:rsid w:val="008A12EC"/>
    <w:rsid w:val="008A1388"/>
    <w:rsid w:val="008A13E7"/>
    <w:rsid w:val="008A1564"/>
    <w:rsid w:val="008A1685"/>
    <w:rsid w:val="008A1D49"/>
    <w:rsid w:val="008A26B1"/>
    <w:rsid w:val="008A276F"/>
    <w:rsid w:val="008A2D07"/>
    <w:rsid w:val="008A2E91"/>
    <w:rsid w:val="008A3527"/>
    <w:rsid w:val="008A36F7"/>
    <w:rsid w:val="008A37B5"/>
    <w:rsid w:val="008A40CB"/>
    <w:rsid w:val="008A4182"/>
    <w:rsid w:val="008A4361"/>
    <w:rsid w:val="008A47C5"/>
    <w:rsid w:val="008A4D55"/>
    <w:rsid w:val="008A584C"/>
    <w:rsid w:val="008A5874"/>
    <w:rsid w:val="008A5885"/>
    <w:rsid w:val="008A59E4"/>
    <w:rsid w:val="008A5CF6"/>
    <w:rsid w:val="008A5E9A"/>
    <w:rsid w:val="008A6130"/>
    <w:rsid w:val="008A614D"/>
    <w:rsid w:val="008A6574"/>
    <w:rsid w:val="008A6756"/>
    <w:rsid w:val="008A6991"/>
    <w:rsid w:val="008A6DA7"/>
    <w:rsid w:val="008A6E32"/>
    <w:rsid w:val="008A6F0B"/>
    <w:rsid w:val="008A7154"/>
    <w:rsid w:val="008A71EF"/>
    <w:rsid w:val="008A78B6"/>
    <w:rsid w:val="008A7900"/>
    <w:rsid w:val="008A799B"/>
    <w:rsid w:val="008A7D28"/>
    <w:rsid w:val="008A7EBA"/>
    <w:rsid w:val="008A7F94"/>
    <w:rsid w:val="008B010A"/>
    <w:rsid w:val="008B0467"/>
    <w:rsid w:val="008B04D5"/>
    <w:rsid w:val="008B0631"/>
    <w:rsid w:val="008B0734"/>
    <w:rsid w:val="008B10AF"/>
    <w:rsid w:val="008B1203"/>
    <w:rsid w:val="008B1218"/>
    <w:rsid w:val="008B122E"/>
    <w:rsid w:val="008B1348"/>
    <w:rsid w:val="008B1661"/>
    <w:rsid w:val="008B1A8A"/>
    <w:rsid w:val="008B1C83"/>
    <w:rsid w:val="008B1E5A"/>
    <w:rsid w:val="008B1F10"/>
    <w:rsid w:val="008B20F9"/>
    <w:rsid w:val="008B2172"/>
    <w:rsid w:val="008B22E8"/>
    <w:rsid w:val="008B23C7"/>
    <w:rsid w:val="008B2540"/>
    <w:rsid w:val="008B2C7E"/>
    <w:rsid w:val="008B2E57"/>
    <w:rsid w:val="008B380E"/>
    <w:rsid w:val="008B39A7"/>
    <w:rsid w:val="008B39F0"/>
    <w:rsid w:val="008B3AF7"/>
    <w:rsid w:val="008B460F"/>
    <w:rsid w:val="008B47E5"/>
    <w:rsid w:val="008B4A01"/>
    <w:rsid w:val="008B4A67"/>
    <w:rsid w:val="008B4ADA"/>
    <w:rsid w:val="008B4CC4"/>
    <w:rsid w:val="008B4DFE"/>
    <w:rsid w:val="008B5221"/>
    <w:rsid w:val="008B5652"/>
    <w:rsid w:val="008B5A12"/>
    <w:rsid w:val="008B5AF1"/>
    <w:rsid w:val="008B5EBB"/>
    <w:rsid w:val="008B60CE"/>
    <w:rsid w:val="008B64F2"/>
    <w:rsid w:val="008B6A89"/>
    <w:rsid w:val="008B6D77"/>
    <w:rsid w:val="008B6EA9"/>
    <w:rsid w:val="008B7E3C"/>
    <w:rsid w:val="008C0131"/>
    <w:rsid w:val="008C0984"/>
    <w:rsid w:val="008C0CE1"/>
    <w:rsid w:val="008C0CF6"/>
    <w:rsid w:val="008C196C"/>
    <w:rsid w:val="008C1B4E"/>
    <w:rsid w:val="008C1B75"/>
    <w:rsid w:val="008C292C"/>
    <w:rsid w:val="008C2A26"/>
    <w:rsid w:val="008C2B2C"/>
    <w:rsid w:val="008C2CF6"/>
    <w:rsid w:val="008C2D6A"/>
    <w:rsid w:val="008C31B5"/>
    <w:rsid w:val="008C33E1"/>
    <w:rsid w:val="008C385F"/>
    <w:rsid w:val="008C38B7"/>
    <w:rsid w:val="008C3AE8"/>
    <w:rsid w:val="008C3B21"/>
    <w:rsid w:val="008C3CCF"/>
    <w:rsid w:val="008C3DD4"/>
    <w:rsid w:val="008C3FAA"/>
    <w:rsid w:val="008C40EF"/>
    <w:rsid w:val="008C4213"/>
    <w:rsid w:val="008C428E"/>
    <w:rsid w:val="008C4306"/>
    <w:rsid w:val="008C4317"/>
    <w:rsid w:val="008C43B3"/>
    <w:rsid w:val="008C44BF"/>
    <w:rsid w:val="008C44C0"/>
    <w:rsid w:val="008C45FF"/>
    <w:rsid w:val="008C4935"/>
    <w:rsid w:val="008C4BBC"/>
    <w:rsid w:val="008C4E1A"/>
    <w:rsid w:val="008C5348"/>
    <w:rsid w:val="008C5375"/>
    <w:rsid w:val="008C5476"/>
    <w:rsid w:val="008C5557"/>
    <w:rsid w:val="008C571C"/>
    <w:rsid w:val="008C5984"/>
    <w:rsid w:val="008C5C5E"/>
    <w:rsid w:val="008C63B8"/>
    <w:rsid w:val="008C68F9"/>
    <w:rsid w:val="008C6B80"/>
    <w:rsid w:val="008C6B9C"/>
    <w:rsid w:val="008C730D"/>
    <w:rsid w:val="008C7437"/>
    <w:rsid w:val="008C75D7"/>
    <w:rsid w:val="008C768B"/>
    <w:rsid w:val="008C779B"/>
    <w:rsid w:val="008C7862"/>
    <w:rsid w:val="008C7C37"/>
    <w:rsid w:val="008C7F77"/>
    <w:rsid w:val="008D07D6"/>
    <w:rsid w:val="008D11D6"/>
    <w:rsid w:val="008D1BE6"/>
    <w:rsid w:val="008D1DD1"/>
    <w:rsid w:val="008D2093"/>
    <w:rsid w:val="008D2265"/>
    <w:rsid w:val="008D228B"/>
    <w:rsid w:val="008D242F"/>
    <w:rsid w:val="008D247E"/>
    <w:rsid w:val="008D2507"/>
    <w:rsid w:val="008D2672"/>
    <w:rsid w:val="008D2DF7"/>
    <w:rsid w:val="008D31A3"/>
    <w:rsid w:val="008D340A"/>
    <w:rsid w:val="008D3A40"/>
    <w:rsid w:val="008D46D4"/>
    <w:rsid w:val="008D5400"/>
    <w:rsid w:val="008D555E"/>
    <w:rsid w:val="008D57D7"/>
    <w:rsid w:val="008D58FC"/>
    <w:rsid w:val="008D58FD"/>
    <w:rsid w:val="008D648A"/>
    <w:rsid w:val="008D6585"/>
    <w:rsid w:val="008D6904"/>
    <w:rsid w:val="008D6F18"/>
    <w:rsid w:val="008D7230"/>
    <w:rsid w:val="008D7392"/>
    <w:rsid w:val="008D7437"/>
    <w:rsid w:val="008D74FD"/>
    <w:rsid w:val="008D7503"/>
    <w:rsid w:val="008D76FC"/>
    <w:rsid w:val="008D7725"/>
    <w:rsid w:val="008D77D0"/>
    <w:rsid w:val="008D7D32"/>
    <w:rsid w:val="008E01BA"/>
    <w:rsid w:val="008E05D2"/>
    <w:rsid w:val="008E0685"/>
    <w:rsid w:val="008E081E"/>
    <w:rsid w:val="008E09B3"/>
    <w:rsid w:val="008E0C19"/>
    <w:rsid w:val="008E187E"/>
    <w:rsid w:val="008E238F"/>
    <w:rsid w:val="008E2796"/>
    <w:rsid w:val="008E2D3D"/>
    <w:rsid w:val="008E2DCA"/>
    <w:rsid w:val="008E3149"/>
    <w:rsid w:val="008E37DB"/>
    <w:rsid w:val="008E3A0D"/>
    <w:rsid w:val="008E3AA8"/>
    <w:rsid w:val="008E52D7"/>
    <w:rsid w:val="008E57E0"/>
    <w:rsid w:val="008E5C1B"/>
    <w:rsid w:val="008E635D"/>
    <w:rsid w:val="008E6549"/>
    <w:rsid w:val="008E67A2"/>
    <w:rsid w:val="008E689D"/>
    <w:rsid w:val="008E714D"/>
    <w:rsid w:val="008E724B"/>
    <w:rsid w:val="008E7762"/>
    <w:rsid w:val="008E7BC8"/>
    <w:rsid w:val="008E7E71"/>
    <w:rsid w:val="008F00D1"/>
    <w:rsid w:val="008F03FA"/>
    <w:rsid w:val="008F098B"/>
    <w:rsid w:val="008F0D93"/>
    <w:rsid w:val="008F0DF5"/>
    <w:rsid w:val="008F18BA"/>
    <w:rsid w:val="008F1DE3"/>
    <w:rsid w:val="008F20B1"/>
    <w:rsid w:val="008F2177"/>
    <w:rsid w:val="008F24E8"/>
    <w:rsid w:val="008F25FE"/>
    <w:rsid w:val="008F2D9A"/>
    <w:rsid w:val="008F3197"/>
    <w:rsid w:val="008F3A71"/>
    <w:rsid w:val="008F4009"/>
    <w:rsid w:val="008F42D7"/>
    <w:rsid w:val="008F4379"/>
    <w:rsid w:val="008F4452"/>
    <w:rsid w:val="008F4C3B"/>
    <w:rsid w:val="008F4E75"/>
    <w:rsid w:val="008F52CE"/>
    <w:rsid w:val="008F53FF"/>
    <w:rsid w:val="008F54F5"/>
    <w:rsid w:val="008F56B3"/>
    <w:rsid w:val="008F5826"/>
    <w:rsid w:val="008F594B"/>
    <w:rsid w:val="008F5A1B"/>
    <w:rsid w:val="008F5D6A"/>
    <w:rsid w:val="008F6180"/>
    <w:rsid w:val="008F61AD"/>
    <w:rsid w:val="008F63B2"/>
    <w:rsid w:val="008F66C4"/>
    <w:rsid w:val="008F6D50"/>
    <w:rsid w:val="008F708C"/>
    <w:rsid w:val="008F77B8"/>
    <w:rsid w:val="008F7B6E"/>
    <w:rsid w:val="008F7E83"/>
    <w:rsid w:val="009002AA"/>
    <w:rsid w:val="00900581"/>
    <w:rsid w:val="00900767"/>
    <w:rsid w:val="009009CB"/>
    <w:rsid w:val="00900C48"/>
    <w:rsid w:val="009019B3"/>
    <w:rsid w:val="00901CD5"/>
    <w:rsid w:val="00902012"/>
    <w:rsid w:val="0090285F"/>
    <w:rsid w:val="00902D38"/>
    <w:rsid w:val="00903123"/>
    <w:rsid w:val="00903374"/>
    <w:rsid w:val="0090377A"/>
    <w:rsid w:val="00903F9B"/>
    <w:rsid w:val="00904179"/>
    <w:rsid w:val="00904911"/>
    <w:rsid w:val="00904948"/>
    <w:rsid w:val="009049B4"/>
    <w:rsid w:val="00904EF5"/>
    <w:rsid w:val="00904F45"/>
    <w:rsid w:val="009053E7"/>
    <w:rsid w:val="009055FE"/>
    <w:rsid w:val="009057E4"/>
    <w:rsid w:val="0090590C"/>
    <w:rsid w:val="00905A24"/>
    <w:rsid w:val="00905EBA"/>
    <w:rsid w:val="009060E9"/>
    <w:rsid w:val="009061D0"/>
    <w:rsid w:val="00906679"/>
    <w:rsid w:val="009071F6"/>
    <w:rsid w:val="009072EE"/>
    <w:rsid w:val="009078E1"/>
    <w:rsid w:val="009078E8"/>
    <w:rsid w:val="00907B10"/>
    <w:rsid w:val="00907D92"/>
    <w:rsid w:val="00907F7A"/>
    <w:rsid w:val="00907FB1"/>
    <w:rsid w:val="00910079"/>
    <w:rsid w:val="009103E5"/>
    <w:rsid w:val="00910555"/>
    <w:rsid w:val="00910AAC"/>
    <w:rsid w:val="00910B25"/>
    <w:rsid w:val="00910B4A"/>
    <w:rsid w:val="00910B67"/>
    <w:rsid w:val="00910D6B"/>
    <w:rsid w:val="00910DCA"/>
    <w:rsid w:val="009111BD"/>
    <w:rsid w:val="0091195D"/>
    <w:rsid w:val="0091196D"/>
    <w:rsid w:val="009125C1"/>
    <w:rsid w:val="00912A60"/>
    <w:rsid w:val="0091307B"/>
    <w:rsid w:val="00913CAE"/>
    <w:rsid w:val="00913D8F"/>
    <w:rsid w:val="00913D96"/>
    <w:rsid w:val="00913F1F"/>
    <w:rsid w:val="009143D5"/>
    <w:rsid w:val="00914520"/>
    <w:rsid w:val="0091477C"/>
    <w:rsid w:val="00915081"/>
    <w:rsid w:val="009150AF"/>
    <w:rsid w:val="009150D9"/>
    <w:rsid w:val="0091544B"/>
    <w:rsid w:val="0091549E"/>
    <w:rsid w:val="00915757"/>
    <w:rsid w:val="00915B4D"/>
    <w:rsid w:val="00915FBF"/>
    <w:rsid w:val="0091635D"/>
    <w:rsid w:val="009164CE"/>
    <w:rsid w:val="00916C21"/>
    <w:rsid w:val="00916E28"/>
    <w:rsid w:val="00916FEE"/>
    <w:rsid w:val="0091710C"/>
    <w:rsid w:val="009175BE"/>
    <w:rsid w:val="0091787F"/>
    <w:rsid w:val="0092007E"/>
    <w:rsid w:val="00920834"/>
    <w:rsid w:val="00920EBD"/>
    <w:rsid w:val="009211F4"/>
    <w:rsid w:val="0092158B"/>
    <w:rsid w:val="00921693"/>
    <w:rsid w:val="00922292"/>
    <w:rsid w:val="00922668"/>
    <w:rsid w:val="00922708"/>
    <w:rsid w:val="0092293E"/>
    <w:rsid w:val="00922953"/>
    <w:rsid w:val="009229AE"/>
    <w:rsid w:val="00922BEE"/>
    <w:rsid w:val="00922E0D"/>
    <w:rsid w:val="00922EC1"/>
    <w:rsid w:val="0092305F"/>
    <w:rsid w:val="00923353"/>
    <w:rsid w:val="009234B9"/>
    <w:rsid w:val="00923767"/>
    <w:rsid w:val="009238C5"/>
    <w:rsid w:val="00923C62"/>
    <w:rsid w:val="0092442B"/>
    <w:rsid w:val="009244E7"/>
    <w:rsid w:val="00924530"/>
    <w:rsid w:val="0092477D"/>
    <w:rsid w:val="00924F8D"/>
    <w:rsid w:val="0092534E"/>
    <w:rsid w:val="009255F6"/>
    <w:rsid w:val="009256B2"/>
    <w:rsid w:val="00925B23"/>
    <w:rsid w:val="00925CA8"/>
    <w:rsid w:val="0092654F"/>
    <w:rsid w:val="0092684B"/>
    <w:rsid w:val="00926DF9"/>
    <w:rsid w:val="0092730C"/>
    <w:rsid w:val="0092734B"/>
    <w:rsid w:val="00927387"/>
    <w:rsid w:val="00927747"/>
    <w:rsid w:val="00927C61"/>
    <w:rsid w:val="009303C1"/>
    <w:rsid w:val="009307E6"/>
    <w:rsid w:val="00930AE9"/>
    <w:rsid w:val="00930B74"/>
    <w:rsid w:val="00930C9D"/>
    <w:rsid w:val="009314CF"/>
    <w:rsid w:val="00932318"/>
    <w:rsid w:val="00932772"/>
    <w:rsid w:val="009329BC"/>
    <w:rsid w:val="00932A89"/>
    <w:rsid w:val="00932ABA"/>
    <w:rsid w:val="00932BF2"/>
    <w:rsid w:val="00932CB0"/>
    <w:rsid w:val="00933393"/>
    <w:rsid w:val="009333C7"/>
    <w:rsid w:val="009336D3"/>
    <w:rsid w:val="00933C57"/>
    <w:rsid w:val="00933EB8"/>
    <w:rsid w:val="00933FA8"/>
    <w:rsid w:val="0093422C"/>
    <w:rsid w:val="009342A2"/>
    <w:rsid w:val="00934C67"/>
    <w:rsid w:val="009350A7"/>
    <w:rsid w:val="009354DE"/>
    <w:rsid w:val="0093578D"/>
    <w:rsid w:val="00935A8A"/>
    <w:rsid w:val="00935F04"/>
    <w:rsid w:val="00935FC8"/>
    <w:rsid w:val="00936269"/>
    <w:rsid w:val="009362D7"/>
    <w:rsid w:val="00936899"/>
    <w:rsid w:val="0093696A"/>
    <w:rsid w:val="00936C48"/>
    <w:rsid w:val="00937818"/>
    <w:rsid w:val="009379DD"/>
    <w:rsid w:val="00937BBC"/>
    <w:rsid w:val="00937C79"/>
    <w:rsid w:val="0094034B"/>
    <w:rsid w:val="00941257"/>
    <w:rsid w:val="00941289"/>
    <w:rsid w:val="009412EE"/>
    <w:rsid w:val="00941B07"/>
    <w:rsid w:val="00941E6C"/>
    <w:rsid w:val="00942300"/>
    <w:rsid w:val="009425F4"/>
    <w:rsid w:val="00942623"/>
    <w:rsid w:val="00942A1C"/>
    <w:rsid w:val="00942A31"/>
    <w:rsid w:val="00943051"/>
    <w:rsid w:val="009431B6"/>
    <w:rsid w:val="00943529"/>
    <w:rsid w:val="00943599"/>
    <w:rsid w:val="00943B6F"/>
    <w:rsid w:val="00944060"/>
    <w:rsid w:val="00944273"/>
    <w:rsid w:val="00944311"/>
    <w:rsid w:val="00944330"/>
    <w:rsid w:val="00944B56"/>
    <w:rsid w:val="00944ECA"/>
    <w:rsid w:val="00944F51"/>
    <w:rsid w:val="009450A9"/>
    <w:rsid w:val="009450D7"/>
    <w:rsid w:val="00945273"/>
    <w:rsid w:val="009455A3"/>
    <w:rsid w:val="00945601"/>
    <w:rsid w:val="00945B7C"/>
    <w:rsid w:val="00946244"/>
    <w:rsid w:val="00946353"/>
    <w:rsid w:val="009469CD"/>
    <w:rsid w:val="00946A6C"/>
    <w:rsid w:val="00946ACF"/>
    <w:rsid w:val="00947157"/>
    <w:rsid w:val="009475DA"/>
    <w:rsid w:val="009475E7"/>
    <w:rsid w:val="00947834"/>
    <w:rsid w:val="00947A18"/>
    <w:rsid w:val="00947BC2"/>
    <w:rsid w:val="00947F0C"/>
    <w:rsid w:val="009500D9"/>
    <w:rsid w:val="009501EC"/>
    <w:rsid w:val="0095097B"/>
    <w:rsid w:val="009509C0"/>
    <w:rsid w:val="00950D2E"/>
    <w:rsid w:val="0095154A"/>
    <w:rsid w:val="00951793"/>
    <w:rsid w:val="00951955"/>
    <w:rsid w:val="00951C39"/>
    <w:rsid w:val="00951E33"/>
    <w:rsid w:val="0095214C"/>
    <w:rsid w:val="0095223F"/>
    <w:rsid w:val="0095255B"/>
    <w:rsid w:val="00952631"/>
    <w:rsid w:val="009526E8"/>
    <w:rsid w:val="00952753"/>
    <w:rsid w:val="00952B89"/>
    <w:rsid w:val="00952DD9"/>
    <w:rsid w:val="0095366E"/>
    <w:rsid w:val="009537DE"/>
    <w:rsid w:val="00953801"/>
    <w:rsid w:val="00953D81"/>
    <w:rsid w:val="00954565"/>
    <w:rsid w:val="0095459D"/>
    <w:rsid w:val="009546DA"/>
    <w:rsid w:val="009547DD"/>
    <w:rsid w:val="00954B4A"/>
    <w:rsid w:val="00954B80"/>
    <w:rsid w:val="00954C7D"/>
    <w:rsid w:val="00955277"/>
    <w:rsid w:val="009553B3"/>
    <w:rsid w:val="00955609"/>
    <w:rsid w:val="009559CB"/>
    <w:rsid w:val="00955AB8"/>
    <w:rsid w:val="00955AD5"/>
    <w:rsid w:val="00955E71"/>
    <w:rsid w:val="009561EC"/>
    <w:rsid w:val="009567E0"/>
    <w:rsid w:val="00956804"/>
    <w:rsid w:val="0095699F"/>
    <w:rsid w:val="00956AF3"/>
    <w:rsid w:val="00956CB5"/>
    <w:rsid w:val="00957030"/>
    <w:rsid w:val="009571A8"/>
    <w:rsid w:val="00957340"/>
    <w:rsid w:val="009575C5"/>
    <w:rsid w:val="009577C3"/>
    <w:rsid w:val="009577C5"/>
    <w:rsid w:val="009578C9"/>
    <w:rsid w:val="009601C7"/>
    <w:rsid w:val="009609C8"/>
    <w:rsid w:val="00960A57"/>
    <w:rsid w:val="00960FB0"/>
    <w:rsid w:val="00961511"/>
    <w:rsid w:val="00961A2E"/>
    <w:rsid w:val="00961F56"/>
    <w:rsid w:val="00962213"/>
    <w:rsid w:val="009627D9"/>
    <w:rsid w:val="0096378A"/>
    <w:rsid w:val="00963BD4"/>
    <w:rsid w:val="00963EAF"/>
    <w:rsid w:val="00964030"/>
    <w:rsid w:val="00964124"/>
    <w:rsid w:val="00964326"/>
    <w:rsid w:val="00964FBB"/>
    <w:rsid w:val="009651B3"/>
    <w:rsid w:val="009655DE"/>
    <w:rsid w:val="0096589D"/>
    <w:rsid w:val="009661E8"/>
    <w:rsid w:val="009663DB"/>
    <w:rsid w:val="00966D33"/>
    <w:rsid w:val="00966DD6"/>
    <w:rsid w:val="00966E7C"/>
    <w:rsid w:val="009671FB"/>
    <w:rsid w:val="0096737F"/>
    <w:rsid w:val="00967393"/>
    <w:rsid w:val="009675EC"/>
    <w:rsid w:val="0096768B"/>
    <w:rsid w:val="00967721"/>
    <w:rsid w:val="00967AD9"/>
    <w:rsid w:val="00967FF3"/>
    <w:rsid w:val="009700FE"/>
    <w:rsid w:val="009701E0"/>
    <w:rsid w:val="009704AD"/>
    <w:rsid w:val="0097056F"/>
    <w:rsid w:val="00970595"/>
    <w:rsid w:val="00970DF4"/>
    <w:rsid w:val="009712B6"/>
    <w:rsid w:val="00971624"/>
    <w:rsid w:val="009721E3"/>
    <w:rsid w:val="009724FD"/>
    <w:rsid w:val="00972675"/>
    <w:rsid w:val="00972818"/>
    <w:rsid w:val="0097289E"/>
    <w:rsid w:val="00972E9E"/>
    <w:rsid w:val="009734BA"/>
    <w:rsid w:val="009734EC"/>
    <w:rsid w:val="00973704"/>
    <w:rsid w:val="00974103"/>
    <w:rsid w:val="0097430F"/>
    <w:rsid w:val="00974AF4"/>
    <w:rsid w:val="00974B05"/>
    <w:rsid w:val="00974BEF"/>
    <w:rsid w:val="009753C6"/>
    <w:rsid w:val="0097575B"/>
    <w:rsid w:val="009759A3"/>
    <w:rsid w:val="00975AE9"/>
    <w:rsid w:val="00975C22"/>
    <w:rsid w:val="00975F35"/>
    <w:rsid w:val="00975FA3"/>
    <w:rsid w:val="00976054"/>
    <w:rsid w:val="00976087"/>
    <w:rsid w:val="0097636B"/>
    <w:rsid w:val="00976523"/>
    <w:rsid w:val="009766CF"/>
    <w:rsid w:val="00976B9F"/>
    <w:rsid w:val="00976D0C"/>
    <w:rsid w:val="00976F7A"/>
    <w:rsid w:val="00976FCD"/>
    <w:rsid w:val="009772D0"/>
    <w:rsid w:val="009776D3"/>
    <w:rsid w:val="00977E24"/>
    <w:rsid w:val="00977F61"/>
    <w:rsid w:val="00980049"/>
    <w:rsid w:val="009804B2"/>
    <w:rsid w:val="009806D1"/>
    <w:rsid w:val="00980F21"/>
    <w:rsid w:val="0098100A"/>
    <w:rsid w:val="00981504"/>
    <w:rsid w:val="00981808"/>
    <w:rsid w:val="00981DDD"/>
    <w:rsid w:val="009828F3"/>
    <w:rsid w:val="00982AC0"/>
    <w:rsid w:val="00982BE8"/>
    <w:rsid w:val="00982F5D"/>
    <w:rsid w:val="00983133"/>
    <w:rsid w:val="00983189"/>
    <w:rsid w:val="0098319E"/>
    <w:rsid w:val="00983266"/>
    <w:rsid w:val="009832A7"/>
    <w:rsid w:val="0098365A"/>
    <w:rsid w:val="00984331"/>
    <w:rsid w:val="009845C9"/>
    <w:rsid w:val="009848B3"/>
    <w:rsid w:val="0098501B"/>
    <w:rsid w:val="0098565B"/>
    <w:rsid w:val="009858C9"/>
    <w:rsid w:val="00985B48"/>
    <w:rsid w:val="00985B81"/>
    <w:rsid w:val="00985D71"/>
    <w:rsid w:val="00986736"/>
    <w:rsid w:val="00986AB1"/>
    <w:rsid w:val="00986C3A"/>
    <w:rsid w:val="0098721E"/>
    <w:rsid w:val="0098777B"/>
    <w:rsid w:val="00987CC5"/>
    <w:rsid w:val="00987F30"/>
    <w:rsid w:val="009900F5"/>
    <w:rsid w:val="00990653"/>
    <w:rsid w:val="009908F2"/>
    <w:rsid w:val="009910EF"/>
    <w:rsid w:val="0099155F"/>
    <w:rsid w:val="0099172A"/>
    <w:rsid w:val="009918DD"/>
    <w:rsid w:val="0099241F"/>
    <w:rsid w:val="009925D8"/>
    <w:rsid w:val="00993343"/>
    <w:rsid w:val="0099369C"/>
    <w:rsid w:val="00993B48"/>
    <w:rsid w:val="0099486E"/>
    <w:rsid w:val="00994BAB"/>
    <w:rsid w:val="00994E23"/>
    <w:rsid w:val="00995458"/>
    <w:rsid w:val="009955D6"/>
    <w:rsid w:val="00995703"/>
    <w:rsid w:val="00995A6B"/>
    <w:rsid w:val="00995C4A"/>
    <w:rsid w:val="00996004"/>
    <w:rsid w:val="0099641C"/>
    <w:rsid w:val="00996E0B"/>
    <w:rsid w:val="00996FD5"/>
    <w:rsid w:val="00996FFD"/>
    <w:rsid w:val="00997140"/>
    <w:rsid w:val="0099761C"/>
    <w:rsid w:val="009976BA"/>
    <w:rsid w:val="0099784D"/>
    <w:rsid w:val="00997A17"/>
    <w:rsid w:val="00997D6A"/>
    <w:rsid w:val="00997EFD"/>
    <w:rsid w:val="009A0009"/>
    <w:rsid w:val="009A04D7"/>
    <w:rsid w:val="009A0B1B"/>
    <w:rsid w:val="009A0DBA"/>
    <w:rsid w:val="009A1110"/>
    <w:rsid w:val="009A113D"/>
    <w:rsid w:val="009A11F3"/>
    <w:rsid w:val="009A1D99"/>
    <w:rsid w:val="009A1E08"/>
    <w:rsid w:val="009A22A5"/>
    <w:rsid w:val="009A23F9"/>
    <w:rsid w:val="009A31A5"/>
    <w:rsid w:val="009A33CE"/>
    <w:rsid w:val="009A3551"/>
    <w:rsid w:val="009A3635"/>
    <w:rsid w:val="009A3DCB"/>
    <w:rsid w:val="009A417C"/>
    <w:rsid w:val="009A41B6"/>
    <w:rsid w:val="009A46DE"/>
    <w:rsid w:val="009A48C7"/>
    <w:rsid w:val="009A4994"/>
    <w:rsid w:val="009A4E16"/>
    <w:rsid w:val="009A4EF6"/>
    <w:rsid w:val="009A4F1D"/>
    <w:rsid w:val="009A5453"/>
    <w:rsid w:val="009A5D2C"/>
    <w:rsid w:val="009A5DCE"/>
    <w:rsid w:val="009A601D"/>
    <w:rsid w:val="009A6530"/>
    <w:rsid w:val="009A654F"/>
    <w:rsid w:val="009A6A09"/>
    <w:rsid w:val="009A6BB7"/>
    <w:rsid w:val="009A6E21"/>
    <w:rsid w:val="009A6E60"/>
    <w:rsid w:val="009A7129"/>
    <w:rsid w:val="009A71A3"/>
    <w:rsid w:val="009A751A"/>
    <w:rsid w:val="009A7567"/>
    <w:rsid w:val="009A7B5A"/>
    <w:rsid w:val="009A7BA3"/>
    <w:rsid w:val="009B08A1"/>
    <w:rsid w:val="009B10CB"/>
    <w:rsid w:val="009B1591"/>
    <w:rsid w:val="009B1658"/>
    <w:rsid w:val="009B201E"/>
    <w:rsid w:val="009B21BE"/>
    <w:rsid w:val="009B2530"/>
    <w:rsid w:val="009B2691"/>
    <w:rsid w:val="009B26FE"/>
    <w:rsid w:val="009B28F8"/>
    <w:rsid w:val="009B2B2A"/>
    <w:rsid w:val="009B2FD2"/>
    <w:rsid w:val="009B3416"/>
    <w:rsid w:val="009B35ED"/>
    <w:rsid w:val="009B3991"/>
    <w:rsid w:val="009B3DAD"/>
    <w:rsid w:val="009B43E4"/>
    <w:rsid w:val="009B4586"/>
    <w:rsid w:val="009B4776"/>
    <w:rsid w:val="009B486B"/>
    <w:rsid w:val="009B48FB"/>
    <w:rsid w:val="009B4979"/>
    <w:rsid w:val="009B4EA7"/>
    <w:rsid w:val="009B5AF3"/>
    <w:rsid w:val="009B5BEF"/>
    <w:rsid w:val="009B63EB"/>
    <w:rsid w:val="009B65BF"/>
    <w:rsid w:val="009B6A3E"/>
    <w:rsid w:val="009B6BA6"/>
    <w:rsid w:val="009B6DC2"/>
    <w:rsid w:val="009B6F11"/>
    <w:rsid w:val="009B6F1D"/>
    <w:rsid w:val="009B6F9D"/>
    <w:rsid w:val="009B748C"/>
    <w:rsid w:val="009B7566"/>
    <w:rsid w:val="009B7840"/>
    <w:rsid w:val="009B7F8D"/>
    <w:rsid w:val="009C026C"/>
    <w:rsid w:val="009C0319"/>
    <w:rsid w:val="009C0AAC"/>
    <w:rsid w:val="009C1022"/>
    <w:rsid w:val="009C11EA"/>
    <w:rsid w:val="009C14E0"/>
    <w:rsid w:val="009C1518"/>
    <w:rsid w:val="009C18B0"/>
    <w:rsid w:val="009C1D70"/>
    <w:rsid w:val="009C2296"/>
    <w:rsid w:val="009C2741"/>
    <w:rsid w:val="009C2960"/>
    <w:rsid w:val="009C2E05"/>
    <w:rsid w:val="009C2F0B"/>
    <w:rsid w:val="009C3289"/>
    <w:rsid w:val="009C335D"/>
    <w:rsid w:val="009C3366"/>
    <w:rsid w:val="009C37A1"/>
    <w:rsid w:val="009C385B"/>
    <w:rsid w:val="009C3881"/>
    <w:rsid w:val="009C423D"/>
    <w:rsid w:val="009C428A"/>
    <w:rsid w:val="009C4578"/>
    <w:rsid w:val="009C4767"/>
    <w:rsid w:val="009C47D8"/>
    <w:rsid w:val="009C4810"/>
    <w:rsid w:val="009C4B7D"/>
    <w:rsid w:val="009C4F1E"/>
    <w:rsid w:val="009C52DB"/>
    <w:rsid w:val="009C5B75"/>
    <w:rsid w:val="009C5EDC"/>
    <w:rsid w:val="009C61AB"/>
    <w:rsid w:val="009C65D4"/>
    <w:rsid w:val="009C6A81"/>
    <w:rsid w:val="009C6D6B"/>
    <w:rsid w:val="009C6DBE"/>
    <w:rsid w:val="009C72FE"/>
    <w:rsid w:val="009C7341"/>
    <w:rsid w:val="009C7725"/>
    <w:rsid w:val="009D0BCF"/>
    <w:rsid w:val="009D0D10"/>
    <w:rsid w:val="009D0F3F"/>
    <w:rsid w:val="009D1248"/>
    <w:rsid w:val="009D1738"/>
    <w:rsid w:val="009D180E"/>
    <w:rsid w:val="009D1AB5"/>
    <w:rsid w:val="009D1ADA"/>
    <w:rsid w:val="009D1F49"/>
    <w:rsid w:val="009D1F8E"/>
    <w:rsid w:val="009D2081"/>
    <w:rsid w:val="009D24BC"/>
    <w:rsid w:val="009D25E4"/>
    <w:rsid w:val="009D26EA"/>
    <w:rsid w:val="009D2BCE"/>
    <w:rsid w:val="009D2D55"/>
    <w:rsid w:val="009D2DAD"/>
    <w:rsid w:val="009D308F"/>
    <w:rsid w:val="009D39A7"/>
    <w:rsid w:val="009D422D"/>
    <w:rsid w:val="009D46F1"/>
    <w:rsid w:val="009D48EC"/>
    <w:rsid w:val="009D49FD"/>
    <w:rsid w:val="009D4DFB"/>
    <w:rsid w:val="009D51E2"/>
    <w:rsid w:val="009D5780"/>
    <w:rsid w:val="009D5FAB"/>
    <w:rsid w:val="009D648A"/>
    <w:rsid w:val="009D6ADE"/>
    <w:rsid w:val="009D6BF2"/>
    <w:rsid w:val="009D6F1A"/>
    <w:rsid w:val="009D7111"/>
    <w:rsid w:val="009D71EA"/>
    <w:rsid w:val="009D71F9"/>
    <w:rsid w:val="009D7641"/>
    <w:rsid w:val="009D7D31"/>
    <w:rsid w:val="009D7F43"/>
    <w:rsid w:val="009E0615"/>
    <w:rsid w:val="009E07D6"/>
    <w:rsid w:val="009E0926"/>
    <w:rsid w:val="009E0C0D"/>
    <w:rsid w:val="009E1363"/>
    <w:rsid w:val="009E1B33"/>
    <w:rsid w:val="009E1B39"/>
    <w:rsid w:val="009E2024"/>
    <w:rsid w:val="009E21F2"/>
    <w:rsid w:val="009E236A"/>
    <w:rsid w:val="009E23E2"/>
    <w:rsid w:val="009E2909"/>
    <w:rsid w:val="009E2C39"/>
    <w:rsid w:val="009E2D82"/>
    <w:rsid w:val="009E32A0"/>
    <w:rsid w:val="009E366D"/>
    <w:rsid w:val="009E386C"/>
    <w:rsid w:val="009E3A62"/>
    <w:rsid w:val="009E3ABC"/>
    <w:rsid w:val="009E3F6A"/>
    <w:rsid w:val="009E40B0"/>
    <w:rsid w:val="009E4141"/>
    <w:rsid w:val="009E41E4"/>
    <w:rsid w:val="009E42C3"/>
    <w:rsid w:val="009E4E16"/>
    <w:rsid w:val="009E5244"/>
    <w:rsid w:val="009E528E"/>
    <w:rsid w:val="009E52CA"/>
    <w:rsid w:val="009E5699"/>
    <w:rsid w:val="009E58CB"/>
    <w:rsid w:val="009E5926"/>
    <w:rsid w:val="009E5BD5"/>
    <w:rsid w:val="009E60D7"/>
    <w:rsid w:val="009E6273"/>
    <w:rsid w:val="009E66AA"/>
    <w:rsid w:val="009E6CCB"/>
    <w:rsid w:val="009E7132"/>
    <w:rsid w:val="009E7180"/>
    <w:rsid w:val="009E71E6"/>
    <w:rsid w:val="009E73BE"/>
    <w:rsid w:val="009E7A15"/>
    <w:rsid w:val="009E7DCD"/>
    <w:rsid w:val="009F0ADE"/>
    <w:rsid w:val="009F0BF5"/>
    <w:rsid w:val="009F0E56"/>
    <w:rsid w:val="009F0F41"/>
    <w:rsid w:val="009F0FD3"/>
    <w:rsid w:val="009F10B5"/>
    <w:rsid w:val="009F13A2"/>
    <w:rsid w:val="009F151B"/>
    <w:rsid w:val="009F1609"/>
    <w:rsid w:val="009F1937"/>
    <w:rsid w:val="009F1D86"/>
    <w:rsid w:val="009F2032"/>
    <w:rsid w:val="009F20DF"/>
    <w:rsid w:val="009F254A"/>
    <w:rsid w:val="009F2567"/>
    <w:rsid w:val="009F27E6"/>
    <w:rsid w:val="009F2E02"/>
    <w:rsid w:val="009F3EDD"/>
    <w:rsid w:val="009F41A3"/>
    <w:rsid w:val="009F4326"/>
    <w:rsid w:val="009F43A1"/>
    <w:rsid w:val="009F45EE"/>
    <w:rsid w:val="009F4720"/>
    <w:rsid w:val="009F4E02"/>
    <w:rsid w:val="009F5532"/>
    <w:rsid w:val="009F5EA2"/>
    <w:rsid w:val="009F5F8C"/>
    <w:rsid w:val="009F6146"/>
    <w:rsid w:val="009F6363"/>
    <w:rsid w:val="009F63AD"/>
    <w:rsid w:val="009F6FDB"/>
    <w:rsid w:val="009F72D2"/>
    <w:rsid w:val="009F73CF"/>
    <w:rsid w:val="009F7430"/>
    <w:rsid w:val="009F7507"/>
    <w:rsid w:val="009F79E0"/>
    <w:rsid w:val="009F7BB5"/>
    <w:rsid w:val="009F7C4E"/>
    <w:rsid w:val="00A001F8"/>
    <w:rsid w:val="00A004DE"/>
    <w:rsid w:val="00A0094D"/>
    <w:rsid w:val="00A00C63"/>
    <w:rsid w:val="00A00E9D"/>
    <w:rsid w:val="00A01071"/>
    <w:rsid w:val="00A01165"/>
    <w:rsid w:val="00A011B2"/>
    <w:rsid w:val="00A0164B"/>
    <w:rsid w:val="00A017A0"/>
    <w:rsid w:val="00A0186C"/>
    <w:rsid w:val="00A019BB"/>
    <w:rsid w:val="00A01AD3"/>
    <w:rsid w:val="00A01D0F"/>
    <w:rsid w:val="00A02658"/>
    <w:rsid w:val="00A02B0E"/>
    <w:rsid w:val="00A02D27"/>
    <w:rsid w:val="00A033B1"/>
    <w:rsid w:val="00A0341F"/>
    <w:rsid w:val="00A038BB"/>
    <w:rsid w:val="00A03AD9"/>
    <w:rsid w:val="00A03C98"/>
    <w:rsid w:val="00A03CD3"/>
    <w:rsid w:val="00A042F2"/>
    <w:rsid w:val="00A044A4"/>
    <w:rsid w:val="00A04717"/>
    <w:rsid w:val="00A051C5"/>
    <w:rsid w:val="00A0530B"/>
    <w:rsid w:val="00A0553F"/>
    <w:rsid w:val="00A05669"/>
    <w:rsid w:val="00A05697"/>
    <w:rsid w:val="00A05A11"/>
    <w:rsid w:val="00A06502"/>
    <w:rsid w:val="00A06CBA"/>
    <w:rsid w:val="00A06CD9"/>
    <w:rsid w:val="00A06CFE"/>
    <w:rsid w:val="00A06D93"/>
    <w:rsid w:val="00A072A0"/>
    <w:rsid w:val="00A0742E"/>
    <w:rsid w:val="00A07752"/>
    <w:rsid w:val="00A079C1"/>
    <w:rsid w:val="00A105AD"/>
    <w:rsid w:val="00A1091A"/>
    <w:rsid w:val="00A11163"/>
    <w:rsid w:val="00A114F8"/>
    <w:rsid w:val="00A1171A"/>
    <w:rsid w:val="00A118AC"/>
    <w:rsid w:val="00A11B4D"/>
    <w:rsid w:val="00A11D36"/>
    <w:rsid w:val="00A11D8E"/>
    <w:rsid w:val="00A11FA8"/>
    <w:rsid w:val="00A1239D"/>
    <w:rsid w:val="00A12486"/>
    <w:rsid w:val="00A12691"/>
    <w:rsid w:val="00A12CC3"/>
    <w:rsid w:val="00A12D47"/>
    <w:rsid w:val="00A12DF4"/>
    <w:rsid w:val="00A12F35"/>
    <w:rsid w:val="00A134EC"/>
    <w:rsid w:val="00A136B7"/>
    <w:rsid w:val="00A139A5"/>
    <w:rsid w:val="00A1444E"/>
    <w:rsid w:val="00A14559"/>
    <w:rsid w:val="00A14827"/>
    <w:rsid w:val="00A1498E"/>
    <w:rsid w:val="00A14E5E"/>
    <w:rsid w:val="00A14F08"/>
    <w:rsid w:val="00A14FD6"/>
    <w:rsid w:val="00A152FF"/>
    <w:rsid w:val="00A153CF"/>
    <w:rsid w:val="00A15833"/>
    <w:rsid w:val="00A158D8"/>
    <w:rsid w:val="00A158FC"/>
    <w:rsid w:val="00A15C22"/>
    <w:rsid w:val="00A15D17"/>
    <w:rsid w:val="00A15DAB"/>
    <w:rsid w:val="00A161FB"/>
    <w:rsid w:val="00A162E5"/>
    <w:rsid w:val="00A164A3"/>
    <w:rsid w:val="00A1657E"/>
    <w:rsid w:val="00A16A7F"/>
    <w:rsid w:val="00A170F9"/>
    <w:rsid w:val="00A178F2"/>
    <w:rsid w:val="00A17AA7"/>
    <w:rsid w:val="00A17C50"/>
    <w:rsid w:val="00A20339"/>
    <w:rsid w:val="00A204D2"/>
    <w:rsid w:val="00A2063A"/>
    <w:rsid w:val="00A20A5C"/>
    <w:rsid w:val="00A20A6D"/>
    <w:rsid w:val="00A20B16"/>
    <w:rsid w:val="00A20FD8"/>
    <w:rsid w:val="00A216B6"/>
    <w:rsid w:val="00A217D2"/>
    <w:rsid w:val="00A22353"/>
    <w:rsid w:val="00A2266C"/>
    <w:rsid w:val="00A228E3"/>
    <w:rsid w:val="00A22D20"/>
    <w:rsid w:val="00A23157"/>
    <w:rsid w:val="00A23274"/>
    <w:rsid w:val="00A23422"/>
    <w:rsid w:val="00A237EE"/>
    <w:rsid w:val="00A23819"/>
    <w:rsid w:val="00A23F2D"/>
    <w:rsid w:val="00A242BE"/>
    <w:rsid w:val="00A2479F"/>
    <w:rsid w:val="00A24BD9"/>
    <w:rsid w:val="00A24C89"/>
    <w:rsid w:val="00A251E5"/>
    <w:rsid w:val="00A25385"/>
    <w:rsid w:val="00A2560A"/>
    <w:rsid w:val="00A25984"/>
    <w:rsid w:val="00A25A1A"/>
    <w:rsid w:val="00A261A4"/>
    <w:rsid w:val="00A26700"/>
    <w:rsid w:val="00A26708"/>
    <w:rsid w:val="00A26872"/>
    <w:rsid w:val="00A26BA6"/>
    <w:rsid w:val="00A26D48"/>
    <w:rsid w:val="00A27CC2"/>
    <w:rsid w:val="00A27CF1"/>
    <w:rsid w:val="00A27D44"/>
    <w:rsid w:val="00A27E51"/>
    <w:rsid w:val="00A3009F"/>
    <w:rsid w:val="00A300A5"/>
    <w:rsid w:val="00A30183"/>
    <w:rsid w:val="00A30376"/>
    <w:rsid w:val="00A303B9"/>
    <w:rsid w:val="00A30425"/>
    <w:rsid w:val="00A309A0"/>
    <w:rsid w:val="00A30A89"/>
    <w:rsid w:val="00A30EB1"/>
    <w:rsid w:val="00A30FB8"/>
    <w:rsid w:val="00A31365"/>
    <w:rsid w:val="00A316B2"/>
    <w:rsid w:val="00A31EDC"/>
    <w:rsid w:val="00A32750"/>
    <w:rsid w:val="00A32879"/>
    <w:rsid w:val="00A32920"/>
    <w:rsid w:val="00A32C63"/>
    <w:rsid w:val="00A32E42"/>
    <w:rsid w:val="00A33710"/>
    <w:rsid w:val="00A33765"/>
    <w:rsid w:val="00A33A17"/>
    <w:rsid w:val="00A33FF1"/>
    <w:rsid w:val="00A340C9"/>
    <w:rsid w:val="00A34116"/>
    <w:rsid w:val="00A3469C"/>
    <w:rsid w:val="00A34717"/>
    <w:rsid w:val="00A34747"/>
    <w:rsid w:val="00A34A42"/>
    <w:rsid w:val="00A34AC7"/>
    <w:rsid w:val="00A34D4F"/>
    <w:rsid w:val="00A356E2"/>
    <w:rsid w:val="00A359C9"/>
    <w:rsid w:val="00A35AB0"/>
    <w:rsid w:val="00A362C7"/>
    <w:rsid w:val="00A36572"/>
    <w:rsid w:val="00A367AC"/>
    <w:rsid w:val="00A36A23"/>
    <w:rsid w:val="00A36C20"/>
    <w:rsid w:val="00A372C5"/>
    <w:rsid w:val="00A375F9"/>
    <w:rsid w:val="00A37989"/>
    <w:rsid w:val="00A40668"/>
    <w:rsid w:val="00A40993"/>
    <w:rsid w:val="00A40B95"/>
    <w:rsid w:val="00A41A97"/>
    <w:rsid w:val="00A42255"/>
    <w:rsid w:val="00A42305"/>
    <w:rsid w:val="00A42408"/>
    <w:rsid w:val="00A425AE"/>
    <w:rsid w:val="00A42804"/>
    <w:rsid w:val="00A42A8B"/>
    <w:rsid w:val="00A42B06"/>
    <w:rsid w:val="00A42B42"/>
    <w:rsid w:val="00A42E67"/>
    <w:rsid w:val="00A43096"/>
    <w:rsid w:val="00A43858"/>
    <w:rsid w:val="00A43888"/>
    <w:rsid w:val="00A445BC"/>
    <w:rsid w:val="00A44B9B"/>
    <w:rsid w:val="00A44E6D"/>
    <w:rsid w:val="00A44F6B"/>
    <w:rsid w:val="00A45163"/>
    <w:rsid w:val="00A45316"/>
    <w:rsid w:val="00A45889"/>
    <w:rsid w:val="00A458BD"/>
    <w:rsid w:val="00A45D51"/>
    <w:rsid w:val="00A45E79"/>
    <w:rsid w:val="00A45FC5"/>
    <w:rsid w:val="00A460D0"/>
    <w:rsid w:val="00A46278"/>
    <w:rsid w:val="00A462FC"/>
    <w:rsid w:val="00A46451"/>
    <w:rsid w:val="00A468BD"/>
    <w:rsid w:val="00A46BEE"/>
    <w:rsid w:val="00A46C5B"/>
    <w:rsid w:val="00A46C70"/>
    <w:rsid w:val="00A4726C"/>
    <w:rsid w:val="00A479D6"/>
    <w:rsid w:val="00A47B22"/>
    <w:rsid w:val="00A47CDA"/>
    <w:rsid w:val="00A47E74"/>
    <w:rsid w:val="00A50298"/>
    <w:rsid w:val="00A50911"/>
    <w:rsid w:val="00A50986"/>
    <w:rsid w:val="00A50DF3"/>
    <w:rsid w:val="00A50FB9"/>
    <w:rsid w:val="00A510FC"/>
    <w:rsid w:val="00A51536"/>
    <w:rsid w:val="00A51C4E"/>
    <w:rsid w:val="00A51F70"/>
    <w:rsid w:val="00A5219B"/>
    <w:rsid w:val="00A52356"/>
    <w:rsid w:val="00A5279F"/>
    <w:rsid w:val="00A528F7"/>
    <w:rsid w:val="00A52B13"/>
    <w:rsid w:val="00A52F01"/>
    <w:rsid w:val="00A53A91"/>
    <w:rsid w:val="00A53E1B"/>
    <w:rsid w:val="00A53F30"/>
    <w:rsid w:val="00A5445C"/>
    <w:rsid w:val="00A549AB"/>
    <w:rsid w:val="00A554A3"/>
    <w:rsid w:val="00A5563D"/>
    <w:rsid w:val="00A55D5F"/>
    <w:rsid w:val="00A55DDA"/>
    <w:rsid w:val="00A561AB"/>
    <w:rsid w:val="00A562C5"/>
    <w:rsid w:val="00A5661E"/>
    <w:rsid w:val="00A56ED3"/>
    <w:rsid w:val="00A5721F"/>
    <w:rsid w:val="00A573FE"/>
    <w:rsid w:val="00A5747B"/>
    <w:rsid w:val="00A575B4"/>
    <w:rsid w:val="00A579F2"/>
    <w:rsid w:val="00A57A95"/>
    <w:rsid w:val="00A57AD3"/>
    <w:rsid w:val="00A57D75"/>
    <w:rsid w:val="00A60205"/>
    <w:rsid w:val="00A603A9"/>
    <w:rsid w:val="00A60642"/>
    <w:rsid w:val="00A60889"/>
    <w:rsid w:val="00A60ABF"/>
    <w:rsid w:val="00A613AB"/>
    <w:rsid w:val="00A613CE"/>
    <w:rsid w:val="00A61A51"/>
    <w:rsid w:val="00A61CAB"/>
    <w:rsid w:val="00A61F60"/>
    <w:rsid w:val="00A62172"/>
    <w:rsid w:val="00A6236F"/>
    <w:rsid w:val="00A623AF"/>
    <w:rsid w:val="00A62616"/>
    <w:rsid w:val="00A6318D"/>
    <w:rsid w:val="00A634F7"/>
    <w:rsid w:val="00A63684"/>
    <w:rsid w:val="00A63A58"/>
    <w:rsid w:val="00A63AC6"/>
    <w:rsid w:val="00A63BCF"/>
    <w:rsid w:val="00A63C04"/>
    <w:rsid w:val="00A63C5B"/>
    <w:rsid w:val="00A63CCC"/>
    <w:rsid w:val="00A644BB"/>
    <w:rsid w:val="00A64706"/>
    <w:rsid w:val="00A64CF8"/>
    <w:rsid w:val="00A651E0"/>
    <w:rsid w:val="00A655B8"/>
    <w:rsid w:val="00A655E6"/>
    <w:rsid w:val="00A65616"/>
    <w:rsid w:val="00A656A5"/>
    <w:rsid w:val="00A656FF"/>
    <w:rsid w:val="00A6588D"/>
    <w:rsid w:val="00A65AC2"/>
    <w:rsid w:val="00A660A7"/>
    <w:rsid w:val="00A66284"/>
    <w:rsid w:val="00A6633C"/>
    <w:rsid w:val="00A66553"/>
    <w:rsid w:val="00A669CD"/>
    <w:rsid w:val="00A66A47"/>
    <w:rsid w:val="00A66D41"/>
    <w:rsid w:val="00A66FEE"/>
    <w:rsid w:val="00A672CE"/>
    <w:rsid w:val="00A67C0F"/>
    <w:rsid w:val="00A67CD0"/>
    <w:rsid w:val="00A67E0B"/>
    <w:rsid w:val="00A70552"/>
    <w:rsid w:val="00A70744"/>
    <w:rsid w:val="00A70908"/>
    <w:rsid w:val="00A70B19"/>
    <w:rsid w:val="00A70B2C"/>
    <w:rsid w:val="00A70EDE"/>
    <w:rsid w:val="00A711F7"/>
    <w:rsid w:val="00A71424"/>
    <w:rsid w:val="00A716F3"/>
    <w:rsid w:val="00A717FB"/>
    <w:rsid w:val="00A71D87"/>
    <w:rsid w:val="00A71E13"/>
    <w:rsid w:val="00A72E58"/>
    <w:rsid w:val="00A72FF7"/>
    <w:rsid w:val="00A730C4"/>
    <w:rsid w:val="00A7327D"/>
    <w:rsid w:val="00A73344"/>
    <w:rsid w:val="00A7336F"/>
    <w:rsid w:val="00A73FB3"/>
    <w:rsid w:val="00A74297"/>
    <w:rsid w:val="00A743C3"/>
    <w:rsid w:val="00A7477A"/>
    <w:rsid w:val="00A747A0"/>
    <w:rsid w:val="00A747AC"/>
    <w:rsid w:val="00A7521D"/>
    <w:rsid w:val="00A7523E"/>
    <w:rsid w:val="00A75812"/>
    <w:rsid w:val="00A75842"/>
    <w:rsid w:val="00A758A5"/>
    <w:rsid w:val="00A758F5"/>
    <w:rsid w:val="00A75C82"/>
    <w:rsid w:val="00A75D65"/>
    <w:rsid w:val="00A75FEC"/>
    <w:rsid w:val="00A76582"/>
    <w:rsid w:val="00A765DD"/>
    <w:rsid w:val="00A766D6"/>
    <w:rsid w:val="00A76738"/>
    <w:rsid w:val="00A76D20"/>
    <w:rsid w:val="00A76FB0"/>
    <w:rsid w:val="00A775AE"/>
    <w:rsid w:val="00A779FD"/>
    <w:rsid w:val="00A802A5"/>
    <w:rsid w:val="00A80320"/>
    <w:rsid w:val="00A8089C"/>
    <w:rsid w:val="00A80E1F"/>
    <w:rsid w:val="00A81052"/>
    <w:rsid w:val="00A81306"/>
    <w:rsid w:val="00A814B4"/>
    <w:rsid w:val="00A8183A"/>
    <w:rsid w:val="00A81D43"/>
    <w:rsid w:val="00A81DCD"/>
    <w:rsid w:val="00A820B2"/>
    <w:rsid w:val="00A82AF7"/>
    <w:rsid w:val="00A82B50"/>
    <w:rsid w:val="00A82C8C"/>
    <w:rsid w:val="00A830C6"/>
    <w:rsid w:val="00A8318F"/>
    <w:rsid w:val="00A837AF"/>
    <w:rsid w:val="00A841E4"/>
    <w:rsid w:val="00A84304"/>
    <w:rsid w:val="00A8459F"/>
    <w:rsid w:val="00A84649"/>
    <w:rsid w:val="00A8468F"/>
    <w:rsid w:val="00A846ED"/>
    <w:rsid w:val="00A84E4F"/>
    <w:rsid w:val="00A85274"/>
    <w:rsid w:val="00A8533B"/>
    <w:rsid w:val="00A85341"/>
    <w:rsid w:val="00A857CD"/>
    <w:rsid w:val="00A85BE2"/>
    <w:rsid w:val="00A85CB9"/>
    <w:rsid w:val="00A86190"/>
    <w:rsid w:val="00A86440"/>
    <w:rsid w:val="00A86669"/>
    <w:rsid w:val="00A86F72"/>
    <w:rsid w:val="00A8743D"/>
    <w:rsid w:val="00A87602"/>
    <w:rsid w:val="00A8765C"/>
    <w:rsid w:val="00A87A81"/>
    <w:rsid w:val="00A90423"/>
    <w:rsid w:val="00A908DA"/>
    <w:rsid w:val="00A90E0D"/>
    <w:rsid w:val="00A911BD"/>
    <w:rsid w:val="00A91366"/>
    <w:rsid w:val="00A91370"/>
    <w:rsid w:val="00A913E6"/>
    <w:rsid w:val="00A91512"/>
    <w:rsid w:val="00A916C0"/>
    <w:rsid w:val="00A9194B"/>
    <w:rsid w:val="00A91B5A"/>
    <w:rsid w:val="00A9203E"/>
    <w:rsid w:val="00A9218E"/>
    <w:rsid w:val="00A921BA"/>
    <w:rsid w:val="00A92438"/>
    <w:rsid w:val="00A92A44"/>
    <w:rsid w:val="00A92C1B"/>
    <w:rsid w:val="00A9314D"/>
    <w:rsid w:val="00A932C8"/>
    <w:rsid w:val="00A93522"/>
    <w:rsid w:val="00A939F3"/>
    <w:rsid w:val="00A93A4F"/>
    <w:rsid w:val="00A93B1A"/>
    <w:rsid w:val="00A93C76"/>
    <w:rsid w:val="00A93E79"/>
    <w:rsid w:val="00A94165"/>
    <w:rsid w:val="00A9433E"/>
    <w:rsid w:val="00A943C0"/>
    <w:rsid w:val="00A944A8"/>
    <w:rsid w:val="00A94667"/>
    <w:rsid w:val="00A947D6"/>
    <w:rsid w:val="00A94920"/>
    <w:rsid w:val="00A94BA8"/>
    <w:rsid w:val="00A954FD"/>
    <w:rsid w:val="00A956D6"/>
    <w:rsid w:val="00A95D48"/>
    <w:rsid w:val="00A960E2"/>
    <w:rsid w:val="00A964F3"/>
    <w:rsid w:val="00A96B7A"/>
    <w:rsid w:val="00A96C97"/>
    <w:rsid w:val="00A96F5F"/>
    <w:rsid w:val="00A972CE"/>
    <w:rsid w:val="00A973B5"/>
    <w:rsid w:val="00A976F0"/>
    <w:rsid w:val="00A97E00"/>
    <w:rsid w:val="00A97ECF"/>
    <w:rsid w:val="00AA00F2"/>
    <w:rsid w:val="00AA028F"/>
    <w:rsid w:val="00AA088B"/>
    <w:rsid w:val="00AA1108"/>
    <w:rsid w:val="00AA141E"/>
    <w:rsid w:val="00AA1423"/>
    <w:rsid w:val="00AA1AE6"/>
    <w:rsid w:val="00AA1FF8"/>
    <w:rsid w:val="00AA25C0"/>
    <w:rsid w:val="00AA2783"/>
    <w:rsid w:val="00AA27C5"/>
    <w:rsid w:val="00AA293C"/>
    <w:rsid w:val="00AA2B29"/>
    <w:rsid w:val="00AA2C08"/>
    <w:rsid w:val="00AA2DD0"/>
    <w:rsid w:val="00AA2F2F"/>
    <w:rsid w:val="00AA3486"/>
    <w:rsid w:val="00AA35AD"/>
    <w:rsid w:val="00AA3911"/>
    <w:rsid w:val="00AA4A99"/>
    <w:rsid w:val="00AA4BCE"/>
    <w:rsid w:val="00AA4CEB"/>
    <w:rsid w:val="00AA4DAF"/>
    <w:rsid w:val="00AA5050"/>
    <w:rsid w:val="00AA5486"/>
    <w:rsid w:val="00AA55D6"/>
    <w:rsid w:val="00AA663F"/>
    <w:rsid w:val="00AA676B"/>
    <w:rsid w:val="00AA6846"/>
    <w:rsid w:val="00AA6952"/>
    <w:rsid w:val="00AA6B2B"/>
    <w:rsid w:val="00AA6CB1"/>
    <w:rsid w:val="00AA6FB5"/>
    <w:rsid w:val="00AA7093"/>
    <w:rsid w:val="00AA7128"/>
    <w:rsid w:val="00AA78C1"/>
    <w:rsid w:val="00AB00D7"/>
    <w:rsid w:val="00AB03D9"/>
    <w:rsid w:val="00AB04B8"/>
    <w:rsid w:val="00AB084E"/>
    <w:rsid w:val="00AB0DEF"/>
    <w:rsid w:val="00AB0FE5"/>
    <w:rsid w:val="00AB1011"/>
    <w:rsid w:val="00AB117D"/>
    <w:rsid w:val="00AB21F3"/>
    <w:rsid w:val="00AB2207"/>
    <w:rsid w:val="00AB22BD"/>
    <w:rsid w:val="00AB237C"/>
    <w:rsid w:val="00AB24ED"/>
    <w:rsid w:val="00AB2D7A"/>
    <w:rsid w:val="00AB30ED"/>
    <w:rsid w:val="00AB318C"/>
    <w:rsid w:val="00AB3244"/>
    <w:rsid w:val="00AB345C"/>
    <w:rsid w:val="00AB3E73"/>
    <w:rsid w:val="00AB3E79"/>
    <w:rsid w:val="00AB3EE5"/>
    <w:rsid w:val="00AB41DE"/>
    <w:rsid w:val="00AB43ED"/>
    <w:rsid w:val="00AB4A12"/>
    <w:rsid w:val="00AB4A2C"/>
    <w:rsid w:val="00AB4C50"/>
    <w:rsid w:val="00AB5542"/>
    <w:rsid w:val="00AB5572"/>
    <w:rsid w:val="00AB565B"/>
    <w:rsid w:val="00AB5F0A"/>
    <w:rsid w:val="00AB67B6"/>
    <w:rsid w:val="00AB6B3E"/>
    <w:rsid w:val="00AB6B77"/>
    <w:rsid w:val="00AB6C8A"/>
    <w:rsid w:val="00AB731D"/>
    <w:rsid w:val="00AB7505"/>
    <w:rsid w:val="00AB7542"/>
    <w:rsid w:val="00AB7641"/>
    <w:rsid w:val="00AC00EC"/>
    <w:rsid w:val="00AC0174"/>
    <w:rsid w:val="00AC04EE"/>
    <w:rsid w:val="00AC071A"/>
    <w:rsid w:val="00AC096B"/>
    <w:rsid w:val="00AC0D29"/>
    <w:rsid w:val="00AC0E23"/>
    <w:rsid w:val="00AC11BA"/>
    <w:rsid w:val="00AC157B"/>
    <w:rsid w:val="00AC1782"/>
    <w:rsid w:val="00AC1BFF"/>
    <w:rsid w:val="00AC203E"/>
    <w:rsid w:val="00AC285D"/>
    <w:rsid w:val="00AC30CF"/>
    <w:rsid w:val="00AC31A3"/>
    <w:rsid w:val="00AC31AB"/>
    <w:rsid w:val="00AC335C"/>
    <w:rsid w:val="00AC394D"/>
    <w:rsid w:val="00AC4AFC"/>
    <w:rsid w:val="00AC5061"/>
    <w:rsid w:val="00AC53AA"/>
    <w:rsid w:val="00AC53EC"/>
    <w:rsid w:val="00AC5771"/>
    <w:rsid w:val="00AC59DF"/>
    <w:rsid w:val="00AC5B1C"/>
    <w:rsid w:val="00AC5BF4"/>
    <w:rsid w:val="00AC6252"/>
    <w:rsid w:val="00AC6334"/>
    <w:rsid w:val="00AC6433"/>
    <w:rsid w:val="00AC64BC"/>
    <w:rsid w:val="00AC67A2"/>
    <w:rsid w:val="00AC6B6C"/>
    <w:rsid w:val="00AC6D91"/>
    <w:rsid w:val="00AC74E1"/>
    <w:rsid w:val="00AC7802"/>
    <w:rsid w:val="00AC7B00"/>
    <w:rsid w:val="00AC7F8A"/>
    <w:rsid w:val="00AD00EB"/>
    <w:rsid w:val="00AD0287"/>
    <w:rsid w:val="00AD078B"/>
    <w:rsid w:val="00AD0D86"/>
    <w:rsid w:val="00AD11F2"/>
    <w:rsid w:val="00AD14F3"/>
    <w:rsid w:val="00AD15D3"/>
    <w:rsid w:val="00AD1777"/>
    <w:rsid w:val="00AD1D18"/>
    <w:rsid w:val="00AD1FEF"/>
    <w:rsid w:val="00AD2026"/>
    <w:rsid w:val="00AD20ED"/>
    <w:rsid w:val="00AD240F"/>
    <w:rsid w:val="00AD2808"/>
    <w:rsid w:val="00AD2B64"/>
    <w:rsid w:val="00AD2DB3"/>
    <w:rsid w:val="00AD3652"/>
    <w:rsid w:val="00AD36B6"/>
    <w:rsid w:val="00AD3810"/>
    <w:rsid w:val="00AD3AD3"/>
    <w:rsid w:val="00AD3BC5"/>
    <w:rsid w:val="00AD3CF2"/>
    <w:rsid w:val="00AD40FB"/>
    <w:rsid w:val="00AD41E9"/>
    <w:rsid w:val="00AD4283"/>
    <w:rsid w:val="00AD437A"/>
    <w:rsid w:val="00AD48B2"/>
    <w:rsid w:val="00AD4BD1"/>
    <w:rsid w:val="00AD4EFD"/>
    <w:rsid w:val="00AD5573"/>
    <w:rsid w:val="00AD5692"/>
    <w:rsid w:val="00AD5AF6"/>
    <w:rsid w:val="00AD5F26"/>
    <w:rsid w:val="00AD5F79"/>
    <w:rsid w:val="00AD5FC8"/>
    <w:rsid w:val="00AD624C"/>
    <w:rsid w:val="00AD64DF"/>
    <w:rsid w:val="00AD66D1"/>
    <w:rsid w:val="00AD6D7E"/>
    <w:rsid w:val="00AD6E22"/>
    <w:rsid w:val="00AD768E"/>
    <w:rsid w:val="00AD7988"/>
    <w:rsid w:val="00AD7C41"/>
    <w:rsid w:val="00AD7F9C"/>
    <w:rsid w:val="00AE0277"/>
    <w:rsid w:val="00AE0389"/>
    <w:rsid w:val="00AE044F"/>
    <w:rsid w:val="00AE06E5"/>
    <w:rsid w:val="00AE074F"/>
    <w:rsid w:val="00AE0835"/>
    <w:rsid w:val="00AE0A31"/>
    <w:rsid w:val="00AE0BE3"/>
    <w:rsid w:val="00AE0E0D"/>
    <w:rsid w:val="00AE119C"/>
    <w:rsid w:val="00AE1735"/>
    <w:rsid w:val="00AE17FB"/>
    <w:rsid w:val="00AE1A16"/>
    <w:rsid w:val="00AE1A97"/>
    <w:rsid w:val="00AE1AB8"/>
    <w:rsid w:val="00AE1B0B"/>
    <w:rsid w:val="00AE222D"/>
    <w:rsid w:val="00AE2261"/>
    <w:rsid w:val="00AE23D5"/>
    <w:rsid w:val="00AE243C"/>
    <w:rsid w:val="00AE2999"/>
    <w:rsid w:val="00AE2D7C"/>
    <w:rsid w:val="00AE32A8"/>
    <w:rsid w:val="00AE32D3"/>
    <w:rsid w:val="00AE4216"/>
    <w:rsid w:val="00AE4DE8"/>
    <w:rsid w:val="00AE50C2"/>
    <w:rsid w:val="00AE5698"/>
    <w:rsid w:val="00AE5999"/>
    <w:rsid w:val="00AE5C57"/>
    <w:rsid w:val="00AE5ED5"/>
    <w:rsid w:val="00AE5ED6"/>
    <w:rsid w:val="00AE6E1F"/>
    <w:rsid w:val="00AE6F0B"/>
    <w:rsid w:val="00AE7057"/>
    <w:rsid w:val="00AE717D"/>
    <w:rsid w:val="00AE724F"/>
    <w:rsid w:val="00AE73C9"/>
    <w:rsid w:val="00AE7663"/>
    <w:rsid w:val="00AE7845"/>
    <w:rsid w:val="00AE7B4C"/>
    <w:rsid w:val="00AE7B53"/>
    <w:rsid w:val="00AE7C0C"/>
    <w:rsid w:val="00AE7CB5"/>
    <w:rsid w:val="00AE7DB9"/>
    <w:rsid w:val="00AF003A"/>
    <w:rsid w:val="00AF00C9"/>
    <w:rsid w:val="00AF0127"/>
    <w:rsid w:val="00AF012C"/>
    <w:rsid w:val="00AF06AC"/>
    <w:rsid w:val="00AF077C"/>
    <w:rsid w:val="00AF0F36"/>
    <w:rsid w:val="00AF0F70"/>
    <w:rsid w:val="00AF1169"/>
    <w:rsid w:val="00AF13D2"/>
    <w:rsid w:val="00AF186A"/>
    <w:rsid w:val="00AF194C"/>
    <w:rsid w:val="00AF1D50"/>
    <w:rsid w:val="00AF1FE4"/>
    <w:rsid w:val="00AF2073"/>
    <w:rsid w:val="00AF2EC5"/>
    <w:rsid w:val="00AF2F70"/>
    <w:rsid w:val="00AF3071"/>
    <w:rsid w:val="00AF3591"/>
    <w:rsid w:val="00AF3767"/>
    <w:rsid w:val="00AF3AA0"/>
    <w:rsid w:val="00AF3B91"/>
    <w:rsid w:val="00AF3E9E"/>
    <w:rsid w:val="00AF3F4D"/>
    <w:rsid w:val="00AF40F3"/>
    <w:rsid w:val="00AF4A87"/>
    <w:rsid w:val="00AF4DC8"/>
    <w:rsid w:val="00AF4FAC"/>
    <w:rsid w:val="00AF5524"/>
    <w:rsid w:val="00AF56EE"/>
    <w:rsid w:val="00AF5835"/>
    <w:rsid w:val="00AF5AEE"/>
    <w:rsid w:val="00AF6044"/>
    <w:rsid w:val="00AF6719"/>
    <w:rsid w:val="00AF6955"/>
    <w:rsid w:val="00AF6EAA"/>
    <w:rsid w:val="00AF7643"/>
    <w:rsid w:val="00AF7B7B"/>
    <w:rsid w:val="00AF7C08"/>
    <w:rsid w:val="00AF7C62"/>
    <w:rsid w:val="00AF7E4A"/>
    <w:rsid w:val="00AF7F84"/>
    <w:rsid w:val="00AF7FDB"/>
    <w:rsid w:val="00B00175"/>
    <w:rsid w:val="00B00616"/>
    <w:rsid w:val="00B0071E"/>
    <w:rsid w:val="00B00855"/>
    <w:rsid w:val="00B00E7E"/>
    <w:rsid w:val="00B00FA4"/>
    <w:rsid w:val="00B01439"/>
    <w:rsid w:val="00B0154F"/>
    <w:rsid w:val="00B015F4"/>
    <w:rsid w:val="00B019C8"/>
    <w:rsid w:val="00B01AD0"/>
    <w:rsid w:val="00B02342"/>
    <w:rsid w:val="00B025A1"/>
    <w:rsid w:val="00B027F2"/>
    <w:rsid w:val="00B02AF4"/>
    <w:rsid w:val="00B02D08"/>
    <w:rsid w:val="00B02F87"/>
    <w:rsid w:val="00B03089"/>
    <w:rsid w:val="00B03595"/>
    <w:rsid w:val="00B03597"/>
    <w:rsid w:val="00B03E2A"/>
    <w:rsid w:val="00B03E3C"/>
    <w:rsid w:val="00B04E74"/>
    <w:rsid w:val="00B05682"/>
    <w:rsid w:val="00B0568F"/>
    <w:rsid w:val="00B056F7"/>
    <w:rsid w:val="00B057AC"/>
    <w:rsid w:val="00B05867"/>
    <w:rsid w:val="00B05868"/>
    <w:rsid w:val="00B05EDA"/>
    <w:rsid w:val="00B06276"/>
    <w:rsid w:val="00B0716D"/>
    <w:rsid w:val="00B075CC"/>
    <w:rsid w:val="00B076F0"/>
    <w:rsid w:val="00B07992"/>
    <w:rsid w:val="00B07B1C"/>
    <w:rsid w:val="00B07B70"/>
    <w:rsid w:val="00B07DC9"/>
    <w:rsid w:val="00B100C2"/>
    <w:rsid w:val="00B10168"/>
    <w:rsid w:val="00B10663"/>
    <w:rsid w:val="00B10792"/>
    <w:rsid w:val="00B10A08"/>
    <w:rsid w:val="00B10A74"/>
    <w:rsid w:val="00B10F7D"/>
    <w:rsid w:val="00B11478"/>
    <w:rsid w:val="00B11524"/>
    <w:rsid w:val="00B11B6B"/>
    <w:rsid w:val="00B11E7C"/>
    <w:rsid w:val="00B12316"/>
    <w:rsid w:val="00B125A6"/>
    <w:rsid w:val="00B12897"/>
    <w:rsid w:val="00B128C2"/>
    <w:rsid w:val="00B13AA2"/>
    <w:rsid w:val="00B13FC6"/>
    <w:rsid w:val="00B14116"/>
    <w:rsid w:val="00B14268"/>
    <w:rsid w:val="00B14C08"/>
    <w:rsid w:val="00B14EC1"/>
    <w:rsid w:val="00B1514B"/>
    <w:rsid w:val="00B154C9"/>
    <w:rsid w:val="00B156FA"/>
    <w:rsid w:val="00B157F8"/>
    <w:rsid w:val="00B15866"/>
    <w:rsid w:val="00B1601A"/>
    <w:rsid w:val="00B161FD"/>
    <w:rsid w:val="00B1687E"/>
    <w:rsid w:val="00B16AE1"/>
    <w:rsid w:val="00B16BD5"/>
    <w:rsid w:val="00B1727E"/>
    <w:rsid w:val="00B175FA"/>
    <w:rsid w:val="00B17B7D"/>
    <w:rsid w:val="00B17F07"/>
    <w:rsid w:val="00B2006D"/>
    <w:rsid w:val="00B206B0"/>
    <w:rsid w:val="00B20709"/>
    <w:rsid w:val="00B208D4"/>
    <w:rsid w:val="00B20F28"/>
    <w:rsid w:val="00B216D1"/>
    <w:rsid w:val="00B217F4"/>
    <w:rsid w:val="00B21FB8"/>
    <w:rsid w:val="00B2214C"/>
    <w:rsid w:val="00B22205"/>
    <w:rsid w:val="00B225A4"/>
    <w:rsid w:val="00B227FA"/>
    <w:rsid w:val="00B22857"/>
    <w:rsid w:val="00B22B7F"/>
    <w:rsid w:val="00B22DA5"/>
    <w:rsid w:val="00B23042"/>
    <w:rsid w:val="00B23973"/>
    <w:rsid w:val="00B23D91"/>
    <w:rsid w:val="00B23E61"/>
    <w:rsid w:val="00B23FC8"/>
    <w:rsid w:val="00B23FF9"/>
    <w:rsid w:val="00B2413B"/>
    <w:rsid w:val="00B24222"/>
    <w:rsid w:val="00B24A14"/>
    <w:rsid w:val="00B24E2C"/>
    <w:rsid w:val="00B25135"/>
    <w:rsid w:val="00B25221"/>
    <w:rsid w:val="00B252C6"/>
    <w:rsid w:val="00B252CD"/>
    <w:rsid w:val="00B25585"/>
    <w:rsid w:val="00B25690"/>
    <w:rsid w:val="00B258E8"/>
    <w:rsid w:val="00B25E8E"/>
    <w:rsid w:val="00B26618"/>
    <w:rsid w:val="00B266C0"/>
    <w:rsid w:val="00B26899"/>
    <w:rsid w:val="00B269CE"/>
    <w:rsid w:val="00B26B79"/>
    <w:rsid w:val="00B26BD6"/>
    <w:rsid w:val="00B26CF0"/>
    <w:rsid w:val="00B26E39"/>
    <w:rsid w:val="00B277D8"/>
    <w:rsid w:val="00B27860"/>
    <w:rsid w:val="00B27C90"/>
    <w:rsid w:val="00B305B4"/>
    <w:rsid w:val="00B30ACA"/>
    <w:rsid w:val="00B30B0A"/>
    <w:rsid w:val="00B30C47"/>
    <w:rsid w:val="00B30D45"/>
    <w:rsid w:val="00B31A84"/>
    <w:rsid w:val="00B31B22"/>
    <w:rsid w:val="00B31C2A"/>
    <w:rsid w:val="00B31C84"/>
    <w:rsid w:val="00B31DBB"/>
    <w:rsid w:val="00B32124"/>
    <w:rsid w:val="00B32239"/>
    <w:rsid w:val="00B323A4"/>
    <w:rsid w:val="00B329A0"/>
    <w:rsid w:val="00B32A7C"/>
    <w:rsid w:val="00B32A7D"/>
    <w:rsid w:val="00B32AD5"/>
    <w:rsid w:val="00B32EBB"/>
    <w:rsid w:val="00B33134"/>
    <w:rsid w:val="00B332D9"/>
    <w:rsid w:val="00B3368A"/>
    <w:rsid w:val="00B33935"/>
    <w:rsid w:val="00B33942"/>
    <w:rsid w:val="00B340B6"/>
    <w:rsid w:val="00B34415"/>
    <w:rsid w:val="00B345DB"/>
    <w:rsid w:val="00B34775"/>
    <w:rsid w:val="00B34DFF"/>
    <w:rsid w:val="00B34E9F"/>
    <w:rsid w:val="00B34F01"/>
    <w:rsid w:val="00B3522A"/>
    <w:rsid w:val="00B355D2"/>
    <w:rsid w:val="00B3564A"/>
    <w:rsid w:val="00B35A58"/>
    <w:rsid w:val="00B35CD8"/>
    <w:rsid w:val="00B35FB8"/>
    <w:rsid w:val="00B3606E"/>
    <w:rsid w:val="00B36523"/>
    <w:rsid w:val="00B367D4"/>
    <w:rsid w:val="00B36910"/>
    <w:rsid w:val="00B36D3A"/>
    <w:rsid w:val="00B370D8"/>
    <w:rsid w:val="00B3756A"/>
    <w:rsid w:val="00B377B0"/>
    <w:rsid w:val="00B37870"/>
    <w:rsid w:val="00B3795E"/>
    <w:rsid w:val="00B37ABA"/>
    <w:rsid w:val="00B37DBA"/>
    <w:rsid w:val="00B37FDC"/>
    <w:rsid w:val="00B40142"/>
    <w:rsid w:val="00B402C6"/>
    <w:rsid w:val="00B40892"/>
    <w:rsid w:val="00B40B70"/>
    <w:rsid w:val="00B40DB4"/>
    <w:rsid w:val="00B40FF1"/>
    <w:rsid w:val="00B411D5"/>
    <w:rsid w:val="00B414C1"/>
    <w:rsid w:val="00B415FF"/>
    <w:rsid w:val="00B4171E"/>
    <w:rsid w:val="00B41C80"/>
    <w:rsid w:val="00B420F1"/>
    <w:rsid w:val="00B4210E"/>
    <w:rsid w:val="00B42282"/>
    <w:rsid w:val="00B428B5"/>
    <w:rsid w:val="00B428D6"/>
    <w:rsid w:val="00B428FB"/>
    <w:rsid w:val="00B42EAC"/>
    <w:rsid w:val="00B42F3B"/>
    <w:rsid w:val="00B42F60"/>
    <w:rsid w:val="00B4300A"/>
    <w:rsid w:val="00B435D9"/>
    <w:rsid w:val="00B4365A"/>
    <w:rsid w:val="00B436F6"/>
    <w:rsid w:val="00B44597"/>
    <w:rsid w:val="00B44822"/>
    <w:rsid w:val="00B44881"/>
    <w:rsid w:val="00B44B5E"/>
    <w:rsid w:val="00B45066"/>
    <w:rsid w:val="00B45396"/>
    <w:rsid w:val="00B45516"/>
    <w:rsid w:val="00B45734"/>
    <w:rsid w:val="00B45C87"/>
    <w:rsid w:val="00B46844"/>
    <w:rsid w:val="00B46B0F"/>
    <w:rsid w:val="00B46C87"/>
    <w:rsid w:val="00B4704D"/>
    <w:rsid w:val="00B470F1"/>
    <w:rsid w:val="00B47564"/>
    <w:rsid w:val="00B476DE"/>
    <w:rsid w:val="00B4784B"/>
    <w:rsid w:val="00B47A10"/>
    <w:rsid w:val="00B504DE"/>
    <w:rsid w:val="00B508BE"/>
    <w:rsid w:val="00B50ECD"/>
    <w:rsid w:val="00B5139C"/>
    <w:rsid w:val="00B515AB"/>
    <w:rsid w:val="00B51AE4"/>
    <w:rsid w:val="00B524E8"/>
    <w:rsid w:val="00B5254B"/>
    <w:rsid w:val="00B52648"/>
    <w:rsid w:val="00B529B2"/>
    <w:rsid w:val="00B529C7"/>
    <w:rsid w:val="00B5301D"/>
    <w:rsid w:val="00B532CD"/>
    <w:rsid w:val="00B5366C"/>
    <w:rsid w:val="00B536A7"/>
    <w:rsid w:val="00B539CF"/>
    <w:rsid w:val="00B53EA4"/>
    <w:rsid w:val="00B5444D"/>
    <w:rsid w:val="00B54562"/>
    <w:rsid w:val="00B54966"/>
    <w:rsid w:val="00B54A86"/>
    <w:rsid w:val="00B54FA9"/>
    <w:rsid w:val="00B55182"/>
    <w:rsid w:val="00B553B1"/>
    <w:rsid w:val="00B55440"/>
    <w:rsid w:val="00B554BD"/>
    <w:rsid w:val="00B55B51"/>
    <w:rsid w:val="00B563B1"/>
    <w:rsid w:val="00B567AB"/>
    <w:rsid w:val="00B56C37"/>
    <w:rsid w:val="00B571AC"/>
    <w:rsid w:val="00B573B0"/>
    <w:rsid w:val="00B5789A"/>
    <w:rsid w:val="00B57DBA"/>
    <w:rsid w:val="00B57F24"/>
    <w:rsid w:val="00B6030E"/>
    <w:rsid w:val="00B60371"/>
    <w:rsid w:val="00B603B0"/>
    <w:rsid w:val="00B605DC"/>
    <w:rsid w:val="00B60711"/>
    <w:rsid w:val="00B60753"/>
    <w:rsid w:val="00B6079B"/>
    <w:rsid w:val="00B608B2"/>
    <w:rsid w:val="00B60D1B"/>
    <w:rsid w:val="00B6151F"/>
    <w:rsid w:val="00B619F3"/>
    <w:rsid w:val="00B61B15"/>
    <w:rsid w:val="00B623A2"/>
    <w:rsid w:val="00B628FA"/>
    <w:rsid w:val="00B6370D"/>
    <w:rsid w:val="00B638C5"/>
    <w:rsid w:val="00B63AA2"/>
    <w:rsid w:val="00B63B08"/>
    <w:rsid w:val="00B640BF"/>
    <w:rsid w:val="00B642BE"/>
    <w:rsid w:val="00B64944"/>
    <w:rsid w:val="00B64B7D"/>
    <w:rsid w:val="00B64BFA"/>
    <w:rsid w:val="00B64C53"/>
    <w:rsid w:val="00B64DA9"/>
    <w:rsid w:val="00B64FBC"/>
    <w:rsid w:val="00B64FEE"/>
    <w:rsid w:val="00B65035"/>
    <w:rsid w:val="00B65392"/>
    <w:rsid w:val="00B6548E"/>
    <w:rsid w:val="00B65A9D"/>
    <w:rsid w:val="00B65AB1"/>
    <w:rsid w:val="00B6607B"/>
    <w:rsid w:val="00B662E4"/>
    <w:rsid w:val="00B663A6"/>
    <w:rsid w:val="00B66524"/>
    <w:rsid w:val="00B6674A"/>
    <w:rsid w:val="00B67028"/>
    <w:rsid w:val="00B679C1"/>
    <w:rsid w:val="00B67AA3"/>
    <w:rsid w:val="00B67B27"/>
    <w:rsid w:val="00B67C0E"/>
    <w:rsid w:val="00B67EEF"/>
    <w:rsid w:val="00B70414"/>
    <w:rsid w:val="00B70524"/>
    <w:rsid w:val="00B70933"/>
    <w:rsid w:val="00B70945"/>
    <w:rsid w:val="00B70C06"/>
    <w:rsid w:val="00B70D5B"/>
    <w:rsid w:val="00B70F05"/>
    <w:rsid w:val="00B70F3C"/>
    <w:rsid w:val="00B710D1"/>
    <w:rsid w:val="00B7134C"/>
    <w:rsid w:val="00B7150E"/>
    <w:rsid w:val="00B71671"/>
    <w:rsid w:val="00B71D55"/>
    <w:rsid w:val="00B71EC2"/>
    <w:rsid w:val="00B72091"/>
    <w:rsid w:val="00B7229B"/>
    <w:rsid w:val="00B729B6"/>
    <w:rsid w:val="00B72AFF"/>
    <w:rsid w:val="00B72BBC"/>
    <w:rsid w:val="00B72D29"/>
    <w:rsid w:val="00B72D85"/>
    <w:rsid w:val="00B72E08"/>
    <w:rsid w:val="00B73063"/>
    <w:rsid w:val="00B73313"/>
    <w:rsid w:val="00B7354C"/>
    <w:rsid w:val="00B7359F"/>
    <w:rsid w:val="00B73865"/>
    <w:rsid w:val="00B73A2E"/>
    <w:rsid w:val="00B73AF3"/>
    <w:rsid w:val="00B73C21"/>
    <w:rsid w:val="00B74B8D"/>
    <w:rsid w:val="00B74DB1"/>
    <w:rsid w:val="00B759EE"/>
    <w:rsid w:val="00B75C1C"/>
    <w:rsid w:val="00B76469"/>
    <w:rsid w:val="00B76499"/>
    <w:rsid w:val="00B7653A"/>
    <w:rsid w:val="00B768D4"/>
    <w:rsid w:val="00B76E96"/>
    <w:rsid w:val="00B772F3"/>
    <w:rsid w:val="00B775A9"/>
    <w:rsid w:val="00B77639"/>
    <w:rsid w:val="00B7764C"/>
    <w:rsid w:val="00B776AB"/>
    <w:rsid w:val="00B7791F"/>
    <w:rsid w:val="00B77A8A"/>
    <w:rsid w:val="00B77C86"/>
    <w:rsid w:val="00B77CFD"/>
    <w:rsid w:val="00B801E6"/>
    <w:rsid w:val="00B803B8"/>
    <w:rsid w:val="00B805E0"/>
    <w:rsid w:val="00B80780"/>
    <w:rsid w:val="00B80988"/>
    <w:rsid w:val="00B8098B"/>
    <w:rsid w:val="00B80C2B"/>
    <w:rsid w:val="00B80F66"/>
    <w:rsid w:val="00B81680"/>
    <w:rsid w:val="00B81795"/>
    <w:rsid w:val="00B81A4B"/>
    <w:rsid w:val="00B81C3A"/>
    <w:rsid w:val="00B81EAC"/>
    <w:rsid w:val="00B82162"/>
    <w:rsid w:val="00B822CC"/>
    <w:rsid w:val="00B82388"/>
    <w:rsid w:val="00B826F8"/>
    <w:rsid w:val="00B82A6C"/>
    <w:rsid w:val="00B82D4F"/>
    <w:rsid w:val="00B82E36"/>
    <w:rsid w:val="00B833CE"/>
    <w:rsid w:val="00B835E7"/>
    <w:rsid w:val="00B835F2"/>
    <w:rsid w:val="00B8365B"/>
    <w:rsid w:val="00B83700"/>
    <w:rsid w:val="00B83A1B"/>
    <w:rsid w:val="00B83CF5"/>
    <w:rsid w:val="00B8404D"/>
    <w:rsid w:val="00B84569"/>
    <w:rsid w:val="00B8462D"/>
    <w:rsid w:val="00B84947"/>
    <w:rsid w:val="00B849EE"/>
    <w:rsid w:val="00B84DE7"/>
    <w:rsid w:val="00B85368"/>
    <w:rsid w:val="00B85505"/>
    <w:rsid w:val="00B85563"/>
    <w:rsid w:val="00B856EB"/>
    <w:rsid w:val="00B85CF3"/>
    <w:rsid w:val="00B85FBF"/>
    <w:rsid w:val="00B86074"/>
    <w:rsid w:val="00B863C9"/>
    <w:rsid w:val="00B864C4"/>
    <w:rsid w:val="00B86808"/>
    <w:rsid w:val="00B86A67"/>
    <w:rsid w:val="00B86F98"/>
    <w:rsid w:val="00B873EF"/>
    <w:rsid w:val="00B87477"/>
    <w:rsid w:val="00B87833"/>
    <w:rsid w:val="00B87D1E"/>
    <w:rsid w:val="00B87D6A"/>
    <w:rsid w:val="00B900F3"/>
    <w:rsid w:val="00B90651"/>
    <w:rsid w:val="00B90C33"/>
    <w:rsid w:val="00B91512"/>
    <w:rsid w:val="00B916F1"/>
    <w:rsid w:val="00B91A29"/>
    <w:rsid w:val="00B9259C"/>
    <w:rsid w:val="00B9262E"/>
    <w:rsid w:val="00B92795"/>
    <w:rsid w:val="00B92A0F"/>
    <w:rsid w:val="00B92AC4"/>
    <w:rsid w:val="00B92C79"/>
    <w:rsid w:val="00B92D01"/>
    <w:rsid w:val="00B93040"/>
    <w:rsid w:val="00B93245"/>
    <w:rsid w:val="00B93D9C"/>
    <w:rsid w:val="00B93E8E"/>
    <w:rsid w:val="00B9432E"/>
    <w:rsid w:val="00B94593"/>
    <w:rsid w:val="00B947CD"/>
    <w:rsid w:val="00B9494C"/>
    <w:rsid w:val="00B94ABB"/>
    <w:rsid w:val="00B94ADE"/>
    <w:rsid w:val="00B94BAB"/>
    <w:rsid w:val="00B94E61"/>
    <w:rsid w:val="00B94F91"/>
    <w:rsid w:val="00B95015"/>
    <w:rsid w:val="00B952C6"/>
    <w:rsid w:val="00B95354"/>
    <w:rsid w:val="00B95535"/>
    <w:rsid w:val="00B9558D"/>
    <w:rsid w:val="00B958A9"/>
    <w:rsid w:val="00B95BA1"/>
    <w:rsid w:val="00B95FC0"/>
    <w:rsid w:val="00B96257"/>
    <w:rsid w:val="00B96514"/>
    <w:rsid w:val="00B96904"/>
    <w:rsid w:val="00B96A95"/>
    <w:rsid w:val="00B96EE6"/>
    <w:rsid w:val="00B974C0"/>
    <w:rsid w:val="00B974C7"/>
    <w:rsid w:val="00B9756E"/>
    <w:rsid w:val="00B97B05"/>
    <w:rsid w:val="00B97B9A"/>
    <w:rsid w:val="00B97FE1"/>
    <w:rsid w:val="00B97FFB"/>
    <w:rsid w:val="00BA000D"/>
    <w:rsid w:val="00BA0175"/>
    <w:rsid w:val="00BA04AC"/>
    <w:rsid w:val="00BA06D7"/>
    <w:rsid w:val="00BA0935"/>
    <w:rsid w:val="00BA0BED"/>
    <w:rsid w:val="00BA0C14"/>
    <w:rsid w:val="00BA1050"/>
    <w:rsid w:val="00BA10CF"/>
    <w:rsid w:val="00BA1343"/>
    <w:rsid w:val="00BA1E8F"/>
    <w:rsid w:val="00BA1F20"/>
    <w:rsid w:val="00BA24F7"/>
    <w:rsid w:val="00BA294F"/>
    <w:rsid w:val="00BA2C83"/>
    <w:rsid w:val="00BA2E53"/>
    <w:rsid w:val="00BA2F77"/>
    <w:rsid w:val="00BA3D96"/>
    <w:rsid w:val="00BA3E31"/>
    <w:rsid w:val="00BA431A"/>
    <w:rsid w:val="00BA4398"/>
    <w:rsid w:val="00BA464B"/>
    <w:rsid w:val="00BA49B2"/>
    <w:rsid w:val="00BA4E58"/>
    <w:rsid w:val="00BA52B2"/>
    <w:rsid w:val="00BA5637"/>
    <w:rsid w:val="00BA571A"/>
    <w:rsid w:val="00BA5A78"/>
    <w:rsid w:val="00BA5B93"/>
    <w:rsid w:val="00BA609C"/>
    <w:rsid w:val="00BA659C"/>
    <w:rsid w:val="00BA669D"/>
    <w:rsid w:val="00BA73B7"/>
    <w:rsid w:val="00BA7575"/>
    <w:rsid w:val="00BA758E"/>
    <w:rsid w:val="00BB052D"/>
    <w:rsid w:val="00BB0539"/>
    <w:rsid w:val="00BB0545"/>
    <w:rsid w:val="00BB05D7"/>
    <w:rsid w:val="00BB0833"/>
    <w:rsid w:val="00BB0880"/>
    <w:rsid w:val="00BB0B69"/>
    <w:rsid w:val="00BB0E13"/>
    <w:rsid w:val="00BB0E8B"/>
    <w:rsid w:val="00BB0F13"/>
    <w:rsid w:val="00BB11C2"/>
    <w:rsid w:val="00BB158D"/>
    <w:rsid w:val="00BB1E8B"/>
    <w:rsid w:val="00BB1F57"/>
    <w:rsid w:val="00BB201C"/>
    <w:rsid w:val="00BB2229"/>
    <w:rsid w:val="00BB2317"/>
    <w:rsid w:val="00BB251C"/>
    <w:rsid w:val="00BB25AD"/>
    <w:rsid w:val="00BB2972"/>
    <w:rsid w:val="00BB29D0"/>
    <w:rsid w:val="00BB2C23"/>
    <w:rsid w:val="00BB35D9"/>
    <w:rsid w:val="00BB4122"/>
    <w:rsid w:val="00BB4176"/>
    <w:rsid w:val="00BB419B"/>
    <w:rsid w:val="00BB485C"/>
    <w:rsid w:val="00BB4949"/>
    <w:rsid w:val="00BB4C29"/>
    <w:rsid w:val="00BB5428"/>
    <w:rsid w:val="00BB5493"/>
    <w:rsid w:val="00BB565B"/>
    <w:rsid w:val="00BB5C37"/>
    <w:rsid w:val="00BB5FDB"/>
    <w:rsid w:val="00BB6176"/>
    <w:rsid w:val="00BB6400"/>
    <w:rsid w:val="00BB644D"/>
    <w:rsid w:val="00BB6485"/>
    <w:rsid w:val="00BB6490"/>
    <w:rsid w:val="00BB6628"/>
    <w:rsid w:val="00BB6685"/>
    <w:rsid w:val="00BB66A4"/>
    <w:rsid w:val="00BB6842"/>
    <w:rsid w:val="00BB6C01"/>
    <w:rsid w:val="00BB6E05"/>
    <w:rsid w:val="00BB706F"/>
    <w:rsid w:val="00BB708C"/>
    <w:rsid w:val="00BB75A6"/>
    <w:rsid w:val="00BB75DE"/>
    <w:rsid w:val="00BB781F"/>
    <w:rsid w:val="00BB7AE8"/>
    <w:rsid w:val="00BC02ED"/>
    <w:rsid w:val="00BC0749"/>
    <w:rsid w:val="00BC0E70"/>
    <w:rsid w:val="00BC0EBD"/>
    <w:rsid w:val="00BC1202"/>
    <w:rsid w:val="00BC142B"/>
    <w:rsid w:val="00BC22FA"/>
    <w:rsid w:val="00BC2914"/>
    <w:rsid w:val="00BC2AC9"/>
    <w:rsid w:val="00BC2B85"/>
    <w:rsid w:val="00BC2C85"/>
    <w:rsid w:val="00BC2DAE"/>
    <w:rsid w:val="00BC3021"/>
    <w:rsid w:val="00BC3141"/>
    <w:rsid w:val="00BC319E"/>
    <w:rsid w:val="00BC349A"/>
    <w:rsid w:val="00BC361D"/>
    <w:rsid w:val="00BC3A63"/>
    <w:rsid w:val="00BC3F7D"/>
    <w:rsid w:val="00BC408F"/>
    <w:rsid w:val="00BC40DC"/>
    <w:rsid w:val="00BC43FA"/>
    <w:rsid w:val="00BC45F3"/>
    <w:rsid w:val="00BC46EB"/>
    <w:rsid w:val="00BC4BCC"/>
    <w:rsid w:val="00BC4BE8"/>
    <w:rsid w:val="00BC5053"/>
    <w:rsid w:val="00BC50A8"/>
    <w:rsid w:val="00BC50FB"/>
    <w:rsid w:val="00BC518D"/>
    <w:rsid w:val="00BC51DB"/>
    <w:rsid w:val="00BC55B1"/>
    <w:rsid w:val="00BC5BF0"/>
    <w:rsid w:val="00BC60F2"/>
    <w:rsid w:val="00BC65B0"/>
    <w:rsid w:val="00BC67E5"/>
    <w:rsid w:val="00BC6B77"/>
    <w:rsid w:val="00BC6DB9"/>
    <w:rsid w:val="00BC7432"/>
    <w:rsid w:val="00BC74F6"/>
    <w:rsid w:val="00BD007E"/>
    <w:rsid w:val="00BD0780"/>
    <w:rsid w:val="00BD0BB0"/>
    <w:rsid w:val="00BD0C5D"/>
    <w:rsid w:val="00BD14F7"/>
    <w:rsid w:val="00BD18B8"/>
    <w:rsid w:val="00BD18D0"/>
    <w:rsid w:val="00BD1B1A"/>
    <w:rsid w:val="00BD1BA3"/>
    <w:rsid w:val="00BD1E86"/>
    <w:rsid w:val="00BD20FC"/>
    <w:rsid w:val="00BD228A"/>
    <w:rsid w:val="00BD28B5"/>
    <w:rsid w:val="00BD2A50"/>
    <w:rsid w:val="00BD2BFB"/>
    <w:rsid w:val="00BD2F89"/>
    <w:rsid w:val="00BD377F"/>
    <w:rsid w:val="00BD4303"/>
    <w:rsid w:val="00BD49C3"/>
    <w:rsid w:val="00BD4CC7"/>
    <w:rsid w:val="00BD4D05"/>
    <w:rsid w:val="00BD4D21"/>
    <w:rsid w:val="00BD50C7"/>
    <w:rsid w:val="00BD54ED"/>
    <w:rsid w:val="00BD57AE"/>
    <w:rsid w:val="00BD5A54"/>
    <w:rsid w:val="00BD5C5C"/>
    <w:rsid w:val="00BD5E3A"/>
    <w:rsid w:val="00BD6053"/>
    <w:rsid w:val="00BD60DB"/>
    <w:rsid w:val="00BD63AE"/>
    <w:rsid w:val="00BD64B7"/>
    <w:rsid w:val="00BD652B"/>
    <w:rsid w:val="00BD65EA"/>
    <w:rsid w:val="00BD664F"/>
    <w:rsid w:val="00BD667E"/>
    <w:rsid w:val="00BD6A43"/>
    <w:rsid w:val="00BD6FB8"/>
    <w:rsid w:val="00BD7888"/>
    <w:rsid w:val="00BD7971"/>
    <w:rsid w:val="00BD7A67"/>
    <w:rsid w:val="00BD7EDE"/>
    <w:rsid w:val="00BE0083"/>
    <w:rsid w:val="00BE03BE"/>
    <w:rsid w:val="00BE0427"/>
    <w:rsid w:val="00BE046A"/>
    <w:rsid w:val="00BE05BE"/>
    <w:rsid w:val="00BE0986"/>
    <w:rsid w:val="00BE09EC"/>
    <w:rsid w:val="00BE0D57"/>
    <w:rsid w:val="00BE0E2E"/>
    <w:rsid w:val="00BE1039"/>
    <w:rsid w:val="00BE1367"/>
    <w:rsid w:val="00BE15EE"/>
    <w:rsid w:val="00BE1621"/>
    <w:rsid w:val="00BE17B8"/>
    <w:rsid w:val="00BE1EE6"/>
    <w:rsid w:val="00BE1F10"/>
    <w:rsid w:val="00BE30A0"/>
    <w:rsid w:val="00BE37CE"/>
    <w:rsid w:val="00BE3941"/>
    <w:rsid w:val="00BE3A9C"/>
    <w:rsid w:val="00BE3B30"/>
    <w:rsid w:val="00BE413B"/>
    <w:rsid w:val="00BE424F"/>
    <w:rsid w:val="00BE4670"/>
    <w:rsid w:val="00BE4685"/>
    <w:rsid w:val="00BE469C"/>
    <w:rsid w:val="00BE46BE"/>
    <w:rsid w:val="00BE46C8"/>
    <w:rsid w:val="00BE46CE"/>
    <w:rsid w:val="00BE527C"/>
    <w:rsid w:val="00BE5374"/>
    <w:rsid w:val="00BE56C0"/>
    <w:rsid w:val="00BE5773"/>
    <w:rsid w:val="00BE5C0C"/>
    <w:rsid w:val="00BE5FF7"/>
    <w:rsid w:val="00BE60D8"/>
    <w:rsid w:val="00BE612C"/>
    <w:rsid w:val="00BE656D"/>
    <w:rsid w:val="00BE6D30"/>
    <w:rsid w:val="00BE741A"/>
    <w:rsid w:val="00BE774E"/>
    <w:rsid w:val="00BE7C55"/>
    <w:rsid w:val="00BE7CC2"/>
    <w:rsid w:val="00BE7E04"/>
    <w:rsid w:val="00BE7F4A"/>
    <w:rsid w:val="00BE7FEF"/>
    <w:rsid w:val="00BF02AE"/>
    <w:rsid w:val="00BF02BC"/>
    <w:rsid w:val="00BF0300"/>
    <w:rsid w:val="00BF0351"/>
    <w:rsid w:val="00BF0459"/>
    <w:rsid w:val="00BF063C"/>
    <w:rsid w:val="00BF0B42"/>
    <w:rsid w:val="00BF0B86"/>
    <w:rsid w:val="00BF0C6A"/>
    <w:rsid w:val="00BF0EA5"/>
    <w:rsid w:val="00BF0FE3"/>
    <w:rsid w:val="00BF11C5"/>
    <w:rsid w:val="00BF1239"/>
    <w:rsid w:val="00BF12E5"/>
    <w:rsid w:val="00BF1367"/>
    <w:rsid w:val="00BF19F4"/>
    <w:rsid w:val="00BF1AA9"/>
    <w:rsid w:val="00BF1CAB"/>
    <w:rsid w:val="00BF1E1A"/>
    <w:rsid w:val="00BF2BBA"/>
    <w:rsid w:val="00BF32DF"/>
    <w:rsid w:val="00BF3DAF"/>
    <w:rsid w:val="00BF4613"/>
    <w:rsid w:val="00BF4730"/>
    <w:rsid w:val="00BF4A84"/>
    <w:rsid w:val="00BF4DD7"/>
    <w:rsid w:val="00BF4E26"/>
    <w:rsid w:val="00BF522E"/>
    <w:rsid w:val="00BF5588"/>
    <w:rsid w:val="00BF57B3"/>
    <w:rsid w:val="00BF5C15"/>
    <w:rsid w:val="00BF6392"/>
    <w:rsid w:val="00BF6447"/>
    <w:rsid w:val="00BF65B2"/>
    <w:rsid w:val="00BF67A6"/>
    <w:rsid w:val="00BF69DF"/>
    <w:rsid w:val="00BF6A3F"/>
    <w:rsid w:val="00BF6A61"/>
    <w:rsid w:val="00BF7055"/>
    <w:rsid w:val="00BF745C"/>
    <w:rsid w:val="00BF7770"/>
    <w:rsid w:val="00BF79AA"/>
    <w:rsid w:val="00BF7B01"/>
    <w:rsid w:val="00BF7CDE"/>
    <w:rsid w:val="00BF7D19"/>
    <w:rsid w:val="00BF7D2C"/>
    <w:rsid w:val="00BF7DDB"/>
    <w:rsid w:val="00BF7E8A"/>
    <w:rsid w:val="00C00027"/>
    <w:rsid w:val="00C000ED"/>
    <w:rsid w:val="00C00374"/>
    <w:rsid w:val="00C0067C"/>
    <w:rsid w:val="00C0082A"/>
    <w:rsid w:val="00C012B6"/>
    <w:rsid w:val="00C016D3"/>
    <w:rsid w:val="00C01E41"/>
    <w:rsid w:val="00C01E6A"/>
    <w:rsid w:val="00C01FA9"/>
    <w:rsid w:val="00C02137"/>
    <w:rsid w:val="00C02204"/>
    <w:rsid w:val="00C02270"/>
    <w:rsid w:val="00C02B3D"/>
    <w:rsid w:val="00C02D6F"/>
    <w:rsid w:val="00C02E84"/>
    <w:rsid w:val="00C0371D"/>
    <w:rsid w:val="00C038A9"/>
    <w:rsid w:val="00C0392A"/>
    <w:rsid w:val="00C03B33"/>
    <w:rsid w:val="00C03D96"/>
    <w:rsid w:val="00C03DB3"/>
    <w:rsid w:val="00C04202"/>
    <w:rsid w:val="00C04221"/>
    <w:rsid w:val="00C04897"/>
    <w:rsid w:val="00C04899"/>
    <w:rsid w:val="00C04B00"/>
    <w:rsid w:val="00C04DED"/>
    <w:rsid w:val="00C04EFA"/>
    <w:rsid w:val="00C0512D"/>
    <w:rsid w:val="00C051C9"/>
    <w:rsid w:val="00C053F8"/>
    <w:rsid w:val="00C056A0"/>
    <w:rsid w:val="00C05D73"/>
    <w:rsid w:val="00C060DD"/>
    <w:rsid w:val="00C06470"/>
    <w:rsid w:val="00C068BE"/>
    <w:rsid w:val="00C06F34"/>
    <w:rsid w:val="00C074BC"/>
    <w:rsid w:val="00C07B7E"/>
    <w:rsid w:val="00C1091D"/>
    <w:rsid w:val="00C10D53"/>
    <w:rsid w:val="00C115BF"/>
    <w:rsid w:val="00C11651"/>
    <w:rsid w:val="00C116B8"/>
    <w:rsid w:val="00C116CD"/>
    <w:rsid w:val="00C117F9"/>
    <w:rsid w:val="00C118D7"/>
    <w:rsid w:val="00C11BAC"/>
    <w:rsid w:val="00C11CF2"/>
    <w:rsid w:val="00C11D3A"/>
    <w:rsid w:val="00C11E27"/>
    <w:rsid w:val="00C11E6E"/>
    <w:rsid w:val="00C12A56"/>
    <w:rsid w:val="00C12CFB"/>
    <w:rsid w:val="00C12D2B"/>
    <w:rsid w:val="00C13150"/>
    <w:rsid w:val="00C13310"/>
    <w:rsid w:val="00C13437"/>
    <w:rsid w:val="00C13801"/>
    <w:rsid w:val="00C1399D"/>
    <w:rsid w:val="00C13AE7"/>
    <w:rsid w:val="00C13C23"/>
    <w:rsid w:val="00C13C54"/>
    <w:rsid w:val="00C13CF6"/>
    <w:rsid w:val="00C13E5F"/>
    <w:rsid w:val="00C13FB7"/>
    <w:rsid w:val="00C1427C"/>
    <w:rsid w:val="00C144D9"/>
    <w:rsid w:val="00C14AFF"/>
    <w:rsid w:val="00C14CE9"/>
    <w:rsid w:val="00C15427"/>
    <w:rsid w:val="00C15C1F"/>
    <w:rsid w:val="00C15C92"/>
    <w:rsid w:val="00C15DF1"/>
    <w:rsid w:val="00C15E32"/>
    <w:rsid w:val="00C15F99"/>
    <w:rsid w:val="00C164CE"/>
    <w:rsid w:val="00C1659C"/>
    <w:rsid w:val="00C16B96"/>
    <w:rsid w:val="00C16BEA"/>
    <w:rsid w:val="00C16DFF"/>
    <w:rsid w:val="00C1775C"/>
    <w:rsid w:val="00C1782A"/>
    <w:rsid w:val="00C17E8E"/>
    <w:rsid w:val="00C20629"/>
    <w:rsid w:val="00C2086D"/>
    <w:rsid w:val="00C20A1F"/>
    <w:rsid w:val="00C20A58"/>
    <w:rsid w:val="00C21298"/>
    <w:rsid w:val="00C21390"/>
    <w:rsid w:val="00C216F8"/>
    <w:rsid w:val="00C21DBC"/>
    <w:rsid w:val="00C21EFC"/>
    <w:rsid w:val="00C21FE8"/>
    <w:rsid w:val="00C2213A"/>
    <w:rsid w:val="00C227D7"/>
    <w:rsid w:val="00C229F4"/>
    <w:rsid w:val="00C23752"/>
    <w:rsid w:val="00C24CA2"/>
    <w:rsid w:val="00C2537A"/>
    <w:rsid w:val="00C25470"/>
    <w:rsid w:val="00C25495"/>
    <w:rsid w:val="00C255F0"/>
    <w:rsid w:val="00C25B92"/>
    <w:rsid w:val="00C260FE"/>
    <w:rsid w:val="00C26138"/>
    <w:rsid w:val="00C262CC"/>
    <w:rsid w:val="00C262FD"/>
    <w:rsid w:val="00C265C3"/>
    <w:rsid w:val="00C26C7C"/>
    <w:rsid w:val="00C26F20"/>
    <w:rsid w:val="00C270D2"/>
    <w:rsid w:val="00C2719F"/>
    <w:rsid w:val="00C272A7"/>
    <w:rsid w:val="00C273A2"/>
    <w:rsid w:val="00C273B5"/>
    <w:rsid w:val="00C27541"/>
    <w:rsid w:val="00C2773D"/>
    <w:rsid w:val="00C27BF0"/>
    <w:rsid w:val="00C27C07"/>
    <w:rsid w:val="00C27EDA"/>
    <w:rsid w:val="00C305AA"/>
    <w:rsid w:val="00C30683"/>
    <w:rsid w:val="00C306BB"/>
    <w:rsid w:val="00C308AE"/>
    <w:rsid w:val="00C30DAA"/>
    <w:rsid w:val="00C30DDA"/>
    <w:rsid w:val="00C30E2E"/>
    <w:rsid w:val="00C30FB4"/>
    <w:rsid w:val="00C31940"/>
    <w:rsid w:val="00C319D1"/>
    <w:rsid w:val="00C31B20"/>
    <w:rsid w:val="00C31E42"/>
    <w:rsid w:val="00C3236F"/>
    <w:rsid w:val="00C327C2"/>
    <w:rsid w:val="00C328AE"/>
    <w:rsid w:val="00C329CD"/>
    <w:rsid w:val="00C32C02"/>
    <w:rsid w:val="00C3307D"/>
    <w:rsid w:val="00C3383F"/>
    <w:rsid w:val="00C33AA9"/>
    <w:rsid w:val="00C342E2"/>
    <w:rsid w:val="00C343BD"/>
    <w:rsid w:val="00C3461A"/>
    <w:rsid w:val="00C34A5E"/>
    <w:rsid w:val="00C34B09"/>
    <w:rsid w:val="00C34BE9"/>
    <w:rsid w:val="00C34D80"/>
    <w:rsid w:val="00C34EE1"/>
    <w:rsid w:val="00C3562F"/>
    <w:rsid w:val="00C3594E"/>
    <w:rsid w:val="00C359D3"/>
    <w:rsid w:val="00C35F2E"/>
    <w:rsid w:val="00C3693F"/>
    <w:rsid w:val="00C36C7A"/>
    <w:rsid w:val="00C36D9C"/>
    <w:rsid w:val="00C36F09"/>
    <w:rsid w:val="00C37041"/>
    <w:rsid w:val="00C37803"/>
    <w:rsid w:val="00C37B44"/>
    <w:rsid w:val="00C37C73"/>
    <w:rsid w:val="00C37C88"/>
    <w:rsid w:val="00C37ED9"/>
    <w:rsid w:val="00C408CE"/>
    <w:rsid w:val="00C409E3"/>
    <w:rsid w:val="00C40A81"/>
    <w:rsid w:val="00C40D52"/>
    <w:rsid w:val="00C41786"/>
    <w:rsid w:val="00C4195C"/>
    <w:rsid w:val="00C41F54"/>
    <w:rsid w:val="00C42081"/>
    <w:rsid w:val="00C424C7"/>
    <w:rsid w:val="00C4253D"/>
    <w:rsid w:val="00C426EF"/>
    <w:rsid w:val="00C432AE"/>
    <w:rsid w:val="00C432F0"/>
    <w:rsid w:val="00C43B71"/>
    <w:rsid w:val="00C44386"/>
    <w:rsid w:val="00C44477"/>
    <w:rsid w:val="00C444C0"/>
    <w:rsid w:val="00C448A9"/>
    <w:rsid w:val="00C44DC6"/>
    <w:rsid w:val="00C45596"/>
    <w:rsid w:val="00C456CF"/>
    <w:rsid w:val="00C456D7"/>
    <w:rsid w:val="00C4571B"/>
    <w:rsid w:val="00C457C0"/>
    <w:rsid w:val="00C45888"/>
    <w:rsid w:val="00C459FF"/>
    <w:rsid w:val="00C45AAD"/>
    <w:rsid w:val="00C45AF9"/>
    <w:rsid w:val="00C45D1D"/>
    <w:rsid w:val="00C45D75"/>
    <w:rsid w:val="00C45DFF"/>
    <w:rsid w:val="00C46161"/>
    <w:rsid w:val="00C462F5"/>
    <w:rsid w:val="00C46672"/>
    <w:rsid w:val="00C4688B"/>
    <w:rsid w:val="00C46A12"/>
    <w:rsid w:val="00C46DE9"/>
    <w:rsid w:val="00C46E12"/>
    <w:rsid w:val="00C46EDB"/>
    <w:rsid w:val="00C472D1"/>
    <w:rsid w:val="00C4750E"/>
    <w:rsid w:val="00C4756D"/>
    <w:rsid w:val="00C4769F"/>
    <w:rsid w:val="00C478B7"/>
    <w:rsid w:val="00C4797D"/>
    <w:rsid w:val="00C47A14"/>
    <w:rsid w:val="00C47AFF"/>
    <w:rsid w:val="00C47EEA"/>
    <w:rsid w:val="00C5066B"/>
    <w:rsid w:val="00C5072F"/>
    <w:rsid w:val="00C50C84"/>
    <w:rsid w:val="00C50EDD"/>
    <w:rsid w:val="00C5157B"/>
    <w:rsid w:val="00C5174F"/>
    <w:rsid w:val="00C517C2"/>
    <w:rsid w:val="00C51999"/>
    <w:rsid w:val="00C51BB5"/>
    <w:rsid w:val="00C5200F"/>
    <w:rsid w:val="00C5203E"/>
    <w:rsid w:val="00C521E1"/>
    <w:rsid w:val="00C526FB"/>
    <w:rsid w:val="00C52B65"/>
    <w:rsid w:val="00C52C69"/>
    <w:rsid w:val="00C52CA3"/>
    <w:rsid w:val="00C52EDF"/>
    <w:rsid w:val="00C52F67"/>
    <w:rsid w:val="00C53417"/>
    <w:rsid w:val="00C53A98"/>
    <w:rsid w:val="00C53BAC"/>
    <w:rsid w:val="00C53E86"/>
    <w:rsid w:val="00C53EB6"/>
    <w:rsid w:val="00C53EFD"/>
    <w:rsid w:val="00C54061"/>
    <w:rsid w:val="00C540FC"/>
    <w:rsid w:val="00C54655"/>
    <w:rsid w:val="00C548FE"/>
    <w:rsid w:val="00C54B5D"/>
    <w:rsid w:val="00C54BD2"/>
    <w:rsid w:val="00C54C91"/>
    <w:rsid w:val="00C54D36"/>
    <w:rsid w:val="00C54DA2"/>
    <w:rsid w:val="00C55295"/>
    <w:rsid w:val="00C55309"/>
    <w:rsid w:val="00C55D50"/>
    <w:rsid w:val="00C55E74"/>
    <w:rsid w:val="00C561C1"/>
    <w:rsid w:val="00C56601"/>
    <w:rsid w:val="00C566AC"/>
    <w:rsid w:val="00C5676F"/>
    <w:rsid w:val="00C56B14"/>
    <w:rsid w:val="00C56BBD"/>
    <w:rsid w:val="00C56CFD"/>
    <w:rsid w:val="00C56F37"/>
    <w:rsid w:val="00C56F7E"/>
    <w:rsid w:val="00C573DA"/>
    <w:rsid w:val="00C57593"/>
    <w:rsid w:val="00C5793D"/>
    <w:rsid w:val="00C57C3C"/>
    <w:rsid w:val="00C57DEA"/>
    <w:rsid w:val="00C57E44"/>
    <w:rsid w:val="00C6046C"/>
    <w:rsid w:val="00C6061F"/>
    <w:rsid w:val="00C60642"/>
    <w:rsid w:val="00C6067F"/>
    <w:rsid w:val="00C60703"/>
    <w:rsid w:val="00C60849"/>
    <w:rsid w:val="00C6104F"/>
    <w:rsid w:val="00C61823"/>
    <w:rsid w:val="00C61D91"/>
    <w:rsid w:val="00C6279A"/>
    <w:rsid w:val="00C62ADF"/>
    <w:rsid w:val="00C62B57"/>
    <w:rsid w:val="00C62FB2"/>
    <w:rsid w:val="00C6322C"/>
    <w:rsid w:val="00C636B0"/>
    <w:rsid w:val="00C639A8"/>
    <w:rsid w:val="00C63E3B"/>
    <w:rsid w:val="00C63EDA"/>
    <w:rsid w:val="00C64265"/>
    <w:rsid w:val="00C64300"/>
    <w:rsid w:val="00C64719"/>
    <w:rsid w:val="00C64743"/>
    <w:rsid w:val="00C64F24"/>
    <w:rsid w:val="00C64FA8"/>
    <w:rsid w:val="00C653C6"/>
    <w:rsid w:val="00C654C9"/>
    <w:rsid w:val="00C65673"/>
    <w:rsid w:val="00C658DD"/>
    <w:rsid w:val="00C65B4F"/>
    <w:rsid w:val="00C65B5D"/>
    <w:rsid w:val="00C660B8"/>
    <w:rsid w:val="00C66CFC"/>
    <w:rsid w:val="00C66F53"/>
    <w:rsid w:val="00C6713D"/>
    <w:rsid w:val="00C674B1"/>
    <w:rsid w:val="00C6780F"/>
    <w:rsid w:val="00C67ABC"/>
    <w:rsid w:val="00C67D1B"/>
    <w:rsid w:val="00C67D93"/>
    <w:rsid w:val="00C67DBF"/>
    <w:rsid w:val="00C700B0"/>
    <w:rsid w:val="00C70368"/>
    <w:rsid w:val="00C70510"/>
    <w:rsid w:val="00C7095E"/>
    <w:rsid w:val="00C71002"/>
    <w:rsid w:val="00C7103C"/>
    <w:rsid w:val="00C711D6"/>
    <w:rsid w:val="00C711FB"/>
    <w:rsid w:val="00C714B8"/>
    <w:rsid w:val="00C718AE"/>
    <w:rsid w:val="00C7196F"/>
    <w:rsid w:val="00C71973"/>
    <w:rsid w:val="00C71FB0"/>
    <w:rsid w:val="00C721FD"/>
    <w:rsid w:val="00C7224B"/>
    <w:rsid w:val="00C722B3"/>
    <w:rsid w:val="00C7246C"/>
    <w:rsid w:val="00C72D1B"/>
    <w:rsid w:val="00C7348D"/>
    <w:rsid w:val="00C7395F"/>
    <w:rsid w:val="00C73D2F"/>
    <w:rsid w:val="00C743DB"/>
    <w:rsid w:val="00C7447A"/>
    <w:rsid w:val="00C74AF7"/>
    <w:rsid w:val="00C7503F"/>
    <w:rsid w:val="00C75654"/>
    <w:rsid w:val="00C75B3E"/>
    <w:rsid w:val="00C75EF4"/>
    <w:rsid w:val="00C76229"/>
    <w:rsid w:val="00C76B9C"/>
    <w:rsid w:val="00C77335"/>
    <w:rsid w:val="00C77371"/>
    <w:rsid w:val="00C77373"/>
    <w:rsid w:val="00C77816"/>
    <w:rsid w:val="00C77911"/>
    <w:rsid w:val="00C7793C"/>
    <w:rsid w:val="00C77AC9"/>
    <w:rsid w:val="00C77AE8"/>
    <w:rsid w:val="00C77BEC"/>
    <w:rsid w:val="00C77EDA"/>
    <w:rsid w:val="00C77FAF"/>
    <w:rsid w:val="00C801F9"/>
    <w:rsid w:val="00C807FA"/>
    <w:rsid w:val="00C8095F"/>
    <w:rsid w:val="00C80E6C"/>
    <w:rsid w:val="00C8134D"/>
    <w:rsid w:val="00C817D9"/>
    <w:rsid w:val="00C81900"/>
    <w:rsid w:val="00C81A35"/>
    <w:rsid w:val="00C81B08"/>
    <w:rsid w:val="00C82167"/>
    <w:rsid w:val="00C8239A"/>
    <w:rsid w:val="00C82D71"/>
    <w:rsid w:val="00C82DBB"/>
    <w:rsid w:val="00C82EFB"/>
    <w:rsid w:val="00C83763"/>
    <w:rsid w:val="00C83AD7"/>
    <w:rsid w:val="00C83B8C"/>
    <w:rsid w:val="00C83BE0"/>
    <w:rsid w:val="00C83E9A"/>
    <w:rsid w:val="00C83EF9"/>
    <w:rsid w:val="00C84243"/>
    <w:rsid w:val="00C8441B"/>
    <w:rsid w:val="00C844D4"/>
    <w:rsid w:val="00C846B4"/>
    <w:rsid w:val="00C8491A"/>
    <w:rsid w:val="00C85403"/>
    <w:rsid w:val="00C857D5"/>
    <w:rsid w:val="00C85D6C"/>
    <w:rsid w:val="00C86259"/>
    <w:rsid w:val="00C86D91"/>
    <w:rsid w:val="00C86FAA"/>
    <w:rsid w:val="00C873E1"/>
    <w:rsid w:val="00C876FA"/>
    <w:rsid w:val="00C87CAB"/>
    <w:rsid w:val="00C87CE3"/>
    <w:rsid w:val="00C87D3A"/>
    <w:rsid w:val="00C87EEE"/>
    <w:rsid w:val="00C87FFE"/>
    <w:rsid w:val="00C90074"/>
    <w:rsid w:val="00C903E6"/>
    <w:rsid w:val="00C903F6"/>
    <w:rsid w:val="00C90518"/>
    <w:rsid w:val="00C90573"/>
    <w:rsid w:val="00C9057F"/>
    <w:rsid w:val="00C9059C"/>
    <w:rsid w:val="00C9092B"/>
    <w:rsid w:val="00C90AE1"/>
    <w:rsid w:val="00C90E3C"/>
    <w:rsid w:val="00C92537"/>
    <w:rsid w:val="00C92963"/>
    <w:rsid w:val="00C92C4F"/>
    <w:rsid w:val="00C93667"/>
    <w:rsid w:val="00C9393D"/>
    <w:rsid w:val="00C939D2"/>
    <w:rsid w:val="00C93A5C"/>
    <w:rsid w:val="00C93BE8"/>
    <w:rsid w:val="00C93BF4"/>
    <w:rsid w:val="00C94118"/>
    <w:rsid w:val="00C9461A"/>
    <w:rsid w:val="00C946CC"/>
    <w:rsid w:val="00C94867"/>
    <w:rsid w:val="00C94928"/>
    <w:rsid w:val="00C94A8D"/>
    <w:rsid w:val="00C94D69"/>
    <w:rsid w:val="00C94FA7"/>
    <w:rsid w:val="00C95132"/>
    <w:rsid w:val="00C95153"/>
    <w:rsid w:val="00C952C0"/>
    <w:rsid w:val="00C955A1"/>
    <w:rsid w:val="00C9562A"/>
    <w:rsid w:val="00C95C1E"/>
    <w:rsid w:val="00C95F45"/>
    <w:rsid w:val="00C968A4"/>
    <w:rsid w:val="00C970B9"/>
    <w:rsid w:val="00C9717D"/>
    <w:rsid w:val="00C97205"/>
    <w:rsid w:val="00C97B7E"/>
    <w:rsid w:val="00C97F2F"/>
    <w:rsid w:val="00CA01E9"/>
    <w:rsid w:val="00CA04AE"/>
    <w:rsid w:val="00CA0541"/>
    <w:rsid w:val="00CA091D"/>
    <w:rsid w:val="00CA0BA7"/>
    <w:rsid w:val="00CA0D8A"/>
    <w:rsid w:val="00CA107B"/>
    <w:rsid w:val="00CA10B4"/>
    <w:rsid w:val="00CA12CF"/>
    <w:rsid w:val="00CA1431"/>
    <w:rsid w:val="00CA1852"/>
    <w:rsid w:val="00CA1ED8"/>
    <w:rsid w:val="00CA1FCF"/>
    <w:rsid w:val="00CA20A6"/>
    <w:rsid w:val="00CA25F7"/>
    <w:rsid w:val="00CA2B4D"/>
    <w:rsid w:val="00CA2FC6"/>
    <w:rsid w:val="00CA317F"/>
    <w:rsid w:val="00CA35D1"/>
    <w:rsid w:val="00CA3853"/>
    <w:rsid w:val="00CA3B03"/>
    <w:rsid w:val="00CA3D5A"/>
    <w:rsid w:val="00CA3E4F"/>
    <w:rsid w:val="00CA41EA"/>
    <w:rsid w:val="00CA41F4"/>
    <w:rsid w:val="00CA466B"/>
    <w:rsid w:val="00CA50B6"/>
    <w:rsid w:val="00CA53AF"/>
    <w:rsid w:val="00CA546A"/>
    <w:rsid w:val="00CA57A5"/>
    <w:rsid w:val="00CA57F8"/>
    <w:rsid w:val="00CA5C24"/>
    <w:rsid w:val="00CA6007"/>
    <w:rsid w:val="00CA611E"/>
    <w:rsid w:val="00CA61CB"/>
    <w:rsid w:val="00CA627A"/>
    <w:rsid w:val="00CA6B80"/>
    <w:rsid w:val="00CA700D"/>
    <w:rsid w:val="00CA720A"/>
    <w:rsid w:val="00CA7A4A"/>
    <w:rsid w:val="00CB019B"/>
    <w:rsid w:val="00CB05A0"/>
    <w:rsid w:val="00CB0604"/>
    <w:rsid w:val="00CB060D"/>
    <w:rsid w:val="00CB065B"/>
    <w:rsid w:val="00CB0D4E"/>
    <w:rsid w:val="00CB1251"/>
    <w:rsid w:val="00CB1A1E"/>
    <w:rsid w:val="00CB1B54"/>
    <w:rsid w:val="00CB21B2"/>
    <w:rsid w:val="00CB2382"/>
    <w:rsid w:val="00CB26E2"/>
    <w:rsid w:val="00CB28D8"/>
    <w:rsid w:val="00CB2AA7"/>
    <w:rsid w:val="00CB2B5E"/>
    <w:rsid w:val="00CB2E9E"/>
    <w:rsid w:val="00CB2F7B"/>
    <w:rsid w:val="00CB3375"/>
    <w:rsid w:val="00CB3713"/>
    <w:rsid w:val="00CB38EA"/>
    <w:rsid w:val="00CB3B83"/>
    <w:rsid w:val="00CB3C9A"/>
    <w:rsid w:val="00CB40BD"/>
    <w:rsid w:val="00CB43B1"/>
    <w:rsid w:val="00CB43F2"/>
    <w:rsid w:val="00CB4589"/>
    <w:rsid w:val="00CB462F"/>
    <w:rsid w:val="00CB4966"/>
    <w:rsid w:val="00CB4A63"/>
    <w:rsid w:val="00CB50D8"/>
    <w:rsid w:val="00CB53AB"/>
    <w:rsid w:val="00CB5647"/>
    <w:rsid w:val="00CB5ADB"/>
    <w:rsid w:val="00CB5C1E"/>
    <w:rsid w:val="00CB5C6C"/>
    <w:rsid w:val="00CB6114"/>
    <w:rsid w:val="00CB615C"/>
    <w:rsid w:val="00CB72D3"/>
    <w:rsid w:val="00CB73D0"/>
    <w:rsid w:val="00CB742F"/>
    <w:rsid w:val="00CB76A5"/>
    <w:rsid w:val="00CB79CB"/>
    <w:rsid w:val="00CB7EC9"/>
    <w:rsid w:val="00CC0528"/>
    <w:rsid w:val="00CC0A24"/>
    <w:rsid w:val="00CC0C00"/>
    <w:rsid w:val="00CC0D54"/>
    <w:rsid w:val="00CC0F78"/>
    <w:rsid w:val="00CC0FCD"/>
    <w:rsid w:val="00CC149D"/>
    <w:rsid w:val="00CC18FB"/>
    <w:rsid w:val="00CC23CB"/>
    <w:rsid w:val="00CC2E56"/>
    <w:rsid w:val="00CC30DA"/>
    <w:rsid w:val="00CC32D5"/>
    <w:rsid w:val="00CC40C5"/>
    <w:rsid w:val="00CC4269"/>
    <w:rsid w:val="00CC46CC"/>
    <w:rsid w:val="00CC47EE"/>
    <w:rsid w:val="00CC4A32"/>
    <w:rsid w:val="00CC4DF9"/>
    <w:rsid w:val="00CC51C1"/>
    <w:rsid w:val="00CC5764"/>
    <w:rsid w:val="00CC5A84"/>
    <w:rsid w:val="00CC5B97"/>
    <w:rsid w:val="00CC5F35"/>
    <w:rsid w:val="00CC638F"/>
    <w:rsid w:val="00CC6B27"/>
    <w:rsid w:val="00CC6C86"/>
    <w:rsid w:val="00CC6F35"/>
    <w:rsid w:val="00CC6F4A"/>
    <w:rsid w:val="00CC7270"/>
    <w:rsid w:val="00CC7834"/>
    <w:rsid w:val="00CC7AE5"/>
    <w:rsid w:val="00CC7B9E"/>
    <w:rsid w:val="00CC7FB4"/>
    <w:rsid w:val="00CD049D"/>
    <w:rsid w:val="00CD04C8"/>
    <w:rsid w:val="00CD0B22"/>
    <w:rsid w:val="00CD0DFB"/>
    <w:rsid w:val="00CD145C"/>
    <w:rsid w:val="00CD151C"/>
    <w:rsid w:val="00CD154B"/>
    <w:rsid w:val="00CD15A9"/>
    <w:rsid w:val="00CD19F9"/>
    <w:rsid w:val="00CD1ACB"/>
    <w:rsid w:val="00CD1B43"/>
    <w:rsid w:val="00CD1E24"/>
    <w:rsid w:val="00CD2611"/>
    <w:rsid w:val="00CD3042"/>
    <w:rsid w:val="00CD31E1"/>
    <w:rsid w:val="00CD338A"/>
    <w:rsid w:val="00CD3ADE"/>
    <w:rsid w:val="00CD3D78"/>
    <w:rsid w:val="00CD404B"/>
    <w:rsid w:val="00CD407D"/>
    <w:rsid w:val="00CD418C"/>
    <w:rsid w:val="00CD44FD"/>
    <w:rsid w:val="00CD4880"/>
    <w:rsid w:val="00CD4BC9"/>
    <w:rsid w:val="00CD4E42"/>
    <w:rsid w:val="00CD5284"/>
    <w:rsid w:val="00CD52BB"/>
    <w:rsid w:val="00CD585D"/>
    <w:rsid w:val="00CD5A56"/>
    <w:rsid w:val="00CD5DBF"/>
    <w:rsid w:val="00CD5E83"/>
    <w:rsid w:val="00CD5ED8"/>
    <w:rsid w:val="00CD5FDF"/>
    <w:rsid w:val="00CD60A5"/>
    <w:rsid w:val="00CD6275"/>
    <w:rsid w:val="00CD67DF"/>
    <w:rsid w:val="00CD6A9B"/>
    <w:rsid w:val="00CD6C68"/>
    <w:rsid w:val="00CD7417"/>
    <w:rsid w:val="00CD7421"/>
    <w:rsid w:val="00CD760B"/>
    <w:rsid w:val="00CD7B53"/>
    <w:rsid w:val="00CD7C23"/>
    <w:rsid w:val="00CD7F74"/>
    <w:rsid w:val="00CE008B"/>
    <w:rsid w:val="00CE01BF"/>
    <w:rsid w:val="00CE0248"/>
    <w:rsid w:val="00CE08C0"/>
    <w:rsid w:val="00CE08F4"/>
    <w:rsid w:val="00CE0A15"/>
    <w:rsid w:val="00CE0D0E"/>
    <w:rsid w:val="00CE1123"/>
    <w:rsid w:val="00CE11B2"/>
    <w:rsid w:val="00CE1498"/>
    <w:rsid w:val="00CE14B7"/>
    <w:rsid w:val="00CE1617"/>
    <w:rsid w:val="00CE1ADB"/>
    <w:rsid w:val="00CE2025"/>
    <w:rsid w:val="00CE2176"/>
    <w:rsid w:val="00CE233B"/>
    <w:rsid w:val="00CE27CA"/>
    <w:rsid w:val="00CE2C87"/>
    <w:rsid w:val="00CE2CD2"/>
    <w:rsid w:val="00CE2D51"/>
    <w:rsid w:val="00CE2D56"/>
    <w:rsid w:val="00CE2DA6"/>
    <w:rsid w:val="00CE3305"/>
    <w:rsid w:val="00CE33EE"/>
    <w:rsid w:val="00CE34B0"/>
    <w:rsid w:val="00CE360C"/>
    <w:rsid w:val="00CE3769"/>
    <w:rsid w:val="00CE3886"/>
    <w:rsid w:val="00CE43A9"/>
    <w:rsid w:val="00CE4C99"/>
    <w:rsid w:val="00CE568B"/>
    <w:rsid w:val="00CE5C5D"/>
    <w:rsid w:val="00CE5CA5"/>
    <w:rsid w:val="00CE5E73"/>
    <w:rsid w:val="00CE63C5"/>
    <w:rsid w:val="00CE687C"/>
    <w:rsid w:val="00CE6A71"/>
    <w:rsid w:val="00CE6BAB"/>
    <w:rsid w:val="00CE7352"/>
    <w:rsid w:val="00CE75B6"/>
    <w:rsid w:val="00CE76CA"/>
    <w:rsid w:val="00CE76FC"/>
    <w:rsid w:val="00CE77B8"/>
    <w:rsid w:val="00CE77DC"/>
    <w:rsid w:val="00CE7C97"/>
    <w:rsid w:val="00CE7E66"/>
    <w:rsid w:val="00CE7FD4"/>
    <w:rsid w:val="00CF008D"/>
    <w:rsid w:val="00CF0730"/>
    <w:rsid w:val="00CF07DC"/>
    <w:rsid w:val="00CF0817"/>
    <w:rsid w:val="00CF0DEF"/>
    <w:rsid w:val="00CF129A"/>
    <w:rsid w:val="00CF1304"/>
    <w:rsid w:val="00CF1317"/>
    <w:rsid w:val="00CF1511"/>
    <w:rsid w:val="00CF16A1"/>
    <w:rsid w:val="00CF17E7"/>
    <w:rsid w:val="00CF1898"/>
    <w:rsid w:val="00CF22CB"/>
    <w:rsid w:val="00CF2D12"/>
    <w:rsid w:val="00CF2E1F"/>
    <w:rsid w:val="00CF2E25"/>
    <w:rsid w:val="00CF2F2D"/>
    <w:rsid w:val="00CF333C"/>
    <w:rsid w:val="00CF345C"/>
    <w:rsid w:val="00CF39C9"/>
    <w:rsid w:val="00CF3B32"/>
    <w:rsid w:val="00CF40EA"/>
    <w:rsid w:val="00CF4131"/>
    <w:rsid w:val="00CF42A6"/>
    <w:rsid w:val="00CF4338"/>
    <w:rsid w:val="00CF4399"/>
    <w:rsid w:val="00CF4735"/>
    <w:rsid w:val="00CF479D"/>
    <w:rsid w:val="00CF48B6"/>
    <w:rsid w:val="00CF4A9C"/>
    <w:rsid w:val="00CF50DD"/>
    <w:rsid w:val="00CF547C"/>
    <w:rsid w:val="00CF5E64"/>
    <w:rsid w:val="00CF6CD9"/>
    <w:rsid w:val="00CF7227"/>
    <w:rsid w:val="00CF7346"/>
    <w:rsid w:val="00CF7355"/>
    <w:rsid w:val="00CF7C5D"/>
    <w:rsid w:val="00CF7FEC"/>
    <w:rsid w:val="00D002B9"/>
    <w:rsid w:val="00D0034C"/>
    <w:rsid w:val="00D01229"/>
    <w:rsid w:val="00D01BB6"/>
    <w:rsid w:val="00D01DA1"/>
    <w:rsid w:val="00D02488"/>
    <w:rsid w:val="00D030A8"/>
    <w:rsid w:val="00D03123"/>
    <w:rsid w:val="00D0329B"/>
    <w:rsid w:val="00D03391"/>
    <w:rsid w:val="00D03A2E"/>
    <w:rsid w:val="00D03C5B"/>
    <w:rsid w:val="00D03E1D"/>
    <w:rsid w:val="00D03EA1"/>
    <w:rsid w:val="00D03EFB"/>
    <w:rsid w:val="00D04236"/>
    <w:rsid w:val="00D0450B"/>
    <w:rsid w:val="00D04884"/>
    <w:rsid w:val="00D048E6"/>
    <w:rsid w:val="00D049EB"/>
    <w:rsid w:val="00D04A5B"/>
    <w:rsid w:val="00D0566F"/>
    <w:rsid w:val="00D0567B"/>
    <w:rsid w:val="00D05760"/>
    <w:rsid w:val="00D05775"/>
    <w:rsid w:val="00D05983"/>
    <w:rsid w:val="00D06175"/>
    <w:rsid w:val="00D06298"/>
    <w:rsid w:val="00D0661B"/>
    <w:rsid w:val="00D06B05"/>
    <w:rsid w:val="00D0715F"/>
    <w:rsid w:val="00D07224"/>
    <w:rsid w:val="00D0753E"/>
    <w:rsid w:val="00D079AA"/>
    <w:rsid w:val="00D100F1"/>
    <w:rsid w:val="00D102B2"/>
    <w:rsid w:val="00D102C8"/>
    <w:rsid w:val="00D104B2"/>
    <w:rsid w:val="00D10640"/>
    <w:rsid w:val="00D10679"/>
    <w:rsid w:val="00D10A80"/>
    <w:rsid w:val="00D11159"/>
    <w:rsid w:val="00D112B5"/>
    <w:rsid w:val="00D11464"/>
    <w:rsid w:val="00D1148E"/>
    <w:rsid w:val="00D1187C"/>
    <w:rsid w:val="00D118A4"/>
    <w:rsid w:val="00D11AC4"/>
    <w:rsid w:val="00D11E95"/>
    <w:rsid w:val="00D1206E"/>
    <w:rsid w:val="00D12082"/>
    <w:rsid w:val="00D1212E"/>
    <w:rsid w:val="00D12203"/>
    <w:rsid w:val="00D122A5"/>
    <w:rsid w:val="00D1249E"/>
    <w:rsid w:val="00D12CE3"/>
    <w:rsid w:val="00D12CED"/>
    <w:rsid w:val="00D12EA1"/>
    <w:rsid w:val="00D12ECC"/>
    <w:rsid w:val="00D14091"/>
    <w:rsid w:val="00D1431B"/>
    <w:rsid w:val="00D14459"/>
    <w:rsid w:val="00D144DA"/>
    <w:rsid w:val="00D1461E"/>
    <w:rsid w:val="00D14989"/>
    <w:rsid w:val="00D14A35"/>
    <w:rsid w:val="00D14A8F"/>
    <w:rsid w:val="00D14C6B"/>
    <w:rsid w:val="00D14D0A"/>
    <w:rsid w:val="00D14E75"/>
    <w:rsid w:val="00D14E7B"/>
    <w:rsid w:val="00D153A8"/>
    <w:rsid w:val="00D1597A"/>
    <w:rsid w:val="00D15C1F"/>
    <w:rsid w:val="00D15C4B"/>
    <w:rsid w:val="00D15CD1"/>
    <w:rsid w:val="00D15DBD"/>
    <w:rsid w:val="00D1609D"/>
    <w:rsid w:val="00D16B98"/>
    <w:rsid w:val="00D1752D"/>
    <w:rsid w:val="00D17821"/>
    <w:rsid w:val="00D17A25"/>
    <w:rsid w:val="00D17ABF"/>
    <w:rsid w:val="00D17AC5"/>
    <w:rsid w:val="00D17DC6"/>
    <w:rsid w:val="00D17E3B"/>
    <w:rsid w:val="00D17EE7"/>
    <w:rsid w:val="00D17F33"/>
    <w:rsid w:val="00D20230"/>
    <w:rsid w:val="00D207C6"/>
    <w:rsid w:val="00D2086F"/>
    <w:rsid w:val="00D219D9"/>
    <w:rsid w:val="00D21E5A"/>
    <w:rsid w:val="00D22691"/>
    <w:rsid w:val="00D22780"/>
    <w:rsid w:val="00D228DB"/>
    <w:rsid w:val="00D22A5A"/>
    <w:rsid w:val="00D22AE7"/>
    <w:rsid w:val="00D22C9C"/>
    <w:rsid w:val="00D22FA1"/>
    <w:rsid w:val="00D234C6"/>
    <w:rsid w:val="00D23785"/>
    <w:rsid w:val="00D2437D"/>
    <w:rsid w:val="00D244DC"/>
    <w:rsid w:val="00D24B80"/>
    <w:rsid w:val="00D24C29"/>
    <w:rsid w:val="00D254E1"/>
    <w:rsid w:val="00D25713"/>
    <w:rsid w:val="00D25915"/>
    <w:rsid w:val="00D2604A"/>
    <w:rsid w:val="00D26224"/>
    <w:rsid w:val="00D26617"/>
    <w:rsid w:val="00D268F7"/>
    <w:rsid w:val="00D26A63"/>
    <w:rsid w:val="00D26B33"/>
    <w:rsid w:val="00D26E60"/>
    <w:rsid w:val="00D27322"/>
    <w:rsid w:val="00D275D3"/>
    <w:rsid w:val="00D3062C"/>
    <w:rsid w:val="00D30C94"/>
    <w:rsid w:val="00D315FB"/>
    <w:rsid w:val="00D31AB1"/>
    <w:rsid w:val="00D31E4D"/>
    <w:rsid w:val="00D322FC"/>
    <w:rsid w:val="00D323D9"/>
    <w:rsid w:val="00D325A9"/>
    <w:rsid w:val="00D32624"/>
    <w:rsid w:val="00D32806"/>
    <w:rsid w:val="00D329D8"/>
    <w:rsid w:val="00D3303F"/>
    <w:rsid w:val="00D33285"/>
    <w:rsid w:val="00D33C0D"/>
    <w:rsid w:val="00D34342"/>
    <w:rsid w:val="00D3449E"/>
    <w:rsid w:val="00D34829"/>
    <w:rsid w:val="00D3493C"/>
    <w:rsid w:val="00D34A3E"/>
    <w:rsid w:val="00D34A51"/>
    <w:rsid w:val="00D35016"/>
    <w:rsid w:val="00D350F9"/>
    <w:rsid w:val="00D35143"/>
    <w:rsid w:val="00D35B79"/>
    <w:rsid w:val="00D35C66"/>
    <w:rsid w:val="00D35C80"/>
    <w:rsid w:val="00D35DBB"/>
    <w:rsid w:val="00D363EB"/>
    <w:rsid w:val="00D369A4"/>
    <w:rsid w:val="00D36B1D"/>
    <w:rsid w:val="00D36FF2"/>
    <w:rsid w:val="00D372E4"/>
    <w:rsid w:val="00D374B5"/>
    <w:rsid w:val="00D37A61"/>
    <w:rsid w:val="00D37C6C"/>
    <w:rsid w:val="00D37CF6"/>
    <w:rsid w:val="00D37E72"/>
    <w:rsid w:val="00D37E9A"/>
    <w:rsid w:val="00D37F4B"/>
    <w:rsid w:val="00D4002E"/>
    <w:rsid w:val="00D4055E"/>
    <w:rsid w:val="00D40833"/>
    <w:rsid w:val="00D4089F"/>
    <w:rsid w:val="00D409C3"/>
    <w:rsid w:val="00D40E9C"/>
    <w:rsid w:val="00D414DE"/>
    <w:rsid w:val="00D4178B"/>
    <w:rsid w:val="00D418FC"/>
    <w:rsid w:val="00D41AE2"/>
    <w:rsid w:val="00D41C1D"/>
    <w:rsid w:val="00D41C41"/>
    <w:rsid w:val="00D41D12"/>
    <w:rsid w:val="00D41F1F"/>
    <w:rsid w:val="00D41F3B"/>
    <w:rsid w:val="00D422B8"/>
    <w:rsid w:val="00D4242A"/>
    <w:rsid w:val="00D426B3"/>
    <w:rsid w:val="00D429A4"/>
    <w:rsid w:val="00D42B2A"/>
    <w:rsid w:val="00D42BCA"/>
    <w:rsid w:val="00D43238"/>
    <w:rsid w:val="00D43326"/>
    <w:rsid w:val="00D43692"/>
    <w:rsid w:val="00D43ACD"/>
    <w:rsid w:val="00D43FCE"/>
    <w:rsid w:val="00D442B5"/>
    <w:rsid w:val="00D44390"/>
    <w:rsid w:val="00D44577"/>
    <w:rsid w:val="00D452FC"/>
    <w:rsid w:val="00D454A7"/>
    <w:rsid w:val="00D462B1"/>
    <w:rsid w:val="00D46592"/>
    <w:rsid w:val="00D47026"/>
    <w:rsid w:val="00D472C0"/>
    <w:rsid w:val="00D47BF3"/>
    <w:rsid w:val="00D5011B"/>
    <w:rsid w:val="00D50331"/>
    <w:rsid w:val="00D5037C"/>
    <w:rsid w:val="00D5085D"/>
    <w:rsid w:val="00D50A80"/>
    <w:rsid w:val="00D50BD4"/>
    <w:rsid w:val="00D5151A"/>
    <w:rsid w:val="00D51645"/>
    <w:rsid w:val="00D51EFD"/>
    <w:rsid w:val="00D5253F"/>
    <w:rsid w:val="00D5272A"/>
    <w:rsid w:val="00D52E2E"/>
    <w:rsid w:val="00D53280"/>
    <w:rsid w:val="00D53340"/>
    <w:rsid w:val="00D53798"/>
    <w:rsid w:val="00D5398B"/>
    <w:rsid w:val="00D53ACF"/>
    <w:rsid w:val="00D53B4D"/>
    <w:rsid w:val="00D54CC9"/>
    <w:rsid w:val="00D54DB6"/>
    <w:rsid w:val="00D54FE8"/>
    <w:rsid w:val="00D552D5"/>
    <w:rsid w:val="00D55813"/>
    <w:rsid w:val="00D55B5F"/>
    <w:rsid w:val="00D55C00"/>
    <w:rsid w:val="00D55C53"/>
    <w:rsid w:val="00D55CC8"/>
    <w:rsid w:val="00D55DDD"/>
    <w:rsid w:val="00D56769"/>
    <w:rsid w:val="00D5676B"/>
    <w:rsid w:val="00D56771"/>
    <w:rsid w:val="00D5716C"/>
    <w:rsid w:val="00D57436"/>
    <w:rsid w:val="00D57573"/>
    <w:rsid w:val="00D578AA"/>
    <w:rsid w:val="00D57B08"/>
    <w:rsid w:val="00D60155"/>
    <w:rsid w:val="00D601F9"/>
    <w:rsid w:val="00D6078B"/>
    <w:rsid w:val="00D607E5"/>
    <w:rsid w:val="00D60AA7"/>
    <w:rsid w:val="00D60AF7"/>
    <w:rsid w:val="00D60B8A"/>
    <w:rsid w:val="00D611E4"/>
    <w:rsid w:val="00D61326"/>
    <w:rsid w:val="00D61569"/>
    <w:rsid w:val="00D615D0"/>
    <w:rsid w:val="00D61BCA"/>
    <w:rsid w:val="00D61C58"/>
    <w:rsid w:val="00D61DB1"/>
    <w:rsid w:val="00D62507"/>
    <w:rsid w:val="00D62B36"/>
    <w:rsid w:val="00D62CFB"/>
    <w:rsid w:val="00D630C3"/>
    <w:rsid w:val="00D630E6"/>
    <w:rsid w:val="00D63353"/>
    <w:rsid w:val="00D6386A"/>
    <w:rsid w:val="00D63A83"/>
    <w:rsid w:val="00D641C8"/>
    <w:rsid w:val="00D649BD"/>
    <w:rsid w:val="00D64D4A"/>
    <w:rsid w:val="00D64DB4"/>
    <w:rsid w:val="00D65033"/>
    <w:rsid w:val="00D65397"/>
    <w:rsid w:val="00D65602"/>
    <w:rsid w:val="00D65BBC"/>
    <w:rsid w:val="00D65CCE"/>
    <w:rsid w:val="00D6628F"/>
    <w:rsid w:val="00D66472"/>
    <w:rsid w:val="00D66518"/>
    <w:rsid w:val="00D666F5"/>
    <w:rsid w:val="00D66C53"/>
    <w:rsid w:val="00D67057"/>
    <w:rsid w:val="00D67260"/>
    <w:rsid w:val="00D678E3"/>
    <w:rsid w:val="00D679CE"/>
    <w:rsid w:val="00D67A43"/>
    <w:rsid w:val="00D67BC7"/>
    <w:rsid w:val="00D704DC"/>
    <w:rsid w:val="00D705EB"/>
    <w:rsid w:val="00D70B79"/>
    <w:rsid w:val="00D70C2C"/>
    <w:rsid w:val="00D7197D"/>
    <w:rsid w:val="00D71AF2"/>
    <w:rsid w:val="00D71C48"/>
    <w:rsid w:val="00D72582"/>
    <w:rsid w:val="00D725F1"/>
    <w:rsid w:val="00D725F7"/>
    <w:rsid w:val="00D72605"/>
    <w:rsid w:val="00D72922"/>
    <w:rsid w:val="00D7293F"/>
    <w:rsid w:val="00D72F03"/>
    <w:rsid w:val="00D734B3"/>
    <w:rsid w:val="00D734E6"/>
    <w:rsid w:val="00D7386D"/>
    <w:rsid w:val="00D74247"/>
    <w:rsid w:val="00D744EB"/>
    <w:rsid w:val="00D74B6E"/>
    <w:rsid w:val="00D7515B"/>
    <w:rsid w:val="00D753A9"/>
    <w:rsid w:val="00D75446"/>
    <w:rsid w:val="00D7585F"/>
    <w:rsid w:val="00D75BD8"/>
    <w:rsid w:val="00D7611A"/>
    <w:rsid w:val="00D76296"/>
    <w:rsid w:val="00D763E0"/>
    <w:rsid w:val="00D764F8"/>
    <w:rsid w:val="00D76886"/>
    <w:rsid w:val="00D768CA"/>
    <w:rsid w:val="00D76A64"/>
    <w:rsid w:val="00D76CDE"/>
    <w:rsid w:val="00D77E3F"/>
    <w:rsid w:val="00D80092"/>
    <w:rsid w:val="00D8036C"/>
    <w:rsid w:val="00D806ED"/>
    <w:rsid w:val="00D809AE"/>
    <w:rsid w:val="00D810C3"/>
    <w:rsid w:val="00D81269"/>
    <w:rsid w:val="00D8132F"/>
    <w:rsid w:val="00D81B91"/>
    <w:rsid w:val="00D81D55"/>
    <w:rsid w:val="00D820D3"/>
    <w:rsid w:val="00D823F2"/>
    <w:rsid w:val="00D82882"/>
    <w:rsid w:val="00D82BF7"/>
    <w:rsid w:val="00D82D70"/>
    <w:rsid w:val="00D82F3E"/>
    <w:rsid w:val="00D832BB"/>
    <w:rsid w:val="00D83962"/>
    <w:rsid w:val="00D83AD7"/>
    <w:rsid w:val="00D83BD1"/>
    <w:rsid w:val="00D84055"/>
    <w:rsid w:val="00D843D1"/>
    <w:rsid w:val="00D84A29"/>
    <w:rsid w:val="00D84A2E"/>
    <w:rsid w:val="00D84A5F"/>
    <w:rsid w:val="00D84BC9"/>
    <w:rsid w:val="00D85448"/>
    <w:rsid w:val="00D85661"/>
    <w:rsid w:val="00D858B6"/>
    <w:rsid w:val="00D85AD1"/>
    <w:rsid w:val="00D85C47"/>
    <w:rsid w:val="00D85DA6"/>
    <w:rsid w:val="00D8600A"/>
    <w:rsid w:val="00D86080"/>
    <w:rsid w:val="00D86182"/>
    <w:rsid w:val="00D867C3"/>
    <w:rsid w:val="00D86806"/>
    <w:rsid w:val="00D868FC"/>
    <w:rsid w:val="00D86C2B"/>
    <w:rsid w:val="00D86C2C"/>
    <w:rsid w:val="00D87032"/>
    <w:rsid w:val="00D87419"/>
    <w:rsid w:val="00D874FC"/>
    <w:rsid w:val="00D87EF6"/>
    <w:rsid w:val="00D90083"/>
    <w:rsid w:val="00D900BD"/>
    <w:rsid w:val="00D903DC"/>
    <w:rsid w:val="00D90507"/>
    <w:rsid w:val="00D907B9"/>
    <w:rsid w:val="00D90A5F"/>
    <w:rsid w:val="00D90A86"/>
    <w:rsid w:val="00D91144"/>
    <w:rsid w:val="00D913FD"/>
    <w:rsid w:val="00D915C2"/>
    <w:rsid w:val="00D918B1"/>
    <w:rsid w:val="00D91974"/>
    <w:rsid w:val="00D91A7C"/>
    <w:rsid w:val="00D91A92"/>
    <w:rsid w:val="00D91AC4"/>
    <w:rsid w:val="00D91D3B"/>
    <w:rsid w:val="00D91E66"/>
    <w:rsid w:val="00D921AD"/>
    <w:rsid w:val="00D92204"/>
    <w:rsid w:val="00D92EC2"/>
    <w:rsid w:val="00D92F98"/>
    <w:rsid w:val="00D93102"/>
    <w:rsid w:val="00D93309"/>
    <w:rsid w:val="00D935A7"/>
    <w:rsid w:val="00D93CDA"/>
    <w:rsid w:val="00D9410F"/>
    <w:rsid w:val="00D946E0"/>
    <w:rsid w:val="00D948BA"/>
    <w:rsid w:val="00D94A90"/>
    <w:rsid w:val="00D94BE0"/>
    <w:rsid w:val="00D94C6A"/>
    <w:rsid w:val="00D9581E"/>
    <w:rsid w:val="00D95A7A"/>
    <w:rsid w:val="00D95BC5"/>
    <w:rsid w:val="00D95ECC"/>
    <w:rsid w:val="00D962A7"/>
    <w:rsid w:val="00D962AF"/>
    <w:rsid w:val="00D96373"/>
    <w:rsid w:val="00D96535"/>
    <w:rsid w:val="00D96C38"/>
    <w:rsid w:val="00D97F58"/>
    <w:rsid w:val="00D97FF4"/>
    <w:rsid w:val="00DA0029"/>
    <w:rsid w:val="00DA0076"/>
    <w:rsid w:val="00DA0416"/>
    <w:rsid w:val="00DA05ED"/>
    <w:rsid w:val="00DA073C"/>
    <w:rsid w:val="00DA0A15"/>
    <w:rsid w:val="00DA10FD"/>
    <w:rsid w:val="00DA112E"/>
    <w:rsid w:val="00DA11BF"/>
    <w:rsid w:val="00DA12D9"/>
    <w:rsid w:val="00DA136F"/>
    <w:rsid w:val="00DA17FE"/>
    <w:rsid w:val="00DA1809"/>
    <w:rsid w:val="00DA19FF"/>
    <w:rsid w:val="00DA1AB3"/>
    <w:rsid w:val="00DA23DF"/>
    <w:rsid w:val="00DA278E"/>
    <w:rsid w:val="00DA29EB"/>
    <w:rsid w:val="00DA2E7E"/>
    <w:rsid w:val="00DA2F5E"/>
    <w:rsid w:val="00DA35F0"/>
    <w:rsid w:val="00DA3897"/>
    <w:rsid w:val="00DA3A16"/>
    <w:rsid w:val="00DA3D27"/>
    <w:rsid w:val="00DA3F1E"/>
    <w:rsid w:val="00DA4547"/>
    <w:rsid w:val="00DA4683"/>
    <w:rsid w:val="00DA4B41"/>
    <w:rsid w:val="00DA57DC"/>
    <w:rsid w:val="00DA5FD2"/>
    <w:rsid w:val="00DA618D"/>
    <w:rsid w:val="00DA634D"/>
    <w:rsid w:val="00DA63CB"/>
    <w:rsid w:val="00DA645A"/>
    <w:rsid w:val="00DA6AA0"/>
    <w:rsid w:val="00DA6AB9"/>
    <w:rsid w:val="00DA6AEC"/>
    <w:rsid w:val="00DA6ED9"/>
    <w:rsid w:val="00DA6FC9"/>
    <w:rsid w:val="00DA70F0"/>
    <w:rsid w:val="00DA71EA"/>
    <w:rsid w:val="00DA7433"/>
    <w:rsid w:val="00DA7587"/>
    <w:rsid w:val="00DA7AF9"/>
    <w:rsid w:val="00DB0052"/>
    <w:rsid w:val="00DB006F"/>
    <w:rsid w:val="00DB0150"/>
    <w:rsid w:val="00DB06F3"/>
    <w:rsid w:val="00DB0771"/>
    <w:rsid w:val="00DB092F"/>
    <w:rsid w:val="00DB0B4D"/>
    <w:rsid w:val="00DB0B6C"/>
    <w:rsid w:val="00DB0C9B"/>
    <w:rsid w:val="00DB1068"/>
    <w:rsid w:val="00DB1222"/>
    <w:rsid w:val="00DB1884"/>
    <w:rsid w:val="00DB1929"/>
    <w:rsid w:val="00DB1BDF"/>
    <w:rsid w:val="00DB1D41"/>
    <w:rsid w:val="00DB22EF"/>
    <w:rsid w:val="00DB26F6"/>
    <w:rsid w:val="00DB2ADB"/>
    <w:rsid w:val="00DB2D95"/>
    <w:rsid w:val="00DB2DF9"/>
    <w:rsid w:val="00DB2F48"/>
    <w:rsid w:val="00DB2F84"/>
    <w:rsid w:val="00DB34D5"/>
    <w:rsid w:val="00DB34E0"/>
    <w:rsid w:val="00DB3ED0"/>
    <w:rsid w:val="00DB4059"/>
    <w:rsid w:val="00DB4406"/>
    <w:rsid w:val="00DB480A"/>
    <w:rsid w:val="00DB4AC4"/>
    <w:rsid w:val="00DB4B57"/>
    <w:rsid w:val="00DB4B92"/>
    <w:rsid w:val="00DB4DD4"/>
    <w:rsid w:val="00DB5490"/>
    <w:rsid w:val="00DB5BED"/>
    <w:rsid w:val="00DB5C50"/>
    <w:rsid w:val="00DB6382"/>
    <w:rsid w:val="00DB6C87"/>
    <w:rsid w:val="00DB6C8F"/>
    <w:rsid w:val="00DB6F8F"/>
    <w:rsid w:val="00DB7019"/>
    <w:rsid w:val="00DB7633"/>
    <w:rsid w:val="00DB791B"/>
    <w:rsid w:val="00DB7C1E"/>
    <w:rsid w:val="00DC00AB"/>
    <w:rsid w:val="00DC015E"/>
    <w:rsid w:val="00DC0228"/>
    <w:rsid w:val="00DC022A"/>
    <w:rsid w:val="00DC07D5"/>
    <w:rsid w:val="00DC0EE5"/>
    <w:rsid w:val="00DC0F04"/>
    <w:rsid w:val="00DC11E8"/>
    <w:rsid w:val="00DC1338"/>
    <w:rsid w:val="00DC1AB6"/>
    <w:rsid w:val="00DC1DDE"/>
    <w:rsid w:val="00DC23B2"/>
    <w:rsid w:val="00DC257A"/>
    <w:rsid w:val="00DC25BD"/>
    <w:rsid w:val="00DC2678"/>
    <w:rsid w:val="00DC26DB"/>
    <w:rsid w:val="00DC28D0"/>
    <w:rsid w:val="00DC2965"/>
    <w:rsid w:val="00DC2BA9"/>
    <w:rsid w:val="00DC2C55"/>
    <w:rsid w:val="00DC2CA4"/>
    <w:rsid w:val="00DC2F13"/>
    <w:rsid w:val="00DC3337"/>
    <w:rsid w:val="00DC3441"/>
    <w:rsid w:val="00DC3604"/>
    <w:rsid w:val="00DC3D91"/>
    <w:rsid w:val="00DC3E49"/>
    <w:rsid w:val="00DC486E"/>
    <w:rsid w:val="00DC491A"/>
    <w:rsid w:val="00DC493B"/>
    <w:rsid w:val="00DC4C4B"/>
    <w:rsid w:val="00DC4F86"/>
    <w:rsid w:val="00DC529A"/>
    <w:rsid w:val="00DC557A"/>
    <w:rsid w:val="00DC558A"/>
    <w:rsid w:val="00DC5ADB"/>
    <w:rsid w:val="00DC5C42"/>
    <w:rsid w:val="00DC5EA3"/>
    <w:rsid w:val="00DC639C"/>
    <w:rsid w:val="00DC66F6"/>
    <w:rsid w:val="00DC684D"/>
    <w:rsid w:val="00DC6F53"/>
    <w:rsid w:val="00DC7071"/>
    <w:rsid w:val="00DC7152"/>
    <w:rsid w:val="00DC7345"/>
    <w:rsid w:val="00DC7EA9"/>
    <w:rsid w:val="00DC7EBC"/>
    <w:rsid w:val="00DD06E5"/>
    <w:rsid w:val="00DD0729"/>
    <w:rsid w:val="00DD089A"/>
    <w:rsid w:val="00DD0A51"/>
    <w:rsid w:val="00DD0B90"/>
    <w:rsid w:val="00DD0BDB"/>
    <w:rsid w:val="00DD10E8"/>
    <w:rsid w:val="00DD1234"/>
    <w:rsid w:val="00DD12F2"/>
    <w:rsid w:val="00DD134A"/>
    <w:rsid w:val="00DD1608"/>
    <w:rsid w:val="00DD1AFF"/>
    <w:rsid w:val="00DD1B10"/>
    <w:rsid w:val="00DD1C16"/>
    <w:rsid w:val="00DD1C9C"/>
    <w:rsid w:val="00DD1DDD"/>
    <w:rsid w:val="00DD2629"/>
    <w:rsid w:val="00DD27EB"/>
    <w:rsid w:val="00DD2A9F"/>
    <w:rsid w:val="00DD2AD4"/>
    <w:rsid w:val="00DD2F9D"/>
    <w:rsid w:val="00DD3097"/>
    <w:rsid w:val="00DD33B9"/>
    <w:rsid w:val="00DD34CE"/>
    <w:rsid w:val="00DD373E"/>
    <w:rsid w:val="00DD3A6B"/>
    <w:rsid w:val="00DD3AAA"/>
    <w:rsid w:val="00DD3C34"/>
    <w:rsid w:val="00DD4034"/>
    <w:rsid w:val="00DD473B"/>
    <w:rsid w:val="00DD481A"/>
    <w:rsid w:val="00DD4B13"/>
    <w:rsid w:val="00DD4CDD"/>
    <w:rsid w:val="00DD5146"/>
    <w:rsid w:val="00DD5460"/>
    <w:rsid w:val="00DD557E"/>
    <w:rsid w:val="00DD5EC4"/>
    <w:rsid w:val="00DD6117"/>
    <w:rsid w:val="00DD6524"/>
    <w:rsid w:val="00DD67CF"/>
    <w:rsid w:val="00DD6911"/>
    <w:rsid w:val="00DD6AB4"/>
    <w:rsid w:val="00DD6B27"/>
    <w:rsid w:val="00DD7CA5"/>
    <w:rsid w:val="00DD7F01"/>
    <w:rsid w:val="00DE0291"/>
    <w:rsid w:val="00DE033D"/>
    <w:rsid w:val="00DE083D"/>
    <w:rsid w:val="00DE098D"/>
    <w:rsid w:val="00DE0A0F"/>
    <w:rsid w:val="00DE0DA2"/>
    <w:rsid w:val="00DE0EEA"/>
    <w:rsid w:val="00DE1326"/>
    <w:rsid w:val="00DE1338"/>
    <w:rsid w:val="00DE13E9"/>
    <w:rsid w:val="00DE1A4A"/>
    <w:rsid w:val="00DE1AB6"/>
    <w:rsid w:val="00DE1CD0"/>
    <w:rsid w:val="00DE1CEB"/>
    <w:rsid w:val="00DE1E4C"/>
    <w:rsid w:val="00DE21C8"/>
    <w:rsid w:val="00DE258F"/>
    <w:rsid w:val="00DE2B13"/>
    <w:rsid w:val="00DE2B30"/>
    <w:rsid w:val="00DE2B91"/>
    <w:rsid w:val="00DE2CE1"/>
    <w:rsid w:val="00DE31F8"/>
    <w:rsid w:val="00DE3469"/>
    <w:rsid w:val="00DE35BD"/>
    <w:rsid w:val="00DE37A2"/>
    <w:rsid w:val="00DE3C4A"/>
    <w:rsid w:val="00DE3CC7"/>
    <w:rsid w:val="00DE3EB1"/>
    <w:rsid w:val="00DE428B"/>
    <w:rsid w:val="00DE4891"/>
    <w:rsid w:val="00DE4EB4"/>
    <w:rsid w:val="00DE54BF"/>
    <w:rsid w:val="00DE559C"/>
    <w:rsid w:val="00DE59A6"/>
    <w:rsid w:val="00DE5D90"/>
    <w:rsid w:val="00DE5EF7"/>
    <w:rsid w:val="00DE65D1"/>
    <w:rsid w:val="00DE6632"/>
    <w:rsid w:val="00DE68A0"/>
    <w:rsid w:val="00DE6A0B"/>
    <w:rsid w:val="00DE6B2B"/>
    <w:rsid w:val="00DE6C3E"/>
    <w:rsid w:val="00DE6DC2"/>
    <w:rsid w:val="00DE6DF6"/>
    <w:rsid w:val="00DE6E82"/>
    <w:rsid w:val="00DE7235"/>
    <w:rsid w:val="00DE7490"/>
    <w:rsid w:val="00DF00CB"/>
    <w:rsid w:val="00DF0296"/>
    <w:rsid w:val="00DF041B"/>
    <w:rsid w:val="00DF05D6"/>
    <w:rsid w:val="00DF06B7"/>
    <w:rsid w:val="00DF07BC"/>
    <w:rsid w:val="00DF0809"/>
    <w:rsid w:val="00DF12E7"/>
    <w:rsid w:val="00DF16F1"/>
    <w:rsid w:val="00DF200C"/>
    <w:rsid w:val="00DF2785"/>
    <w:rsid w:val="00DF3C6A"/>
    <w:rsid w:val="00DF3CE6"/>
    <w:rsid w:val="00DF3D7E"/>
    <w:rsid w:val="00DF3F15"/>
    <w:rsid w:val="00DF4DC0"/>
    <w:rsid w:val="00DF5F5B"/>
    <w:rsid w:val="00DF6716"/>
    <w:rsid w:val="00DF67A1"/>
    <w:rsid w:val="00DF6D56"/>
    <w:rsid w:val="00DF6E9E"/>
    <w:rsid w:val="00DF71E6"/>
    <w:rsid w:val="00DF7996"/>
    <w:rsid w:val="00E00D9E"/>
    <w:rsid w:val="00E0115B"/>
    <w:rsid w:val="00E01350"/>
    <w:rsid w:val="00E014B5"/>
    <w:rsid w:val="00E0150B"/>
    <w:rsid w:val="00E01A4A"/>
    <w:rsid w:val="00E01B0E"/>
    <w:rsid w:val="00E01D82"/>
    <w:rsid w:val="00E021BE"/>
    <w:rsid w:val="00E021CA"/>
    <w:rsid w:val="00E02207"/>
    <w:rsid w:val="00E02334"/>
    <w:rsid w:val="00E023FE"/>
    <w:rsid w:val="00E027C5"/>
    <w:rsid w:val="00E03497"/>
    <w:rsid w:val="00E034AE"/>
    <w:rsid w:val="00E0353B"/>
    <w:rsid w:val="00E0380C"/>
    <w:rsid w:val="00E0389A"/>
    <w:rsid w:val="00E038F7"/>
    <w:rsid w:val="00E04206"/>
    <w:rsid w:val="00E04470"/>
    <w:rsid w:val="00E045C1"/>
    <w:rsid w:val="00E045F9"/>
    <w:rsid w:val="00E04AC2"/>
    <w:rsid w:val="00E04B0F"/>
    <w:rsid w:val="00E04E30"/>
    <w:rsid w:val="00E05566"/>
    <w:rsid w:val="00E058A8"/>
    <w:rsid w:val="00E05C1E"/>
    <w:rsid w:val="00E05CE4"/>
    <w:rsid w:val="00E06109"/>
    <w:rsid w:val="00E0610E"/>
    <w:rsid w:val="00E064CC"/>
    <w:rsid w:val="00E066DA"/>
    <w:rsid w:val="00E0672C"/>
    <w:rsid w:val="00E069CB"/>
    <w:rsid w:val="00E06B0B"/>
    <w:rsid w:val="00E06FE0"/>
    <w:rsid w:val="00E07ACF"/>
    <w:rsid w:val="00E10138"/>
    <w:rsid w:val="00E10509"/>
    <w:rsid w:val="00E106E6"/>
    <w:rsid w:val="00E10A20"/>
    <w:rsid w:val="00E10FFA"/>
    <w:rsid w:val="00E11335"/>
    <w:rsid w:val="00E1147C"/>
    <w:rsid w:val="00E11650"/>
    <w:rsid w:val="00E116CF"/>
    <w:rsid w:val="00E11888"/>
    <w:rsid w:val="00E11BEB"/>
    <w:rsid w:val="00E11FEC"/>
    <w:rsid w:val="00E1279E"/>
    <w:rsid w:val="00E1294C"/>
    <w:rsid w:val="00E1308E"/>
    <w:rsid w:val="00E132F2"/>
    <w:rsid w:val="00E1341D"/>
    <w:rsid w:val="00E13BD2"/>
    <w:rsid w:val="00E13C80"/>
    <w:rsid w:val="00E13F35"/>
    <w:rsid w:val="00E14971"/>
    <w:rsid w:val="00E14B2D"/>
    <w:rsid w:val="00E150DE"/>
    <w:rsid w:val="00E15528"/>
    <w:rsid w:val="00E155B8"/>
    <w:rsid w:val="00E15990"/>
    <w:rsid w:val="00E169EF"/>
    <w:rsid w:val="00E16B7C"/>
    <w:rsid w:val="00E16C7D"/>
    <w:rsid w:val="00E16EFD"/>
    <w:rsid w:val="00E17BF0"/>
    <w:rsid w:val="00E2060A"/>
    <w:rsid w:val="00E20735"/>
    <w:rsid w:val="00E2084F"/>
    <w:rsid w:val="00E208FE"/>
    <w:rsid w:val="00E210E2"/>
    <w:rsid w:val="00E213C8"/>
    <w:rsid w:val="00E215D5"/>
    <w:rsid w:val="00E218ED"/>
    <w:rsid w:val="00E21BFA"/>
    <w:rsid w:val="00E21DB8"/>
    <w:rsid w:val="00E21EF7"/>
    <w:rsid w:val="00E21F2D"/>
    <w:rsid w:val="00E22463"/>
    <w:rsid w:val="00E225CE"/>
    <w:rsid w:val="00E22A2C"/>
    <w:rsid w:val="00E22AA7"/>
    <w:rsid w:val="00E22D15"/>
    <w:rsid w:val="00E22E06"/>
    <w:rsid w:val="00E234D9"/>
    <w:rsid w:val="00E2360B"/>
    <w:rsid w:val="00E23ED5"/>
    <w:rsid w:val="00E23F52"/>
    <w:rsid w:val="00E249EB"/>
    <w:rsid w:val="00E24AD4"/>
    <w:rsid w:val="00E24EB5"/>
    <w:rsid w:val="00E24EED"/>
    <w:rsid w:val="00E24EF5"/>
    <w:rsid w:val="00E25458"/>
    <w:rsid w:val="00E25E5D"/>
    <w:rsid w:val="00E26096"/>
    <w:rsid w:val="00E26480"/>
    <w:rsid w:val="00E2664F"/>
    <w:rsid w:val="00E2668F"/>
    <w:rsid w:val="00E26977"/>
    <w:rsid w:val="00E26DE0"/>
    <w:rsid w:val="00E27102"/>
    <w:rsid w:val="00E2741A"/>
    <w:rsid w:val="00E279CA"/>
    <w:rsid w:val="00E279ED"/>
    <w:rsid w:val="00E300D2"/>
    <w:rsid w:val="00E30903"/>
    <w:rsid w:val="00E3090A"/>
    <w:rsid w:val="00E30A48"/>
    <w:rsid w:val="00E30AFB"/>
    <w:rsid w:val="00E3108E"/>
    <w:rsid w:val="00E310A4"/>
    <w:rsid w:val="00E31170"/>
    <w:rsid w:val="00E31527"/>
    <w:rsid w:val="00E318E8"/>
    <w:rsid w:val="00E31CC9"/>
    <w:rsid w:val="00E31F96"/>
    <w:rsid w:val="00E322FA"/>
    <w:rsid w:val="00E324DA"/>
    <w:rsid w:val="00E32555"/>
    <w:rsid w:val="00E325BA"/>
    <w:rsid w:val="00E32659"/>
    <w:rsid w:val="00E32677"/>
    <w:rsid w:val="00E327ED"/>
    <w:rsid w:val="00E32C82"/>
    <w:rsid w:val="00E331EB"/>
    <w:rsid w:val="00E332E7"/>
    <w:rsid w:val="00E33547"/>
    <w:rsid w:val="00E33B3A"/>
    <w:rsid w:val="00E33B69"/>
    <w:rsid w:val="00E33D1E"/>
    <w:rsid w:val="00E34241"/>
    <w:rsid w:val="00E342F9"/>
    <w:rsid w:val="00E34427"/>
    <w:rsid w:val="00E345FA"/>
    <w:rsid w:val="00E34844"/>
    <w:rsid w:val="00E34B04"/>
    <w:rsid w:val="00E34EB9"/>
    <w:rsid w:val="00E34F01"/>
    <w:rsid w:val="00E34F0B"/>
    <w:rsid w:val="00E34F72"/>
    <w:rsid w:val="00E354BF"/>
    <w:rsid w:val="00E35539"/>
    <w:rsid w:val="00E356AC"/>
    <w:rsid w:val="00E35A9A"/>
    <w:rsid w:val="00E35DF3"/>
    <w:rsid w:val="00E35EA2"/>
    <w:rsid w:val="00E366EE"/>
    <w:rsid w:val="00E36D2A"/>
    <w:rsid w:val="00E36DA2"/>
    <w:rsid w:val="00E36DE4"/>
    <w:rsid w:val="00E36F60"/>
    <w:rsid w:val="00E37049"/>
    <w:rsid w:val="00E37670"/>
    <w:rsid w:val="00E37D83"/>
    <w:rsid w:val="00E37D9C"/>
    <w:rsid w:val="00E40513"/>
    <w:rsid w:val="00E40664"/>
    <w:rsid w:val="00E40DF5"/>
    <w:rsid w:val="00E4110F"/>
    <w:rsid w:val="00E4166D"/>
    <w:rsid w:val="00E41F61"/>
    <w:rsid w:val="00E425BE"/>
    <w:rsid w:val="00E425DD"/>
    <w:rsid w:val="00E42E36"/>
    <w:rsid w:val="00E43144"/>
    <w:rsid w:val="00E433CF"/>
    <w:rsid w:val="00E4374D"/>
    <w:rsid w:val="00E439C2"/>
    <w:rsid w:val="00E43DFB"/>
    <w:rsid w:val="00E440F5"/>
    <w:rsid w:val="00E44137"/>
    <w:rsid w:val="00E442F3"/>
    <w:rsid w:val="00E444B4"/>
    <w:rsid w:val="00E44783"/>
    <w:rsid w:val="00E44F2C"/>
    <w:rsid w:val="00E45017"/>
    <w:rsid w:val="00E4515A"/>
    <w:rsid w:val="00E454E8"/>
    <w:rsid w:val="00E45696"/>
    <w:rsid w:val="00E45D06"/>
    <w:rsid w:val="00E4622C"/>
    <w:rsid w:val="00E46823"/>
    <w:rsid w:val="00E46856"/>
    <w:rsid w:val="00E46E90"/>
    <w:rsid w:val="00E47040"/>
    <w:rsid w:val="00E4709D"/>
    <w:rsid w:val="00E472E9"/>
    <w:rsid w:val="00E47619"/>
    <w:rsid w:val="00E4789E"/>
    <w:rsid w:val="00E47C98"/>
    <w:rsid w:val="00E47D93"/>
    <w:rsid w:val="00E501A5"/>
    <w:rsid w:val="00E5026D"/>
    <w:rsid w:val="00E508E4"/>
    <w:rsid w:val="00E509D8"/>
    <w:rsid w:val="00E50A77"/>
    <w:rsid w:val="00E51073"/>
    <w:rsid w:val="00E51176"/>
    <w:rsid w:val="00E51A1D"/>
    <w:rsid w:val="00E51DA2"/>
    <w:rsid w:val="00E52991"/>
    <w:rsid w:val="00E52B35"/>
    <w:rsid w:val="00E535AA"/>
    <w:rsid w:val="00E53801"/>
    <w:rsid w:val="00E5383B"/>
    <w:rsid w:val="00E53B6A"/>
    <w:rsid w:val="00E53C53"/>
    <w:rsid w:val="00E53D28"/>
    <w:rsid w:val="00E54411"/>
    <w:rsid w:val="00E5465B"/>
    <w:rsid w:val="00E546B9"/>
    <w:rsid w:val="00E54738"/>
    <w:rsid w:val="00E5486A"/>
    <w:rsid w:val="00E54AF2"/>
    <w:rsid w:val="00E54E70"/>
    <w:rsid w:val="00E54EE0"/>
    <w:rsid w:val="00E55528"/>
    <w:rsid w:val="00E55985"/>
    <w:rsid w:val="00E55B43"/>
    <w:rsid w:val="00E55B89"/>
    <w:rsid w:val="00E55D85"/>
    <w:rsid w:val="00E55E90"/>
    <w:rsid w:val="00E566E1"/>
    <w:rsid w:val="00E56A97"/>
    <w:rsid w:val="00E56C4B"/>
    <w:rsid w:val="00E56CF6"/>
    <w:rsid w:val="00E574ED"/>
    <w:rsid w:val="00E57590"/>
    <w:rsid w:val="00E5774D"/>
    <w:rsid w:val="00E57E15"/>
    <w:rsid w:val="00E60016"/>
    <w:rsid w:val="00E60217"/>
    <w:rsid w:val="00E603CB"/>
    <w:rsid w:val="00E60566"/>
    <w:rsid w:val="00E60655"/>
    <w:rsid w:val="00E60D4C"/>
    <w:rsid w:val="00E60E19"/>
    <w:rsid w:val="00E61080"/>
    <w:rsid w:val="00E61142"/>
    <w:rsid w:val="00E61606"/>
    <w:rsid w:val="00E61973"/>
    <w:rsid w:val="00E61BB7"/>
    <w:rsid w:val="00E61BC9"/>
    <w:rsid w:val="00E61D5E"/>
    <w:rsid w:val="00E61EBE"/>
    <w:rsid w:val="00E624C5"/>
    <w:rsid w:val="00E6270E"/>
    <w:rsid w:val="00E62CBE"/>
    <w:rsid w:val="00E636E4"/>
    <w:rsid w:val="00E63C9A"/>
    <w:rsid w:val="00E63CB2"/>
    <w:rsid w:val="00E63F2C"/>
    <w:rsid w:val="00E64173"/>
    <w:rsid w:val="00E64227"/>
    <w:rsid w:val="00E644D2"/>
    <w:rsid w:val="00E64708"/>
    <w:rsid w:val="00E6492D"/>
    <w:rsid w:val="00E64D1E"/>
    <w:rsid w:val="00E64FD4"/>
    <w:rsid w:val="00E6501D"/>
    <w:rsid w:val="00E6515D"/>
    <w:rsid w:val="00E65200"/>
    <w:rsid w:val="00E6548A"/>
    <w:rsid w:val="00E660D1"/>
    <w:rsid w:val="00E66330"/>
    <w:rsid w:val="00E66514"/>
    <w:rsid w:val="00E66BFC"/>
    <w:rsid w:val="00E66E66"/>
    <w:rsid w:val="00E67281"/>
    <w:rsid w:val="00E67333"/>
    <w:rsid w:val="00E67512"/>
    <w:rsid w:val="00E67548"/>
    <w:rsid w:val="00E6761B"/>
    <w:rsid w:val="00E678BF"/>
    <w:rsid w:val="00E67E4C"/>
    <w:rsid w:val="00E7020B"/>
    <w:rsid w:val="00E702D5"/>
    <w:rsid w:val="00E703CF"/>
    <w:rsid w:val="00E70511"/>
    <w:rsid w:val="00E70544"/>
    <w:rsid w:val="00E70628"/>
    <w:rsid w:val="00E70E6B"/>
    <w:rsid w:val="00E70E9E"/>
    <w:rsid w:val="00E71756"/>
    <w:rsid w:val="00E71C37"/>
    <w:rsid w:val="00E71C84"/>
    <w:rsid w:val="00E71D62"/>
    <w:rsid w:val="00E71DD3"/>
    <w:rsid w:val="00E720AF"/>
    <w:rsid w:val="00E721BF"/>
    <w:rsid w:val="00E72864"/>
    <w:rsid w:val="00E72933"/>
    <w:rsid w:val="00E72B89"/>
    <w:rsid w:val="00E72F08"/>
    <w:rsid w:val="00E733CD"/>
    <w:rsid w:val="00E735CA"/>
    <w:rsid w:val="00E736E7"/>
    <w:rsid w:val="00E73867"/>
    <w:rsid w:val="00E739BB"/>
    <w:rsid w:val="00E73C57"/>
    <w:rsid w:val="00E73F10"/>
    <w:rsid w:val="00E7438C"/>
    <w:rsid w:val="00E74448"/>
    <w:rsid w:val="00E746EE"/>
    <w:rsid w:val="00E74796"/>
    <w:rsid w:val="00E747A2"/>
    <w:rsid w:val="00E74F62"/>
    <w:rsid w:val="00E753C2"/>
    <w:rsid w:val="00E754B0"/>
    <w:rsid w:val="00E75AAD"/>
    <w:rsid w:val="00E75AF9"/>
    <w:rsid w:val="00E7612A"/>
    <w:rsid w:val="00E762E1"/>
    <w:rsid w:val="00E7669A"/>
    <w:rsid w:val="00E76CC5"/>
    <w:rsid w:val="00E76CFF"/>
    <w:rsid w:val="00E77001"/>
    <w:rsid w:val="00E773FA"/>
    <w:rsid w:val="00E774A5"/>
    <w:rsid w:val="00E774B9"/>
    <w:rsid w:val="00E77518"/>
    <w:rsid w:val="00E775D2"/>
    <w:rsid w:val="00E776D0"/>
    <w:rsid w:val="00E77711"/>
    <w:rsid w:val="00E777D2"/>
    <w:rsid w:val="00E77A0D"/>
    <w:rsid w:val="00E77BF2"/>
    <w:rsid w:val="00E77DDB"/>
    <w:rsid w:val="00E8049A"/>
    <w:rsid w:val="00E805CF"/>
    <w:rsid w:val="00E806C6"/>
    <w:rsid w:val="00E80975"/>
    <w:rsid w:val="00E809CD"/>
    <w:rsid w:val="00E80A76"/>
    <w:rsid w:val="00E80F07"/>
    <w:rsid w:val="00E81056"/>
    <w:rsid w:val="00E815A3"/>
    <w:rsid w:val="00E81733"/>
    <w:rsid w:val="00E81FE5"/>
    <w:rsid w:val="00E8224F"/>
    <w:rsid w:val="00E82D27"/>
    <w:rsid w:val="00E82D71"/>
    <w:rsid w:val="00E82ECB"/>
    <w:rsid w:val="00E830F8"/>
    <w:rsid w:val="00E831F4"/>
    <w:rsid w:val="00E8342B"/>
    <w:rsid w:val="00E83642"/>
    <w:rsid w:val="00E8372B"/>
    <w:rsid w:val="00E838A1"/>
    <w:rsid w:val="00E83C4C"/>
    <w:rsid w:val="00E84019"/>
    <w:rsid w:val="00E84224"/>
    <w:rsid w:val="00E844FE"/>
    <w:rsid w:val="00E8494E"/>
    <w:rsid w:val="00E84C60"/>
    <w:rsid w:val="00E84D5E"/>
    <w:rsid w:val="00E85061"/>
    <w:rsid w:val="00E851AA"/>
    <w:rsid w:val="00E85256"/>
    <w:rsid w:val="00E857FE"/>
    <w:rsid w:val="00E85A2B"/>
    <w:rsid w:val="00E85AC3"/>
    <w:rsid w:val="00E85B58"/>
    <w:rsid w:val="00E85C38"/>
    <w:rsid w:val="00E85F0A"/>
    <w:rsid w:val="00E863F1"/>
    <w:rsid w:val="00E868DB"/>
    <w:rsid w:val="00E870FF"/>
    <w:rsid w:val="00E872C8"/>
    <w:rsid w:val="00E874FF"/>
    <w:rsid w:val="00E903F1"/>
    <w:rsid w:val="00E91291"/>
    <w:rsid w:val="00E914DF"/>
    <w:rsid w:val="00E9185E"/>
    <w:rsid w:val="00E91ABF"/>
    <w:rsid w:val="00E91BD3"/>
    <w:rsid w:val="00E91E72"/>
    <w:rsid w:val="00E92902"/>
    <w:rsid w:val="00E92B26"/>
    <w:rsid w:val="00E92BF7"/>
    <w:rsid w:val="00E92D17"/>
    <w:rsid w:val="00E92E79"/>
    <w:rsid w:val="00E9390C"/>
    <w:rsid w:val="00E93B45"/>
    <w:rsid w:val="00E94151"/>
    <w:rsid w:val="00E941EA"/>
    <w:rsid w:val="00E94E75"/>
    <w:rsid w:val="00E94FB9"/>
    <w:rsid w:val="00E95051"/>
    <w:rsid w:val="00E9510A"/>
    <w:rsid w:val="00E95112"/>
    <w:rsid w:val="00E953DF"/>
    <w:rsid w:val="00E955E1"/>
    <w:rsid w:val="00E95ADD"/>
    <w:rsid w:val="00E95B3C"/>
    <w:rsid w:val="00E95D21"/>
    <w:rsid w:val="00E96199"/>
    <w:rsid w:val="00E962CB"/>
    <w:rsid w:val="00E9634E"/>
    <w:rsid w:val="00E96AE4"/>
    <w:rsid w:val="00E96CF7"/>
    <w:rsid w:val="00E96E0C"/>
    <w:rsid w:val="00E96E18"/>
    <w:rsid w:val="00E9716D"/>
    <w:rsid w:val="00E97178"/>
    <w:rsid w:val="00E9727F"/>
    <w:rsid w:val="00E972A4"/>
    <w:rsid w:val="00E97303"/>
    <w:rsid w:val="00E97390"/>
    <w:rsid w:val="00EA012E"/>
    <w:rsid w:val="00EA0A40"/>
    <w:rsid w:val="00EA0E34"/>
    <w:rsid w:val="00EA0EC1"/>
    <w:rsid w:val="00EA1059"/>
    <w:rsid w:val="00EA11FD"/>
    <w:rsid w:val="00EA1715"/>
    <w:rsid w:val="00EA1914"/>
    <w:rsid w:val="00EA1AC1"/>
    <w:rsid w:val="00EA1AF5"/>
    <w:rsid w:val="00EA265F"/>
    <w:rsid w:val="00EA2B5E"/>
    <w:rsid w:val="00EA2E5C"/>
    <w:rsid w:val="00EA30FB"/>
    <w:rsid w:val="00EA31E3"/>
    <w:rsid w:val="00EA32F1"/>
    <w:rsid w:val="00EA36B3"/>
    <w:rsid w:val="00EA3A3F"/>
    <w:rsid w:val="00EA3C6C"/>
    <w:rsid w:val="00EA4299"/>
    <w:rsid w:val="00EA433B"/>
    <w:rsid w:val="00EA4567"/>
    <w:rsid w:val="00EA4C98"/>
    <w:rsid w:val="00EA4D75"/>
    <w:rsid w:val="00EA4DEF"/>
    <w:rsid w:val="00EA52CF"/>
    <w:rsid w:val="00EA5503"/>
    <w:rsid w:val="00EA56C9"/>
    <w:rsid w:val="00EA5A45"/>
    <w:rsid w:val="00EA5F24"/>
    <w:rsid w:val="00EA66F2"/>
    <w:rsid w:val="00EA6733"/>
    <w:rsid w:val="00EA6B5A"/>
    <w:rsid w:val="00EA6CF5"/>
    <w:rsid w:val="00EA7027"/>
    <w:rsid w:val="00EB01D4"/>
    <w:rsid w:val="00EB094F"/>
    <w:rsid w:val="00EB0CDF"/>
    <w:rsid w:val="00EB0DEA"/>
    <w:rsid w:val="00EB1054"/>
    <w:rsid w:val="00EB11F8"/>
    <w:rsid w:val="00EB1324"/>
    <w:rsid w:val="00EB141F"/>
    <w:rsid w:val="00EB218C"/>
    <w:rsid w:val="00EB221D"/>
    <w:rsid w:val="00EB22E1"/>
    <w:rsid w:val="00EB2472"/>
    <w:rsid w:val="00EB2B9E"/>
    <w:rsid w:val="00EB2D0E"/>
    <w:rsid w:val="00EB2E7E"/>
    <w:rsid w:val="00EB358E"/>
    <w:rsid w:val="00EB3B8D"/>
    <w:rsid w:val="00EB41DD"/>
    <w:rsid w:val="00EB42AF"/>
    <w:rsid w:val="00EB43D1"/>
    <w:rsid w:val="00EB442E"/>
    <w:rsid w:val="00EB44AD"/>
    <w:rsid w:val="00EB473D"/>
    <w:rsid w:val="00EB485B"/>
    <w:rsid w:val="00EB48E1"/>
    <w:rsid w:val="00EB5348"/>
    <w:rsid w:val="00EB5650"/>
    <w:rsid w:val="00EB5720"/>
    <w:rsid w:val="00EB5760"/>
    <w:rsid w:val="00EB5B6E"/>
    <w:rsid w:val="00EB60CE"/>
    <w:rsid w:val="00EB6188"/>
    <w:rsid w:val="00EB656D"/>
    <w:rsid w:val="00EB690D"/>
    <w:rsid w:val="00EB6AF8"/>
    <w:rsid w:val="00EB6CEE"/>
    <w:rsid w:val="00EB7103"/>
    <w:rsid w:val="00EB750C"/>
    <w:rsid w:val="00EB79A6"/>
    <w:rsid w:val="00EB7E03"/>
    <w:rsid w:val="00EB7E77"/>
    <w:rsid w:val="00EC003E"/>
    <w:rsid w:val="00EC0496"/>
    <w:rsid w:val="00EC0760"/>
    <w:rsid w:val="00EC08EC"/>
    <w:rsid w:val="00EC0ADC"/>
    <w:rsid w:val="00EC0AF8"/>
    <w:rsid w:val="00EC0B32"/>
    <w:rsid w:val="00EC1171"/>
    <w:rsid w:val="00EC1826"/>
    <w:rsid w:val="00EC1B1D"/>
    <w:rsid w:val="00EC1F00"/>
    <w:rsid w:val="00EC1F17"/>
    <w:rsid w:val="00EC25C1"/>
    <w:rsid w:val="00EC2836"/>
    <w:rsid w:val="00EC2844"/>
    <w:rsid w:val="00EC2963"/>
    <w:rsid w:val="00EC2A38"/>
    <w:rsid w:val="00EC30DA"/>
    <w:rsid w:val="00EC37CB"/>
    <w:rsid w:val="00EC3925"/>
    <w:rsid w:val="00EC4129"/>
    <w:rsid w:val="00EC475F"/>
    <w:rsid w:val="00EC4BB9"/>
    <w:rsid w:val="00EC4DBE"/>
    <w:rsid w:val="00EC4DD2"/>
    <w:rsid w:val="00EC5158"/>
    <w:rsid w:val="00EC5194"/>
    <w:rsid w:val="00EC5274"/>
    <w:rsid w:val="00EC54CC"/>
    <w:rsid w:val="00EC60E7"/>
    <w:rsid w:val="00EC61B7"/>
    <w:rsid w:val="00EC6288"/>
    <w:rsid w:val="00EC6A7D"/>
    <w:rsid w:val="00EC6E5B"/>
    <w:rsid w:val="00EC75C4"/>
    <w:rsid w:val="00EC7C07"/>
    <w:rsid w:val="00EC7C45"/>
    <w:rsid w:val="00EC7E20"/>
    <w:rsid w:val="00ED0009"/>
    <w:rsid w:val="00ED000F"/>
    <w:rsid w:val="00ED04EF"/>
    <w:rsid w:val="00ED0ADC"/>
    <w:rsid w:val="00ED1E8B"/>
    <w:rsid w:val="00ED2340"/>
    <w:rsid w:val="00ED255F"/>
    <w:rsid w:val="00ED2C00"/>
    <w:rsid w:val="00ED2C3E"/>
    <w:rsid w:val="00ED2DCF"/>
    <w:rsid w:val="00ED35FF"/>
    <w:rsid w:val="00ED3808"/>
    <w:rsid w:val="00ED3A3F"/>
    <w:rsid w:val="00ED3A59"/>
    <w:rsid w:val="00ED3D0D"/>
    <w:rsid w:val="00ED4266"/>
    <w:rsid w:val="00ED42C0"/>
    <w:rsid w:val="00ED4637"/>
    <w:rsid w:val="00ED4645"/>
    <w:rsid w:val="00ED4D07"/>
    <w:rsid w:val="00ED4E4B"/>
    <w:rsid w:val="00ED4E88"/>
    <w:rsid w:val="00ED4FD9"/>
    <w:rsid w:val="00ED54B6"/>
    <w:rsid w:val="00ED54E5"/>
    <w:rsid w:val="00ED576A"/>
    <w:rsid w:val="00ED57A3"/>
    <w:rsid w:val="00ED597A"/>
    <w:rsid w:val="00ED5D0C"/>
    <w:rsid w:val="00ED6383"/>
    <w:rsid w:val="00ED67E6"/>
    <w:rsid w:val="00ED6FEE"/>
    <w:rsid w:val="00ED72A6"/>
    <w:rsid w:val="00ED7BD7"/>
    <w:rsid w:val="00ED7C49"/>
    <w:rsid w:val="00ED7FB2"/>
    <w:rsid w:val="00EE0341"/>
    <w:rsid w:val="00EE0793"/>
    <w:rsid w:val="00EE0E11"/>
    <w:rsid w:val="00EE101D"/>
    <w:rsid w:val="00EE10BE"/>
    <w:rsid w:val="00EE1358"/>
    <w:rsid w:val="00EE1433"/>
    <w:rsid w:val="00EE1669"/>
    <w:rsid w:val="00EE166C"/>
    <w:rsid w:val="00EE1902"/>
    <w:rsid w:val="00EE202E"/>
    <w:rsid w:val="00EE20D2"/>
    <w:rsid w:val="00EE2960"/>
    <w:rsid w:val="00EE2BD4"/>
    <w:rsid w:val="00EE2FFB"/>
    <w:rsid w:val="00EE33C3"/>
    <w:rsid w:val="00EE3554"/>
    <w:rsid w:val="00EE390E"/>
    <w:rsid w:val="00EE3AB1"/>
    <w:rsid w:val="00EE3E00"/>
    <w:rsid w:val="00EE3F4C"/>
    <w:rsid w:val="00EE404D"/>
    <w:rsid w:val="00EE436D"/>
    <w:rsid w:val="00EE4570"/>
    <w:rsid w:val="00EE4CB8"/>
    <w:rsid w:val="00EE53A5"/>
    <w:rsid w:val="00EE579F"/>
    <w:rsid w:val="00EE581B"/>
    <w:rsid w:val="00EE5C2A"/>
    <w:rsid w:val="00EE5D42"/>
    <w:rsid w:val="00EE5E95"/>
    <w:rsid w:val="00EE5E9B"/>
    <w:rsid w:val="00EE60EE"/>
    <w:rsid w:val="00EE666E"/>
    <w:rsid w:val="00EE6B2D"/>
    <w:rsid w:val="00EE6CF8"/>
    <w:rsid w:val="00EE7B4C"/>
    <w:rsid w:val="00EF0268"/>
    <w:rsid w:val="00EF085D"/>
    <w:rsid w:val="00EF0969"/>
    <w:rsid w:val="00EF0B93"/>
    <w:rsid w:val="00EF0FF4"/>
    <w:rsid w:val="00EF102F"/>
    <w:rsid w:val="00EF1206"/>
    <w:rsid w:val="00EF12E6"/>
    <w:rsid w:val="00EF152F"/>
    <w:rsid w:val="00EF15D7"/>
    <w:rsid w:val="00EF1647"/>
    <w:rsid w:val="00EF16D8"/>
    <w:rsid w:val="00EF1811"/>
    <w:rsid w:val="00EF1913"/>
    <w:rsid w:val="00EF1B52"/>
    <w:rsid w:val="00EF1C66"/>
    <w:rsid w:val="00EF21F5"/>
    <w:rsid w:val="00EF228F"/>
    <w:rsid w:val="00EF22C0"/>
    <w:rsid w:val="00EF2955"/>
    <w:rsid w:val="00EF2B91"/>
    <w:rsid w:val="00EF2C40"/>
    <w:rsid w:val="00EF308A"/>
    <w:rsid w:val="00EF31BC"/>
    <w:rsid w:val="00EF36D2"/>
    <w:rsid w:val="00EF39A1"/>
    <w:rsid w:val="00EF3A48"/>
    <w:rsid w:val="00EF3B41"/>
    <w:rsid w:val="00EF447A"/>
    <w:rsid w:val="00EF4670"/>
    <w:rsid w:val="00EF4E6C"/>
    <w:rsid w:val="00EF4E6D"/>
    <w:rsid w:val="00EF4E9C"/>
    <w:rsid w:val="00EF516E"/>
    <w:rsid w:val="00EF5888"/>
    <w:rsid w:val="00EF5F47"/>
    <w:rsid w:val="00EF6014"/>
    <w:rsid w:val="00EF6066"/>
    <w:rsid w:val="00EF6633"/>
    <w:rsid w:val="00EF6743"/>
    <w:rsid w:val="00EF6DC5"/>
    <w:rsid w:val="00EF6EEA"/>
    <w:rsid w:val="00EF711A"/>
    <w:rsid w:val="00EF7573"/>
    <w:rsid w:val="00EF7677"/>
    <w:rsid w:val="00EF786B"/>
    <w:rsid w:val="00EF7C21"/>
    <w:rsid w:val="00EF7FBB"/>
    <w:rsid w:val="00F00014"/>
    <w:rsid w:val="00F000C7"/>
    <w:rsid w:val="00F0059C"/>
    <w:rsid w:val="00F00834"/>
    <w:rsid w:val="00F01119"/>
    <w:rsid w:val="00F011CF"/>
    <w:rsid w:val="00F01935"/>
    <w:rsid w:val="00F0195E"/>
    <w:rsid w:val="00F019CD"/>
    <w:rsid w:val="00F01C75"/>
    <w:rsid w:val="00F01D86"/>
    <w:rsid w:val="00F023DF"/>
    <w:rsid w:val="00F0269E"/>
    <w:rsid w:val="00F02973"/>
    <w:rsid w:val="00F02B53"/>
    <w:rsid w:val="00F02E73"/>
    <w:rsid w:val="00F02FC6"/>
    <w:rsid w:val="00F03107"/>
    <w:rsid w:val="00F0399D"/>
    <w:rsid w:val="00F03DBE"/>
    <w:rsid w:val="00F0429E"/>
    <w:rsid w:val="00F04353"/>
    <w:rsid w:val="00F0505C"/>
    <w:rsid w:val="00F05453"/>
    <w:rsid w:val="00F05569"/>
    <w:rsid w:val="00F057DE"/>
    <w:rsid w:val="00F05A33"/>
    <w:rsid w:val="00F06DBB"/>
    <w:rsid w:val="00F06FCC"/>
    <w:rsid w:val="00F07BB1"/>
    <w:rsid w:val="00F10095"/>
    <w:rsid w:val="00F10740"/>
    <w:rsid w:val="00F10D0D"/>
    <w:rsid w:val="00F10D45"/>
    <w:rsid w:val="00F10DF2"/>
    <w:rsid w:val="00F10EC1"/>
    <w:rsid w:val="00F10F7D"/>
    <w:rsid w:val="00F113D2"/>
    <w:rsid w:val="00F11814"/>
    <w:rsid w:val="00F1186C"/>
    <w:rsid w:val="00F11ABF"/>
    <w:rsid w:val="00F11C46"/>
    <w:rsid w:val="00F11DB7"/>
    <w:rsid w:val="00F11F27"/>
    <w:rsid w:val="00F1205B"/>
    <w:rsid w:val="00F12885"/>
    <w:rsid w:val="00F12DA6"/>
    <w:rsid w:val="00F13377"/>
    <w:rsid w:val="00F134F8"/>
    <w:rsid w:val="00F1358B"/>
    <w:rsid w:val="00F13680"/>
    <w:rsid w:val="00F13E1B"/>
    <w:rsid w:val="00F14279"/>
    <w:rsid w:val="00F148E9"/>
    <w:rsid w:val="00F14BEB"/>
    <w:rsid w:val="00F15136"/>
    <w:rsid w:val="00F153D7"/>
    <w:rsid w:val="00F1544D"/>
    <w:rsid w:val="00F1559F"/>
    <w:rsid w:val="00F1562C"/>
    <w:rsid w:val="00F15677"/>
    <w:rsid w:val="00F15866"/>
    <w:rsid w:val="00F15E93"/>
    <w:rsid w:val="00F15F05"/>
    <w:rsid w:val="00F15F91"/>
    <w:rsid w:val="00F16186"/>
    <w:rsid w:val="00F16559"/>
    <w:rsid w:val="00F165BB"/>
    <w:rsid w:val="00F1674F"/>
    <w:rsid w:val="00F16D0D"/>
    <w:rsid w:val="00F17002"/>
    <w:rsid w:val="00F17126"/>
    <w:rsid w:val="00F171BD"/>
    <w:rsid w:val="00F1727B"/>
    <w:rsid w:val="00F17920"/>
    <w:rsid w:val="00F17BE7"/>
    <w:rsid w:val="00F17C4E"/>
    <w:rsid w:val="00F17E70"/>
    <w:rsid w:val="00F20044"/>
    <w:rsid w:val="00F20D1D"/>
    <w:rsid w:val="00F2130C"/>
    <w:rsid w:val="00F21F9E"/>
    <w:rsid w:val="00F2299D"/>
    <w:rsid w:val="00F22E56"/>
    <w:rsid w:val="00F2329D"/>
    <w:rsid w:val="00F23452"/>
    <w:rsid w:val="00F235F0"/>
    <w:rsid w:val="00F23632"/>
    <w:rsid w:val="00F236F1"/>
    <w:rsid w:val="00F24682"/>
    <w:rsid w:val="00F24A1C"/>
    <w:rsid w:val="00F24D85"/>
    <w:rsid w:val="00F24DF8"/>
    <w:rsid w:val="00F24F00"/>
    <w:rsid w:val="00F25556"/>
    <w:rsid w:val="00F2563E"/>
    <w:rsid w:val="00F25750"/>
    <w:rsid w:val="00F2593D"/>
    <w:rsid w:val="00F25B60"/>
    <w:rsid w:val="00F25C2B"/>
    <w:rsid w:val="00F25D53"/>
    <w:rsid w:val="00F263D3"/>
    <w:rsid w:val="00F266DA"/>
    <w:rsid w:val="00F26B86"/>
    <w:rsid w:val="00F26CAD"/>
    <w:rsid w:val="00F2763A"/>
    <w:rsid w:val="00F276A6"/>
    <w:rsid w:val="00F278F3"/>
    <w:rsid w:val="00F279D0"/>
    <w:rsid w:val="00F27BCE"/>
    <w:rsid w:val="00F27C01"/>
    <w:rsid w:val="00F302B3"/>
    <w:rsid w:val="00F306A3"/>
    <w:rsid w:val="00F30A31"/>
    <w:rsid w:val="00F30B13"/>
    <w:rsid w:val="00F30B55"/>
    <w:rsid w:val="00F30F5C"/>
    <w:rsid w:val="00F30FDD"/>
    <w:rsid w:val="00F30FFC"/>
    <w:rsid w:val="00F31877"/>
    <w:rsid w:val="00F31B69"/>
    <w:rsid w:val="00F31CDE"/>
    <w:rsid w:val="00F32080"/>
    <w:rsid w:val="00F321F0"/>
    <w:rsid w:val="00F327BA"/>
    <w:rsid w:val="00F32B1F"/>
    <w:rsid w:val="00F32D35"/>
    <w:rsid w:val="00F32D3B"/>
    <w:rsid w:val="00F32DF6"/>
    <w:rsid w:val="00F32E6B"/>
    <w:rsid w:val="00F32E8D"/>
    <w:rsid w:val="00F3317A"/>
    <w:rsid w:val="00F33294"/>
    <w:rsid w:val="00F33349"/>
    <w:rsid w:val="00F334DA"/>
    <w:rsid w:val="00F3374B"/>
    <w:rsid w:val="00F34623"/>
    <w:rsid w:val="00F3490F"/>
    <w:rsid w:val="00F349D8"/>
    <w:rsid w:val="00F34CD9"/>
    <w:rsid w:val="00F34FE6"/>
    <w:rsid w:val="00F35121"/>
    <w:rsid w:val="00F353E0"/>
    <w:rsid w:val="00F3540D"/>
    <w:rsid w:val="00F3564E"/>
    <w:rsid w:val="00F35776"/>
    <w:rsid w:val="00F35910"/>
    <w:rsid w:val="00F359BA"/>
    <w:rsid w:val="00F35FAA"/>
    <w:rsid w:val="00F36718"/>
    <w:rsid w:val="00F369CF"/>
    <w:rsid w:val="00F36D8C"/>
    <w:rsid w:val="00F36E5E"/>
    <w:rsid w:val="00F37136"/>
    <w:rsid w:val="00F37519"/>
    <w:rsid w:val="00F375E7"/>
    <w:rsid w:val="00F37F8C"/>
    <w:rsid w:val="00F4023E"/>
    <w:rsid w:val="00F402B5"/>
    <w:rsid w:val="00F409BB"/>
    <w:rsid w:val="00F40E6F"/>
    <w:rsid w:val="00F40E88"/>
    <w:rsid w:val="00F413CD"/>
    <w:rsid w:val="00F41460"/>
    <w:rsid w:val="00F4177A"/>
    <w:rsid w:val="00F41C4B"/>
    <w:rsid w:val="00F41C58"/>
    <w:rsid w:val="00F41D19"/>
    <w:rsid w:val="00F42274"/>
    <w:rsid w:val="00F4237A"/>
    <w:rsid w:val="00F427FB"/>
    <w:rsid w:val="00F42993"/>
    <w:rsid w:val="00F43378"/>
    <w:rsid w:val="00F435DE"/>
    <w:rsid w:val="00F442FE"/>
    <w:rsid w:val="00F44345"/>
    <w:rsid w:val="00F44483"/>
    <w:rsid w:val="00F446C0"/>
    <w:rsid w:val="00F44959"/>
    <w:rsid w:val="00F4497E"/>
    <w:rsid w:val="00F44BF3"/>
    <w:rsid w:val="00F45136"/>
    <w:rsid w:val="00F4532C"/>
    <w:rsid w:val="00F455BF"/>
    <w:rsid w:val="00F45ADB"/>
    <w:rsid w:val="00F45F54"/>
    <w:rsid w:val="00F45FD2"/>
    <w:rsid w:val="00F4612A"/>
    <w:rsid w:val="00F464E0"/>
    <w:rsid w:val="00F4666A"/>
    <w:rsid w:val="00F46725"/>
    <w:rsid w:val="00F468BA"/>
    <w:rsid w:val="00F46A07"/>
    <w:rsid w:val="00F46C51"/>
    <w:rsid w:val="00F471D2"/>
    <w:rsid w:val="00F47206"/>
    <w:rsid w:val="00F47833"/>
    <w:rsid w:val="00F507CA"/>
    <w:rsid w:val="00F50B33"/>
    <w:rsid w:val="00F50B72"/>
    <w:rsid w:val="00F50DD7"/>
    <w:rsid w:val="00F50F1D"/>
    <w:rsid w:val="00F512E2"/>
    <w:rsid w:val="00F514D0"/>
    <w:rsid w:val="00F51F18"/>
    <w:rsid w:val="00F523C8"/>
    <w:rsid w:val="00F5293B"/>
    <w:rsid w:val="00F52F51"/>
    <w:rsid w:val="00F5301A"/>
    <w:rsid w:val="00F53297"/>
    <w:rsid w:val="00F53426"/>
    <w:rsid w:val="00F535EA"/>
    <w:rsid w:val="00F5382A"/>
    <w:rsid w:val="00F539F6"/>
    <w:rsid w:val="00F53AA5"/>
    <w:rsid w:val="00F53B95"/>
    <w:rsid w:val="00F53BAE"/>
    <w:rsid w:val="00F53F67"/>
    <w:rsid w:val="00F53FF3"/>
    <w:rsid w:val="00F5404A"/>
    <w:rsid w:val="00F5405B"/>
    <w:rsid w:val="00F5406F"/>
    <w:rsid w:val="00F54475"/>
    <w:rsid w:val="00F54DEC"/>
    <w:rsid w:val="00F55210"/>
    <w:rsid w:val="00F5555A"/>
    <w:rsid w:val="00F5559C"/>
    <w:rsid w:val="00F555A3"/>
    <w:rsid w:val="00F557FD"/>
    <w:rsid w:val="00F558F2"/>
    <w:rsid w:val="00F55DBB"/>
    <w:rsid w:val="00F56018"/>
    <w:rsid w:val="00F5671A"/>
    <w:rsid w:val="00F572A3"/>
    <w:rsid w:val="00F5741B"/>
    <w:rsid w:val="00F574C5"/>
    <w:rsid w:val="00F57A19"/>
    <w:rsid w:val="00F57B94"/>
    <w:rsid w:val="00F600D6"/>
    <w:rsid w:val="00F60546"/>
    <w:rsid w:val="00F609B6"/>
    <w:rsid w:val="00F60EDB"/>
    <w:rsid w:val="00F60FF2"/>
    <w:rsid w:val="00F61005"/>
    <w:rsid w:val="00F61127"/>
    <w:rsid w:val="00F61A3B"/>
    <w:rsid w:val="00F61DDD"/>
    <w:rsid w:val="00F61FD9"/>
    <w:rsid w:val="00F620A5"/>
    <w:rsid w:val="00F62196"/>
    <w:rsid w:val="00F622FD"/>
    <w:rsid w:val="00F628B0"/>
    <w:rsid w:val="00F633B4"/>
    <w:rsid w:val="00F63648"/>
    <w:rsid w:val="00F63B46"/>
    <w:rsid w:val="00F63B53"/>
    <w:rsid w:val="00F63FA7"/>
    <w:rsid w:val="00F644C4"/>
    <w:rsid w:val="00F6452E"/>
    <w:rsid w:val="00F64769"/>
    <w:rsid w:val="00F64D49"/>
    <w:rsid w:val="00F64FF9"/>
    <w:rsid w:val="00F6538F"/>
    <w:rsid w:val="00F65542"/>
    <w:rsid w:val="00F65601"/>
    <w:rsid w:val="00F657ED"/>
    <w:rsid w:val="00F65BA5"/>
    <w:rsid w:val="00F65D1C"/>
    <w:rsid w:val="00F65E85"/>
    <w:rsid w:val="00F66027"/>
    <w:rsid w:val="00F660ED"/>
    <w:rsid w:val="00F6612E"/>
    <w:rsid w:val="00F66394"/>
    <w:rsid w:val="00F66402"/>
    <w:rsid w:val="00F66627"/>
    <w:rsid w:val="00F66D5D"/>
    <w:rsid w:val="00F67226"/>
    <w:rsid w:val="00F67408"/>
    <w:rsid w:val="00F67964"/>
    <w:rsid w:val="00F7018A"/>
    <w:rsid w:val="00F705A1"/>
    <w:rsid w:val="00F70B2F"/>
    <w:rsid w:val="00F70C92"/>
    <w:rsid w:val="00F70FCA"/>
    <w:rsid w:val="00F7129F"/>
    <w:rsid w:val="00F7146F"/>
    <w:rsid w:val="00F71FD8"/>
    <w:rsid w:val="00F71FEB"/>
    <w:rsid w:val="00F72044"/>
    <w:rsid w:val="00F72143"/>
    <w:rsid w:val="00F7254C"/>
    <w:rsid w:val="00F72FBB"/>
    <w:rsid w:val="00F735E5"/>
    <w:rsid w:val="00F73A26"/>
    <w:rsid w:val="00F73D21"/>
    <w:rsid w:val="00F74526"/>
    <w:rsid w:val="00F7464C"/>
    <w:rsid w:val="00F74CD0"/>
    <w:rsid w:val="00F750C5"/>
    <w:rsid w:val="00F75475"/>
    <w:rsid w:val="00F75527"/>
    <w:rsid w:val="00F75B65"/>
    <w:rsid w:val="00F75FA9"/>
    <w:rsid w:val="00F765E3"/>
    <w:rsid w:val="00F768A2"/>
    <w:rsid w:val="00F76914"/>
    <w:rsid w:val="00F76D67"/>
    <w:rsid w:val="00F77283"/>
    <w:rsid w:val="00F772BF"/>
    <w:rsid w:val="00F773DB"/>
    <w:rsid w:val="00F7748C"/>
    <w:rsid w:val="00F77A7F"/>
    <w:rsid w:val="00F803C4"/>
    <w:rsid w:val="00F807A4"/>
    <w:rsid w:val="00F807C6"/>
    <w:rsid w:val="00F807DD"/>
    <w:rsid w:val="00F80802"/>
    <w:rsid w:val="00F80B33"/>
    <w:rsid w:val="00F80D9B"/>
    <w:rsid w:val="00F812ED"/>
    <w:rsid w:val="00F81460"/>
    <w:rsid w:val="00F814CC"/>
    <w:rsid w:val="00F81A21"/>
    <w:rsid w:val="00F81FE3"/>
    <w:rsid w:val="00F8231E"/>
    <w:rsid w:val="00F8241D"/>
    <w:rsid w:val="00F82498"/>
    <w:rsid w:val="00F8254A"/>
    <w:rsid w:val="00F829EA"/>
    <w:rsid w:val="00F82B94"/>
    <w:rsid w:val="00F82D43"/>
    <w:rsid w:val="00F82FD1"/>
    <w:rsid w:val="00F8300C"/>
    <w:rsid w:val="00F8330C"/>
    <w:rsid w:val="00F83709"/>
    <w:rsid w:val="00F83CC7"/>
    <w:rsid w:val="00F83D35"/>
    <w:rsid w:val="00F83EEA"/>
    <w:rsid w:val="00F83FCA"/>
    <w:rsid w:val="00F83FD1"/>
    <w:rsid w:val="00F8441F"/>
    <w:rsid w:val="00F845A8"/>
    <w:rsid w:val="00F8477C"/>
    <w:rsid w:val="00F84953"/>
    <w:rsid w:val="00F84AFF"/>
    <w:rsid w:val="00F84C3C"/>
    <w:rsid w:val="00F84CB6"/>
    <w:rsid w:val="00F84E82"/>
    <w:rsid w:val="00F8515F"/>
    <w:rsid w:val="00F85882"/>
    <w:rsid w:val="00F859E8"/>
    <w:rsid w:val="00F85AC3"/>
    <w:rsid w:val="00F85C79"/>
    <w:rsid w:val="00F86132"/>
    <w:rsid w:val="00F8615F"/>
    <w:rsid w:val="00F86258"/>
    <w:rsid w:val="00F863DA"/>
    <w:rsid w:val="00F863DC"/>
    <w:rsid w:val="00F864DF"/>
    <w:rsid w:val="00F865BD"/>
    <w:rsid w:val="00F86840"/>
    <w:rsid w:val="00F86980"/>
    <w:rsid w:val="00F86B37"/>
    <w:rsid w:val="00F86B48"/>
    <w:rsid w:val="00F86FA9"/>
    <w:rsid w:val="00F8730D"/>
    <w:rsid w:val="00F877E3"/>
    <w:rsid w:val="00F87D0D"/>
    <w:rsid w:val="00F87FD1"/>
    <w:rsid w:val="00F87FF8"/>
    <w:rsid w:val="00F9009E"/>
    <w:rsid w:val="00F900D1"/>
    <w:rsid w:val="00F902AB"/>
    <w:rsid w:val="00F9074A"/>
    <w:rsid w:val="00F90890"/>
    <w:rsid w:val="00F90D81"/>
    <w:rsid w:val="00F91481"/>
    <w:rsid w:val="00F91825"/>
    <w:rsid w:val="00F9190C"/>
    <w:rsid w:val="00F9195F"/>
    <w:rsid w:val="00F91B8A"/>
    <w:rsid w:val="00F92435"/>
    <w:rsid w:val="00F92538"/>
    <w:rsid w:val="00F92D12"/>
    <w:rsid w:val="00F92D16"/>
    <w:rsid w:val="00F92EDD"/>
    <w:rsid w:val="00F93052"/>
    <w:rsid w:val="00F93271"/>
    <w:rsid w:val="00F9334F"/>
    <w:rsid w:val="00F9335E"/>
    <w:rsid w:val="00F933D4"/>
    <w:rsid w:val="00F93654"/>
    <w:rsid w:val="00F939B4"/>
    <w:rsid w:val="00F93ABA"/>
    <w:rsid w:val="00F9427A"/>
    <w:rsid w:val="00F94411"/>
    <w:rsid w:val="00F94A78"/>
    <w:rsid w:val="00F94BBA"/>
    <w:rsid w:val="00F94F55"/>
    <w:rsid w:val="00F94FCB"/>
    <w:rsid w:val="00F9533A"/>
    <w:rsid w:val="00F95377"/>
    <w:rsid w:val="00F95536"/>
    <w:rsid w:val="00F955E3"/>
    <w:rsid w:val="00F95B6C"/>
    <w:rsid w:val="00F95D08"/>
    <w:rsid w:val="00F95FA9"/>
    <w:rsid w:val="00F964D8"/>
    <w:rsid w:val="00F965AC"/>
    <w:rsid w:val="00F96C1A"/>
    <w:rsid w:val="00F96F66"/>
    <w:rsid w:val="00F97784"/>
    <w:rsid w:val="00FA0080"/>
    <w:rsid w:val="00FA0677"/>
    <w:rsid w:val="00FA076E"/>
    <w:rsid w:val="00FA0DB5"/>
    <w:rsid w:val="00FA12A5"/>
    <w:rsid w:val="00FA1765"/>
    <w:rsid w:val="00FA1BD3"/>
    <w:rsid w:val="00FA1D56"/>
    <w:rsid w:val="00FA1EB2"/>
    <w:rsid w:val="00FA1F55"/>
    <w:rsid w:val="00FA264D"/>
    <w:rsid w:val="00FA26D6"/>
    <w:rsid w:val="00FA27A2"/>
    <w:rsid w:val="00FA27C9"/>
    <w:rsid w:val="00FA28EB"/>
    <w:rsid w:val="00FA2950"/>
    <w:rsid w:val="00FA2AD3"/>
    <w:rsid w:val="00FA2C9F"/>
    <w:rsid w:val="00FA2DB9"/>
    <w:rsid w:val="00FA3067"/>
    <w:rsid w:val="00FA3C14"/>
    <w:rsid w:val="00FA3EB4"/>
    <w:rsid w:val="00FA40E8"/>
    <w:rsid w:val="00FA49E2"/>
    <w:rsid w:val="00FA4C39"/>
    <w:rsid w:val="00FA529F"/>
    <w:rsid w:val="00FA5E19"/>
    <w:rsid w:val="00FA6249"/>
    <w:rsid w:val="00FA67D9"/>
    <w:rsid w:val="00FA68F3"/>
    <w:rsid w:val="00FA6B39"/>
    <w:rsid w:val="00FA6C28"/>
    <w:rsid w:val="00FA72DE"/>
    <w:rsid w:val="00FA7373"/>
    <w:rsid w:val="00FA7420"/>
    <w:rsid w:val="00FA7492"/>
    <w:rsid w:val="00FA7F42"/>
    <w:rsid w:val="00FA7F45"/>
    <w:rsid w:val="00FA7F74"/>
    <w:rsid w:val="00FB0019"/>
    <w:rsid w:val="00FB0036"/>
    <w:rsid w:val="00FB02FA"/>
    <w:rsid w:val="00FB06CB"/>
    <w:rsid w:val="00FB0748"/>
    <w:rsid w:val="00FB07FE"/>
    <w:rsid w:val="00FB0986"/>
    <w:rsid w:val="00FB0F3A"/>
    <w:rsid w:val="00FB0F63"/>
    <w:rsid w:val="00FB113E"/>
    <w:rsid w:val="00FB12D6"/>
    <w:rsid w:val="00FB1762"/>
    <w:rsid w:val="00FB1F62"/>
    <w:rsid w:val="00FB1FE8"/>
    <w:rsid w:val="00FB2037"/>
    <w:rsid w:val="00FB20E0"/>
    <w:rsid w:val="00FB2194"/>
    <w:rsid w:val="00FB21AE"/>
    <w:rsid w:val="00FB27CB"/>
    <w:rsid w:val="00FB2F5C"/>
    <w:rsid w:val="00FB3C4F"/>
    <w:rsid w:val="00FB44B1"/>
    <w:rsid w:val="00FB451F"/>
    <w:rsid w:val="00FB45F3"/>
    <w:rsid w:val="00FB49D1"/>
    <w:rsid w:val="00FB4AD1"/>
    <w:rsid w:val="00FB57DB"/>
    <w:rsid w:val="00FB5884"/>
    <w:rsid w:val="00FB594A"/>
    <w:rsid w:val="00FB5BBB"/>
    <w:rsid w:val="00FB5DEE"/>
    <w:rsid w:val="00FB6047"/>
    <w:rsid w:val="00FB62DE"/>
    <w:rsid w:val="00FB6B65"/>
    <w:rsid w:val="00FB6F00"/>
    <w:rsid w:val="00FB7047"/>
    <w:rsid w:val="00FB73F5"/>
    <w:rsid w:val="00FB7612"/>
    <w:rsid w:val="00FB7B3F"/>
    <w:rsid w:val="00FC051B"/>
    <w:rsid w:val="00FC06BC"/>
    <w:rsid w:val="00FC0922"/>
    <w:rsid w:val="00FC0B64"/>
    <w:rsid w:val="00FC0F63"/>
    <w:rsid w:val="00FC11BA"/>
    <w:rsid w:val="00FC15C2"/>
    <w:rsid w:val="00FC2312"/>
    <w:rsid w:val="00FC23AC"/>
    <w:rsid w:val="00FC2700"/>
    <w:rsid w:val="00FC2790"/>
    <w:rsid w:val="00FC2816"/>
    <w:rsid w:val="00FC28AB"/>
    <w:rsid w:val="00FC31CB"/>
    <w:rsid w:val="00FC31E7"/>
    <w:rsid w:val="00FC32FB"/>
    <w:rsid w:val="00FC3461"/>
    <w:rsid w:val="00FC367E"/>
    <w:rsid w:val="00FC37BC"/>
    <w:rsid w:val="00FC3888"/>
    <w:rsid w:val="00FC390B"/>
    <w:rsid w:val="00FC3AE8"/>
    <w:rsid w:val="00FC3BBA"/>
    <w:rsid w:val="00FC3C0F"/>
    <w:rsid w:val="00FC40E9"/>
    <w:rsid w:val="00FC416C"/>
    <w:rsid w:val="00FC4747"/>
    <w:rsid w:val="00FC4932"/>
    <w:rsid w:val="00FC4B16"/>
    <w:rsid w:val="00FC4C26"/>
    <w:rsid w:val="00FC4DE5"/>
    <w:rsid w:val="00FC559E"/>
    <w:rsid w:val="00FC5C86"/>
    <w:rsid w:val="00FC5F3D"/>
    <w:rsid w:val="00FC62C5"/>
    <w:rsid w:val="00FC6C4B"/>
    <w:rsid w:val="00FC7222"/>
    <w:rsid w:val="00FC7BB7"/>
    <w:rsid w:val="00FC7CE4"/>
    <w:rsid w:val="00FC7D76"/>
    <w:rsid w:val="00FC7E0B"/>
    <w:rsid w:val="00FC7F4B"/>
    <w:rsid w:val="00FD005D"/>
    <w:rsid w:val="00FD04B7"/>
    <w:rsid w:val="00FD0588"/>
    <w:rsid w:val="00FD06BD"/>
    <w:rsid w:val="00FD0859"/>
    <w:rsid w:val="00FD11CF"/>
    <w:rsid w:val="00FD11D5"/>
    <w:rsid w:val="00FD11F8"/>
    <w:rsid w:val="00FD1814"/>
    <w:rsid w:val="00FD1C41"/>
    <w:rsid w:val="00FD1E01"/>
    <w:rsid w:val="00FD203A"/>
    <w:rsid w:val="00FD2274"/>
    <w:rsid w:val="00FD248F"/>
    <w:rsid w:val="00FD24E1"/>
    <w:rsid w:val="00FD25AD"/>
    <w:rsid w:val="00FD26B6"/>
    <w:rsid w:val="00FD27EF"/>
    <w:rsid w:val="00FD2CD0"/>
    <w:rsid w:val="00FD2E47"/>
    <w:rsid w:val="00FD302B"/>
    <w:rsid w:val="00FD387F"/>
    <w:rsid w:val="00FD393C"/>
    <w:rsid w:val="00FD3A83"/>
    <w:rsid w:val="00FD3DFD"/>
    <w:rsid w:val="00FD43D9"/>
    <w:rsid w:val="00FD49E0"/>
    <w:rsid w:val="00FD4A16"/>
    <w:rsid w:val="00FD4A3D"/>
    <w:rsid w:val="00FD4C7D"/>
    <w:rsid w:val="00FD4DDE"/>
    <w:rsid w:val="00FD5361"/>
    <w:rsid w:val="00FD585A"/>
    <w:rsid w:val="00FD5B45"/>
    <w:rsid w:val="00FD5C6B"/>
    <w:rsid w:val="00FD5C7D"/>
    <w:rsid w:val="00FD5D42"/>
    <w:rsid w:val="00FD640B"/>
    <w:rsid w:val="00FD664D"/>
    <w:rsid w:val="00FD6B49"/>
    <w:rsid w:val="00FD6BF6"/>
    <w:rsid w:val="00FD6EB7"/>
    <w:rsid w:val="00FD6F0C"/>
    <w:rsid w:val="00FD71C7"/>
    <w:rsid w:val="00FD7551"/>
    <w:rsid w:val="00FD7951"/>
    <w:rsid w:val="00FD7972"/>
    <w:rsid w:val="00FE02F9"/>
    <w:rsid w:val="00FE04A9"/>
    <w:rsid w:val="00FE04BE"/>
    <w:rsid w:val="00FE09A4"/>
    <w:rsid w:val="00FE09B9"/>
    <w:rsid w:val="00FE0BA5"/>
    <w:rsid w:val="00FE0FCA"/>
    <w:rsid w:val="00FE127A"/>
    <w:rsid w:val="00FE1512"/>
    <w:rsid w:val="00FE1583"/>
    <w:rsid w:val="00FE165B"/>
    <w:rsid w:val="00FE1C80"/>
    <w:rsid w:val="00FE1CA4"/>
    <w:rsid w:val="00FE1D2F"/>
    <w:rsid w:val="00FE2199"/>
    <w:rsid w:val="00FE248A"/>
    <w:rsid w:val="00FE2CFC"/>
    <w:rsid w:val="00FE2FD0"/>
    <w:rsid w:val="00FE3745"/>
    <w:rsid w:val="00FE3CCD"/>
    <w:rsid w:val="00FE4130"/>
    <w:rsid w:val="00FE4157"/>
    <w:rsid w:val="00FE472D"/>
    <w:rsid w:val="00FE4776"/>
    <w:rsid w:val="00FE4E4D"/>
    <w:rsid w:val="00FE4E93"/>
    <w:rsid w:val="00FE4FDF"/>
    <w:rsid w:val="00FE50DC"/>
    <w:rsid w:val="00FE589C"/>
    <w:rsid w:val="00FE5966"/>
    <w:rsid w:val="00FE60F2"/>
    <w:rsid w:val="00FE6738"/>
    <w:rsid w:val="00FE67BD"/>
    <w:rsid w:val="00FE6B5B"/>
    <w:rsid w:val="00FE71B6"/>
    <w:rsid w:val="00FE71F5"/>
    <w:rsid w:val="00FE72FF"/>
    <w:rsid w:val="00FE7A68"/>
    <w:rsid w:val="00FE7C56"/>
    <w:rsid w:val="00FE7CA6"/>
    <w:rsid w:val="00FF073C"/>
    <w:rsid w:val="00FF0854"/>
    <w:rsid w:val="00FF0892"/>
    <w:rsid w:val="00FF092F"/>
    <w:rsid w:val="00FF0AF7"/>
    <w:rsid w:val="00FF1042"/>
    <w:rsid w:val="00FF107A"/>
    <w:rsid w:val="00FF1286"/>
    <w:rsid w:val="00FF12F4"/>
    <w:rsid w:val="00FF1866"/>
    <w:rsid w:val="00FF1C44"/>
    <w:rsid w:val="00FF1DC0"/>
    <w:rsid w:val="00FF1E65"/>
    <w:rsid w:val="00FF1EE6"/>
    <w:rsid w:val="00FF21C8"/>
    <w:rsid w:val="00FF21DF"/>
    <w:rsid w:val="00FF2603"/>
    <w:rsid w:val="00FF28B8"/>
    <w:rsid w:val="00FF2A98"/>
    <w:rsid w:val="00FF3119"/>
    <w:rsid w:val="00FF315D"/>
    <w:rsid w:val="00FF3242"/>
    <w:rsid w:val="00FF3E1F"/>
    <w:rsid w:val="00FF3E8E"/>
    <w:rsid w:val="00FF3EE9"/>
    <w:rsid w:val="00FF46AA"/>
    <w:rsid w:val="00FF4840"/>
    <w:rsid w:val="00FF4FBB"/>
    <w:rsid w:val="00FF52B4"/>
    <w:rsid w:val="00FF5965"/>
    <w:rsid w:val="00FF5B75"/>
    <w:rsid w:val="00FF5CA9"/>
    <w:rsid w:val="00FF61E3"/>
    <w:rsid w:val="00FF64DD"/>
    <w:rsid w:val="00FF65E7"/>
    <w:rsid w:val="00FF672D"/>
    <w:rsid w:val="00FF691C"/>
    <w:rsid w:val="00FF6942"/>
    <w:rsid w:val="00FF6992"/>
    <w:rsid w:val="00FF6EDB"/>
    <w:rsid w:val="00FF772E"/>
    <w:rsid w:val="00FF79D2"/>
    <w:rsid w:val="00FF79EC"/>
    <w:rsid w:val="00FF7F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C54A6EA-4C95-44E0-8571-C59BDD589D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3328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9100D"/>
    <w:pPr>
      <w:tabs>
        <w:tab w:val="center" w:pos="4536"/>
        <w:tab w:val="right" w:pos="9072"/>
      </w:tabs>
      <w:spacing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9100D"/>
  </w:style>
  <w:style w:type="paragraph" w:styleId="a5">
    <w:name w:val="footer"/>
    <w:basedOn w:val="a"/>
    <w:link w:val="a6"/>
    <w:uiPriority w:val="99"/>
    <w:unhideWhenUsed/>
    <w:rsid w:val="0089100D"/>
    <w:pPr>
      <w:tabs>
        <w:tab w:val="center" w:pos="4536"/>
        <w:tab w:val="right" w:pos="9072"/>
      </w:tabs>
      <w:spacing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9100D"/>
  </w:style>
  <w:style w:type="paragraph" w:customStyle="1" w:styleId="Default">
    <w:name w:val="Default"/>
    <w:rsid w:val="004372F9"/>
    <w:pPr>
      <w:autoSpaceDE w:val="0"/>
      <w:autoSpaceDN w:val="0"/>
      <w:adjustRightInd w:val="0"/>
      <w:spacing w:line="240" w:lineRule="auto"/>
      <w:jc w:val="left"/>
    </w:pPr>
    <w:rPr>
      <w:rFonts w:ascii="Times New Roman" w:eastAsiaTheme="minorEastAsia" w:hAnsi="Times New Roman" w:cs="Times New Roman"/>
      <w:color w:val="000000"/>
      <w:sz w:val="24"/>
      <w:szCs w:val="24"/>
      <w:lang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am-bg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О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1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Admin-46083a</cp:lastModifiedBy>
  <cp:revision>2</cp:revision>
  <dcterms:created xsi:type="dcterms:W3CDTF">2021-02-01T07:52:00Z</dcterms:created>
  <dcterms:modified xsi:type="dcterms:W3CDTF">2021-02-01T07:52:00Z</dcterms:modified>
</cp:coreProperties>
</file>